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3D08" w:rsidRDefault="00B23D08" w:rsidP="00B23D08">
      <w:pPr>
        <w:pStyle w:val="1"/>
      </w:pPr>
      <w:r>
        <w:rPr>
          <w:rFonts w:hint="eastAsia"/>
        </w:rPr>
        <w:t>面</w:t>
      </w:r>
      <w:r>
        <w:t>向对象</w:t>
      </w:r>
      <w:r>
        <w:rPr>
          <w:rFonts w:hint="eastAsia"/>
        </w:rPr>
        <w:t xml:space="preserve"> </w:t>
      </w:r>
      <w:r w:rsidRPr="009D1462">
        <w:rPr>
          <w:color w:val="FF0000"/>
        </w:rPr>
        <w:t>O</w:t>
      </w:r>
      <w:r w:rsidRPr="0044378B">
        <w:t>bject</w:t>
      </w:r>
      <w:r>
        <w:t xml:space="preserve"> </w:t>
      </w:r>
      <w:bookmarkStart w:id="0" w:name="OLE_LINK1"/>
      <w:bookmarkStart w:id="1" w:name="OLE_LINK2"/>
      <w:r w:rsidRPr="009D1462">
        <w:rPr>
          <w:color w:val="FF0000"/>
        </w:rPr>
        <w:t>O</w:t>
      </w:r>
      <w:r w:rsidRPr="0044378B">
        <w:t>riented</w:t>
      </w:r>
      <w:bookmarkEnd w:id="0"/>
      <w:bookmarkEnd w:id="1"/>
    </w:p>
    <w:p w:rsidR="00274135" w:rsidRDefault="00274135" w:rsidP="00274135">
      <w:pPr>
        <w:pStyle w:val="2"/>
      </w:pPr>
      <w:r>
        <w:rPr>
          <w:rFonts w:hint="eastAsia"/>
        </w:rPr>
        <w:t>概述</w:t>
      </w:r>
    </w:p>
    <w:p w:rsidR="00274135" w:rsidRDefault="00274135" w:rsidP="00274135">
      <w:pPr>
        <w:pStyle w:val="3"/>
      </w:pPr>
      <w:r w:rsidRPr="008A0D6A">
        <w:rPr>
          <w:rFonts w:hint="eastAsia"/>
          <w:highlight w:val="yellow"/>
        </w:rPr>
        <w:t>面向过程</w:t>
      </w:r>
    </w:p>
    <w:p w:rsidR="00040E3D" w:rsidRPr="008A0D6A" w:rsidRDefault="00040E3D" w:rsidP="00FA3007">
      <w:pPr>
        <w:pStyle w:val="a3"/>
        <w:numPr>
          <w:ilvl w:val="0"/>
          <w:numId w:val="26"/>
        </w:numPr>
        <w:ind w:left="360" w:firstLineChars="0"/>
        <w:rPr>
          <w:highlight w:val="yellow"/>
        </w:rPr>
      </w:pPr>
      <w:r w:rsidRPr="008A0D6A">
        <w:rPr>
          <w:rFonts w:hint="eastAsia"/>
          <w:highlight w:val="yellow"/>
        </w:rPr>
        <w:t>分析出解决问题的步骤，</w:t>
      </w:r>
      <w:r w:rsidRPr="008A0D6A">
        <w:rPr>
          <w:highlight w:val="yellow"/>
        </w:rPr>
        <w:t>然后</w:t>
      </w:r>
      <w:r w:rsidRPr="008A0D6A">
        <w:rPr>
          <w:rFonts w:hint="eastAsia"/>
          <w:highlight w:val="yellow"/>
        </w:rPr>
        <w:t>逐步</w:t>
      </w:r>
      <w:r w:rsidRPr="008A0D6A">
        <w:rPr>
          <w:highlight w:val="yellow"/>
        </w:rPr>
        <w:t>实现。</w:t>
      </w:r>
    </w:p>
    <w:p w:rsidR="00B62FB7" w:rsidRDefault="00B62FB7" w:rsidP="00FA3007">
      <w:pPr>
        <w:pStyle w:val="a3"/>
        <w:ind w:leftChars="171" w:left="359" w:firstLineChars="0" w:firstLine="0"/>
      </w:pPr>
      <w:r>
        <w:t>例如：婚礼筹办</w:t>
      </w:r>
    </w:p>
    <w:p w:rsidR="00B62FB7" w:rsidRDefault="00C3792F" w:rsidP="00FA3007">
      <w:pPr>
        <w:ind w:leftChars="171" w:left="359"/>
      </w:pPr>
      <w:r>
        <w:rPr>
          <w:rFonts w:hint="eastAsia"/>
        </w:rPr>
        <w:t xml:space="preserve">-- </w:t>
      </w:r>
      <w:r w:rsidR="00B62FB7">
        <w:t>发请柬</w:t>
      </w:r>
      <w:r>
        <w:rPr>
          <w:rFonts w:hint="eastAsia"/>
        </w:rPr>
        <w:t>（</w:t>
      </w:r>
      <w:r w:rsidR="0058507E">
        <w:rPr>
          <w:rFonts w:hint="eastAsia"/>
        </w:rPr>
        <w:t>选照片、措词、制作</w:t>
      </w:r>
      <w:r>
        <w:rPr>
          <w:rFonts w:hint="eastAsia"/>
        </w:rPr>
        <w:t>）</w:t>
      </w:r>
    </w:p>
    <w:p w:rsidR="00C3792F" w:rsidRDefault="00C3792F" w:rsidP="00FA3007">
      <w:pPr>
        <w:ind w:leftChars="171" w:left="359"/>
      </w:pPr>
      <w:r>
        <w:rPr>
          <w:rFonts w:hint="eastAsia"/>
        </w:rPr>
        <w:t xml:space="preserve">-- </w:t>
      </w:r>
      <w:r w:rsidR="00B62FB7">
        <w:t>宴席（场地、找厨师、准备桌椅餐具、计划菜品、购买食材）</w:t>
      </w:r>
    </w:p>
    <w:p w:rsidR="00C3792F" w:rsidRDefault="00C3792F" w:rsidP="00FA3007">
      <w:pPr>
        <w:ind w:leftChars="171" w:left="359"/>
      </w:pPr>
      <w:r>
        <w:rPr>
          <w:rFonts w:hint="eastAsia"/>
        </w:rPr>
        <w:t xml:space="preserve">-- </w:t>
      </w:r>
      <w:r w:rsidR="00B62FB7">
        <w:t>婚礼仪式（定婚礼仪式流程、请主持人）</w:t>
      </w:r>
    </w:p>
    <w:p w:rsidR="00C3792F" w:rsidRPr="008A0D6A" w:rsidRDefault="00040E3D" w:rsidP="00FA3007">
      <w:pPr>
        <w:pStyle w:val="a3"/>
        <w:numPr>
          <w:ilvl w:val="0"/>
          <w:numId w:val="26"/>
        </w:numPr>
        <w:ind w:left="360" w:firstLineChars="0"/>
        <w:rPr>
          <w:highlight w:val="yellow"/>
        </w:rPr>
      </w:pPr>
      <w:r w:rsidRPr="008A0D6A">
        <w:rPr>
          <w:rFonts w:hint="eastAsia"/>
          <w:highlight w:val="yellow"/>
        </w:rPr>
        <w:t>公式</w:t>
      </w:r>
      <w:r w:rsidR="00C3792F" w:rsidRPr="008A0D6A">
        <w:rPr>
          <w:rFonts w:hint="eastAsia"/>
          <w:highlight w:val="yellow"/>
        </w:rPr>
        <w:t>：</w:t>
      </w:r>
      <w:r w:rsidRPr="008A0D6A">
        <w:rPr>
          <w:rFonts w:hint="eastAsia"/>
          <w:highlight w:val="yellow"/>
        </w:rPr>
        <w:t>程序</w:t>
      </w:r>
      <w:r w:rsidRPr="008A0D6A">
        <w:rPr>
          <w:rFonts w:hint="eastAsia"/>
          <w:highlight w:val="yellow"/>
        </w:rPr>
        <w:t xml:space="preserve"> =</w:t>
      </w:r>
      <w:r w:rsidRPr="008A0D6A">
        <w:rPr>
          <w:highlight w:val="yellow"/>
        </w:rPr>
        <w:t xml:space="preserve"> </w:t>
      </w:r>
      <w:r w:rsidR="00C3792F" w:rsidRPr="008A0D6A">
        <w:rPr>
          <w:rFonts w:hint="eastAsia"/>
          <w:highlight w:val="yellow"/>
        </w:rPr>
        <w:t>算法</w:t>
      </w:r>
      <w:r w:rsidR="00C3792F" w:rsidRPr="008A0D6A">
        <w:rPr>
          <w:rFonts w:hint="eastAsia"/>
          <w:highlight w:val="yellow"/>
        </w:rPr>
        <w:t xml:space="preserve"> +</w:t>
      </w:r>
      <w:r w:rsidR="00C3792F" w:rsidRPr="008A0D6A">
        <w:rPr>
          <w:highlight w:val="yellow"/>
        </w:rPr>
        <w:t xml:space="preserve"> </w:t>
      </w:r>
      <w:r w:rsidR="00C3792F" w:rsidRPr="008A0D6A">
        <w:rPr>
          <w:rFonts w:hint="eastAsia"/>
          <w:highlight w:val="yellow"/>
        </w:rPr>
        <w:t>数据结构</w:t>
      </w:r>
    </w:p>
    <w:p w:rsidR="00C3792F" w:rsidRDefault="00C3792F" w:rsidP="00FA3007">
      <w:pPr>
        <w:pStyle w:val="a3"/>
        <w:numPr>
          <w:ilvl w:val="0"/>
          <w:numId w:val="26"/>
        </w:numPr>
        <w:ind w:left="360" w:firstLineChars="0"/>
      </w:pPr>
      <w:r>
        <w:rPr>
          <w:rFonts w:hint="eastAsia"/>
        </w:rPr>
        <w:t>优点：所有环节、细节自己掌控。</w:t>
      </w:r>
    </w:p>
    <w:p w:rsidR="00C3792F" w:rsidRPr="00C3792F" w:rsidRDefault="00C3792F" w:rsidP="00FA3007">
      <w:pPr>
        <w:pStyle w:val="a3"/>
        <w:numPr>
          <w:ilvl w:val="0"/>
          <w:numId w:val="26"/>
        </w:numPr>
        <w:ind w:left="360" w:firstLineChars="0"/>
      </w:pPr>
      <w:r>
        <w:rPr>
          <w:rFonts w:hint="eastAsia"/>
        </w:rPr>
        <w:t>缺点：</w:t>
      </w:r>
      <w:r>
        <w:t>考虑所有细节</w:t>
      </w:r>
      <w:r>
        <w:rPr>
          <w:rFonts w:hint="eastAsia"/>
        </w:rPr>
        <w:t>，</w:t>
      </w:r>
      <w:r>
        <w:t>工作量大</w:t>
      </w:r>
      <w:r>
        <w:rPr>
          <w:rFonts w:hint="eastAsia"/>
        </w:rPr>
        <w:t>。</w:t>
      </w:r>
      <w:r w:rsidRPr="00274135">
        <w:rPr>
          <w:rFonts w:hint="eastAsia"/>
        </w:rPr>
        <w:t xml:space="preserve"> </w:t>
      </w:r>
    </w:p>
    <w:p w:rsidR="006D15C9" w:rsidRDefault="00274135" w:rsidP="006D15C9">
      <w:pPr>
        <w:pStyle w:val="3"/>
      </w:pPr>
      <w:r w:rsidRPr="008A0D6A">
        <w:rPr>
          <w:rFonts w:hint="eastAsia"/>
          <w:highlight w:val="yellow"/>
        </w:rPr>
        <w:t>面向对象</w:t>
      </w:r>
    </w:p>
    <w:p w:rsidR="00F577D6" w:rsidRPr="006B09B1" w:rsidRDefault="00F577D6" w:rsidP="00FA3007">
      <w:pPr>
        <w:pStyle w:val="a3"/>
        <w:numPr>
          <w:ilvl w:val="0"/>
          <w:numId w:val="27"/>
        </w:numPr>
        <w:ind w:left="360" w:firstLineChars="0"/>
        <w:rPr>
          <w:highlight w:val="yellow"/>
        </w:rPr>
      </w:pPr>
      <w:r w:rsidRPr="006B09B1">
        <w:rPr>
          <w:rFonts w:hint="eastAsia"/>
          <w:highlight w:val="yellow"/>
        </w:rPr>
        <w:t>找出解决问题的人，然后分配职责</w:t>
      </w:r>
      <w:r w:rsidRPr="006B09B1">
        <w:rPr>
          <w:highlight w:val="yellow"/>
        </w:rPr>
        <w:t>。</w:t>
      </w:r>
    </w:p>
    <w:p w:rsidR="0058507E" w:rsidRDefault="0058507E" w:rsidP="00FA3007">
      <w:pPr>
        <w:pStyle w:val="a3"/>
        <w:ind w:leftChars="171" w:left="359" w:firstLineChars="0" w:firstLine="0"/>
      </w:pPr>
      <w:r>
        <w:t>例如：婚礼筹办</w:t>
      </w:r>
    </w:p>
    <w:p w:rsidR="0058507E" w:rsidRDefault="0058507E" w:rsidP="00FA3007">
      <w:pPr>
        <w:pStyle w:val="a3"/>
        <w:ind w:leftChars="171" w:left="359" w:firstLineChars="0" w:firstLine="0"/>
      </w:pPr>
      <w:r>
        <w:rPr>
          <w:rFonts w:hint="eastAsia"/>
        </w:rPr>
        <w:t xml:space="preserve">-- </w:t>
      </w:r>
      <w:r>
        <w:t>发请柬</w:t>
      </w:r>
      <w:r>
        <w:rPr>
          <w:rFonts w:hint="eastAsia"/>
        </w:rPr>
        <w:t>：找摄影公司（拍照片、制作请柬）</w:t>
      </w:r>
    </w:p>
    <w:p w:rsidR="0058507E" w:rsidRDefault="0058507E" w:rsidP="00FA3007">
      <w:pPr>
        <w:pStyle w:val="a3"/>
        <w:ind w:leftChars="171" w:left="359" w:firstLineChars="0" w:firstLine="0"/>
      </w:pPr>
      <w:r>
        <w:rPr>
          <w:rFonts w:hint="eastAsia"/>
        </w:rPr>
        <w:t xml:space="preserve">-- </w:t>
      </w:r>
      <w:r>
        <w:t>宴席：找酒店（告诉对方标准、数量、挑选菜品）</w:t>
      </w:r>
      <w:r>
        <w:t xml:space="preserve"> </w:t>
      </w:r>
    </w:p>
    <w:p w:rsidR="0058507E" w:rsidRDefault="0058507E" w:rsidP="00FA3007">
      <w:pPr>
        <w:pStyle w:val="a3"/>
        <w:ind w:leftChars="171" w:left="359" w:firstLineChars="0" w:firstLine="0"/>
      </w:pPr>
      <w:r>
        <w:rPr>
          <w:rFonts w:hint="eastAsia"/>
        </w:rPr>
        <w:t>--</w:t>
      </w:r>
      <w:r>
        <w:t xml:space="preserve"> </w:t>
      </w:r>
      <w:r>
        <w:t>婚礼仪式：找婚庆公司（对方提供司仪、制定流程、提供设备、帮助执行）</w:t>
      </w:r>
    </w:p>
    <w:p w:rsidR="00A167CF" w:rsidRPr="006B09B1" w:rsidRDefault="00E7740A" w:rsidP="00FA3007">
      <w:pPr>
        <w:pStyle w:val="a3"/>
        <w:numPr>
          <w:ilvl w:val="0"/>
          <w:numId w:val="27"/>
        </w:numPr>
        <w:ind w:left="360" w:firstLineChars="0"/>
        <w:rPr>
          <w:highlight w:val="yellow"/>
        </w:rPr>
      </w:pPr>
      <w:r w:rsidRPr="006B09B1">
        <w:rPr>
          <w:rFonts w:hint="eastAsia"/>
          <w:highlight w:val="yellow"/>
        </w:rPr>
        <w:t>公式：</w:t>
      </w:r>
      <w:r w:rsidR="00A167CF" w:rsidRPr="006B09B1">
        <w:rPr>
          <w:rFonts w:hint="eastAsia"/>
          <w:highlight w:val="yellow"/>
        </w:rPr>
        <w:t>程序</w:t>
      </w:r>
      <w:r w:rsidRPr="006B09B1">
        <w:rPr>
          <w:rFonts w:hint="eastAsia"/>
          <w:highlight w:val="yellow"/>
        </w:rPr>
        <w:t xml:space="preserve"> =</w:t>
      </w:r>
      <w:r w:rsidRPr="006B09B1">
        <w:rPr>
          <w:highlight w:val="yellow"/>
        </w:rPr>
        <w:t xml:space="preserve"> </w:t>
      </w:r>
      <w:r w:rsidR="00A167CF" w:rsidRPr="006B09B1">
        <w:rPr>
          <w:rFonts w:hint="eastAsia"/>
          <w:highlight w:val="yellow"/>
        </w:rPr>
        <w:t>对象</w:t>
      </w:r>
      <w:r w:rsidR="00A167CF" w:rsidRPr="006B09B1">
        <w:rPr>
          <w:rFonts w:hint="eastAsia"/>
          <w:highlight w:val="yellow"/>
        </w:rPr>
        <w:t xml:space="preserve"> +</w:t>
      </w:r>
      <w:r w:rsidR="00A167CF" w:rsidRPr="006B09B1">
        <w:rPr>
          <w:highlight w:val="yellow"/>
        </w:rPr>
        <w:t xml:space="preserve"> </w:t>
      </w:r>
      <w:r w:rsidR="00A167CF" w:rsidRPr="006B09B1">
        <w:rPr>
          <w:rFonts w:hint="eastAsia"/>
          <w:highlight w:val="yellow"/>
        </w:rPr>
        <w:t>交互</w:t>
      </w:r>
    </w:p>
    <w:p w:rsidR="006D15C9" w:rsidRDefault="00DF0720" w:rsidP="00FA3007">
      <w:pPr>
        <w:pStyle w:val="a3"/>
        <w:numPr>
          <w:ilvl w:val="0"/>
          <w:numId w:val="27"/>
        </w:numPr>
        <w:ind w:left="360" w:firstLineChars="0"/>
      </w:pPr>
      <w:r>
        <w:rPr>
          <w:rFonts w:hint="eastAsia"/>
        </w:rPr>
        <w:t>优点</w:t>
      </w:r>
    </w:p>
    <w:p w:rsidR="006D15C9" w:rsidRDefault="006D15C9" w:rsidP="00FA3007">
      <w:pPr>
        <w:pStyle w:val="a3"/>
        <w:numPr>
          <w:ilvl w:val="0"/>
          <w:numId w:val="29"/>
        </w:numPr>
        <w:ind w:leftChars="171" w:left="719" w:firstLineChars="0"/>
      </w:pPr>
      <w:r>
        <w:rPr>
          <w:rFonts w:hint="eastAsia"/>
        </w:rPr>
        <w:t>思想层面：</w:t>
      </w:r>
    </w:p>
    <w:p w:rsidR="006D15C9" w:rsidRDefault="006D15C9" w:rsidP="00FA3007">
      <w:pPr>
        <w:ind w:leftChars="343" w:left="720"/>
      </w:pPr>
      <w:r>
        <w:t xml:space="preserve">-- </w:t>
      </w:r>
      <w:r w:rsidR="001C233F">
        <w:rPr>
          <w:rFonts w:hint="eastAsia"/>
        </w:rPr>
        <w:t>可模拟现实情景，</w:t>
      </w:r>
      <w:r>
        <w:rPr>
          <w:rFonts w:hint="eastAsia"/>
        </w:rPr>
        <w:t>更接近于人</w:t>
      </w:r>
      <w:r w:rsidR="001C2187">
        <w:rPr>
          <w:rFonts w:hint="eastAsia"/>
        </w:rPr>
        <w:t>类思维</w:t>
      </w:r>
      <w:r>
        <w:rPr>
          <w:rFonts w:hint="eastAsia"/>
        </w:rPr>
        <w:t>。</w:t>
      </w:r>
    </w:p>
    <w:p w:rsidR="00DC1CB9" w:rsidRDefault="006D15C9" w:rsidP="00FA3007">
      <w:pPr>
        <w:ind w:leftChars="343" w:left="720"/>
      </w:pPr>
      <w:r>
        <w:rPr>
          <w:rFonts w:hint="eastAsia"/>
        </w:rPr>
        <w:t>--</w:t>
      </w:r>
      <w:r>
        <w:t xml:space="preserve"> </w:t>
      </w:r>
      <w:r w:rsidR="00106114">
        <w:rPr>
          <w:rFonts w:hint="eastAsia"/>
        </w:rPr>
        <w:t>有利于梳理归纳、分析解决问题。</w:t>
      </w:r>
    </w:p>
    <w:p w:rsidR="00557D6C" w:rsidRDefault="00106114" w:rsidP="00FA3007">
      <w:pPr>
        <w:pStyle w:val="a3"/>
        <w:numPr>
          <w:ilvl w:val="0"/>
          <w:numId w:val="29"/>
        </w:numPr>
        <w:ind w:leftChars="171" w:left="719" w:firstLineChars="0"/>
      </w:pPr>
      <w:r>
        <w:rPr>
          <w:rFonts w:hint="eastAsia"/>
        </w:rPr>
        <w:t>技术层面：</w:t>
      </w:r>
    </w:p>
    <w:p w:rsidR="00557D6C" w:rsidRPr="0049483A" w:rsidRDefault="00557D6C" w:rsidP="00FA3007">
      <w:pPr>
        <w:ind w:leftChars="200" w:left="420" w:firstLine="420"/>
        <w:rPr>
          <w:rFonts w:ascii="Arial" w:hAnsi="Arial" w:cs="Arial"/>
          <w:color w:val="333333"/>
          <w:szCs w:val="21"/>
          <w:highlight w:val="yellow"/>
          <w:shd w:val="clear" w:color="auto" w:fill="FFFFFF"/>
        </w:rPr>
      </w:pPr>
      <w:r w:rsidRPr="0049483A">
        <w:rPr>
          <w:rFonts w:hint="eastAsia"/>
          <w:highlight w:val="yellow"/>
        </w:rPr>
        <w:t>--</w:t>
      </w:r>
      <w:r w:rsidRPr="0049483A">
        <w:rPr>
          <w:highlight w:val="yellow"/>
        </w:rPr>
        <w:t xml:space="preserve"> </w:t>
      </w:r>
      <w:r w:rsidRPr="0049483A">
        <w:rPr>
          <w:rFonts w:ascii="Arial" w:hAnsi="Arial" w:cs="Arial"/>
          <w:color w:val="333333"/>
          <w:szCs w:val="21"/>
          <w:highlight w:val="yellow"/>
          <w:shd w:val="clear" w:color="auto" w:fill="FFFFFF"/>
        </w:rPr>
        <w:t>高复用</w:t>
      </w:r>
      <w:r w:rsidR="002E5029" w:rsidRPr="0049483A">
        <w:rPr>
          <w:rFonts w:ascii="Arial" w:hAnsi="Arial" w:cs="Arial" w:hint="eastAsia"/>
          <w:color w:val="333333"/>
          <w:szCs w:val="21"/>
          <w:highlight w:val="yellow"/>
          <w:shd w:val="clear" w:color="auto" w:fill="FFFFFF"/>
        </w:rPr>
        <w:t>：对重复的代码进行封装，提高开发效率。</w:t>
      </w:r>
    </w:p>
    <w:p w:rsidR="00557D6C" w:rsidRPr="0049483A" w:rsidRDefault="00557D6C" w:rsidP="00FA3007">
      <w:pPr>
        <w:ind w:firstLineChars="400" w:firstLine="840"/>
        <w:rPr>
          <w:rFonts w:ascii="Arial" w:hAnsi="Arial" w:cs="Arial"/>
          <w:color w:val="333333"/>
          <w:szCs w:val="21"/>
          <w:highlight w:val="yellow"/>
          <w:shd w:val="clear" w:color="auto" w:fill="FFFFFF"/>
        </w:rPr>
      </w:pPr>
      <w:r w:rsidRPr="0049483A">
        <w:rPr>
          <w:rFonts w:ascii="Arial" w:hAnsi="Arial" w:cs="Arial" w:hint="eastAsia"/>
          <w:color w:val="333333"/>
          <w:szCs w:val="21"/>
          <w:highlight w:val="yellow"/>
          <w:shd w:val="clear" w:color="auto" w:fill="FFFFFF"/>
        </w:rPr>
        <w:t>--</w:t>
      </w:r>
      <w:r w:rsidRPr="0049483A">
        <w:rPr>
          <w:rFonts w:ascii="Arial" w:hAnsi="Arial" w:cs="Arial"/>
          <w:color w:val="333333"/>
          <w:szCs w:val="21"/>
          <w:highlight w:val="yellow"/>
          <w:shd w:val="clear" w:color="auto" w:fill="FFFFFF"/>
        </w:rPr>
        <w:t xml:space="preserve"> </w:t>
      </w:r>
      <w:r w:rsidRPr="0049483A">
        <w:rPr>
          <w:rFonts w:ascii="Arial" w:hAnsi="Arial" w:cs="Arial"/>
          <w:color w:val="333333"/>
          <w:szCs w:val="21"/>
          <w:highlight w:val="yellow"/>
          <w:shd w:val="clear" w:color="auto" w:fill="FFFFFF"/>
        </w:rPr>
        <w:t>高扩展</w:t>
      </w:r>
      <w:r w:rsidR="002E5029" w:rsidRPr="0049483A">
        <w:rPr>
          <w:rFonts w:ascii="Arial" w:hAnsi="Arial" w:cs="Arial" w:hint="eastAsia"/>
          <w:color w:val="333333"/>
          <w:szCs w:val="21"/>
          <w:highlight w:val="yellow"/>
          <w:shd w:val="clear" w:color="auto" w:fill="FFFFFF"/>
        </w:rPr>
        <w:t>：增加新的功能，不修改以前的代码。</w:t>
      </w:r>
    </w:p>
    <w:p w:rsidR="00FB5584" w:rsidRDefault="00557D6C" w:rsidP="00FA3007">
      <w:pPr>
        <w:ind w:leftChars="200" w:left="420" w:firstLineChars="200" w:firstLine="420"/>
        <w:rPr>
          <w:rFonts w:ascii="Arial" w:hAnsi="Arial" w:cs="Arial"/>
          <w:color w:val="333333"/>
          <w:szCs w:val="21"/>
          <w:shd w:val="clear" w:color="auto" w:fill="FFFFFF"/>
        </w:rPr>
      </w:pPr>
      <w:r w:rsidRPr="0049483A">
        <w:rPr>
          <w:rFonts w:ascii="Arial" w:hAnsi="Arial" w:cs="Arial" w:hint="eastAsia"/>
          <w:color w:val="333333"/>
          <w:szCs w:val="21"/>
          <w:highlight w:val="yellow"/>
          <w:shd w:val="clear" w:color="auto" w:fill="FFFFFF"/>
        </w:rPr>
        <w:t>--</w:t>
      </w:r>
      <w:r w:rsidRPr="0049483A">
        <w:rPr>
          <w:rFonts w:ascii="Arial" w:hAnsi="Arial" w:cs="Arial"/>
          <w:color w:val="333333"/>
          <w:szCs w:val="21"/>
          <w:highlight w:val="yellow"/>
          <w:shd w:val="clear" w:color="auto" w:fill="FFFFFF"/>
        </w:rPr>
        <w:t xml:space="preserve"> </w:t>
      </w:r>
      <w:r w:rsidRPr="0049483A">
        <w:rPr>
          <w:rFonts w:ascii="Arial" w:hAnsi="Arial" w:cs="Arial"/>
          <w:color w:val="333333"/>
          <w:szCs w:val="21"/>
          <w:highlight w:val="yellow"/>
          <w:shd w:val="clear" w:color="auto" w:fill="FFFFFF"/>
        </w:rPr>
        <w:t>高维护</w:t>
      </w:r>
      <w:r w:rsidR="002E5029" w:rsidRPr="0049483A">
        <w:rPr>
          <w:rFonts w:ascii="Arial" w:hAnsi="Arial" w:cs="Arial" w:hint="eastAsia"/>
          <w:color w:val="333333"/>
          <w:szCs w:val="21"/>
          <w:highlight w:val="yellow"/>
          <w:shd w:val="clear" w:color="auto" w:fill="FFFFFF"/>
        </w:rPr>
        <w:t>：</w:t>
      </w:r>
      <w:r w:rsidR="0058507E" w:rsidRPr="0049483A">
        <w:rPr>
          <w:rFonts w:ascii="Arial" w:hAnsi="Arial" w:cs="Arial" w:hint="eastAsia"/>
          <w:color w:val="333333"/>
          <w:szCs w:val="21"/>
          <w:highlight w:val="yellow"/>
          <w:shd w:val="clear" w:color="auto" w:fill="FFFFFF"/>
        </w:rPr>
        <w:t>代码可读性好，逻辑清晰，结构规整</w:t>
      </w:r>
      <w:r w:rsidR="0058507E">
        <w:rPr>
          <w:rFonts w:ascii="Arial" w:hAnsi="Arial" w:cs="Arial" w:hint="eastAsia"/>
          <w:color w:val="333333"/>
          <w:szCs w:val="21"/>
          <w:shd w:val="clear" w:color="auto" w:fill="FFFFFF"/>
        </w:rPr>
        <w:t>。</w:t>
      </w:r>
    </w:p>
    <w:p w:rsidR="00FB5584" w:rsidRPr="0040322F" w:rsidRDefault="00FB5584" w:rsidP="00FA3007">
      <w:pPr>
        <w:pStyle w:val="a3"/>
        <w:numPr>
          <w:ilvl w:val="0"/>
          <w:numId w:val="27"/>
        </w:numPr>
        <w:ind w:left="360" w:firstLineChars="0"/>
        <w:rPr>
          <w:rFonts w:ascii="Arial" w:hAnsi="Arial" w:cs="Arial"/>
          <w:color w:val="333333"/>
          <w:szCs w:val="21"/>
          <w:shd w:val="clear" w:color="auto" w:fill="FFFFFF"/>
        </w:rPr>
      </w:pPr>
      <w:r w:rsidRPr="00FB5584">
        <w:rPr>
          <w:rFonts w:hint="eastAsia"/>
        </w:rPr>
        <w:t>缺点</w:t>
      </w:r>
      <w:r w:rsidRPr="00FB5584">
        <w:rPr>
          <w:rFonts w:ascii="Arial" w:hAnsi="Arial" w:cs="Arial" w:hint="eastAsia"/>
          <w:color w:val="333333"/>
          <w:szCs w:val="21"/>
          <w:shd w:val="clear" w:color="auto" w:fill="FFFFFF"/>
        </w:rPr>
        <w:t>：学习曲线陡峭。</w:t>
      </w:r>
    </w:p>
    <w:p w:rsidR="00B23D08" w:rsidRDefault="00B23D08" w:rsidP="00B23D08">
      <w:pPr>
        <w:pStyle w:val="2"/>
      </w:pPr>
      <w:r>
        <w:rPr>
          <w:rFonts w:hint="eastAsia"/>
        </w:rPr>
        <w:t>类和对象</w:t>
      </w:r>
    </w:p>
    <w:p w:rsidR="00B23D08" w:rsidRPr="001241F5" w:rsidRDefault="00B23D08" w:rsidP="00FA3007">
      <w:pPr>
        <w:pStyle w:val="a3"/>
        <w:numPr>
          <w:ilvl w:val="0"/>
          <w:numId w:val="11"/>
        </w:numPr>
        <w:tabs>
          <w:tab w:val="num" w:pos="0"/>
        </w:tabs>
        <w:ind w:left="360" w:firstLineChars="0"/>
      </w:pPr>
      <w:r w:rsidRPr="001241F5">
        <w:rPr>
          <w:rFonts w:hint="eastAsia"/>
        </w:rPr>
        <w:t>类</w:t>
      </w:r>
      <w:r>
        <w:rPr>
          <w:rFonts w:hint="eastAsia"/>
        </w:rPr>
        <w:t>：</w:t>
      </w:r>
      <w:r w:rsidRPr="001241F5">
        <w:rPr>
          <w:rFonts w:hint="eastAsia"/>
        </w:rPr>
        <w:t>一个抽象的概念，即生活中的</w:t>
      </w:r>
      <w:r>
        <w:t>”</w:t>
      </w:r>
      <w:r w:rsidRPr="001241F5">
        <w:rPr>
          <w:rFonts w:hint="eastAsia"/>
        </w:rPr>
        <w:t>类别</w:t>
      </w:r>
      <w:r>
        <w:t>”</w:t>
      </w:r>
      <w:r w:rsidRPr="001241F5">
        <w:rPr>
          <w:rFonts w:hint="eastAsia"/>
        </w:rPr>
        <w:t>。</w:t>
      </w:r>
    </w:p>
    <w:p w:rsidR="00B23D08" w:rsidRDefault="00B23D08" w:rsidP="00FA3007">
      <w:pPr>
        <w:pStyle w:val="a3"/>
        <w:numPr>
          <w:ilvl w:val="0"/>
          <w:numId w:val="11"/>
        </w:numPr>
        <w:tabs>
          <w:tab w:val="num" w:pos="720"/>
        </w:tabs>
        <w:ind w:left="360" w:firstLineChars="0"/>
      </w:pPr>
      <w:r w:rsidRPr="001241F5">
        <w:rPr>
          <w:rFonts w:hint="eastAsia"/>
        </w:rPr>
        <w:t>对象</w:t>
      </w:r>
      <w:r>
        <w:rPr>
          <w:rFonts w:hint="eastAsia"/>
        </w:rPr>
        <w:t>：</w:t>
      </w:r>
      <w:r w:rsidRPr="001241F5">
        <w:rPr>
          <w:rFonts w:hint="eastAsia"/>
        </w:rPr>
        <w:t>类的具体实例，即归属于某个类别的</w:t>
      </w:r>
      <w:r>
        <w:t>”</w:t>
      </w:r>
      <w:r w:rsidRPr="001241F5">
        <w:rPr>
          <w:rFonts w:hint="eastAsia"/>
        </w:rPr>
        <w:t>个体</w:t>
      </w:r>
      <w:r>
        <w:t>”</w:t>
      </w:r>
      <w:r w:rsidRPr="001241F5">
        <w:rPr>
          <w:rFonts w:hint="eastAsia"/>
        </w:rPr>
        <w:t>。</w:t>
      </w:r>
    </w:p>
    <w:p w:rsidR="00E10205" w:rsidRPr="00841FCF" w:rsidRDefault="00E10205" w:rsidP="00FA3007">
      <w:pPr>
        <w:pStyle w:val="a3"/>
        <w:numPr>
          <w:ilvl w:val="0"/>
          <w:numId w:val="11"/>
        </w:numPr>
        <w:ind w:left="360" w:firstLineChars="0"/>
      </w:pPr>
      <w:r>
        <w:rPr>
          <w:rFonts w:hint="eastAsia"/>
        </w:rPr>
        <w:t>类是创建对象的</w:t>
      </w:r>
      <w:r>
        <w:t>”</w:t>
      </w:r>
      <w:r>
        <w:rPr>
          <w:rFonts w:hint="eastAsia"/>
        </w:rPr>
        <w:t>模板</w:t>
      </w:r>
      <w:r>
        <w:t>”</w:t>
      </w:r>
      <w:r>
        <w:rPr>
          <w:rFonts w:hint="eastAsia"/>
        </w:rPr>
        <w:t>。</w:t>
      </w:r>
    </w:p>
    <w:p w:rsidR="00841FCF" w:rsidRPr="00841FCF" w:rsidRDefault="00E10205" w:rsidP="00FA3007">
      <w:pPr>
        <w:ind w:firstLineChars="200" w:firstLine="420"/>
      </w:pPr>
      <w:r>
        <w:rPr>
          <w:rFonts w:hint="eastAsia"/>
        </w:rPr>
        <w:lastRenderedPageBreak/>
        <w:t>--</w:t>
      </w:r>
      <w:r>
        <w:t xml:space="preserve"> </w:t>
      </w:r>
      <w:r w:rsidR="00841FCF" w:rsidRPr="00841FCF">
        <w:rPr>
          <w:rFonts w:hint="eastAsia"/>
        </w:rPr>
        <w:t>数据成员</w:t>
      </w:r>
      <w:r>
        <w:rPr>
          <w:rFonts w:hint="eastAsia"/>
        </w:rPr>
        <w:t>：</w:t>
      </w:r>
      <w:r w:rsidR="00841FCF" w:rsidRPr="00841FCF">
        <w:rPr>
          <w:rFonts w:hint="eastAsia"/>
        </w:rPr>
        <w:t>名词类型的状态。</w:t>
      </w:r>
    </w:p>
    <w:p w:rsidR="00E10205" w:rsidRDefault="00E10205" w:rsidP="00FA3007">
      <w:pPr>
        <w:ind w:firstLineChars="200" w:firstLine="420"/>
      </w:pPr>
      <w:r>
        <w:rPr>
          <w:rFonts w:hint="eastAsia"/>
        </w:rPr>
        <w:t>--</w:t>
      </w:r>
      <w:r>
        <w:t xml:space="preserve"> </w:t>
      </w:r>
      <w:r w:rsidR="00841FCF" w:rsidRPr="00841FCF">
        <w:rPr>
          <w:rFonts w:hint="eastAsia"/>
        </w:rPr>
        <w:t>方法成员</w:t>
      </w:r>
      <w:r>
        <w:rPr>
          <w:rFonts w:hint="eastAsia"/>
        </w:rPr>
        <w:t>：</w:t>
      </w:r>
      <w:r w:rsidR="00841FCF" w:rsidRPr="00841FCF">
        <w:rPr>
          <w:rFonts w:hint="eastAsia"/>
        </w:rPr>
        <w:t>动词类型的行为。</w:t>
      </w:r>
    </w:p>
    <w:p w:rsidR="003650E5" w:rsidRPr="003650E5" w:rsidRDefault="00E10205" w:rsidP="00FA3007">
      <w:pPr>
        <w:pStyle w:val="a3"/>
        <w:numPr>
          <w:ilvl w:val="0"/>
          <w:numId w:val="11"/>
        </w:numPr>
        <w:tabs>
          <w:tab w:val="num" w:pos="720"/>
        </w:tabs>
        <w:ind w:left="360" w:firstLineChars="0"/>
      </w:pPr>
      <w:r>
        <w:rPr>
          <w:rFonts w:hint="eastAsia"/>
        </w:rPr>
        <w:t>类与类行为不同，对象与对象数据不同。</w:t>
      </w:r>
    </w:p>
    <w:p w:rsidR="002E5B69" w:rsidRDefault="00A95DCC" w:rsidP="00A95DCC">
      <w:pPr>
        <w:pStyle w:val="3"/>
      </w:pPr>
      <w:r>
        <w:rPr>
          <w:rFonts w:hint="eastAsia"/>
        </w:rPr>
        <w:t>语法</w:t>
      </w:r>
    </w:p>
    <w:p w:rsidR="00C77AA5" w:rsidRDefault="00B12711" w:rsidP="00A95DCC">
      <w:pPr>
        <w:pStyle w:val="4"/>
      </w:pPr>
      <w:r>
        <w:rPr>
          <w:rFonts w:hint="eastAsia"/>
        </w:rPr>
        <w:t>定义</w:t>
      </w:r>
      <w:r w:rsidR="00C77AA5">
        <w:rPr>
          <w:rFonts w:hint="eastAsia"/>
        </w:rPr>
        <w:t>类</w:t>
      </w:r>
    </w:p>
    <w:p w:rsidR="00240E79" w:rsidRPr="00240E79" w:rsidRDefault="004622CC" w:rsidP="00FA3007">
      <w:pPr>
        <w:pStyle w:val="a3"/>
        <w:numPr>
          <w:ilvl w:val="0"/>
          <w:numId w:val="16"/>
        </w:numPr>
        <w:ind w:left="360" w:firstLineChars="0"/>
      </w:pPr>
      <w:r>
        <w:rPr>
          <w:rFonts w:hint="eastAsia"/>
        </w:rPr>
        <w:t>代码</w:t>
      </w:r>
    </w:p>
    <w:p w:rsidR="00C77AA5" w:rsidRDefault="00C77AA5" w:rsidP="00FA3007">
      <w:pPr>
        <w:ind w:leftChars="214" w:left="449"/>
      </w:pPr>
      <w:r>
        <w:rPr>
          <w:rFonts w:hint="eastAsia"/>
        </w:rPr>
        <w:t>class</w:t>
      </w:r>
      <w:r w:rsidR="0001381A">
        <w:t xml:space="preserve"> </w:t>
      </w:r>
      <w:r w:rsidR="0001381A">
        <w:rPr>
          <w:rFonts w:hint="eastAsia"/>
        </w:rPr>
        <w:t>类名</w:t>
      </w:r>
      <w:r w:rsidR="0001381A">
        <w:rPr>
          <w:rFonts w:hint="eastAsia"/>
        </w:rPr>
        <w:t>:</w:t>
      </w:r>
    </w:p>
    <w:p w:rsidR="00983105" w:rsidRDefault="00983105" w:rsidP="00FA3007">
      <w:pPr>
        <w:ind w:leftChars="214" w:left="449"/>
      </w:pPr>
      <w:r>
        <w:rPr>
          <w:rFonts w:hint="eastAsia"/>
        </w:rPr>
        <w:tab/>
      </w:r>
      <w:r>
        <w:t>“””</w:t>
      </w:r>
      <w:r>
        <w:rPr>
          <w:rFonts w:hint="eastAsia"/>
        </w:rPr>
        <w:t>文档</w:t>
      </w:r>
      <w:r w:rsidR="00D54F1E">
        <w:rPr>
          <w:rFonts w:hint="eastAsia"/>
        </w:rPr>
        <w:t>说明</w:t>
      </w:r>
      <w:r>
        <w:t>”””</w:t>
      </w:r>
    </w:p>
    <w:p w:rsidR="0001381A" w:rsidRDefault="0001381A" w:rsidP="00FA3007">
      <w:pPr>
        <w:ind w:leftChars="314" w:left="659"/>
      </w:pPr>
      <w:r>
        <w:tab/>
        <w:t xml:space="preserve">def </w:t>
      </w:r>
      <w:r>
        <w:rPr>
          <w:rFonts w:hint="eastAsia"/>
        </w:rPr>
        <w:t>_</w:t>
      </w:r>
      <w:proofErr w:type="spellStart"/>
      <w:r>
        <w:t>init</w:t>
      </w:r>
      <w:proofErr w:type="spellEnd"/>
      <w:r>
        <w:t>_(self,</w:t>
      </w:r>
      <w:r>
        <w:rPr>
          <w:rFonts w:hint="eastAsia"/>
        </w:rPr>
        <w:t>参数列表</w:t>
      </w:r>
      <w:r>
        <w:t>)</w:t>
      </w:r>
      <w:r>
        <w:rPr>
          <w:rFonts w:hint="eastAsia"/>
        </w:rPr>
        <w:t>:</w:t>
      </w:r>
    </w:p>
    <w:p w:rsidR="0059026D" w:rsidRDefault="0001381A" w:rsidP="00FA3007">
      <w:pPr>
        <w:ind w:leftChars="314" w:left="659"/>
      </w:pPr>
      <w:r>
        <w:tab/>
      </w:r>
      <w:r>
        <w:tab/>
        <w:t>self.</w:t>
      </w:r>
      <w:r w:rsidR="00332783">
        <w:rPr>
          <w:rFonts w:hint="eastAsia"/>
        </w:rPr>
        <w:t>实例变量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参数</w:t>
      </w:r>
    </w:p>
    <w:p w:rsidR="0001381A" w:rsidRDefault="0001381A" w:rsidP="00FA3007">
      <w:pPr>
        <w:ind w:leftChars="314" w:left="659" w:firstLineChars="100" w:firstLine="210"/>
      </w:pPr>
      <w:r>
        <w:rPr>
          <w:rFonts w:hint="eastAsia"/>
        </w:rPr>
        <w:t>方法成员</w:t>
      </w:r>
    </w:p>
    <w:p w:rsidR="004622CC" w:rsidRDefault="004622CC" w:rsidP="00FA3007">
      <w:pPr>
        <w:pStyle w:val="a3"/>
        <w:numPr>
          <w:ilvl w:val="0"/>
          <w:numId w:val="16"/>
        </w:numPr>
        <w:ind w:left="360" w:firstLineChars="0"/>
      </w:pPr>
      <w:r>
        <w:tab/>
      </w:r>
      <w:r>
        <w:rPr>
          <w:rFonts w:hint="eastAsia"/>
        </w:rPr>
        <w:t>说明</w:t>
      </w:r>
    </w:p>
    <w:p w:rsidR="00A6157D" w:rsidRDefault="006510D8" w:rsidP="00FA3007">
      <w:pPr>
        <w:pStyle w:val="a3"/>
        <w:ind w:leftChars="171" w:left="359" w:firstLineChars="100" w:firstLine="210"/>
      </w:pPr>
      <w:r>
        <w:t xml:space="preserve">-- </w:t>
      </w:r>
      <w:r w:rsidR="008F31A4">
        <w:rPr>
          <w:rFonts w:hint="eastAsia"/>
        </w:rPr>
        <w:t>类名</w:t>
      </w:r>
      <w:r w:rsidR="00440F87">
        <w:rPr>
          <w:rFonts w:hint="eastAsia"/>
        </w:rPr>
        <w:t>所有单词首字母大写</w:t>
      </w:r>
      <w:r>
        <w:rPr>
          <w:rFonts w:hint="eastAsia"/>
        </w:rPr>
        <w:t>.</w:t>
      </w:r>
    </w:p>
    <w:p w:rsidR="00A6157D" w:rsidRDefault="006510D8" w:rsidP="00FA3007">
      <w:pPr>
        <w:pStyle w:val="a3"/>
        <w:ind w:leftChars="171" w:left="359" w:firstLineChars="100" w:firstLine="210"/>
      </w:pPr>
      <w:r>
        <w:t xml:space="preserve">--  </w:t>
      </w:r>
      <w:r>
        <w:rPr>
          <w:rFonts w:hint="eastAsia"/>
        </w:rPr>
        <w:t>_</w:t>
      </w:r>
      <w:proofErr w:type="spellStart"/>
      <w:r>
        <w:t>init</w:t>
      </w:r>
      <w:proofErr w:type="spellEnd"/>
      <w:r>
        <w:t xml:space="preserve">_ </w:t>
      </w:r>
      <w:r>
        <w:rPr>
          <w:rFonts w:hint="eastAsia"/>
        </w:rPr>
        <w:t>也叫构造函数</w:t>
      </w:r>
      <w:r w:rsidR="002E5B69">
        <w:rPr>
          <w:rFonts w:hint="eastAsia"/>
        </w:rPr>
        <w:t>，创建对象时被调用</w:t>
      </w:r>
      <w:r w:rsidR="008376A1">
        <w:rPr>
          <w:rFonts w:hint="eastAsia"/>
        </w:rPr>
        <w:t>，</w:t>
      </w:r>
      <w:r w:rsidR="00F77F3F">
        <w:rPr>
          <w:rFonts w:hint="eastAsia"/>
        </w:rPr>
        <w:t>也</w:t>
      </w:r>
      <w:r w:rsidR="008376A1">
        <w:rPr>
          <w:rFonts w:hint="eastAsia"/>
        </w:rPr>
        <w:t>可以省略</w:t>
      </w:r>
      <w:r w:rsidR="002E5B69">
        <w:rPr>
          <w:rFonts w:hint="eastAsia"/>
        </w:rPr>
        <w:t>。</w:t>
      </w:r>
    </w:p>
    <w:p w:rsidR="008F31A4" w:rsidRDefault="00A127D2" w:rsidP="00FA3007">
      <w:pPr>
        <w:pStyle w:val="a3"/>
        <w:ind w:leftChars="171" w:left="359" w:firstLineChars="100" w:firstLine="210"/>
      </w:pPr>
      <w:r>
        <w:rPr>
          <w:rFonts w:hint="eastAsia"/>
        </w:rPr>
        <w:t>--</w:t>
      </w:r>
      <w:r>
        <w:t xml:space="preserve"> </w:t>
      </w:r>
      <w:r w:rsidR="00474171">
        <w:t xml:space="preserve"> self </w:t>
      </w:r>
      <w:r w:rsidR="009E20E5">
        <w:rPr>
          <w:rFonts w:hint="eastAsia"/>
        </w:rPr>
        <w:t>变量</w:t>
      </w:r>
      <w:r w:rsidR="00474171">
        <w:rPr>
          <w:rFonts w:hint="eastAsia"/>
        </w:rPr>
        <w:t>绑定的是被创建的对象</w:t>
      </w:r>
      <w:r w:rsidR="00D74B28">
        <w:rPr>
          <w:rFonts w:hint="eastAsia"/>
        </w:rPr>
        <w:t>，名称可以</w:t>
      </w:r>
      <w:r w:rsidR="003263A8">
        <w:rPr>
          <w:rFonts w:hint="eastAsia"/>
        </w:rPr>
        <w:t>随意</w:t>
      </w:r>
      <w:r w:rsidR="00474171">
        <w:rPr>
          <w:rFonts w:hint="eastAsia"/>
        </w:rPr>
        <w:t>。</w:t>
      </w:r>
    </w:p>
    <w:p w:rsidR="00B12711" w:rsidRDefault="00915EF0" w:rsidP="00B12711">
      <w:pPr>
        <w:pStyle w:val="4"/>
      </w:pPr>
      <w:r>
        <w:rPr>
          <w:rFonts w:hint="eastAsia"/>
        </w:rPr>
        <w:t>创建对象</w:t>
      </w:r>
      <w:r w:rsidR="00B12711">
        <w:rPr>
          <w:rFonts w:hint="eastAsia"/>
        </w:rPr>
        <w:t>(</w:t>
      </w:r>
      <w:r w:rsidR="00B12711" w:rsidRPr="00161D5E">
        <w:t>实例</w:t>
      </w:r>
      <w:r w:rsidR="00B12711" w:rsidRPr="00161D5E">
        <w:rPr>
          <w:rFonts w:hint="eastAsia"/>
        </w:rPr>
        <w:t>化</w:t>
      </w:r>
      <w:r w:rsidR="00B12711">
        <w:rPr>
          <w:rFonts w:hint="eastAsia"/>
        </w:rPr>
        <w:t>)</w:t>
      </w:r>
    </w:p>
    <w:p w:rsidR="00332783" w:rsidRDefault="007154ED" w:rsidP="00081A8D">
      <w:pPr>
        <w:ind w:firstLine="420"/>
      </w:pPr>
      <w:r>
        <w:rPr>
          <w:rFonts w:hint="eastAsia"/>
        </w:rPr>
        <w:t>变量</w:t>
      </w:r>
      <w:r>
        <w:rPr>
          <w:rFonts w:hint="eastAsia"/>
        </w:rPr>
        <w:t xml:space="preserve"> =</w:t>
      </w:r>
      <w:r>
        <w:t xml:space="preserve"> </w:t>
      </w:r>
      <w:r w:rsidR="00F2444E">
        <w:rPr>
          <w:rFonts w:hint="eastAsia"/>
        </w:rPr>
        <w:t>构造函数</w:t>
      </w:r>
      <w:r w:rsidR="00F2444E">
        <w:rPr>
          <w:rFonts w:hint="eastAsia"/>
        </w:rPr>
        <w:t xml:space="preserve"> </w:t>
      </w:r>
      <w:r>
        <w:rPr>
          <w:rFonts w:hint="eastAsia"/>
        </w:rPr>
        <w:t>(</w:t>
      </w:r>
      <w:r>
        <w:rPr>
          <w:rFonts w:hint="eastAsia"/>
        </w:rPr>
        <w:t>参数列表</w:t>
      </w:r>
      <w:r>
        <w:t>)</w:t>
      </w:r>
    </w:p>
    <w:p w:rsidR="00BC4024" w:rsidRDefault="00BC4024" w:rsidP="00BC4024">
      <w:pPr>
        <w:pStyle w:val="3"/>
      </w:pPr>
      <w:r>
        <w:rPr>
          <w:rFonts w:hint="eastAsia"/>
        </w:rPr>
        <w:t>实例成员</w:t>
      </w:r>
    </w:p>
    <w:p w:rsidR="001820A3" w:rsidRDefault="00332783" w:rsidP="00BC4024">
      <w:pPr>
        <w:pStyle w:val="4"/>
      </w:pPr>
      <w:r>
        <w:rPr>
          <w:rFonts w:hint="eastAsia"/>
        </w:rPr>
        <w:t>实例变量</w:t>
      </w:r>
    </w:p>
    <w:p w:rsidR="008B097D" w:rsidRDefault="008B097D" w:rsidP="00FA3007">
      <w:pPr>
        <w:pStyle w:val="a3"/>
        <w:numPr>
          <w:ilvl w:val="0"/>
          <w:numId w:val="17"/>
        </w:numPr>
        <w:ind w:left="360" w:firstLineChars="0"/>
      </w:pPr>
      <w:r>
        <w:rPr>
          <w:rFonts w:hint="eastAsia"/>
        </w:rPr>
        <w:t>语法</w:t>
      </w:r>
    </w:p>
    <w:p w:rsidR="008B097D" w:rsidRDefault="008B097D" w:rsidP="00FA3007">
      <w:pPr>
        <w:pStyle w:val="a3"/>
        <w:numPr>
          <w:ilvl w:val="0"/>
          <w:numId w:val="18"/>
        </w:numPr>
        <w:ind w:leftChars="171" w:left="719" w:firstLineChars="0"/>
      </w:pPr>
      <w:r>
        <w:rPr>
          <w:rFonts w:hint="eastAsia"/>
        </w:rPr>
        <w:t>定义：对象</w:t>
      </w:r>
      <w:r>
        <w:rPr>
          <w:rFonts w:hint="eastAsia"/>
        </w:rPr>
        <w:t>.</w:t>
      </w:r>
      <w:r>
        <w:rPr>
          <w:rFonts w:hint="eastAsia"/>
        </w:rPr>
        <w:t>变量名</w:t>
      </w:r>
    </w:p>
    <w:p w:rsidR="008B097D" w:rsidRDefault="008B097D" w:rsidP="00FA3007">
      <w:pPr>
        <w:pStyle w:val="a3"/>
        <w:numPr>
          <w:ilvl w:val="0"/>
          <w:numId w:val="18"/>
        </w:numPr>
        <w:ind w:leftChars="171" w:left="719" w:firstLineChars="0"/>
      </w:pPr>
      <w:r>
        <w:rPr>
          <w:rFonts w:hint="eastAsia"/>
        </w:rPr>
        <w:t>调用：对象</w:t>
      </w:r>
      <w:r>
        <w:rPr>
          <w:rFonts w:hint="eastAsia"/>
        </w:rPr>
        <w:t>.</w:t>
      </w:r>
      <w:r>
        <w:rPr>
          <w:rFonts w:hint="eastAsia"/>
        </w:rPr>
        <w:t>变量名</w:t>
      </w:r>
      <w:r>
        <w:t xml:space="preserve"> </w:t>
      </w:r>
    </w:p>
    <w:p w:rsidR="003C5276" w:rsidRDefault="003C5276" w:rsidP="00FA3007">
      <w:pPr>
        <w:ind w:leftChars="171" w:left="359"/>
      </w:pPr>
    </w:p>
    <w:p w:rsidR="008B097D" w:rsidRDefault="008B097D" w:rsidP="00FA3007">
      <w:pPr>
        <w:pStyle w:val="a3"/>
        <w:numPr>
          <w:ilvl w:val="0"/>
          <w:numId w:val="17"/>
        </w:numPr>
        <w:ind w:left="360" w:firstLineChars="0"/>
      </w:pPr>
      <w:r>
        <w:rPr>
          <w:rFonts w:hint="eastAsia"/>
        </w:rPr>
        <w:t>说明</w:t>
      </w:r>
    </w:p>
    <w:p w:rsidR="003C5276" w:rsidRDefault="003C5276" w:rsidP="00FA3007">
      <w:pPr>
        <w:pStyle w:val="a3"/>
        <w:numPr>
          <w:ilvl w:val="0"/>
          <w:numId w:val="23"/>
        </w:numPr>
        <w:ind w:leftChars="171" w:left="719" w:firstLineChars="0"/>
      </w:pPr>
      <w:r w:rsidRPr="001820A3">
        <w:t>首次</w:t>
      </w:r>
      <w:r>
        <w:rPr>
          <w:rFonts w:hint="eastAsia"/>
        </w:rPr>
        <w:t>通过对象</w:t>
      </w:r>
      <w:r w:rsidRPr="001820A3">
        <w:t>赋值</w:t>
      </w:r>
      <w:r>
        <w:rPr>
          <w:rFonts w:hint="eastAsia"/>
        </w:rPr>
        <w:t>为</w:t>
      </w:r>
      <w:r w:rsidRPr="001820A3">
        <w:t>创建</w:t>
      </w:r>
      <w:r>
        <w:rPr>
          <w:rFonts w:hint="eastAsia"/>
        </w:rPr>
        <w:t>，</w:t>
      </w:r>
      <w:r w:rsidRPr="001820A3">
        <w:t>再次赋值</w:t>
      </w:r>
      <w:r>
        <w:rPr>
          <w:rFonts w:hint="eastAsia"/>
        </w:rPr>
        <w:t>为修改</w:t>
      </w:r>
      <w:r w:rsidRPr="001820A3">
        <w:t>.</w:t>
      </w:r>
    </w:p>
    <w:p w:rsidR="003C5276" w:rsidRDefault="003C5276" w:rsidP="00FA3007">
      <w:pPr>
        <w:pStyle w:val="a3"/>
        <w:ind w:leftChars="371" w:left="779" w:firstLineChars="0" w:firstLine="0"/>
      </w:pPr>
      <w:r>
        <w:rPr>
          <w:rFonts w:hint="eastAsia"/>
        </w:rPr>
        <w:t>w</w:t>
      </w:r>
      <w:r>
        <w:t>01 = Wife()</w:t>
      </w:r>
    </w:p>
    <w:p w:rsidR="003C5276" w:rsidRDefault="003C5276" w:rsidP="00FA3007">
      <w:pPr>
        <w:pStyle w:val="a3"/>
        <w:ind w:leftChars="371" w:left="779" w:firstLineChars="0" w:firstLine="0"/>
      </w:pPr>
      <w:r>
        <w:rPr>
          <w:rFonts w:hint="eastAsia"/>
        </w:rPr>
        <w:t>w</w:t>
      </w:r>
      <w:r>
        <w:t>01.name = “</w:t>
      </w:r>
      <w:r>
        <w:rPr>
          <w:rFonts w:hint="eastAsia"/>
        </w:rPr>
        <w:t>丽丽</w:t>
      </w:r>
      <w:r>
        <w:t>”</w:t>
      </w:r>
    </w:p>
    <w:p w:rsidR="003C5276" w:rsidRDefault="003C5276" w:rsidP="00FA3007">
      <w:pPr>
        <w:pStyle w:val="a3"/>
        <w:ind w:leftChars="371" w:left="779" w:firstLineChars="0" w:firstLine="0"/>
      </w:pPr>
      <w:r>
        <w:rPr>
          <w:rFonts w:hint="eastAsia"/>
        </w:rPr>
        <w:t>w</w:t>
      </w:r>
      <w:r>
        <w:t>01.name = “</w:t>
      </w:r>
      <w:r>
        <w:rPr>
          <w:rFonts w:hint="eastAsia"/>
        </w:rPr>
        <w:t>莉莉</w:t>
      </w:r>
      <w:r>
        <w:t>”</w:t>
      </w:r>
    </w:p>
    <w:p w:rsidR="003C5276" w:rsidRDefault="003C5276" w:rsidP="00FA3007">
      <w:pPr>
        <w:pStyle w:val="a3"/>
        <w:numPr>
          <w:ilvl w:val="0"/>
          <w:numId w:val="23"/>
        </w:numPr>
        <w:ind w:leftChars="171" w:left="719" w:firstLineChars="0"/>
      </w:pPr>
      <w:r>
        <w:rPr>
          <w:rFonts w:hint="eastAsia"/>
        </w:rPr>
        <w:t>通常在构造函数</w:t>
      </w:r>
      <w:r>
        <w:rPr>
          <w:rFonts w:hint="eastAsia"/>
        </w:rPr>
        <w:t>(</w:t>
      </w:r>
      <w:r>
        <w:t>_</w:t>
      </w:r>
      <w:proofErr w:type="spellStart"/>
      <w:r>
        <w:t>init</w:t>
      </w:r>
      <w:proofErr w:type="spellEnd"/>
      <w:r>
        <w:t>_)</w:t>
      </w:r>
      <w:r>
        <w:rPr>
          <w:rFonts w:hint="eastAsia"/>
        </w:rPr>
        <w:t>中创建。</w:t>
      </w:r>
    </w:p>
    <w:p w:rsidR="003C5276" w:rsidRDefault="003C5276" w:rsidP="00FA3007">
      <w:pPr>
        <w:pStyle w:val="a3"/>
        <w:ind w:leftChars="371" w:left="779" w:firstLineChars="0" w:firstLine="0"/>
      </w:pPr>
      <w:r>
        <w:rPr>
          <w:rFonts w:hint="eastAsia"/>
        </w:rPr>
        <w:t>w</w:t>
      </w:r>
      <w:r>
        <w:t>01 = Wife(“</w:t>
      </w:r>
      <w:r>
        <w:rPr>
          <w:rFonts w:hint="eastAsia"/>
        </w:rPr>
        <w:t>丽丽</w:t>
      </w:r>
      <w:r>
        <w:t>”,24)</w:t>
      </w:r>
    </w:p>
    <w:p w:rsidR="003C5276" w:rsidRDefault="003C5276" w:rsidP="00FA3007">
      <w:pPr>
        <w:pStyle w:val="a3"/>
        <w:ind w:leftChars="371" w:left="779" w:firstLineChars="0" w:firstLine="0"/>
      </w:pPr>
      <w:r>
        <w:rPr>
          <w:rFonts w:hint="eastAsia"/>
        </w:rPr>
        <w:t>print</w:t>
      </w:r>
      <w:r>
        <w:t>(w01.name)</w:t>
      </w:r>
    </w:p>
    <w:p w:rsidR="00083DA0" w:rsidRPr="000316CF" w:rsidRDefault="00083DA0" w:rsidP="00FA3007">
      <w:pPr>
        <w:pStyle w:val="a3"/>
        <w:numPr>
          <w:ilvl w:val="0"/>
          <w:numId w:val="23"/>
        </w:numPr>
        <w:ind w:leftChars="171" w:left="719" w:firstLineChars="0"/>
        <w:rPr>
          <w:highlight w:val="yellow"/>
        </w:rPr>
      </w:pPr>
      <w:r w:rsidRPr="000316CF">
        <w:rPr>
          <w:rFonts w:hint="eastAsia"/>
          <w:highlight w:val="yellow"/>
        </w:rPr>
        <w:t>每个对象存储一份，通过对象地址访问。</w:t>
      </w:r>
    </w:p>
    <w:p w:rsidR="003C5276" w:rsidRPr="001820A3" w:rsidRDefault="003C5276" w:rsidP="00FA3007">
      <w:pPr>
        <w:pStyle w:val="a3"/>
        <w:ind w:leftChars="343" w:left="720" w:firstLineChars="0" w:firstLine="0"/>
      </w:pPr>
    </w:p>
    <w:p w:rsidR="008B097D" w:rsidRPr="001630F3" w:rsidRDefault="008B097D" w:rsidP="00FA3007">
      <w:pPr>
        <w:pStyle w:val="a3"/>
        <w:numPr>
          <w:ilvl w:val="0"/>
          <w:numId w:val="17"/>
        </w:numPr>
        <w:ind w:left="360" w:firstLineChars="0"/>
      </w:pPr>
      <w:r>
        <w:rPr>
          <w:rFonts w:hint="eastAsia"/>
        </w:rPr>
        <w:t>作用：</w:t>
      </w:r>
      <w:r w:rsidR="00BC7D1B" w:rsidRPr="00BC7D1B">
        <w:rPr>
          <w:rFonts w:hint="eastAsia"/>
          <w:highlight w:val="yellow"/>
        </w:rPr>
        <w:t>描述某个对象的数据</w:t>
      </w:r>
      <w:r>
        <w:rPr>
          <w:rFonts w:hint="eastAsia"/>
        </w:rPr>
        <w:t>。</w:t>
      </w:r>
    </w:p>
    <w:p w:rsidR="00211FFE" w:rsidRPr="00D53061" w:rsidRDefault="00211FFE" w:rsidP="00FA3007">
      <w:pPr>
        <w:pStyle w:val="a3"/>
        <w:numPr>
          <w:ilvl w:val="0"/>
          <w:numId w:val="17"/>
        </w:numPr>
        <w:ind w:left="360" w:firstLineChars="0"/>
        <w:rPr>
          <w:highlight w:val="yellow"/>
        </w:rPr>
      </w:pPr>
      <w:r w:rsidRPr="00D53061">
        <w:rPr>
          <w:highlight w:val="yellow"/>
        </w:rPr>
        <w:t>__</w:t>
      </w:r>
      <w:proofErr w:type="spellStart"/>
      <w:r w:rsidRPr="00D53061">
        <w:rPr>
          <w:highlight w:val="yellow"/>
        </w:rPr>
        <w:t>dict</w:t>
      </w:r>
      <w:proofErr w:type="spellEnd"/>
      <w:r w:rsidRPr="00D53061">
        <w:rPr>
          <w:highlight w:val="yellow"/>
        </w:rPr>
        <w:t>__</w:t>
      </w:r>
      <w:r w:rsidR="00D54F1E" w:rsidRPr="00D53061">
        <w:rPr>
          <w:rFonts w:hint="eastAsia"/>
          <w:highlight w:val="yellow"/>
        </w:rPr>
        <w:t>：</w:t>
      </w:r>
      <w:r w:rsidRPr="00D53061">
        <w:rPr>
          <w:rFonts w:hint="eastAsia"/>
          <w:highlight w:val="yellow"/>
        </w:rPr>
        <w:t>对象的属性，用于</w:t>
      </w:r>
      <w:r w:rsidRPr="00D53061">
        <w:rPr>
          <w:highlight w:val="yellow"/>
        </w:rPr>
        <w:t>存储自身</w:t>
      </w:r>
      <w:r w:rsidRPr="00D53061">
        <w:rPr>
          <w:rFonts w:hint="eastAsia"/>
          <w:highlight w:val="yellow"/>
        </w:rPr>
        <w:t>实例变量</w:t>
      </w:r>
      <w:r w:rsidRPr="00D53061">
        <w:rPr>
          <w:highlight w:val="yellow"/>
        </w:rPr>
        <w:t>的字典</w:t>
      </w:r>
      <w:r w:rsidRPr="00D53061">
        <w:rPr>
          <w:rFonts w:hint="eastAsia"/>
          <w:highlight w:val="yellow"/>
        </w:rPr>
        <w:t>。</w:t>
      </w:r>
    </w:p>
    <w:p w:rsidR="00BF6F64" w:rsidRPr="00BC4024" w:rsidRDefault="004655C0" w:rsidP="00BC4024">
      <w:pPr>
        <w:pStyle w:val="4"/>
      </w:pPr>
      <w:r w:rsidRPr="00AC3935">
        <w:rPr>
          <w:rFonts w:hint="eastAsia"/>
          <w:highlight w:val="yellow"/>
        </w:rPr>
        <w:t>实例</w:t>
      </w:r>
      <w:r w:rsidR="004E6EA4" w:rsidRPr="00AC3935">
        <w:rPr>
          <w:rFonts w:hint="eastAsia"/>
          <w:highlight w:val="yellow"/>
        </w:rPr>
        <w:t>方法</w:t>
      </w:r>
    </w:p>
    <w:p w:rsidR="00A94B43" w:rsidRDefault="00E240B7" w:rsidP="00FA3007">
      <w:pPr>
        <w:pStyle w:val="a3"/>
        <w:numPr>
          <w:ilvl w:val="0"/>
          <w:numId w:val="12"/>
        </w:numPr>
        <w:ind w:left="360" w:firstLineChars="0"/>
      </w:pPr>
      <w:r>
        <w:rPr>
          <w:rFonts w:hint="eastAsia"/>
        </w:rPr>
        <w:t>语法</w:t>
      </w:r>
    </w:p>
    <w:p w:rsidR="00AC485B" w:rsidRDefault="00A94B43" w:rsidP="00FA3007">
      <w:pPr>
        <w:ind w:firstLine="360"/>
      </w:pPr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定义：</w:t>
      </w:r>
      <w:r>
        <w:rPr>
          <w:rFonts w:hint="eastAsia"/>
        </w:rPr>
        <w:t xml:space="preserve"> </w:t>
      </w:r>
      <w:r>
        <w:t xml:space="preserve"> </w:t>
      </w:r>
      <w:r w:rsidR="004E6EA4">
        <w:rPr>
          <w:rFonts w:hint="eastAsia"/>
        </w:rPr>
        <w:t xml:space="preserve">def </w:t>
      </w:r>
      <w:r w:rsidR="004E6EA4">
        <w:rPr>
          <w:rFonts w:hint="eastAsia"/>
        </w:rPr>
        <w:t>方法</w:t>
      </w:r>
      <w:r w:rsidR="00EF07AC">
        <w:rPr>
          <w:rFonts w:hint="eastAsia"/>
        </w:rPr>
        <w:t>名称</w:t>
      </w:r>
      <w:r w:rsidR="004E6EA4">
        <w:rPr>
          <w:rFonts w:hint="eastAsia"/>
        </w:rPr>
        <w:t xml:space="preserve">(self, </w:t>
      </w:r>
      <w:r w:rsidR="006865EB">
        <w:rPr>
          <w:rFonts w:hint="eastAsia"/>
        </w:rPr>
        <w:t>参数列表</w:t>
      </w:r>
      <w:r w:rsidR="004E6EA4">
        <w:rPr>
          <w:rFonts w:hint="eastAsia"/>
        </w:rPr>
        <w:t>):</w:t>
      </w:r>
    </w:p>
    <w:p w:rsidR="00A94B43" w:rsidRDefault="00110DD3" w:rsidP="00FA3007">
      <w:pPr>
        <w:ind w:leftChars="414" w:left="869" w:firstLine="420"/>
      </w:pPr>
      <w:r>
        <w:tab/>
        <w:t xml:space="preserve">   </w:t>
      </w:r>
      <w:r w:rsidR="00EF07AC">
        <w:t xml:space="preserve"> </w:t>
      </w:r>
      <w:r>
        <w:rPr>
          <w:rFonts w:hint="eastAsia"/>
        </w:rPr>
        <w:t>方法体</w:t>
      </w:r>
    </w:p>
    <w:p w:rsidR="00BF6F64" w:rsidRDefault="00A94B43" w:rsidP="00FA3007">
      <w:pPr>
        <w:ind w:firstLine="360"/>
      </w:pPr>
      <w:r>
        <w:t xml:space="preserve">(2) </w:t>
      </w:r>
      <w:r w:rsidR="00BF6F64">
        <w:rPr>
          <w:rFonts w:hint="eastAsia"/>
        </w:rPr>
        <w:t>调用：</w:t>
      </w:r>
      <w:r w:rsidR="00F70A80">
        <w:t xml:space="preserve"> </w:t>
      </w:r>
      <w:r w:rsidR="00BF6F64">
        <w:rPr>
          <w:rFonts w:hint="eastAsia"/>
        </w:rPr>
        <w:t>对象地址</w:t>
      </w:r>
      <w:r w:rsidR="00BF6F64">
        <w:rPr>
          <w:rFonts w:hint="eastAsia"/>
        </w:rPr>
        <w:t>.</w:t>
      </w:r>
      <w:r w:rsidR="00BF6F64">
        <w:rPr>
          <w:rFonts w:hint="eastAsia"/>
        </w:rPr>
        <w:t>实例方法名</w:t>
      </w:r>
      <w:r w:rsidR="00BF6F64">
        <w:rPr>
          <w:rFonts w:hint="eastAsia"/>
        </w:rPr>
        <w:t>(</w:t>
      </w:r>
      <w:r w:rsidR="00BF6F64">
        <w:rPr>
          <w:rFonts w:hint="eastAsia"/>
        </w:rPr>
        <w:t>参数列表</w:t>
      </w:r>
      <w:r w:rsidR="00BF6F64">
        <w:t>)</w:t>
      </w:r>
    </w:p>
    <w:p w:rsidR="00620FE8" w:rsidRPr="00620FE8" w:rsidRDefault="00620FE8" w:rsidP="00FA3007">
      <w:pPr>
        <w:ind w:firstLine="360"/>
      </w:pPr>
      <w:r>
        <w:tab/>
      </w:r>
      <w:r>
        <w:tab/>
      </w:r>
      <w:r>
        <w:tab/>
      </w:r>
      <w:r>
        <w:tab/>
        <w:t xml:space="preserve">  </w:t>
      </w:r>
      <w:r w:rsidRPr="00620FE8">
        <w:rPr>
          <w:rFonts w:hint="eastAsia"/>
          <w:highlight w:val="yellow"/>
        </w:rPr>
        <w:t>实例成员用对象地址去访问</w:t>
      </w:r>
    </w:p>
    <w:p w:rsidR="001D1A12" w:rsidRDefault="001D1A12" w:rsidP="00FA3007">
      <w:pPr>
        <w:ind w:firstLineChars="400" w:firstLine="840"/>
      </w:pPr>
      <w:r>
        <w:tab/>
      </w:r>
      <w:r>
        <w:tab/>
        <w:t xml:space="preserve">  </w:t>
      </w:r>
      <w:r w:rsidRPr="00AC3935">
        <w:rPr>
          <w:rFonts w:hint="eastAsia"/>
          <w:highlight w:val="yellow"/>
        </w:rPr>
        <w:t>不建议通过类名访问</w:t>
      </w:r>
      <w:r w:rsidR="00DB217C" w:rsidRPr="00AC3935">
        <w:rPr>
          <w:rFonts w:hint="eastAsia"/>
          <w:highlight w:val="yellow"/>
        </w:rPr>
        <w:t>实例方法</w:t>
      </w:r>
      <w:r w:rsidR="00AC3935">
        <w:rPr>
          <w:rFonts w:hint="eastAsia"/>
          <w:highlight w:val="yellow"/>
        </w:rPr>
        <w:t>，一定要用实例去访问</w:t>
      </w:r>
    </w:p>
    <w:p w:rsidR="000D644E" w:rsidRDefault="000D644E" w:rsidP="00FA3007">
      <w:pPr>
        <w:pStyle w:val="a3"/>
        <w:numPr>
          <w:ilvl w:val="0"/>
          <w:numId w:val="12"/>
        </w:numPr>
        <w:ind w:left="360" w:firstLineChars="0"/>
      </w:pPr>
      <w:r>
        <w:rPr>
          <w:rFonts w:hint="eastAsia"/>
        </w:rPr>
        <w:t>说明</w:t>
      </w:r>
    </w:p>
    <w:p w:rsidR="002E1053" w:rsidRDefault="004639EE" w:rsidP="00FA3007">
      <w:pPr>
        <w:ind w:firstLine="420"/>
      </w:pPr>
      <w:r>
        <w:rPr>
          <w:rFonts w:hint="eastAsia"/>
        </w:rPr>
        <w:t>(</w:t>
      </w:r>
      <w:r>
        <w:t xml:space="preserve">1) </w:t>
      </w:r>
      <w:r w:rsidR="00161D5E" w:rsidRPr="00B76B1D">
        <w:rPr>
          <w:highlight w:val="yellow"/>
        </w:rPr>
        <w:t>至少有一个形参，第一个</w:t>
      </w:r>
      <w:r w:rsidR="002E1053" w:rsidRPr="00B76B1D">
        <w:rPr>
          <w:rFonts w:hint="eastAsia"/>
          <w:highlight w:val="yellow"/>
        </w:rPr>
        <w:t>参数</w:t>
      </w:r>
      <w:r w:rsidR="00161D5E" w:rsidRPr="00B76B1D">
        <w:rPr>
          <w:highlight w:val="yellow"/>
        </w:rPr>
        <w:t>绑定调用这个方法的</w:t>
      </w:r>
      <w:r w:rsidR="0051028B" w:rsidRPr="00B76B1D">
        <w:rPr>
          <w:rFonts w:hint="eastAsia"/>
          <w:highlight w:val="yellow"/>
        </w:rPr>
        <w:t>对象</w:t>
      </w:r>
      <w:r w:rsidR="00161D5E" w:rsidRPr="00B76B1D">
        <w:rPr>
          <w:highlight w:val="yellow"/>
        </w:rPr>
        <w:t>,</w:t>
      </w:r>
      <w:r w:rsidR="00161D5E" w:rsidRPr="00B76B1D">
        <w:rPr>
          <w:highlight w:val="yellow"/>
        </w:rPr>
        <w:t>一般命名为</w:t>
      </w:r>
      <w:r w:rsidR="00161D5E" w:rsidRPr="00B76B1D">
        <w:rPr>
          <w:highlight w:val="yellow"/>
        </w:rPr>
        <w:t>"self"</w:t>
      </w:r>
      <w:r w:rsidR="002E1053">
        <w:rPr>
          <w:rFonts w:hint="eastAsia"/>
        </w:rPr>
        <w:t>。</w:t>
      </w:r>
    </w:p>
    <w:p w:rsidR="003A57E5" w:rsidRDefault="003A57E5" w:rsidP="00FA3007">
      <w:pPr>
        <w:ind w:firstLine="420"/>
      </w:pPr>
      <w:r>
        <w:rPr>
          <w:rFonts w:hint="eastAsia"/>
        </w:rPr>
        <w:t>(</w:t>
      </w:r>
      <w:r w:rsidR="00D70C68">
        <w:t>2</w:t>
      </w:r>
      <w:r>
        <w:t xml:space="preserve">) </w:t>
      </w:r>
      <w:r w:rsidRPr="00A82998">
        <w:rPr>
          <w:rFonts w:hint="eastAsia"/>
          <w:highlight w:val="yellow"/>
        </w:rPr>
        <w:t>无论创建多少对象，方法只有一份</w:t>
      </w:r>
      <w:r w:rsidR="00D70C68" w:rsidRPr="00A82998">
        <w:rPr>
          <w:rFonts w:hint="eastAsia"/>
          <w:highlight w:val="yellow"/>
        </w:rPr>
        <w:t>，并且被所有对象共享。</w:t>
      </w:r>
    </w:p>
    <w:p w:rsidR="008B097D" w:rsidRDefault="008B097D" w:rsidP="00FA3007">
      <w:pPr>
        <w:pStyle w:val="a3"/>
        <w:numPr>
          <w:ilvl w:val="0"/>
          <w:numId w:val="12"/>
        </w:numPr>
        <w:ind w:left="360" w:firstLineChars="0"/>
      </w:pPr>
      <w:r>
        <w:rPr>
          <w:rFonts w:hint="eastAsia"/>
        </w:rPr>
        <w:t>作用：表示对象行为。</w:t>
      </w:r>
    </w:p>
    <w:p w:rsidR="00403DB4" w:rsidRDefault="00403DB4" w:rsidP="00403DB4"/>
    <w:p w:rsidR="00403DB4" w:rsidRDefault="00403DB4" w:rsidP="00403DB4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4546121" cy="5150373"/>
            <wp:effectExtent l="0" t="0" r="698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类和对象内存图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215" cy="515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5205" w:rsidRDefault="00295205" w:rsidP="00403DB4">
      <w:pPr>
        <w:jc w:val="center"/>
      </w:pPr>
    </w:p>
    <w:p w:rsidR="00295205" w:rsidRDefault="00295205" w:rsidP="002952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808080"/>
          <w:kern w:val="0"/>
          <w:szCs w:val="21"/>
        </w:rPr>
      </w:pP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类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抽象的概念     类别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水果类成员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    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数据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名词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)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成员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重量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/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水分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/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味道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/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价格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..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    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行为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动词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)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成员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生长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/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腐烂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..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狗类成员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    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数据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名词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)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成员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重量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/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体味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/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高度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..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    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行为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动词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)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成员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尿尿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/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吃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/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叫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..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对象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具体的实例   个体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水果类对象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香蕉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/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苹果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/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哈密瓜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狗类对象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拉布拉多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/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金毛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类与类行为不同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,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对象与对象数据不同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Wife: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老婆类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 xml:space="preserve">  ---- </w:t>
      </w:r>
      <w:r w:rsidRPr="0029520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抽象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"""</w:t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数据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295205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295205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295205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295205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29520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29520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name</w:t>
      </w:r>
      <w:r w:rsidRPr="0029520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height</w:t>
      </w:r>
      <w:r w:rsidRPr="0029520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weight):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29520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.height</w:t>
      </w:r>
      <w:proofErr w:type="spellEnd"/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 xml:space="preserve"> = height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29520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.weight</w:t>
      </w:r>
      <w:proofErr w:type="spellEnd"/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 xml:space="preserve"> = weight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29520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行为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295205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295205">
        <w:rPr>
          <w:rFonts w:ascii="Droid Sans Mono" w:eastAsia="宋体" w:hAnsi="Droid Sans Mono" w:cs="宋体"/>
          <w:color w:val="FFC66D"/>
          <w:kern w:val="0"/>
          <w:szCs w:val="21"/>
        </w:rPr>
        <w:t>play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29520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方法可以访问数据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    </w:t>
      </w:r>
      <w:r w:rsidRPr="00295205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29520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 xml:space="preserve">.name + </w:t>
      </w:r>
      <w:r w:rsidRPr="0029520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95205">
        <w:rPr>
          <w:rFonts w:ascii="宋体" w:eastAsia="宋体" w:hAnsi="宋体" w:cs="宋体" w:hint="eastAsia"/>
          <w:color w:val="6A8759"/>
          <w:kern w:val="0"/>
          <w:szCs w:val="21"/>
        </w:rPr>
        <w:t>在玩耍</w:t>
      </w:r>
      <w:r w:rsidRPr="0029520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创建对象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类名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>(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参数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 xml:space="preserve">...)  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调用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>__</w:t>
      </w:r>
      <w:proofErr w:type="spellStart"/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>init</w:t>
      </w:r>
      <w:proofErr w:type="spellEnd"/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>__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方法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w01 = Wife(</w:t>
      </w:r>
      <w:r w:rsidRPr="0029520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95205">
        <w:rPr>
          <w:rFonts w:ascii="宋体" w:eastAsia="宋体" w:hAnsi="宋体" w:cs="宋体" w:hint="eastAsia"/>
          <w:color w:val="6A8759"/>
          <w:kern w:val="0"/>
          <w:szCs w:val="21"/>
        </w:rPr>
        <w:t>翠花</w:t>
      </w:r>
      <w:r w:rsidRPr="0029520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9520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295205">
        <w:rPr>
          <w:rFonts w:ascii="Droid Sans Mono" w:eastAsia="宋体" w:hAnsi="Droid Sans Mono" w:cs="宋体"/>
          <w:color w:val="6897BB"/>
          <w:kern w:val="0"/>
          <w:szCs w:val="21"/>
        </w:rPr>
        <w:t>1.8</w:t>
      </w:r>
      <w:r w:rsidRPr="0029520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295205">
        <w:rPr>
          <w:rFonts w:ascii="Droid Sans Mono" w:eastAsia="宋体" w:hAnsi="Droid Sans Mono" w:cs="宋体"/>
          <w:color w:val="6897BB"/>
          <w:kern w:val="0"/>
          <w:szCs w:val="21"/>
        </w:rPr>
        <w:t>180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w01.play()  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通过对象地址调用方法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会自动传递对象地址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w02 = Wife(</w:t>
      </w:r>
      <w:r w:rsidRPr="0029520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95205">
        <w:rPr>
          <w:rFonts w:ascii="宋体" w:eastAsia="宋体" w:hAnsi="宋体" w:cs="宋体" w:hint="eastAsia"/>
          <w:color w:val="6A8759"/>
          <w:kern w:val="0"/>
          <w:szCs w:val="21"/>
        </w:rPr>
        <w:t>如花</w:t>
      </w:r>
      <w:r w:rsidRPr="0029520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9520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295205">
        <w:rPr>
          <w:rFonts w:ascii="Droid Sans Mono" w:eastAsia="宋体" w:hAnsi="Droid Sans Mono" w:cs="宋体"/>
          <w:color w:val="6897BB"/>
          <w:kern w:val="0"/>
          <w:szCs w:val="21"/>
        </w:rPr>
        <w:t>2.1</w:t>
      </w:r>
      <w:r w:rsidRPr="0029520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295205">
        <w:rPr>
          <w:rFonts w:ascii="Droid Sans Mono" w:eastAsia="宋体" w:hAnsi="Droid Sans Mono" w:cs="宋体"/>
          <w:color w:val="6897BB"/>
          <w:kern w:val="0"/>
          <w:szCs w:val="21"/>
        </w:rPr>
        <w:t>20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  <w:t>w02.play()</w:t>
      </w:r>
      <w:r w:rsidRPr="0029520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同一个方法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可以访问不同的对象数据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>(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方法中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>self</w:t>
      </w:r>
      <w:r w:rsidRPr="00295205">
        <w:rPr>
          <w:rFonts w:ascii="宋体" w:eastAsia="宋体" w:hAnsi="宋体" w:cs="宋体" w:hint="eastAsia"/>
          <w:color w:val="808080"/>
          <w:kern w:val="0"/>
          <w:szCs w:val="21"/>
        </w:rPr>
        <w:t>指向了不同对象</w:t>
      </w:r>
      <w:r w:rsidRPr="00295205">
        <w:rPr>
          <w:rFonts w:ascii="Droid Sans Mono" w:eastAsia="宋体" w:hAnsi="Droid Sans Mono" w:cs="宋体"/>
          <w:color w:val="808080"/>
          <w:kern w:val="0"/>
          <w:szCs w:val="21"/>
        </w:rPr>
        <w:t>).</w:t>
      </w:r>
    </w:p>
    <w:p w:rsidR="003B3115" w:rsidRPr="00295205" w:rsidRDefault="003B3115" w:rsidP="0029520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</w:p>
    <w:p w:rsidR="003B3115" w:rsidRPr="003B3115" w:rsidRDefault="003B3115" w:rsidP="003B311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3B311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实例成员</w:t>
      </w:r>
      <w:r w:rsidRPr="003B311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记住一句话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3B311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实例成员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,</w:t>
      </w:r>
      <w:r w:rsidRPr="003B311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使用对象地址访问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lastRenderedPageBreak/>
        <w:t xml:space="preserve">    </w:t>
      </w:r>
      <w:r w:rsidRPr="003B311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exercise01.py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3B311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exercise02.py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Wife: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>pass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w01 = Wife(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定义实例变量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: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对象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变量名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 = ?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 xml:space="preserve">w01.name = 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B3115">
        <w:rPr>
          <w:rFonts w:ascii="宋体" w:eastAsia="宋体" w:hAnsi="宋体" w:cs="宋体" w:hint="eastAsia"/>
          <w:color w:val="6A8759"/>
          <w:kern w:val="0"/>
          <w:szCs w:val="21"/>
        </w:rPr>
        <w:t>赵敏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w01.name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>w02 = Wife(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print(w02.name)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错误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因为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w02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指向的对象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没有创建过实例变量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name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w01.</w:t>
      </w:r>
      <w:r w:rsidRPr="003B3115">
        <w:rPr>
          <w:rFonts w:ascii="Droid Sans Mono" w:eastAsia="宋体" w:hAnsi="Droid Sans Mono" w:cs="宋体"/>
          <w:color w:val="B200B2"/>
          <w:kern w:val="0"/>
          <w:szCs w:val="21"/>
        </w:rPr>
        <w:t>__dict__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 xml:space="preserve">)  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通过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__</w:t>
      </w:r>
      <w:proofErr w:type="spellStart"/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dict</w:t>
      </w:r>
      <w:proofErr w:type="spellEnd"/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__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获取当前对象的所有实例变量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w02.</w:t>
      </w:r>
      <w:r w:rsidRPr="003B3115">
        <w:rPr>
          <w:rFonts w:ascii="Droid Sans Mono" w:eastAsia="宋体" w:hAnsi="Droid Sans Mono" w:cs="宋体"/>
          <w:color w:val="B200B2"/>
          <w:kern w:val="0"/>
          <w:szCs w:val="21"/>
        </w:rPr>
        <w:t>__dict__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Wife2: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3B3115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3B3115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3B3115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name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height):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.height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 xml:space="preserve"> = height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实例方法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proofErr w:type="spellStart"/>
      <w:r w:rsidRPr="003B3115">
        <w:rPr>
          <w:rFonts w:ascii="Droid Sans Mono" w:eastAsia="宋体" w:hAnsi="Droid Sans Mono" w:cs="宋体"/>
          <w:color w:val="FFC66D"/>
          <w:kern w:val="0"/>
          <w:szCs w:val="21"/>
        </w:rPr>
        <w:t>print_self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3B3115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.name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.height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>w01 = Wife2(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B3115">
        <w:rPr>
          <w:rFonts w:ascii="宋体" w:eastAsia="宋体" w:hAnsi="宋体" w:cs="宋体" w:hint="eastAsia"/>
          <w:color w:val="6A8759"/>
          <w:kern w:val="0"/>
          <w:szCs w:val="21"/>
        </w:rPr>
        <w:t>灭绝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B3115">
        <w:rPr>
          <w:rFonts w:ascii="Droid Sans Mono" w:eastAsia="宋体" w:hAnsi="Droid Sans Mono" w:cs="宋体"/>
          <w:color w:val="6897BB"/>
          <w:kern w:val="0"/>
          <w:szCs w:val="21"/>
        </w:rPr>
        <w:t>2.3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>w02 = Wife2(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B3115">
        <w:rPr>
          <w:rFonts w:ascii="宋体" w:eastAsia="宋体" w:hAnsi="宋体" w:cs="宋体" w:hint="eastAsia"/>
          <w:color w:val="6A8759"/>
          <w:kern w:val="0"/>
          <w:szCs w:val="21"/>
        </w:rPr>
        <w:t>金毛狮王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B3115">
        <w:rPr>
          <w:rFonts w:ascii="Droid Sans Mono" w:eastAsia="宋体" w:hAnsi="Droid Sans Mono" w:cs="宋体"/>
          <w:color w:val="6897BB"/>
          <w:kern w:val="0"/>
          <w:szCs w:val="21"/>
        </w:rPr>
        <w:t>3.3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建议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实例方法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通过对象地址访问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w01.print_self(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不建议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:Wife2.print_self()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没有传递对象地址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实例方法不能正确访问对象数据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Wife2.print_self(w02)</w:t>
      </w:r>
    </w:p>
    <w:p w:rsidR="00295205" w:rsidRPr="00295205" w:rsidRDefault="00295205" w:rsidP="00295205">
      <w:pPr>
        <w:jc w:val="left"/>
      </w:pPr>
    </w:p>
    <w:p w:rsidR="004E15C5" w:rsidRDefault="002C3B7D" w:rsidP="00785D72">
      <w:pPr>
        <w:pStyle w:val="3"/>
      </w:pPr>
      <w:r>
        <w:rPr>
          <w:rFonts w:hint="eastAsia"/>
        </w:rPr>
        <w:t>类成员</w:t>
      </w:r>
    </w:p>
    <w:p w:rsidR="001630F3" w:rsidRDefault="001630F3" w:rsidP="001630F3">
      <w:pPr>
        <w:pStyle w:val="4"/>
      </w:pPr>
      <w:r>
        <w:rPr>
          <w:rFonts w:hint="eastAsia"/>
        </w:rPr>
        <w:t>类变量</w:t>
      </w:r>
    </w:p>
    <w:p w:rsidR="00314BDC" w:rsidRDefault="001630F3" w:rsidP="00FA3007">
      <w:pPr>
        <w:pStyle w:val="a3"/>
        <w:numPr>
          <w:ilvl w:val="0"/>
          <w:numId w:val="24"/>
        </w:numPr>
        <w:ind w:left="360" w:firstLineChars="0"/>
      </w:pPr>
      <w:r>
        <w:rPr>
          <w:rFonts w:hint="eastAsia"/>
        </w:rPr>
        <w:t>语法</w:t>
      </w:r>
    </w:p>
    <w:p w:rsidR="00C62F27" w:rsidRPr="00B16B00" w:rsidRDefault="00314BDC" w:rsidP="00FA3007">
      <w:pPr>
        <w:pStyle w:val="a3"/>
        <w:numPr>
          <w:ilvl w:val="0"/>
          <w:numId w:val="47"/>
        </w:numPr>
        <w:ind w:firstLineChars="0"/>
        <w:rPr>
          <w:highlight w:val="yellow"/>
        </w:rPr>
      </w:pPr>
      <w:r w:rsidRPr="00B16B00">
        <w:rPr>
          <w:rFonts w:hint="eastAsia"/>
          <w:highlight w:val="yellow"/>
        </w:rPr>
        <w:t>定义：</w:t>
      </w:r>
      <w:r w:rsidR="00921EB8" w:rsidRPr="00B16B00">
        <w:rPr>
          <w:rFonts w:hint="eastAsia"/>
          <w:highlight w:val="yellow"/>
        </w:rPr>
        <w:t>在类中，方法外定义变量。</w:t>
      </w:r>
    </w:p>
    <w:p w:rsidR="001630F3" w:rsidRDefault="00C62F27" w:rsidP="00FA3007">
      <w:pPr>
        <w:ind w:leftChars="471" w:left="989" w:firstLineChars="200" w:firstLine="420"/>
      </w:pPr>
      <w:r>
        <w:rPr>
          <w:rFonts w:hint="eastAsia"/>
        </w:rPr>
        <w:t>class</w:t>
      </w:r>
      <w:r>
        <w:t xml:space="preserve"> </w:t>
      </w:r>
      <w:r>
        <w:rPr>
          <w:rFonts w:hint="eastAsia"/>
        </w:rPr>
        <w:t>类名</w:t>
      </w:r>
      <w:r>
        <w:rPr>
          <w:rFonts w:hint="eastAsia"/>
        </w:rPr>
        <w:t>:</w:t>
      </w:r>
    </w:p>
    <w:p w:rsidR="00314BDC" w:rsidRDefault="00C62F27" w:rsidP="00FA3007">
      <w:pPr>
        <w:pStyle w:val="a3"/>
        <w:ind w:leftChars="471" w:left="989" w:firstLineChars="0" w:firstLine="0"/>
      </w:pPr>
      <w:r>
        <w:tab/>
      </w:r>
      <w:r>
        <w:tab/>
        <w:t xml:space="preserve">   </w:t>
      </w:r>
      <w:r>
        <w:rPr>
          <w:rFonts w:hint="eastAsia"/>
        </w:rPr>
        <w:t>变量</w:t>
      </w:r>
      <w:r w:rsidR="00065890">
        <w:rPr>
          <w:rFonts w:hint="eastAsia"/>
        </w:rPr>
        <w:t>名</w:t>
      </w:r>
      <w:r>
        <w:rPr>
          <w:rFonts w:hint="eastAsia"/>
        </w:rPr>
        <w:t xml:space="preserve"> =</w:t>
      </w:r>
      <w:r>
        <w:t xml:space="preserve"> </w:t>
      </w:r>
      <w:r>
        <w:rPr>
          <w:rFonts w:hint="eastAsia"/>
        </w:rPr>
        <w:t>表达式</w:t>
      </w:r>
    </w:p>
    <w:p w:rsidR="00314BDC" w:rsidRPr="004C3B41" w:rsidRDefault="00314BDC" w:rsidP="00FA3007">
      <w:pPr>
        <w:pStyle w:val="a3"/>
        <w:numPr>
          <w:ilvl w:val="0"/>
          <w:numId w:val="47"/>
        </w:numPr>
        <w:ind w:leftChars="171" w:left="719" w:firstLineChars="0"/>
        <w:rPr>
          <w:highlight w:val="yellow"/>
        </w:rPr>
      </w:pPr>
      <w:r w:rsidRPr="004C3B41">
        <w:rPr>
          <w:rFonts w:hint="eastAsia"/>
          <w:highlight w:val="yellow"/>
        </w:rPr>
        <w:lastRenderedPageBreak/>
        <w:t>调用：类名</w:t>
      </w:r>
      <w:r w:rsidRPr="004C3B41">
        <w:rPr>
          <w:rFonts w:hint="eastAsia"/>
          <w:highlight w:val="yellow"/>
        </w:rPr>
        <w:t>.</w:t>
      </w:r>
      <w:r w:rsidRPr="004C3B41">
        <w:rPr>
          <w:rFonts w:hint="eastAsia"/>
          <w:highlight w:val="yellow"/>
        </w:rPr>
        <w:t>变量名</w:t>
      </w:r>
    </w:p>
    <w:p w:rsidR="00BD1854" w:rsidRDefault="00BD1854" w:rsidP="00FA3007">
      <w:pPr>
        <w:pStyle w:val="a3"/>
        <w:ind w:leftChars="343" w:left="720" w:firstLineChars="0" w:firstLine="0"/>
      </w:pPr>
      <w:r w:rsidRPr="004C3B41">
        <w:rPr>
          <w:rFonts w:hint="eastAsia"/>
          <w:highlight w:val="yellow"/>
        </w:rPr>
        <w:t xml:space="preserve"> </w:t>
      </w:r>
      <w:r w:rsidRPr="004C3B41">
        <w:rPr>
          <w:highlight w:val="yellow"/>
        </w:rPr>
        <w:t xml:space="preserve">     </w:t>
      </w:r>
      <w:r w:rsidRPr="004C3B41">
        <w:rPr>
          <w:rFonts w:hint="eastAsia"/>
          <w:highlight w:val="yellow"/>
        </w:rPr>
        <w:t>不建议通过对象访问类</w:t>
      </w:r>
      <w:r w:rsidR="00C761C7" w:rsidRPr="004C3B41">
        <w:rPr>
          <w:rFonts w:hint="eastAsia"/>
          <w:highlight w:val="yellow"/>
        </w:rPr>
        <w:t>变量</w:t>
      </w:r>
    </w:p>
    <w:p w:rsidR="00F579BF" w:rsidRDefault="00346B7E" w:rsidP="00FA3007">
      <w:pPr>
        <w:pStyle w:val="a3"/>
        <w:numPr>
          <w:ilvl w:val="0"/>
          <w:numId w:val="24"/>
        </w:numPr>
        <w:ind w:left="360" w:firstLineChars="0"/>
      </w:pPr>
      <w:r>
        <w:rPr>
          <w:rFonts w:hint="eastAsia"/>
        </w:rPr>
        <w:t>说明</w:t>
      </w:r>
    </w:p>
    <w:p w:rsidR="00147D53" w:rsidRDefault="00FA3007" w:rsidP="00FA3007">
      <w:pPr>
        <w:pStyle w:val="a3"/>
        <w:ind w:leftChars="171" w:left="359" w:firstLineChars="0" w:firstLine="0"/>
      </w:pPr>
      <w:r>
        <w:rPr>
          <w:rFonts w:hint="eastAsia"/>
        </w:rPr>
        <w:t xml:space="preserve">(1) </w:t>
      </w:r>
      <w:r w:rsidR="00147D53">
        <w:rPr>
          <w:rFonts w:hint="eastAsia"/>
        </w:rPr>
        <w:t>存储在类中。</w:t>
      </w:r>
    </w:p>
    <w:p w:rsidR="00147D53" w:rsidRDefault="00FA3007" w:rsidP="00FA3007">
      <w:pPr>
        <w:pStyle w:val="a3"/>
        <w:ind w:leftChars="171" w:left="359" w:firstLineChars="0" w:firstLine="0"/>
      </w:pPr>
      <w:r>
        <w:rPr>
          <w:rFonts w:hint="eastAsia"/>
        </w:rPr>
        <w:t>(2)</w:t>
      </w:r>
      <w:r w:rsidR="00147D53">
        <w:t xml:space="preserve"> </w:t>
      </w:r>
      <w:r w:rsidR="00147D53" w:rsidRPr="00AF3A44">
        <w:rPr>
          <w:rFonts w:hint="eastAsia"/>
          <w:highlight w:val="yellow"/>
        </w:rPr>
        <w:t>只有一份，被所有对象共享</w:t>
      </w:r>
      <w:r w:rsidR="00147D53">
        <w:rPr>
          <w:rFonts w:hint="eastAsia"/>
        </w:rPr>
        <w:t>。</w:t>
      </w:r>
    </w:p>
    <w:p w:rsidR="00346B7E" w:rsidRPr="001630F3" w:rsidRDefault="00FE4F24" w:rsidP="00FA3007">
      <w:pPr>
        <w:pStyle w:val="a3"/>
        <w:numPr>
          <w:ilvl w:val="0"/>
          <w:numId w:val="24"/>
        </w:numPr>
        <w:ind w:left="360" w:firstLineChars="0"/>
      </w:pPr>
      <w:r w:rsidRPr="00055986">
        <w:rPr>
          <w:rFonts w:hint="eastAsia"/>
          <w:highlight w:val="yellow"/>
        </w:rPr>
        <w:t>作用：描述所有对象</w:t>
      </w:r>
      <w:r w:rsidR="00147D53" w:rsidRPr="00055986">
        <w:rPr>
          <w:highlight w:val="yellow"/>
        </w:rPr>
        <w:t>的共有</w:t>
      </w:r>
      <w:r w:rsidR="00712D2E" w:rsidRPr="00055986">
        <w:rPr>
          <w:rFonts w:hint="eastAsia"/>
          <w:highlight w:val="yellow"/>
        </w:rPr>
        <w:t>数据</w:t>
      </w:r>
      <w:r w:rsidR="00712D2E">
        <w:rPr>
          <w:rFonts w:hint="eastAsia"/>
        </w:rPr>
        <w:t>。</w:t>
      </w:r>
    </w:p>
    <w:p w:rsidR="00E17A9E" w:rsidRDefault="00E17A9E" w:rsidP="00E17A9E">
      <w:pPr>
        <w:pStyle w:val="4"/>
      </w:pPr>
      <w:r>
        <w:rPr>
          <w:rFonts w:hint="eastAsia"/>
        </w:rPr>
        <w:t>类方法</w:t>
      </w:r>
    </w:p>
    <w:p w:rsidR="00E17A9E" w:rsidRDefault="00E17A9E" w:rsidP="003053C8">
      <w:pPr>
        <w:pStyle w:val="a3"/>
        <w:numPr>
          <w:ilvl w:val="0"/>
          <w:numId w:val="19"/>
        </w:numPr>
        <w:ind w:left="360" w:firstLineChars="0"/>
      </w:pPr>
      <w:r>
        <w:rPr>
          <w:rFonts w:hint="eastAsia"/>
        </w:rPr>
        <w:t>语法</w:t>
      </w:r>
    </w:p>
    <w:p w:rsidR="00E17A9E" w:rsidRDefault="00E17A9E" w:rsidP="003053C8">
      <w:pPr>
        <w:pStyle w:val="a3"/>
        <w:numPr>
          <w:ilvl w:val="0"/>
          <w:numId w:val="20"/>
        </w:numPr>
        <w:ind w:leftChars="171" w:left="719" w:firstLineChars="0"/>
      </w:pPr>
      <w:r>
        <w:rPr>
          <w:rFonts w:hint="eastAsia"/>
        </w:rPr>
        <w:t>定义：</w:t>
      </w:r>
    </w:p>
    <w:p w:rsidR="001D266E" w:rsidRDefault="001D266E" w:rsidP="003053C8">
      <w:pPr>
        <w:pStyle w:val="a3"/>
        <w:ind w:leftChars="371" w:left="779" w:firstLineChars="0" w:firstLine="0"/>
      </w:pPr>
      <w:r>
        <w:t xml:space="preserve">    @</w:t>
      </w:r>
      <w:proofErr w:type="spellStart"/>
      <w:r>
        <w:t>classmethod</w:t>
      </w:r>
      <w:proofErr w:type="spellEnd"/>
    </w:p>
    <w:p w:rsidR="001D266E" w:rsidRDefault="001D266E" w:rsidP="003053C8">
      <w:pPr>
        <w:pStyle w:val="a3"/>
        <w:ind w:leftChars="371" w:left="779" w:firstLineChars="0" w:firstLine="0"/>
      </w:pPr>
      <w:r>
        <w:t xml:space="preserve">    def </w:t>
      </w:r>
      <w:r w:rsidR="009562AD">
        <w:rPr>
          <w:rFonts w:hint="eastAsia"/>
        </w:rPr>
        <w:t>方法名称</w:t>
      </w:r>
      <w:r>
        <w:t>(</w:t>
      </w:r>
      <w:proofErr w:type="spellStart"/>
      <w:r>
        <w:t>cls</w:t>
      </w:r>
      <w:proofErr w:type="spellEnd"/>
      <w:r w:rsidR="009562AD">
        <w:rPr>
          <w:rFonts w:hint="eastAsia"/>
        </w:rPr>
        <w:t>,</w:t>
      </w:r>
      <w:r w:rsidR="009562AD">
        <w:rPr>
          <w:rFonts w:hint="eastAsia"/>
        </w:rPr>
        <w:t>参数列表</w:t>
      </w:r>
      <w:r>
        <w:t>):</w:t>
      </w:r>
    </w:p>
    <w:p w:rsidR="00EF07AC" w:rsidRDefault="001D266E" w:rsidP="003053C8">
      <w:pPr>
        <w:pStyle w:val="a3"/>
        <w:ind w:leftChars="371" w:left="779" w:firstLineChars="0" w:firstLine="0"/>
      </w:pPr>
      <w:r>
        <w:t xml:space="preserve">        </w:t>
      </w:r>
      <w:r w:rsidR="00175D5C">
        <w:t xml:space="preserve"> </w:t>
      </w:r>
      <w:r w:rsidR="00175D5C">
        <w:rPr>
          <w:rFonts w:hint="eastAsia"/>
        </w:rPr>
        <w:t>方法体</w:t>
      </w:r>
    </w:p>
    <w:p w:rsidR="00E17A9E" w:rsidRDefault="00EF07AC" w:rsidP="003053C8">
      <w:pPr>
        <w:pStyle w:val="a3"/>
        <w:numPr>
          <w:ilvl w:val="0"/>
          <w:numId w:val="20"/>
        </w:numPr>
        <w:ind w:leftChars="171" w:left="719" w:firstLineChars="0"/>
      </w:pPr>
      <w:r>
        <w:rPr>
          <w:rFonts w:hint="eastAsia"/>
        </w:rPr>
        <w:t>调用：类名</w:t>
      </w:r>
      <w:r>
        <w:rPr>
          <w:rFonts w:hint="eastAsia"/>
        </w:rPr>
        <w:t>.</w:t>
      </w:r>
      <w:r w:rsidR="006503D3">
        <w:rPr>
          <w:rFonts w:hint="eastAsia"/>
        </w:rPr>
        <w:t>方法名</w:t>
      </w:r>
      <w:r w:rsidR="00922D68">
        <w:rPr>
          <w:rFonts w:hint="eastAsia"/>
        </w:rPr>
        <w:t>(</w:t>
      </w:r>
      <w:r w:rsidR="00922D68">
        <w:rPr>
          <w:rFonts w:hint="eastAsia"/>
        </w:rPr>
        <w:t>参数列表</w:t>
      </w:r>
      <w:r w:rsidR="00922D68">
        <w:t>)</w:t>
      </w:r>
      <w:r w:rsidR="00175D5C">
        <w:rPr>
          <w:rFonts w:hint="eastAsia"/>
        </w:rPr>
        <w:t xml:space="preserve"> </w:t>
      </w:r>
    </w:p>
    <w:p w:rsidR="008539AF" w:rsidRDefault="008539AF" w:rsidP="003053C8">
      <w:pPr>
        <w:pStyle w:val="a3"/>
        <w:ind w:leftChars="343" w:left="720" w:firstLineChars="0" w:firstLine="0"/>
      </w:pPr>
      <w:r>
        <w:rPr>
          <w:rFonts w:hint="eastAsia"/>
        </w:rPr>
        <w:t xml:space="preserve"> </w:t>
      </w:r>
      <w:r>
        <w:t xml:space="preserve">     </w:t>
      </w:r>
      <w:r>
        <w:rPr>
          <w:rFonts w:hint="eastAsia"/>
        </w:rPr>
        <w:t>不建议通过对象访问类方法</w:t>
      </w:r>
    </w:p>
    <w:p w:rsidR="00E17A9E" w:rsidRDefault="00E17A9E" w:rsidP="003053C8">
      <w:pPr>
        <w:pStyle w:val="a3"/>
        <w:numPr>
          <w:ilvl w:val="0"/>
          <w:numId w:val="19"/>
        </w:numPr>
        <w:ind w:left="360" w:firstLineChars="0"/>
      </w:pPr>
      <w:r>
        <w:rPr>
          <w:rFonts w:hint="eastAsia"/>
        </w:rPr>
        <w:t>说明</w:t>
      </w:r>
    </w:p>
    <w:p w:rsidR="004F4442" w:rsidRDefault="003053C8" w:rsidP="003053C8">
      <w:pPr>
        <w:pStyle w:val="a3"/>
        <w:ind w:leftChars="171" w:left="359" w:firstLineChars="0" w:firstLine="0"/>
      </w:pPr>
      <w:r>
        <w:rPr>
          <w:rFonts w:hint="eastAsia"/>
        </w:rPr>
        <w:t xml:space="preserve">(1) </w:t>
      </w:r>
      <w:r w:rsidR="004F4442" w:rsidRPr="004F4442">
        <w:t>至少有一个形参，第一个形参用于绑定类，</w:t>
      </w:r>
      <w:r w:rsidR="00644EAD" w:rsidRPr="00332783">
        <w:t>一般命名</w:t>
      </w:r>
      <w:r w:rsidR="004F4442" w:rsidRPr="004F4442">
        <w:t>为</w:t>
      </w:r>
      <w:r w:rsidR="004F4442" w:rsidRPr="004F4442">
        <w:t>'</w:t>
      </w:r>
      <w:proofErr w:type="spellStart"/>
      <w:r w:rsidR="004F4442" w:rsidRPr="004F4442">
        <w:t>cls</w:t>
      </w:r>
      <w:proofErr w:type="spellEnd"/>
      <w:r w:rsidR="004F4442" w:rsidRPr="004F4442">
        <w:t>'</w:t>
      </w:r>
    </w:p>
    <w:p w:rsidR="00E17A9E" w:rsidRDefault="003053C8" w:rsidP="003053C8">
      <w:pPr>
        <w:pStyle w:val="a3"/>
        <w:ind w:leftChars="171" w:left="359" w:firstLineChars="0" w:firstLine="0"/>
      </w:pPr>
      <w:r>
        <w:rPr>
          <w:rFonts w:hint="eastAsia"/>
        </w:rPr>
        <w:t xml:space="preserve">(2) </w:t>
      </w:r>
      <w:r w:rsidR="004F4442" w:rsidRPr="00220E18">
        <w:rPr>
          <w:rFonts w:hint="eastAsia"/>
          <w:highlight w:val="yellow"/>
        </w:rPr>
        <w:t>使用</w:t>
      </w:r>
      <w:r w:rsidR="004F4442" w:rsidRPr="00220E18">
        <w:rPr>
          <w:highlight w:val="yellow"/>
        </w:rPr>
        <w:t>@</w:t>
      </w:r>
      <w:proofErr w:type="spellStart"/>
      <w:r w:rsidR="004F4442" w:rsidRPr="00220E18">
        <w:rPr>
          <w:highlight w:val="yellow"/>
        </w:rPr>
        <w:t>classmethod</w:t>
      </w:r>
      <w:proofErr w:type="spellEnd"/>
      <w:r w:rsidR="004F4442" w:rsidRPr="00220E18">
        <w:rPr>
          <w:rFonts w:hint="eastAsia"/>
          <w:highlight w:val="yellow"/>
        </w:rPr>
        <w:t>修饰的目的是</w:t>
      </w:r>
      <w:r w:rsidR="00C817FB" w:rsidRPr="00220E18">
        <w:rPr>
          <w:rFonts w:hint="eastAsia"/>
          <w:highlight w:val="yellow"/>
        </w:rPr>
        <w:t>调用</w:t>
      </w:r>
      <w:r w:rsidR="00F61709" w:rsidRPr="00220E18">
        <w:rPr>
          <w:rFonts w:hint="eastAsia"/>
          <w:highlight w:val="yellow"/>
        </w:rPr>
        <w:t>类方法时可以隐式传递类。</w:t>
      </w:r>
    </w:p>
    <w:p w:rsidR="00E17A9E" w:rsidRDefault="003053C8" w:rsidP="003053C8">
      <w:pPr>
        <w:pStyle w:val="a3"/>
        <w:ind w:leftChars="171" w:left="359" w:firstLineChars="0" w:firstLine="0"/>
      </w:pPr>
      <w:r>
        <w:rPr>
          <w:rFonts w:hint="eastAsia"/>
        </w:rPr>
        <w:t xml:space="preserve">(3) </w:t>
      </w:r>
      <w:r w:rsidR="00F61709" w:rsidRPr="00220E18">
        <w:rPr>
          <w:rFonts w:hint="eastAsia"/>
          <w:highlight w:val="yellow"/>
        </w:rPr>
        <w:t>类方法中不能访问实例成员</w:t>
      </w:r>
      <w:r w:rsidR="00B64377" w:rsidRPr="00220E18">
        <w:rPr>
          <w:rFonts w:hint="eastAsia"/>
          <w:highlight w:val="yellow"/>
        </w:rPr>
        <w:t>，实例方法</w:t>
      </w:r>
      <w:r w:rsidR="00F668AE" w:rsidRPr="00220E18">
        <w:rPr>
          <w:rFonts w:hint="eastAsia"/>
          <w:highlight w:val="yellow"/>
        </w:rPr>
        <w:t>中</w:t>
      </w:r>
      <w:r w:rsidR="00B64377" w:rsidRPr="00220E18">
        <w:rPr>
          <w:rFonts w:hint="eastAsia"/>
          <w:highlight w:val="yellow"/>
        </w:rPr>
        <w:t>可以访问类成员</w:t>
      </w:r>
      <w:r w:rsidR="00F61709" w:rsidRPr="00220E18">
        <w:rPr>
          <w:rFonts w:hint="eastAsia"/>
          <w:highlight w:val="yellow"/>
        </w:rPr>
        <w:t>。</w:t>
      </w:r>
    </w:p>
    <w:p w:rsidR="00E17A9E" w:rsidRDefault="00E17A9E" w:rsidP="003053C8">
      <w:pPr>
        <w:pStyle w:val="a3"/>
        <w:numPr>
          <w:ilvl w:val="0"/>
          <w:numId w:val="19"/>
        </w:numPr>
        <w:ind w:left="360" w:firstLineChars="0"/>
        <w:rPr>
          <w:highlight w:val="yellow"/>
        </w:rPr>
      </w:pPr>
      <w:r w:rsidRPr="00220E18">
        <w:rPr>
          <w:rFonts w:hint="eastAsia"/>
          <w:highlight w:val="yellow"/>
        </w:rPr>
        <w:t>作用：</w:t>
      </w:r>
      <w:r w:rsidR="00A7471F" w:rsidRPr="00220E18">
        <w:rPr>
          <w:rFonts w:hint="eastAsia"/>
          <w:highlight w:val="yellow"/>
        </w:rPr>
        <w:t>操作</w:t>
      </w:r>
      <w:r w:rsidR="00B20198" w:rsidRPr="00220E18">
        <w:rPr>
          <w:rFonts w:hint="eastAsia"/>
          <w:highlight w:val="yellow"/>
        </w:rPr>
        <w:t>类变量</w:t>
      </w:r>
      <w:r w:rsidRPr="00220E18">
        <w:rPr>
          <w:rFonts w:hint="eastAsia"/>
          <w:highlight w:val="yellow"/>
        </w:rPr>
        <w:t>。</w:t>
      </w:r>
    </w:p>
    <w:p w:rsidR="003B3115" w:rsidRPr="003B3115" w:rsidRDefault="003B3115" w:rsidP="003B311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3B311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类成员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15:25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ICBC: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类变量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总行的钱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proofErr w:type="spellStart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total_money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 xml:space="preserve"> = </w:t>
      </w:r>
      <w:r w:rsidRPr="003B3115">
        <w:rPr>
          <w:rFonts w:ascii="Droid Sans Mono" w:eastAsia="宋体" w:hAnsi="Droid Sans Mono" w:cs="宋体"/>
          <w:color w:val="6897BB"/>
          <w:kern w:val="0"/>
          <w:szCs w:val="21"/>
        </w:rPr>
        <w:t>1000000</w:t>
      </w:r>
      <w:r w:rsidRPr="003B3115">
        <w:rPr>
          <w:rFonts w:ascii="Droid Sans Mono" w:eastAsia="宋体" w:hAnsi="Droid Sans Mono" w:cs="宋体"/>
          <w:color w:val="6897BB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6897BB"/>
          <w:kern w:val="0"/>
          <w:szCs w:val="21"/>
        </w:rPr>
        <w:br/>
        <w:t xml:space="preserve">    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类方法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3B3115">
        <w:rPr>
          <w:rFonts w:ascii="Droid Sans Mono" w:eastAsia="宋体" w:hAnsi="Droid Sans Mono" w:cs="宋体"/>
          <w:color w:val="BBB529"/>
          <w:kern w:val="0"/>
          <w:szCs w:val="21"/>
        </w:rPr>
        <w:t>@</w:t>
      </w:r>
      <w:proofErr w:type="spellStart"/>
      <w:r w:rsidRPr="003B3115">
        <w:rPr>
          <w:rFonts w:ascii="Droid Sans Mono" w:eastAsia="宋体" w:hAnsi="Droid Sans Mono" w:cs="宋体"/>
          <w:color w:val="BBB529"/>
          <w:kern w:val="0"/>
          <w:szCs w:val="21"/>
        </w:rPr>
        <w:t>classmethod</w:t>
      </w:r>
      <w:proofErr w:type="spellEnd"/>
      <w:r w:rsidRPr="003B3115">
        <w:rPr>
          <w:rFonts w:ascii="Droid Sans Mono" w:eastAsia="宋体" w:hAnsi="Droid Sans Mono" w:cs="宋体"/>
          <w:color w:val="BBB529"/>
          <w:kern w:val="0"/>
          <w:szCs w:val="21"/>
        </w:rPr>
        <w:br/>
        <w:t xml:space="preserve">    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proofErr w:type="spellStart"/>
      <w:r w:rsidRPr="003B3115">
        <w:rPr>
          <w:rFonts w:ascii="Droid Sans Mono" w:eastAsia="宋体" w:hAnsi="Droid Sans Mono" w:cs="宋体"/>
          <w:color w:val="FFC66D"/>
          <w:kern w:val="0"/>
          <w:szCs w:val="21"/>
        </w:rPr>
        <w:t>print_total_money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cls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3B3115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3B3115">
        <w:rPr>
          <w:rFonts w:ascii="Droid Sans Mono" w:eastAsia="宋体" w:hAnsi="Droid Sans Mono" w:cs="宋体"/>
          <w:color w:val="8888C6"/>
          <w:kern w:val="0"/>
          <w:szCs w:val="21"/>
        </w:rPr>
        <w:t>id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cls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B3115">
        <w:rPr>
          <w:rFonts w:ascii="Droid Sans Mono" w:eastAsia="宋体" w:hAnsi="Droid Sans Mono" w:cs="宋体"/>
          <w:color w:val="8888C6"/>
          <w:kern w:val="0"/>
          <w:szCs w:val="21"/>
        </w:rPr>
        <w:t>id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ICBC)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proofErr w:type="spellStart"/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cls</w:t>
      </w:r>
      <w:proofErr w:type="spellEnd"/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 :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存储当前类的地址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    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# print("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当前总行金额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:",</w:t>
      </w:r>
      <w:proofErr w:type="spellStart"/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ICBC.total_money</w:t>
      </w:r>
      <w:proofErr w:type="spellEnd"/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)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    </w:t>
      </w:r>
      <w:r w:rsidRPr="003B3115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B3115">
        <w:rPr>
          <w:rFonts w:ascii="宋体" w:eastAsia="宋体" w:hAnsi="宋体" w:cs="宋体" w:hint="eastAsia"/>
          <w:color w:val="6A8759"/>
          <w:kern w:val="0"/>
          <w:szCs w:val="21"/>
        </w:rPr>
        <w:t>当前总行金额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:"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cls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.total_money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3B3115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3B3115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3B3115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name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money):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3B3115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.money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 xml:space="preserve"> = money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从总行扣除当前支行的钱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    </w:t>
      </w:r>
      <w:proofErr w:type="spellStart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ICBC.total_money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 xml:space="preserve"> -= money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  <w:t>i01 = ICBC(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B3115">
        <w:rPr>
          <w:rFonts w:ascii="宋体" w:eastAsia="宋体" w:hAnsi="宋体" w:cs="宋体" w:hint="eastAsia"/>
          <w:color w:val="6A8759"/>
          <w:kern w:val="0"/>
          <w:szCs w:val="21"/>
        </w:rPr>
        <w:t>天坛支行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B3115">
        <w:rPr>
          <w:rFonts w:ascii="Droid Sans Mono" w:eastAsia="宋体" w:hAnsi="Droid Sans Mono" w:cs="宋体"/>
          <w:color w:val="6897BB"/>
          <w:kern w:val="0"/>
          <w:szCs w:val="21"/>
        </w:rPr>
        <w:t>100000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lastRenderedPageBreak/>
        <w:t>i02 = ICBC(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B3115">
        <w:rPr>
          <w:rFonts w:ascii="宋体" w:eastAsia="宋体" w:hAnsi="宋体" w:cs="宋体" w:hint="eastAsia"/>
          <w:color w:val="6A8759"/>
          <w:kern w:val="0"/>
          <w:szCs w:val="21"/>
        </w:rPr>
        <w:t>陶然亭支行</w:t>
      </w:r>
      <w:r w:rsidRPr="003B311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B311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B3115">
        <w:rPr>
          <w:rFonts w:ascii="Droid Sans Mono" w:eastAsia="宋体" w:hAnsi="Droid Sans Mono" w:cs="宋体"/>
          <w:color w:val="6897BB"/>
          <w:kern w:val="0"/>
          <w:szCs w:val="21"/>
        </w:rPr>
        <w:t>100000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主流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通过类访问类成员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br/>
      </w:r>
      <w:proofErr w:type="spellStart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ICBC.print_total_money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ICBC.total_money</w:t>
      </w:r>
      <w:proofErr w:type="spellEnd"/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B311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非主流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t>通过对象访问类成员</w:t>
      </w:r>
      <w:r w:rsidRPr="003B3115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t># print(i02.total_money)</w:t>
      </w:r>
      <w:r w:rsidRPr="003B3115">
        <w:rPr>
          <w:rFonts w:ascii="Droid Sans Mono" w:eastAsia="宋体" w:hAnsi="Droid Sans Mono" w:cs="宋体"/>
          <w:color w:val="808080"/>
          <w:kern w:val="0"/>
          <w:szCs w:val="21"/>
        </w:rPr>
        <w:br/>
        <w:t># i02.print_total_money()</w:t>
      </w:r>
    </w:p>
    <w:p w:rsidR="003B3115" w:rsidRPr="003B3115" w:rsidRDefault="00344F13" w:rsidP="003B3115">
      <w:pPr>
        <w:rPr>
          <w:highlight w:val="yellow"/>
        </w:rPr>
      </w:pPr>
      <w:r>
        <w:rPr>
          <w:rFonts w:hint="eastAsia"/>
          <w:noProof/>
        </w:rPr>
        <w:drawing>
          <wp:inline distT="0" distB="0" distL="0" distR="0">
            <wp:extent cx="5274310" cy="4946650"/>
            <wp:effectExtent l="0" t="0" r="254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类变量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4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79B8" w:rsidRPr="00C779B8" w:rsidRDefault="00C779B8" w:rsidP="00C779B8">
      <w:pPr>
        <w:pStyle w:val="3"/>
      </w:pPr>
      <w:r w:rsidRPr="00C779B8">
        <w:t>静态方法</w:t>
      </w:r>
    </w:p>
    <w:p w:rsidR="00823FAE" w:rsidRDefault="00823FAE" w:rsidP="00A26B82">
      <w:pPr>
        <w:pStyle w:val="a3"/>
        <w:numPr>
          <w:ilvl w:val="0"/>
          <w:numId w:val="21"/>
        </w:numPr>
        <w:ind w:left="360" w:firstLineChars="0"/>
      </w:pPr>
      <w:r>
        <w:rPr>
          <w:rFonts w:hint="eastAsia"/>
        </w:rPr>
        <w:t>语法</w:t>
      </w:r>
    </w:p>
    <w:p w:rsidR="00823FAE" w:rsidRDefault="00823FAE" w:rsidP="00A26B82">
      <w:pPr>
        <w:pStyle w:val="a3"/>
        <w:numPr>
          <w:ilvl w:val="0"/>
          <w:numId w:val="22"/>
        </w:numPr>
        <w:ind w:leftChars="171" w:left="719" w:firstLineChars="0"/>
      </w:pPr>
      <w:r>
        <w:rPr>
          <w:rFonts w:hint="eastAsia"/>
        </w:rPr>
        <w:t>定义：</w:t>
      </w:r>
    </w:p>
    <w:p w:rsidR="00863FDD" w:rsidRDefault="00823FAE" w:rsidP="00A26B82">
      <w:pPr>
        <w:pStyle w:val="a3"/>
        <w:ind w:leftChars="271" w:left="569"/>
      </w:pPr>
      <w:r>
        <w:t xml:space="preserve">    </w:t>
      </w:r>
      <w:r w:rsidR="00863FDD">
        <w:t>@</w:t>
      </w:r>
      <w:proofErr w:type="spellStart"/>
      <w:r w:rsidR="00863FDD">
        <w:t>staticmethod</w:t>
      </w:r>
      <w:proofErr w:type="spellEnd"/>
    </w:p>
    <w:p w:rsidR="00863FDD" w:rsidRDefault="00863FDD" w:rsidP="00A26B82">
      <w:pPr>
        <w:pStyle w:val="a3"/>
        <w:ind w:leftChars="271" w:left="569"/>
      </w:pPr>
      <w:r>
        <w:t xml:space="preserve">    def </w:t>
      </w:r>
      <w:r>
        <w:rPr>
          <w:rFonts w:hint="eastAsia"/>
        </w:rPr>
        <w:t>方法名称</w:t>
      </w:r>
      <w:r>
        <w:t>(</w:t>
      </w:r>
      <w:r w:rsidR="005B7BAC">
        <w:rPr>
          <w:rFonts w:hint="eastAsia"/>
        </w:rPr>
        <w:t>参数列表</w:t>
      </w:r>
      <w:r>
        <w:t>):</w:t>
      </w:r>
    </w:p>
    <w:p w:rsidR="00823FAE" w:rsidRDefault="00863FDD" w:rsidP="00A26B82">
      <w:pPr>
        <w:pStyle w:val="a3"/>
        <w:ind w:leftChars="271" w:left="569" w:firstLineChars="0" w:firstLine="0"/>
      </w:pPr>
      <w:r>
        <w:t xml:space="preserve">        </w:t>
      </w:r>
      <w:r w:rsidR="00823FAE">
        <w:t xml:space="preserve">    </w:t>
      </w:r>
      <w:r w:rsidR="00823FAE">
        <w:rPr>
          <w:rFonts w:hint="eastAsia"/>
        </w:rPr>
        <w:t>方法体</w:t>
      </w:r>
    </w:p>
    <w:p w:rsidR="00823FAE" w:rsidRDefault="00823FAE" w:rsidP="00A26B82">
      <w:pPr>
        <w:pStyle w:val="a3"/>
        <w:numPr>
          <w:ilvl w:val="0"/>
          <w:numId w:val="22"/>
        </w:numPr>
        <w:ind w:leftChars="171" w:left="719" w:firstLineChars="0"/>
      </w:pPr>
      <w:r>
        <w:rPr>
          <w:rFonts w:hint="eastAsia"/>
        </w:rPr>
        <w:t>调用：类名</w:t>
      </w:r>
      <w:r>
        <w:rPr>
          <w:rFonts w:hint="eastAsia"/>
        </w:rPr>
        <w:t>.</w:t>
      </w:r>
      <w:r>
        <w:rPr>
          <w:rFonts w:hint="eastAsia"/>
        </w:rPr>
        <w:t>方法名</w:t>
      </w:r>
      <w:r>
        <w:rPr>
          <w:rFonts w:hint="eastAsia"/>
        </w:rPr>
        <w:t>(</w:t>
      </w:r>
      <w:r>
        <w:rPr>
          <w:rFonts w:hint="eastAsia"/>
        </w:rPr>
        <w:t>参数列表</w:t>
      </w:r>
      <w:r>
        <w:t>)</w:t>
      </w:r>
      <w:r>
        <w:rPr>
          <w:rFonts w:hint="eastAsia"/>
        </w:rPr>
        <w:t xml:space="preserve"> </w:t>
      </w:r>
    </w:p>
    <w:p w:rsidR="00823FAE" w:rsidRDefault="00823FAE" w:rsidP="00A26B82">
      <w:pPr>
        <w:pStyle w:val="a3"/>
        <w:ind w:leftChars="343" w:left="720" w:firstLineChars="0" w:firstLine="0"/>
      </w:pPr>
      <w:r>
        <w:rPr>
          <w:rFonts w:hint="eastAsia"/>
        </w:rPr>
        <w:t xml:space="preserve"> </w:t>
      </w:r>
      <w:r>
        <w:t xml:space="preserve">     </w:t>
      </w:r>
      <w:r>
        <w:rPr>
          <w:rFonts w:hint="eastAsia"/>
        </w:rPr>
        <w:t>不建议通过对象访问</w:t>
      </w:r>
      <w:r w:rsidR="00E94E66">
        <w:rPr>
          <w:rFonts w:hint="eastAsia"/>
        </w:rPr>
        <w:t>静态</w:t>
      </w:r>
      <w:r>
        <w:rPr>
          <w:rFonts w:hint="eastAsia"/>
        </w:rPr>
        <w:t>方法</w:t>
      </w:r>
    </w:p>
    <w:p w:rsidR="00823FAE" w:rsidRDefault="00823FAE" w:rsidP="00A26B82">
      <w:pPr>
        <w:pStyle w:val="a3"/>
        <w:numPr>
          <w:ilvl w:val="0"/>
          <w:numId w:val="21"/>
        </w:numPr>
        <w:ind w:left="360" w:firstLineChars="0"/>
      </w:pPr>
      <w:r>
        <w:rPr>
          <w:rFonts w:hint="eastAsia"/>
        </w:rPr>
        <w:t>说明</w:t>
      </w:r>
    </w:p>
    <w:p w:rsidR="00823FAE" w:rsidRDefault="001F3C82" w:rsidP="00A26B82">
      <w:pPr>
        <w:pStyle w:val="a3"/>
        <w:ind w:leftChars="171" w:left="359" w:firstLineChars="0" w:firstLine="0"/>
      </w:pPr>
      <w:r>
        <w:rPr>
          <w:rFonts w:hint="eastAsia"/>
        </w:rPr>
        <w:lastRenderedPageBreak/>
        <w:t xml:space="preserve">(1) </w:t>
      </w:r>
      <w:r w:rsidR="00823FAE">
        <w:rPr>
          <w:rFonts w:hint="eastAsia"/>
        </w:rPr>
        <w:t>使用</w:t>
      </w:r>
      <w:r w:rsidR="00823FAE">
        <w:t>@</w:t>
      </w:r>
      <w:r w:rsidR="003846C8" w:rsidRPr="003846C8">
        <w:t xml:space="preserve"> </w:t>
      </w:r>
      <w:proofErr w:type="spellStart"/>
      <w:r w:rsidR="003846C8">
        <w:t>staticmethod</w:t>
      </w:r>
      <w:proofErr w:type="spellEnd"/>
      <w:r w:rsidR="00823FAE">
        <w:rPr>
          <w:rFonts w:hint="eastAsia"/>
        </w:rPr>
        <w:t>修饰的目的是</w:t>
      </w:r>
      <w:r w:rsidR="00132267">
        <w:rPr>
          <w:rFonts w:hint="eastAsia"/>
        </w:rPr>
        <w:t>该方法不需要隐式传</w:t>
      </w:r>
      <w:r w:rsidR="00037D9C">
        <w:rPr>
          <w:rFonts w:hint="eastAsia"/>
        </w:rPr>
        <w:t>参数</w:t>
      </w:r>
      <w:r w:rsidR="00823FAE">
        <w:rPr>
          <w:rFonts w:hint="eastAsia"/>
        </w:rPr>
        <w:t>。</w:t>
      </w:r>
    </w:p>
    <w:p w:rsidR="00823FAE" w:rsidRDefault="001F3C82" w:rsidP="00A26B82">
      <w:pPr>
        <w:pStyle w:val="a3"/>
        <w:ind w:leftChars="171" w:left="359" w:firstLineChars="0" w:firstLine="0"/>
      </w:pPr>
      <w:r>
        <w:rPr>
          <w:rFonts w:hint="eastAsia"/>
        </w:rPr>
        <w:t xml:space="preserve">(2) </w:t>
      </w:r>
      <w:r w:rsidR="00901D68" w:rsidRPr="00901D68">
        <w:t>静态方法不能访问</w:t>
      </w:r>
      <w:r w:rsidR="000F05B3">
        <w:rPr>
          <w:rFonts w:hint="eastAsia"/>
        </w:rPr>
        <w:t>实例成员</w:t>
      </w:r>
      <w:r w:rsidR="00901D68" w:rsidRPr="00901D68">
        <w:t>和</w:t>
      </w:r>
      <w:r w:rsidR="000F05B3">
        <w:rPr>
          <w:rFonts w:hint="eastAsia"/>
        </w:rPr>
        <w:t>类成员</w:t>
      </w:r>
    </w:p>
    <w:p w:rsidR="002C3B7D" w:rsidRDefault="00823FAE" w:rsidP="00A26B82">
      <w:pPr>
        <w:pStyle w:val="a3"/>
        <w:numPr>
          <w:ilvl w:val="0"/>
          <w:numId w:val="21"/>
        </w:numPr>
        <w:ind w:left="360" w:firstLineChars="0"/>
      </w:pPr>
      <w:r>
        <w:rPr>
          <w:rFonts w:hint="eastAsia"/>
        </w:rPr>
        <w:t>作用：</w:t>
      </w:r>
      <w:r w:rsidR="00AE7537">
        <w:rPr>
          <w:rFonts w:hint="eastAsia"/>
        </w:rPr>
        <w:t>定义常用的</w:t>
      </w:r>
      <w:r w:rsidR="0077371E">
        <w:rPr>
          <w:rFonts w:hint="eastAsia"/>
        </w:rPr>
        <w:t>工具函数。</w:t>
      </w:r>
    </w:p>
    <w:p w:rsidR="00076AB9" w:rsidRDefault="00076AB9" w:rsidP="00076AB9">
      <w:pPr>
        <w:pStyle w:val="2"/>
      </w:pPr>
      <w:r>
        <w:rPr>
          <w:rFonts w:hint="eastAsia"/>
        </w:rPr>
        <w:t>三大特征</w:t>
      </w:r>
    </w:p>
    <w:p w:rsidR="00841FCF" w:rsidRDefault="00841FCF" w:rsidP="00076AB9">
      <w:pPr>
        <w:pStyle w:val="3"/>
      </w:pPr>
      <w:r w:rsidRPr="00B02A21">
        <w:rPr>
          <w:rFonts w:hint="eastAsia"/>
          <w:highlight w:val="yellow"/>
        </w:rPr>
        <w:t>封装</w:t>
      </w:r>
    </w:p>
    <w:p w:rsidR="009B53FC" w:rsidRDefault="00F950C2" w:rsidP="00076AB9">
      <w:pPr>
        <w:pStyle w:val="4"/>
      </w:pPr>
      <w:r>
        <w:rPr>
          <w:rFonts w:hint="eastAsia"/>
        </w:rPr>
        <w:t>数据角度讲</w:t>
      </w:r>
    </w:p>
    <w:p w:rsidR="004559BE" w:rsidRDefault="009B53FC" w:rsidP="00A26B82">
      <w:pPr>
        <w:pStyle w:val="a3"/>
        <w:numPr>
          <w:ilvl w:val="0"/>
          <w:numId w:val="39"/>
        </w:numPr>
        <w:ind w:left="360" w:firstLineChars="0"/>
      </w:pPr>
      <w:r>
        <w:rPr>
          <w:rFonts w:hint="eastAsia"/>
        </w:rPr>
        <w:t>定义：</w:t>
      </w:r>
    </w:p>
    <w:p w:rsidR="00F950C2" w:rsidRDefault="00F950C2" w:rsidP="00A26B82">
      <w:pPr>
        <w:pStyle w:val="a3"/>
        <w:ind w:leftChars="400" w:left="840" w:firstLineChars="0" w:firstLine="120"/>
      </w:pPr>
      <w:r w:rsidRPr="00B02A21">
        <w:rPr>
          <w:rFonts w:hint="eastAsia"/>
          <w:highlight w:val="yellow"/>
        </w:rPr>
        <w:t>将一些基本数据类型复合成一个自定义类型。</w:t>
      </w:r>
    </w:p>
    <w:p w:rsidR="007934E7" w:rsidRPr="007D01D9" w:rsidRDefault="001A7DC3" w:rsidP="00A26B82">
      <w:pPr>
        <w:pStyle w:val="a3"/>
        <w:numPr>
          <w:ilvl w:val="0"/>
          <w:numId w:val="39"/>
        </w:numPr>
        <w:ind w:left="360" w:firstLineChars="0"/>
      </w:pPr>
      <w:r w:rsidRPr="007D01D9">
        <w:rPr>
          <w:rFonts w:hint="eastAsia"/>
        </w:rPr>
        <w:t>优势：</w:t>
      </w:r>
    </w:p>
    <w:p w:rsidR="007D01D9" w:rsidRPr="007D01D9" w:rsidRDefault="00125CB8" w:rsidP="00A26B82">
      <w:pPr>
        <w:pStyle w:val="a3"/>
      </w:pPr>
      <w:r>
        <w:rPr>
          <w:rFonts w:hint="eastAsia"/>
        </w:rPr>
        <w:tab/>
      </w:r>
      <w:r>
        <w:rPr>
          <w:rFonts w:hint="eastAsia"/>
        </w:rPr>
        <w:tab/>
      </w:r>
      <w:r w:rsidR="007D01D9" w:rsidRPr="00AE1938">
        <w:rPr>
          <w:rFonts w:hint="eastAsia"/>
          <w:highlight w:val="yellow"/>
        </w:rPr>
        <w:t>将数据与对数据的操作相关联。</w:t>
      </w:r>
    </w:p>
    <w:p w:rsidR="009B53FC" w:rsidRPr="007D01D9" w:rsidRDefault="007D01D9" w:rsidP="00BF0486">
      <w:pPr>
        <w:pStyle w:val="a3"/>
      </w:pPr>
      <w:r w:rsidRPr="007D01D9">
        <w:rPr>
          <w:rFonts w:hint="eastAsia"/>
        </w:rPr>
        <w:tab/>
      </w:r>
      <w:r w:rsidR="00125CB8">
        <w:rPr>
          <w:rFonts w:hint="eastAsia"/>
        </w:rPr>
        <w:tab/>
      </w:r>
      <w:r w:rsidRPr="007D01D9">
        <w:rPr>
          <w:rFonts w:hint="eastAsia"/>
        </w:rPr>
        <w:t>代码可读性更高（类是对象的模板）。</w:t>
      </w:r>
    </w:p>
    <w:p w:rsidR="009F4689" w:rsidRDefault="00F950C2" w:rsidP="00076AB9">
      <w:pPr>
        <w:pStyle w:val="4"/>
      </w:pPr>
      <w:r>
        <w:rPr>
          <w:rFonts w:hint="eastAsia"/>
        </w:rPr>
        <w:t>行为角度讲</w:t>
      </w:r>
    </w:p>
    <w:p w:rsidR="001E3D62" w:rsidRDefault="009F4689" w:rsidP="00A26B82">
      <w:pPr>
        <w:pStyle w:val="a3"/>
        <w:numPr>
          <w:ilvl w:val="0"/>
          <w:numId w:val="40"/>
        </w:numPr>
        <w:ind w:left="360" w:firstLineChars="0"/>
      </w:pPr>
      <w:r>
        <w:rPr>
          <w:rFonts w:hint="eastAsia"/>
        </w:rPr>
        <w:t>定义：</w:t>
      </w:r>
    </w:p>
    <w:p w:rsidR="00F950C2" w:rsidRDefault="00F950C2" w:rsidP="00A26B82">
      <w:pPr>
        <w:pStyle w:val="a3"/>
        <w:ind w:leftChars="400" w:left="840" w:firstLineChars="0" w:firstLine="120"/>
      </w:pPr>
      <w:r w:rsidRPr="00E47BF8">
        <w:rPr>
          <w:rFonts w:hint="eastAsia"/>
          <w:highlight w:val="yellow"/>
        </w:rPr>
        <w:t>类外提供</w:t>
      </w:r>
      <w:r w:rsidR="00710319" w:rsidRPr="00E47BF8">
        <w:rPr>
          <w:rFonts w:hint="eastAsia"/>
          <w:highlight w:val="yellow"/>
        </w:rPr>
        <w:t>必要的</w:t>
      </w:r>
      <w:r w:rsidRPr="00E47BF8">
        <w:rPr>
          <w:rFonts w:hint="eastAsia"/>
          <w:highlight w:val="yellow"/>
        </w:rPr>
        <w:t>功能，隐藏实现的细节</w:t>
      </w:r>
      <w:r>
        <w:rPr>
          <w:rFonts w:hint="eastAsia"/>
        </w:rPr>
        <w:t>。</w:t>
      </w:r>
    </w:p>
    <w:p w:rsidR="001E3D62" w:rsidRDefault="009F4689" w:rsidP="00A26B82">
      <w:pPr>
        <w:pStyle w:val="a3"/>
        <w:numPr>
          <w:ilvl w:val="0"/>
          <w:numId w:val="40"/>
        </w:numPr>
        <w:ind w:left="360" w:firstLineChars="0"/>
      </w:pPr>
      <w:r>
        <w:rPr>
          <w:rFonts w:hint="eastAsia"/>
        </w:rPr>
        <w:t>优势：</w:t>
      </w:r>
    </w:p>
    <w:p w:rsidR="00E941E5" w:rsidRPr="00E941E5" w:rsidRDefault="00E941E5" w:rsidP="00A26B82">
      <w:pPr>
        <w:ind w:leftChars="371" w:left="779" w:firstLine="180"/>
        <w:rPr>
          <w:rFonts w:ascii="Arial" w:hAnsi="Arial" w:cs="Arial"/>
          <w:color w:val="333333"/>
          <w:szCs w:val="21"/>
          <w:shd w:val="clear" w:color="auto" w:fill="FFFFFF"/>
        </w:rPr>
      </w:pPr>
      <w:r w:rsidRPr="00E941E5">
        <w:rPr>
          <w:rFonts w:ascii="Arial" w:hAnsi="Arial" w:cs="Arial"/>
          <w:color w:val="333333"/>
          <w:szCs w:val="21"/>
          <w:shd w:val="clear" w:color="auto" w:fill="FFFFFF"/>
        </w:rPr>
        <w:t>简化编程，使用者不必了解具体的实现细节，只需要</w:t>
      </w:r>
      <w:r w:rsidRPr="00E941E5">
        <w:rPr>
          <w:rFonts w:ascii="Arial" w:hAnsi="Arial" w:cs="Arial"/>
          <w:szCs w:val="21"/>
          <w:shd w:val="clear" w:color="auto" w:fill="FFFFFF"/>
        </w:rPr>
        <w:t>调用对外提供的</w:t>
      </w:r>
      <w:r w:rsidRPr="00E941E5">
        <w:rPr>
          <w:rFonts w:ascii="Arial" w:hAnsi="Arial" w:cs="Arial" w:hint="eastAsia"/>
          <w:szCs w:val="21"/>
          <w:shd w:val="clear" w:color="auto" w:fill="FFFFFF"/>
        </w:rPr>
        <w:t>功能。</w:t>
      </w:r>
    </w:p>
    <w:p w:rsidR="00A15397" w:rsidRDefault="00A15397" w:rsidP="00A26B82">
      <w:pPr>
        <w:pStyle w:val="a3"/>
        <w:numPr>
          <w:ilvl w:val="0"/>
          <w:numId w:val="40"/>
        </w:numPr>
        <w:ind w:left="360" w:firstLineChars="0"/>
      </w:pPr>
      <w:r>
        <w:rPr>
          <w:rFonts w:hint="eastAsia"/>
        </w:rPr>
        <w:t>私有成员：</w:t>
      </w:r>
    </w:p>
    <w:p w:rsidR="00125CB8" w:rsidRDefault="00A15397" w:rsidP="00A26B82">
      <w:pPr>
        <w:pStyle w:val="a3"/>
        <w:numPr>
          <w:ilvl w:val="0"/>
          <w:numId w:val="15"/>
        </w:numPr>
        <w:ind w:leftChars="457" w:left="1320" w:firstLineChars="0"/>
      </w:pPr>
      <w:r>
        <w:rPr>
          <w:rFonts w:hint="eastAsia"/>
        </w:rPr>
        <w:t>作用：无需向类外提供的成员，可以通过私有化进行屏蔽。</w:t>
      </w:r>
    </w:p>
    <w:p w:rsidR="00125CB8" w:rsidRDefault="00A15397" w:rsidP="00A26B82">
      <w:pPr>
        <w:pStyle w:val="a3"/>
        <w:numPr>
          <w:ilvl w:val="0"/>
          <w:numId w:val="15"/>
        </w:numPr>
        <w:ind w:leftChars="457" w:left="1320" w:firstLineChars="0"/>
      </w:pPr>
      <w:r>
        <w:rPr>
          <w:rFonts w:hint="eastAsia"/>
        </w:rPr>
        <w:t>做法：命名使用双下划线开头。</w:t>
      </w:r>
    </w:p>
    <w:p w:rsidR="00A15397" w:rsidRPr="00B13AA8" w:rsidRDefault="00A15397" w:rsidP="00A26B82">
      <w:pPr>
        <w:pStyle w:val="a3"/>
        <w:numPr>
          <w:ilvl w:val="0"/>
          <w:numId w:val="15"/>
        </w:numPr>
        <w:ind w:leftChars="457" w:left="1320" w:firstLineChars="0"/>
        <w:rPr>
          <w:highlight w:val="yellow"/>
        </w:rPr>
      </w:pPr>
      <w:r w:rsidRPr="00B13AA8">
        <w:rPr>
          <w:rFonts w:hint="eastAsia"/>
          <w:highlight w:val="yellow"/>
        </w:rPr>
        <w:t>本质：障眼法，实际也可以访问。</w:t>
      </w:r>
    </w:p>
    <w:p w:rsidR="009F4689" w:rsidRDefault="00A15397" w:rsidP="00BF0486">
      <w:pPr>
        <w:pStyle w:val="a3"/>
        <w:ind w:leftChars="371" w:left="779" w:firstLineChars="250" w:firstLine="525"/>
      </w:pPr>
      <w:r w:rsidRPr="00B13AA8">
        <w:rPr>
          <w:rFonts w:hint="eastAsia"/>
          <w:highlight w:val="yellow"/>
        </w:rPr>
        <w:t>私有成员的名称被修改为：</w:t>
      </w:r>
      <w:r w:rsidRPr="00B13AA8">
        <w:rPr>
          <w:rFonts w:hint="eastAsia"/>
          <w:highlight w:val="yellow"/>
        </w:rPr>
        <w:t>_</w:t>
      </w:r>
      <w:r w:rsidRPr="00B13AA8">
        <w:rPr>
          <w:rFonts w:hint="eastAsia"/>
          <w:highlight w:val="yellow"/>
        </w:rPr>
        <w:t>类名</w:t>
      </w:r>
      <w:r w:rsidRPr="00B13AA8">
        <w:rPr>
          <w:rFonts w:hint="eastAsia"/>
          <w:highlight w:val="yellow"/>
        </w:rPr>
        <w:t>__</w:t>
      </w:r>
      <w:r w:rsidRPr="00B13AA8">
        <w:rPr>
          <w:rFonts w:hint="eastAsia"/>
          <w:highlight w:val="yellow"/>
        </w:rPr>
        <w:t>成员名，可以通过</w:t>
      </w:r>
      <w:r w:rsidRPr="00B13AA8">
        <w:rPr>
          <w:rFonts w:hint="eastAsia"/>
          <w:highlight w:val="yellow"/>
        </w:rPr>
        <w:t>_</w:t>
      </w:r>
      <w:proofErr w:type="spellStart"/>
      <w:r w:rsidRPr="00B13AA8">
        <w:rPr>
          <w:highlight w:val="yellow"/>
        </w:rPr>
        <w:t>dict</w:t>
      </w:r>
      <w:proofErr w:type="spellEnd"/>
      <w:r w:rsidRPr="00B13AA8">
        <w:rPr>
          <w:highlight w:val="yellow"/>
        </w:rPr>
        <w:t>_</w:t>
      </w:r>
      <w:r w:rsidRPr="00B13AA8">
        <w:rPr>
          <w:rFonts w:hint="eastAsia"/>
          <w:highlight w:val="yellow"/>
        </w:rPr>
        <w:t>属性或</w:t>
      </w:r>
      <w:proofErr w:type="spellStart"/>
      <w:r w:rsidRPr="00B13AA8">
        <w:rPr>
          <w:rFonts w:hint="eastAsia"/>
          <w:highlight w:val="yellow"/>
        </w:rPr>
        <w:t>dir</w:t>
      </w:r>
      <w:proofErr w:type="spellEnd"/>
      <w:r w:rsidRPr="00B13AA8">
        <w:rPr>
          <w:rFonts w:hint="eastAsia"/>
          <w:highlight w:val="yellow"/>
        </w:rPr>
        <w:t>函数查看。</w:t>
      </w:r>
    </w:p>
    <w:p w:rsidR="00D20B50" w:rsidRDefault="00D20B50" w:rsidP="00D20B5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封装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数据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 xml:space="preserve">: 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老婆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名字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,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高度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,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体重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 xml:space="preserve">)  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学生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姓名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,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成绩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,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性别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,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年龄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     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字典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名称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,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单价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..)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行为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 xml:space="preserve">: 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必要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Wife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name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age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私有成员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以双下划线开头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proofErr w:type="spellStart"/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self.__age</w:t>
      </w:r>
      <w:proofErr w:type="spellEnd"/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 = age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   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set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age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lastRenderedPageBreak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proofErr w:type="spellStart"/>
      <w:r w:rsidRPr="00D20B50">
        <w:rPr>
          <w:rFonts w:ascii="Droid Sans Mono" w:eastAsia="宋体" w:hAnsi="Droid Sans Mono" w:cs="宋体"/>
          <w:color w:val="FFC66D"/>
          <w:kern w:val="0"/>
          <w:szCs w:val="21"/>
        </w:rPr>
        <w:t>get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return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_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proofErr w:type="spellStart"/>
      <w:r w:rsidRPr="00D20B50">
        <w:rPr>
          <w:rFonts w:ascii="Droid Sans Mono" w:eastAsia="宋体" w:hAnsi="Droid Sans Mono" w:cs="宋体"/>
          <w:color w:val="FFC66D"/>
          <w:kern w:val="0"/>
          <w:szCs w:val="21"/>
        </w:rPr>
        <w:t>set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value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if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 xml:space="preserve">20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&lt;= value &lt;=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>50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   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_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 = valu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>els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raise </w:t>
      </w:r>
      <w:proofErr w:type="spellStart"/>
      <w:r w:rsidRPr="00D20B50">
        <w:rPr>
          <w:rFonts w:ascii="Droid Sans Mono" w:eastAsia="宋体" w:hAnsi="Droid Sans Mono" w:cs="宋体"/>
          <w:color w:val="8888C6"/>
          <w:kern w:val="0"/>
          <w:szCs w:val="21"/>
        </w:rPr>
        <w:t>ValueError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宋体" w:eastAsia="宋体" w:hAnsi="宋体" w:cs="宋体" w:hint="eastAsia"/>
          <w:color w:val="6A8759"/>
          <w:kern w:val="0"/>
          <w:szCs w:val="21"/>
        </w:rPr>
        <w:t>我不要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>w01 = Wife(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宋体" w:eastAsia="宋体" w:hAnsi="宋体" w:cs="宋体" w:hint="eastAsia"/>
          <w:color w:val="6A8759"/>
          <w:kern w:val="0"/>
          <w:szCs w:val="21"/>
        </w:rPr>
        <w:t>小乔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>25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不能访问私有变量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# print(w01.__age)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  <w:t># w01.set_age(30)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w01.get_age())</w:t>
      </w:r>
    </w:p>
    <w:p w:rsidR="00D20B50" w:rsidRPr="00D20B50" w:rsidRDefault="00D20B50" w:rsidP="00D20B5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</w:p>
    <w:p w:rsidR="00D20B50" w:rsidRPr="00D20B50" w:rsidRDefault="00D20B50" w:rsidP="00D20B5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封装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行为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 property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exercise05.py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Wife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name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age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proofErr w:type="spellStart"/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self.set_age</w:t>
      </w:r>
      <w:proofErr w:type="spellEnd"/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(age)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   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 = ag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proofErr w:type="spellStart"/>
      <w:r w:rsidRPr="00D20B50">
        <w:rPr>
          <w:rFonts w:ascii="Droid Sans Mono" w:eastAsia="宋体" w:hAnsi="Droid Sans Mono" w:cs="宋体"/>
          <w:color w:val="FFC66D"/>
          <w:kern w:val="0"/>
          <w:szCs w:val="21"/>
        </w:rPr>
        <w:t>get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return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_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proofErr w:type="spellStart"/>
      <w:r w:rsidRPr="00D20B50">
        <w:rPr>
          <w:rFonts w:ascii="Droid Sans Mono" w:eastAsia="宋体" w:hAnsi="Droid Sans Mono" w:cs="宋体"/>
          <w:color w:val="FFC66D"/>
          <w:kern w:val="0"/>
          <w:szCs w:val="21"/>
        </w:rPr>
        <w:t>set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value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if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 xml:space="preserve">20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&lt;= value &lt;=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>50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   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_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 = valu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>els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raise </w:t>
      </w:r>
      <w:proofErr w:type="spellStart"/>
      <w:r w:rsidRPr="00D20B50">
        <w:rPr>
          <w:rFonts w:ascii="Droid Sans Mono" w:eastAsia="宋体" w:hAnsi="Droid Sans Mono" w:cs="宋体"/>
          <w:color w:val="8888C6"/>
          <w:kern w:val="0"/>
          <w:szCs w:val="21"/>
        </w:rPr>
        <w:t>ValueError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宋体" w:eastAsia="宋体" w:hAnsi="宋体" w:cs="宋体" w:hint="eastAsia"/>
          <w:color w:val="6A8759"/>
          <w:kern w:val="0"/>
          <w:szCs w:val="21"/>
        </w:rPr>
        <w:t>我不要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类变量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# property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属性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: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在拦截对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age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的读写操作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age = </w:t>
      </w:r>
      <w:r w:rsidRPr="00D20B50">
        <w:rPr>
          <w:rFonts w:ascii="Droid Sans Mono" w:eastAsia="宋体" w:hAnsi="Droid Sans Mono" w:cs="宋体"/>
          <w:color w:val="8888C6"/>
          <w:kern w:val="0"/>
          <w:szCs w:val="21"/>
        </w:rPr>
        <w:t>property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get_age</w:t>
      </w:r>
      <w:proofErr w:type="spellEnd"/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set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>w01 = Wife(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宋体" w:eastAsia="宋体" w:hAnsi="宋体" w:cs="宋体" w:hint="eastAsia"/>
          <w:color w:val="6A8759"/>
          <w:kern w:val="0"/>
          <w:szCs w:val="21"/>
        </w:rPr>
        <w:t>小乔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>25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# print(w01.get_age())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w01.age)</w:t>
      </w:r>
    </w:p>
    <w:p w:rsidR="00D20B50" w:rsidRPr="00D20B50" w:rsidRDefault="00D20B50" w:rsidP="00D20B50"/>
    <w:p w:rsidR="00C72525" w:rsidRDefault="00C72525" w:rsidP="00A26B82">
      <w:pPr>
        <w:pStyle w:val="a3"/>
        <w:numPr>
          <w:ilvl w:val="0"/>
          <w:numId w:val="40"/>
        </w:numPr>
        <w:ind w:left="360" w:firstLineChars="0"/>
      </w:pPr>
      <w:r>
        <w:rPr>
          <w:rFonts w:hint="eastAsia"/>
        </w:rPr>
        <w:lastRenderedPageBreak/>
        <w:t>属性</w:t>
      </w:r>
      <w:r w:rsidRPr="00C72525">
        <w:t>@property</w:t>
      </w:r>
      <w:r>
        <w:rPr>
          <w:rFonts w:hint="eastAsia"/>
        </w:rPr>
        <w:t>：</w:t>
      </w:r>
    </w:p>
    <w:p w:rsidR="00C61482" w:rsidRDefault="00C72525" w:rsidP="00BF0486">
      <w:pPr>
        <w:ind w:leftChars="171" w:left="359" w:firstLine="420"/>
      </w:pPr>
      <w:r w:rsidRPr="003F1417">
        <w:rPr>
          <w:rFonts w:hint="eastAsia"/>
          <w:highlight w:val="yellow"/>
        </w:rPr>
        <w:t>公开的实例变量，缺少逻辑验证。私有的实例变量与两个公开的方法相结合，又使调用者的操作略显复杂。而属性可以将两个方法的使用方式像操作变量一样方便。</w:t>
      </w:r>
    </w:p>
    <w:p w:rsidR="00C72525" w:rsidRDefault="00C72525" w:rsidP="00BF0486">
      <w:pPr>
        <w:pStyle w:val="a3"/>
        <w:numPr>
          <w:ilvl w:val="0"/>
          <w:numId w:val="41"/>
        </w:numPr>
        <w:ind w:leftChars="371" w:left="1139" w:firstLineChars="0"/>
      </w:pPr>
      <w:r>
        <w:rPr>
          <w:rFonts w:hint="eastAsia"/>
        </w:rPr>
        <w:t>定义：</w:t>
      </w:r>
    </w:p>
    <w:p w:rsidR="00C72525" w:rsidRPr="004D3A59" w:rsidRDefault="00C72525" w:rsidP="00BF0486">
      <w:pPr>
        <w:pStyle w:val="a3"/>
        <w:ind w:leftChars="657" w:left="1380" w:firstLineChars="0" w:firstLine="0"/>
      </w:pPr>
      <w:r w:rsidRPr="004D3A59">
        <w:rPr>
          <w:rFonts w:hint="eastAsia"/>
        </w:rPr>
        <w:t>@property</w:t>
      </w:r>
    </w:p>
    <w:p w:rsidR="00C72525" w:rsidRPr="004D3A59" w:rsidRDefault="00C72525" w:rsidP="00BF0486">
      <w:pPr>
        <w:pStyle w:val="a3"/>
        <w:ind w:leftChars="657" w:left="1380" w:firstLineChars="0" w:firstLine="0"/>
      </w:pPr>
      <w:r w:rsidRPr="004D3A59">
        <w:rPr>
          <w:rFonts w:hint="eastAsia"/>
        </w:rPr>
        <w:t xml:space="preserve">def </w:t>
      </w:r>
      <w:r w:rsidRPr="004D3A59">
        <w:rPr>
          <w:rFonts w:hint="eastAsia"/>
        </w:rPr>
        <w:t>属性名</w:t>
      </w:r>
      <w:r w:rsidRPr="004D3A59">
        <w:rPr>
          <w:rFonts w:hint="eastAsia"/>
        </w:rPr>
        <w:t>(self):</w:t>
      </w:r>
    </w:p>
    <w:p w:rsidR="00C72525" w:rsidRPr="004D3A59" w:rsidRDefault="00C72525" w:rsidP="00BF0486">
      <w:pPr>
        <w:pStyle w:val="a3"/>
        <w:ind w:leftChars="657" w:left="1380" w:firstLineChars="0" w:firstLine="0"/>
      </w:pPr>
      <w:r w:rsidRPr="004D3A59">
        <w:rPr>
          <w:rFonts w:hint="eastAsia"/>
        </w:rPr>
        <w:tab/>
        <w:t>return self.__</w:t>
      </w:r>
      <w:r w:rsidRPr="004D3A59">
        <w:rPr>
          <w:rFonts w:hint="eastAsia"/>
        </w:rPr>
        <w:t>属性名</w:t>
      </w:r>
    </w:p>
    <w:p w:rsidR="00C72525" w:rsidRPr="004D3A59" w:rsidRDefault="00C72525" w:rsidP="00BF0486">
      <w:pPr>
        <w:pStyle w:val="a3"/>
        <w:ind w:leftChars="657" w:left="1380" w:firstLineChars="0" w:firstLine="0"/>
      </w:pPr>
      <w:r w:rsidRPr="004D3A59">
        <w:rPr>
          <w:rFonts w:hint="eastAsia"/>
        </w:rPr>
        <w:t>@</w:t>
      </w:r>
      <w:r w:rsidRPr="004D3A59">
        <w:rPr>
          <w:rFonts w:hint="eastAsia"/>
        </w:rPr>
        <w:t>属性名</w:t>
      </w:r>
      <w:r w:rsidRPr="004D3A59">
        <w:rPr>
          <w:rFonts w:hint="eastAsia"/>
        </w:rPr>
        <w:t>.setter</w:t>
      </w:r>
    </w:p>
    <w:p w:rsidR="00C72525" w:rsidRPr="004D3A59" w:rsidRDefault="00C72525" w:rsidP="00BF0486">
      <w:pPr>
        <w:pStyle w:val="a3"/>
        <w:ind w:leftChars="657" w:left="1380" w:firstLineChars="0" w:firstLine="0"/>
      </w:pPr>
      <w:r w:rsidRPr="004D3A59">
        <w:rPr>
          <w:rFonts w:hint="eastAsia"/>
        </w:rPr>
        <w:t xml:space="preserve">def </w:t>
      </w:r>
      <w:r w:rsidRPr="004D3A59">
        <w:rPr>
          <w:rFonts w:hint="eastAsia"/>
        </w:rPr>
        <w:t>属性名</w:t>
      </w:r>
      <w:r w:rsidRPr="004D3A59">
        <w:rPr>
          <w:rFonts w:hint="eastAsia"/>
        </w:rPr>
        <w:t>(self, value):</w:t>
      </w:r>
    </w:p>
    <w:p w:rsidR="00C72525" w:rsidRPr="004D3A59" w:rsidRDefault="00C72525" w:rsidP="00BF0486">
      <w:pPr>
        <w:pStyle w:val="a3"/>
        <w:ind w:leftChars="657" w:left="1380" w:firstLineChars="0" w:firstLine="0"/>
      </w:pPr>
      <w:r w:rsidRPr="004D3A59">
        <w:rPr>
          <w:rFonts w:hint="eastAsia"/>
        </w:rPr>
        <w:tab/>
        <w:t>self.__</w:t>
      </w:r>
      <w:r w:rsidRPr="004D3A59">
        <w:rPr>
          <w:rFonts w:hint="eastAsia"/>
        </w:rPr>
        <w:t>属性名</w:t>
      </w:r>
      <w:r w:rsidRPr="004D3A59">
        <w:rPr>
          <w:rFonts w:hint="eastAsia"/>
        </w:rPr>
        <w:t>= value</w:t>
      </w:r>
    </w:p>
    <w:p w:rsidR="00C72525" w:rsidRDefault="00C72525" w:rsidP="00BF0486">
      <w:pPr>
        <w:pStyle w:val="a3"/>
        <w:numPr>
          <w:ilvl w:val="0"/>
          <w:numId w:val="41"/>
        </w:numPr>
        <w:ind w:leftChars="371" w:left="1139" w:firstLineChars="0"/>
      </w:pPr>
      <w:r>
        <w:rPr>
          <w:rFonts w:hint="eastAsia"/>
        </w:rPr>
        <w:t>调用：</w:t>
      </w:r>
    </w:p>
    <w:p w:rsidR="00C72525" w:rsidRDefault="00C72525" w:rsidP="00BF0486">
      <w:pPr>
        <w:pStyle w:val="a3"/>
        <w:ind w:leftChars="657" w:left="1380" w:firstLineChars="0" w:firstLine="0"/>
      </w:pPr>
      <w:r>
        <w:rPr>
          <w:rFonts w:hint="eastAsia"/>
        </w:rPr>
        <w:t>对象</w:t>
      </w:r>
      <w:r>
        <w:rPr>
          <w:rFonts w:hint="eastAsia"/>
        </w:rPr>
        <w:t>.</w:t>
      </w:r>
      <w:r>
        <w:rPr>
          <w:rFonts w:hint="eastAsia"/>
        </w:rPr>
        <w:t>属性名</w:t>
      </w:r>
      <w:r>
        <w:rPr>
          <w:rFonts w:hint="eastAsia"/>
        </w:rPr>
        <w:t xml:space="preserve"> </w:t>
      </w:r>
      <w:r>
        <w:t xml:space="preserve">= </w:t>
      </w:r>
      <w:r>
        <w:rPr>
          <w:rFonts w:hint="eastAsia"/>
        </w:rPr>
        <w:t>数据</w:t>
      </w:r>
    </w:p>
    <w:p w:rsidR="00C61482" w:rsidRDefault="00C72525" w:rsidP="00BF0486">
      <w:pPr>
        <w:pStyle w:val="a3"/>
        <w:ind w:leftChars="657" w:left="1380" w:firstLineChars="0" w:firstLine="0"/>
      </w:pPr>
      <w:r>
        <w:rPr>
          <w:rFonts w:hint="eastAsia"/>
        </w:rPr>
        <w:t>变量</w:t>
      </w:r>
      <w:r>
        <w:t xml:space="preserve"> </w:t>
      </w:r>
      <w:r>
        <w:rPr>
          <w:rFonts w:hint="eastAsia"/>
        </w:rPr>
        <w:t>=</w:t>
      </w:r>
      <w:r>
        <w:t xml:space="preserve"> </w:t>
      </w:r>
      <w:r>
        <w:rPr>
          <w:rFonts w:hint="eastAsia"/>
        </w:rPr>
        <w:t>对象</w:t>
      </w:r>
      <w:r>
        <w:rPr>
          <w:rFonts w:hint="eastAsia"/>
        </w:rPr>
        <w:t>.</w:t>
      </w:r>
      <w:r>
        <w:rPr>
          <w:rFonts w:hint="eastAsia"/>
        </w:rPr>
        <w:t>属性名</w:t>
      </w:r>
    </w:p>
    <w:p w:rsidR="00C72525" w:rsidRDefault="00C72525" w:rsidP="00BF0486">
      <w:pPr>
        <w:pStyle w:val="a3"/>
        <w:numPr>
          <w:ilvl w:val="0"/>
          <w:numId w:val="41"/>
        </w:numPr>
        <w:ind w:leftChars="371" w:left="1139" w:firstLineChars="0"/>
      </w:pPr>
      <w:r>
        <w:rPr>
          <w:rFonts w:hint="eastAsia"/>
        </w:rPr>
        <w:t>说明：</w:t>
      </w:r>
    </w:p>
    <w:p w:rsidR="00C72525" w:rsidRDefault="00C72525" w:rsidP="00BF0486">
      <w:pPr>
        <w:pStyle w:val="a3"/>
        <w:ind w:leftChars="528" w:left="1109" w:firstLineChars="0" w:firstLine="271"/>
      </w:pPr>
      <w:r>
        <w:rPr>
          <w:rFonts w:hint="eastAsia"/>
        </w:rPr>
        <w:t>通常两个公开的属性，保护一个私有的变量。</w:t>
      </w:r>
    </w:p>
    <w:p w:rsidR="00C72525" w:rsidRDefault="0034329D" w:rsidP="00BF0486">
      <w:pPr>
        <w:pStyle w:val="a3"/>
        <w:ind w:leftChars="528" w:left="1109" w:firstLineChars="100" w:firstLine="210"/>
      </w:pPr>
      <w:r>
        <w:rPr>
          <w:rFonts w:hint="eastAsia"/>
        </w:rPr>
        <w:t xml:space="preserve"> </w:t>
      </w:r>
      <w:r w:rsidR="00C72525">
        <w:t xml:space="preserve">@property </w:t>
      </w:r>
      <w:r w:rsidR="00C72525">
        <w:rPr>
          <w:rFonts w:hint="eastAsia"/>
        </w:rPr>
        <w:t>负责读取，</w:t>
      </w:r>
      <w:r w:rsidR="00C72525">
        <w:t>@</w:t>
      </w:r>
      <w:r w:rsidR="00C72525">
        <w:rPr>
          <w:rFonts w:hint="eastAsia"/>
        </w:rPr>
        <w:t>属性名</w:t>
      </w:r>
      <w:r w:rsidR="00C72525">
        <w:t xml:space="preserve">.setter </w:t>
      </w:r>
      <w:r w:rsidR="00C72525">
        <w:rPr>
          <w:rFonts w:hint="eastAsia"/>
        </w:rPr>
        <w:t>负责写入</w:t>
      </w:r>
    </w:p>
    <w:p w:rsidR="00E941E5" w:rsidRDefault="0034329D" w:rsidP="00BF0486">
      <w:pPr>
        <w:pStyle w:val="a3"/>
        <w:ind w:leftChars="528" w:left="1109" w:firstLineChars="100" w:firstLine="210"/>
      </w:pPr>
      <w:r>
        <w:rPr>
          <w:rFonts w:hint="eastAsia"/>
        </w:rPr>
        <w:t xml:space="preserve"> </w:t>
      </w:r>
      <w:r w:rsidR="00C72525">
        <w:rPr>
          <w:rFonts w:hint="eastAsia"/>
        </w:rPr>
        <w:t>只写：属性名</w:t>
      </w:r>
      <w:r w:rsidR="00C72525" w:rsidRPr="0045011D">
        <w:t xml:space="preserve">= property(None, </w:t>
      </w:r>
      <w:r w:rsidR="00C72525">
        <w:rPr>
          <w:rFonts w:hint="eastAsia"/>
        </w:rPr>
        <w:t>写入方法名</w:t>
      </w:r>
      <w:r w:rsidR="00C72525" w:rsidRPr="0045011D">
        <w:t>)</w:t>
      </w:r>
    </w:p>
    <w:p w:rsidR="00D20B50" w:rsidRPr="00D20B50" w:rsidRDefault="00D20B50" w:rsidP="00D20B5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封装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行为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 xml:space="preserve">: 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标准属性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练习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exercise06.py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D20B50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exercise07.py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读写属性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age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Wife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name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age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 = ag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BBB529"/>
          <w:kern w:val="0"/>
          <w:szCs w:val="21"/>
        </w:rPr>
        <w:t xml:space="preserve">@property  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拦截读取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 age = property(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读取方法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,None)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D20B50">
        <w:rPr>
          <w:rFonts w:ascii="Droid Sans Mono" w:eastAsia="宋体" w:hAnsi="Droid Sans Mono" w:cs="宋体"/>
          <w:color w:val="FFC66D"/>
          <w:kern w:val="0"/>
          <w:szCs w:val="21"/>
        </w:rPr>
        <w:t>ag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return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_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BBB529"/>
          <w:kern w:val="0"/>
          <w:szCs w:val="21"/>
        </w:rPr>
        <w:t>@</w:t>
      </w:r>
      <w:proofErr w:type="spellStart"/>
      <w:r w:rsidRPr="00D20B50">
        <w:rPr>
          <w:rFonts w:ascii="Droid Sans Mono" w:eastAsia="宋体" w:hAnsi="Droid Sans Mono" w:cs="宋体"/>
          <w:color w:val="BBB529"/>
          <w:kern w:val="0"/>
          <w:szCs w:val="21"/>
        </w:rPr>
        <w:t>age.setter</w:t>
      </w:r>
      <w:proofErr w:type="spellEnd"/>
      <w:r w:rsidRPr="00D20B50">
        <w:rPr>
          <w:rFonts w:ascii="Droid Sans Mono" w:eastAsia="宋体" w:hAnsi="Droid Sans Mono" w:cs="宋体"/>
          <w:color w:val="BBB529"/>
          <w:kern w:val="0"/>
          <w:szCs w:val="21"/>
        </w:rPr>
        <w:t xml:space="preserve">  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拦截写入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 </w:t>
      </w:r>
      <w:proofErr w:type="spellStart"/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age.setter</w:t>
      </w:r>
      <w:proofErr w:type="spellEnd"/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(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写入方法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D20B50">
        <w:rPr>
          <w:rFonts w:ascii="Droid Sans Mono" w:eastAsia="宋体" w:hAnsi="Droid Sans Mono" w:cs="宋体"/>
          <w:color w:val="FFC66D"/>
          <w:kern w:val="0"/>
          <w:szCs w:val="21"/>
        </w:rPr>
        <w:t>ag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value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if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 xml:space="preserve">20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&lt;= value &lt;=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>50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   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_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 = valu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>els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raise </w:t>
      </w:r>
      <w:proofErr w:type="spellStart"/>
      <w:r w:rsidRPr="00D20B50">
        <w:rPr>
          <w:rFonts w:ascii="Droid Sans Mono" w:eastAsia="宋体" w:hAnsi="Droid Sans Mono" w:cs="宋体"/>
          <w:color w:val="8888C6"/>
          <w:kern w:val="0"/>
          <w:szCs w:val="21"/>
        </w:rPr>
        <w:t>ValueError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宋体" w:eastAsia="宋体" w:hAnsi="宋体" w:cs="宋体" w:hint="eastAsia"/>
          <w:color w:val="6A8759"/>
          <w:kern w:val="0"/>
          <w:szCs w:val="21"/>
        </w:rPr>
        <w:t>我不要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>w01 = Wife(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宋体" w:eastAsia="宋体" w:hAnsi="宋体" w:cs="宋体" w:hint="eastAsia"/>
          <w:color w:val="6A8759"/>
          <w:kern w:val="0"/>
          <w:szCs w:val="21"/>
        </w:rPr>
        <w:t>小乔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>25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# print(w01.get_age())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w01.age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lastRenderedPageBreak/>
        <w:t># ---------------------------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只读属性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age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Wife2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name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_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 =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>23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BBB529"/>
          <w:kern w:val="0"/>
          <w:szCs w:val="21"/>
        </w:rPr>
        <w:t xml:space="preserve">@property  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拦截读取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 age = property(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读取方法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,None)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D20B50">
        <w:rPr>
          <w:rFonts w:ascii="Droid Sans Mono" w:eastAsia="宋体" w:hAnsi="Droid Sans Mono" w:cs="宋体"/>
          <w:color w:val="FFC66D"/>
          <w:kern w:val="0"/>
          <w:szCs w:val="21"/>
        </w:rPr>
        <w:t>ag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return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_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>w02 = Wife2(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宋体" w:eastAsia="宋体" w:hAnsi="宋体" w:cs="宋体" w:hint="eastAsia"/>
          <w:color w:val="6A8759"/>
          <w:kern w:val="0"/>
          <w:szCs w:val="21"/>
        </w:rPr>
        <w:t>大桥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# w02.age = 30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  <w:t># ---------------------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只写属性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>age</w:t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Wife3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D20B50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name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 =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>23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br/>
        <w:t xml:space="preserve">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proofErr w:type="spellStart"/>
      <w:r w:rsidRPr="00D20B50">
        <w:rPr>
          <w:rFonts w:ascii="Droid Sans Mono" w:eastAsia="宋体" w:hAnsi="Droid Sans Mono" w:cs="宋体"/>
          <w:color w:val="FFC66D"/>
          <w:kern w:val="0"/>
          <w:szCs w:val="21"/>
        </w:rPr>
        <w:t>set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value)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if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 xml:space="preserve">20 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&lt;= value &lt;=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>50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    </w:t>
      </w:r>
      <w:proofErr w:type="spellStart"/>
      <w:r w:rsidRPr="00D20B50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._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 xml:space="preserve"> = valu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>else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: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    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raise </w:t>
      </w:r>
      <w:proofErr w:type="spellStart"/>
      <w:r w:rsidRPr="00D20B50">
        <w:rPr>
          <w:rFonts w:ascii="Droid Sans Mono" w:eastAsia="宋体" w:hAnsi="Droid Sans Mono" w:cs="宋体"/>
          <w:color w:val="8888C6"/>
          <w:kern w:val="0"/>
          <w:szCs w:val="21"/>
        </w:rPr>
        <w:t>ValueError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宋体" w:eastAsia="宋体" w:hAnsi="宋体" w:cs="宋体" w:hint="eastAsia"/>
          <w:color w:val="6A8759"/>
          <w:kern w:val="0"/>
          <w:szCs w:val="21"/>
        </w:rPr>
        <w:t>我不要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age = </w:t>
      </w:r>
      <w:r w:rsidRPr="00D20B50">
        <w:rPr>
          <w:rFonts w:ascii="Droid Sans Mono" w:eastAsia="宋体" w:hAnsi="Droid Sans Mono" w:cs="宋体"/>
          <w:color w:val="8888C6"/>
          <w:kern w:val="0"/>
          <w:szCs w:val="21"/>
        </w:rPr>
        <w:t>property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D20B50">
        <w:rPr>
          <w:rFonts w:ascii="Droid Sans Mono" w:eastAsia="宋体" w:hAnsi="Droid Sans Mono" w:cs="宋体"/>
          <w:color w:val="CC7832"/>
          <w:kern w:val="0"/>
          <w:szCs w:val="21"/>
        </w:rPr>
        <w:t xml:space="preserve">None, </w:t>
      </w:r>
      <w:proofErr w:type="spellStart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set_age</w:t>
      </w:r>
      <w:proofErr w:type="spellEnd"/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>w03 = Wife3(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宋体" w:eastAsia="宋体" w:hAnsi="宋体" w:cs="宋体" w:hint="eastAsia"/>
          <w:color w:val="6A8759"/>
          <w:kern w:val="0"/>
          <w:szCs w:val="21"/>
        </w:rPr>
        <w:t>大桥</w:t>
      </w:r>
      <w:r w:rsidRPr="00D20B50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D20B50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w03.age = 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t>30</w:t>
      </w:r>
      <w:r w:rsidRPr="00D20B50">
        <w:rPr>
          <w:rFonts w:ascii="Droid Sans Mono" w:eastAsia="宋体" w:hAnsi="Droid Sans Mono" w:cs="宋体"/>
          <w:color w:val="6897BB"/>
          <w:kern w:val="0"/>
          <w:szCs w:val="21"/>
        </w:rPr>
        <w:br/>
      </w:r>
      <w:r w:rsidRPr="00D20B50">
        <w:rPr>
          <w:rFonts w:ascii="Droid Sans Mono" w:eastAsia="宋体" w:hAnsi="Droid Sans Mono" w:cs="宋体"/>
          <w:color w:val="808080"/>
          <w:kern w:val="0"/>
          <w:szCs w:val="21"/>
        </w:rPr>
        <w:t xml:space="preserve"># print(w03.age)# </w:t>
      </w:r>
      <w:r w:rsidRPr="00D20B50">
        <w:rPr>
          <w:rFonts w:ascii="宋体" w:eastAsia="宋体" w:hAnsi="宋体" w:cs="宋体" w:hint="eastAsia"/>
          <w:color w:val="808080"/>
          <w:kern w:val="0"/>
          <w:szCs w:val="21"/>
        </w:rPr>
        <w:t>不能读取</w:t>
      </w:r>
    </w:p>
    <w:p w:rsidR="00D20B50" w:rsidRPr="00D20B50" w:rsidRDefault="00D20B50" w:rsidP="00D20B50"/>
    <w:p w:rsidR="00F950C2" w:rsidRDefault="00F950C2" w:rsidP="00076AB9">
      <w:pPr>
        <w:pStyle w:val="4"/>
      </w:pPr>
      <w:r w:rsidRPr="00125CB8">
        <w:rPr>
          <w:rFonts w:hint="eastAsia"/>
        </w:rPr>
        <w:t>设计角度</w:t>
      </w:r>
      <w:r w:rsidRPr="00125CB8">
        <w:t>讲</w:t>
      </w:r>
    </w:p>
    <w:p w:rsidR="00125CB8" w:rsidRPr="00125CB8" w:rsidRDefault="00125CB8" w:rsidP="00BF0486">
      <w:pPr>
        <w:pStyle w:val="a3"/>
        <w:numPr>
          <w:ilvl w:val="0"/>
          <w:numId w:val="42"/>
        </w:numPr>
        <w:ind w:left="360" w:firstLineChars="0"/>
      </w:pPr>
      <w:r>
        <w:rPr>
          <w:rFonts w:hint="eastAsia"/>
        </w:rPr>
        <w:t>定义：</w:t>
      </w:r>
    </w:p>
    <w:p w:rsidR="00803924" w:rsidRDefault="001404FB" w:rsidP="00BF0486">
      <w:pPr>
        <w:ind w:firstLine="420"/>
      </w:pPr>
      <w:r>
        <w:rPr>
          <w:rFonts w:hint="eastAsia"/>
        </w:rPr>
        <w:t>(1)</w:t>
      </w:r>
      <w:r w:rsidR="007A788D">
        <w:rPr>
          <w:rFonts w:hint="eastAsia"/>
        </w:rPr>
        <w:t xml:space="preserve"> </w:t>
      </w:r>
      <w:r w:rsidR="00803924" w:rsidRPr="005B3ACE">
        <w:rPr>
          <w:rFonts w:hint="eastAsia"/>
          <w:highlight w:val="yellow"/>
        </w:rPr>
        <w:t>分而治之</w:t>
      </w:r>
    </w:p>
    <w:p w:rsidR="00803924" w:rsidRPr="00803924" w:rsidRDefault="00803924" w:rsidP="00BF0486">
      <w:pPr>
        <w:ind w:left="420" w:firstLine="420"/>
      </w:pPr>
      <w:r>
        <w:rPr>
          <w:rFonts w:hint="eastAsia"/>
        </w:rPr>
        <w:t>将一个大的需求分解为许多类，每个类处理一个独立的功能。</w:t>
      </w:r>
      <w:r w:rsidR="00215345" w:rsidRPr="00803924">
        <w:t xml:space="preserve"> </w:t>
      </w:r>
    </w:p>
    <w:p w:rsidR="00803924" w:rsidRDefault="00803924" w:rsidP="00BF0486">
      <w:pPr>
        <w:pStyle w:val="a3"/>
        <w:ind w:firstLineChars="0"/>
      </w:pPr>
      <w:r>
        <w:rPr>
          <w:rFonts w:hint="eastAsia"/>
        </w:rPr>
        <w:t xml:space="preserve">(2) </w:t>
      </w:r>
      <w:r w:rsidR="00FE5D6B" w:rsidRPr="005B3ACE">
        <w:rPr>
          <w:rFonts w:hint="eastAsia"/>
          <w:highlight w:val="yellow"/>
        </w:rPr>
        <w:t>变则疏之</w:t>
      </w:r>
    </w:p>
    <w:p w:rsidR="00803924" w:rsidRPr="00803924" w:rsidRDefault="00803924" w:rsidP="00BF0486">
      <w:pPr>
        <w:ind w:left="420" w:firstLine="420"/>
      </w:pPr>
      <w:r w:rsidRPr="00DF53BD">
        <w:rPr>
          <w:rFonts w:hint="eastAsia"/>
        </w:rPr>
        <w:t>变化</w:t>
      </w:r>
      <w:r w:rsidRPr="00DF53BD">
        <w:t>的地方独立封装，避免影响其他</w:t>
      </w:r>
      <w:r>
        <w:rPr>
          <w:rFonts w:hint="eastAsia"/>
        </w:rPr>
        <w:t>类</w:t>
      </w:r>
      <w:r w:rsidRPr="00DF53BD">
        <w:t>。</w:t>
      </w:r>
    </w:p>
    <w:p w:rsidR="00803924" w:rsidRDefault="00803924" w:rsidP="00BF0486">
      <w:pPr>
        <w:pStyle w:val="a3"/>
        <w:ind w:firstLineChars="0"/>
      </w:pPr>
      <w:r>
        <w:rPr>
          <w:rFonts w:hint="eastAsia"/>
        </w:rPr>
        <w:t xml:space="preserve">(3) </w:t>
      </w:r>
      <w:r w:rsidRPr="005B3ACE">
        <w:rPr>
          <w:rFonts w:hint="eastAsia"/>
          <w:highlight w:val="yellow"/>
        </w:rPr>
        <w:t>高</w:t>
      </w:r>
      <w:r w:rsidRPr="005B3ACE">
        <w:rPr>
          <w:rFonts w:hint="eastAsia"/>
          <w:highlight w:val="yellow"/>
        </w:rPr>
        <w:t xml:space="preserve"> </w:t>
      </w:r>
      <w:r w:rsidRPr="005B3ACE">
        <w:rPr>
          <w:rFonts w:hint="eastAsia"/>
          <w:highlight w:val="yellow"/>
        </w:rPr>
        <w:t>内</w:t>
      </w:r>
      <w:r w:rsidRPr="005B3ACE">
        <w:rPr>
          <w:rFonts w:hint="eastAsia"/>
          <w:highlight w:val="yellow"/>
        </w:rPr>
        <w:t xml:space="preserve"> </w:t>
      </w:r>
      <w:r w:rsidRPr="005B3ACE">
        <w:rPr>
          <w:rFonts w:hint="eastAsia"/>
          <w:highlight w:val="yellow"/>
        </w:rPr>
        <w:t>聚</w:t>
      </w:r>
    </w:p>
    <w:p w:rsidR="00803924" w:rsidRDefault="00803924" w:rsidP="00BF0486">
      <w:pPr>
        <w:ind w:left="420" w:firstLine="420"/>
      </w:pPr>
      <w:r>
        <w:rPr>
          <w:rFonts w:hint="eastAsia"/>
        </w:rPr>
        <w:t>类中各个方法都在完成一项任务</w:t>
      </w:r>
      <w:r>
        <w:rPr>
          <w:rFonts w:hint="eastAsia"/>
        </w:rPr>
        <w:t>(</w:t>
      </w:r>
      <w:r>
        <w:rPr>
          <w:rFonts w:hint="eastAsia"/>
        </w:rPr>
        <w:t>单一职责的类</w:t>
      </w:r>
      <w:r>
        <w:rPr>
          <w:rFonts w:hint="eastAsia"/>
        </w:rPr>
        <w:t>)</w:t>
      </w:r>
      <w:r>
        <w:rPr>
          <w:rFonts w:hint="eastAsia"/>
        </w:rPr>
        <w:t>。</w:t>
      </w:r>
      <w:r>
        <w:rPr>
          <w:rFonts w:hint="eastAsia"/>
        </w:rPr>
        <w:t xml:space="preserve"> </w:t>
      </w:r>
    </w:p>
    <w:p w:rsidR="00BF0486" w:rsidRDefault="00803924" w:rsidP="00BF0486">
      <w:pPr>
        <w:pStyle w:val="a3"/>
      </w:pPr>
      <w:r>
        <w:rPr>
          <w:rFonts w:hint="eastAsia"/>
        </w:rPr>
        <w:t xml:space="preserve">(4) </w:t>
      </w:r>
      <w:r w:rsidRPr="005B3ACE">
        <w:rPr>
          <w:rFonts w:hint="eastAsia"/>
          <w:highlight w:val="yellow"/>
        </w:rPr>
        <w:t>低</w:t>
      </w:r>
      <w:r w:rsidRPr="005B3ACE">
        <w:rPr>
          <w:rFonts w:hint="eastAsia"/>
          <w:highlight w:val="yellow"/>
        </w:rPr>
        <w:t xml:space="preserve"> </w:t>
      </w:r>
      <w:r w:rsidRPr="005B3ACE">
        <w:rPr>
          <w:rFonts w:hint="eastAsia"/>
          <w:highlight w:val="yellow"/>
        </w:rPr>
        <w:t>耦</w:t>
      </w:r>
      <w:r w:rsidRPr="005B3ACE">
        <w:rPr>
          <w:rFonts w:hint="eastAsia"/>
          <w:highlight w:val="yellow"/>
        </w:rPr>
        <w:t xml:space="preserve"> </w:t>
      </w:r>
      <w:r w:rsidRPr="005B3ACE">
        <w:rPr>
          <w:rFonts w:hint="eastAsia"/>
          <w:highlight w:val="yellow"/>
        </w:rPr>
        <w:t>合</w:t>
      </w:r>
      <w:r w:rsidRPr="00803924">
        <w:rPr>
          <w:rFonts w:hint="eastAsia"/>
        </w:rPr>
        <w:t xml:space="preserve"> </w:t>
      </w:r>
    </w:p>
    <w:p w:rsidR="00803924" w:rsidRDefault="00803924" w:rsidP="00BF0486">
      <w:pPr>
        <w:pStyle w:val="a3"/>
        <w:ind w:left="420"/>
      </w:pPr>
      <w:r w:rsidRPr="005B3ACE">
        <w:rPr>
          <w:rFonts w:hint="eastAsia"/>
          <w:highlight w:val="yellow"/>
        </w:rPr>
        <w:lastRenderedPageBreak/>
        <w:t>类与类的关联性</w:t>
      </w:r>
      <w:r w:rsidR="000517D8" w:rsidRPr="005B3ACE">
        <w:rPr>
          <w:rFonts w:hint="eastAsia"/>
          <w:highlight w:val="yellow"/>
        </w:rPr>
        <w:t>与</w:t>
      </w:r>
      <w:r w:rsidRPr="005B3ACE">
        <w:rPr>
          <w:rFonts w:hint="eastAsia"/>
          <w:highlight w:val="yellow"/>
        </w:rPr>
        <w:t>依赖度要低</w:t>
      </w:r>
      <w:r w:rsidRPr="005B3ACE">
        <w:rPr>
          <w:rFonts w:hint="eastAsia"/>
          <w:highlight w:val="yellow"/>
        </w:rPr>
        <w:t>(</w:t>
      </w:r>
      <w:r w:rsidRPr="005B3ACE">
        <w:rPr>
          <w:rFonts w:hint="eastAsia"/>
          <w:highlight w:val="yellow"/>
        </w:rPr>
        <w:t>每个类独立</w:t>
      </w:r>
      <w:r w:rsidRPr="005B3ACE">
        <w:rPr>
          <w:rFonts w:hint="eastAsia"/>
          <w:highlight w:val="yellow"/>
        </w:rPr>
        <w:t>)</w:t>
      </w:r>
      <w:r w:rsidR="000517D8">
        <w:rPr>
          <w:rFonts w:hint="eastAsia"/>
        </w:rPr>
        <w:t>，</w:t>
      </w:r>
      <w:r>
        <w:rPr>
          <w:rFonts w:hint="eastAsia"/>
        </w:rPr>
        <w:t>让一个类</w:t>
      </w:r>
      <w:r>
        <w:t>的</w:t>
      </w:r>
      <w:r>
        <w:rPr>
          <w:rFonts w:hint="eastAsia"/>
        </w:rPr>
        <w:t>改变</w:t>
      </w:r>
      <w:r>
        <w:t>，</w:t>
      </w:r>
      <w:r>
        <w:rPr>
          <w:rFonts w:hint="eastAsia"/>
        </w:rPr>
        <w:t>尽少</w:t>
      </w:r>
      <w:r>
        <w:t>影响其他</w:t>
      </w:r>
      <w:r>
        <w:rPr>
          <w:rFonts w:hint="eastAsia"/>
        </w:rPr>
        <w:t>类</w:t>
      </w:r>
      <w:r>
        <w:t>。</w:t>
      </w:r>
    </w:p>
    <w:p w:rsidR="00955DF6" w:rsidRDefault="00955DF6" w:rsidP="00BF0486">
      <w:pPr>
        <w:pStyle w:val="a3"/>
        <w:numPr>
          <w:ilvl w:val="0"/>
          <w:numId w:val="42"/>
        </w:numPr>
        <w:ind w:left="360" w:firstLineChars="0"/>
      </w:pPr>
      <w:r>
        <w:rPr>
          <w:rFonts w:hint="eastAsia"/>
        </w:rPr>
        <w:t>优势：</w:t>
      </w:r>
    </w:p>
    <w:p w:rsidR="00CE78DA" w:rsidRDefault="00215345" w:rsidP="001B7B79">
      <w:pPr>
        <w:ind w:firstLine="360"/>
      </w:pPr>
      <w:r>
        <w:t>便于分工</w:t>
      </w:r>
      <w:r>
        <w:rPr>
          <w:rFonts w:hint="eastAsia"/>
        </w:rPr>
        <w:t>，</w:t>
      </w:r>
      <w:r>
        <w:t>便于复用，可扩展性</w:t>
      </w:r>
      <w:r>
        <w:rPr>
          <w:rFonts w:hint="eastAsia"/>
        </w:rPr>
        <w:t>强。</w:t>
      </w:r>
    </w:p>
    <w:p w:rsidR="00EC256F" w:rsidRPr="00EC256F" w:rsidRDefault="00EC256F" w:rsidP="00EC256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EC256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EC256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EC256F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封装</w:t>
      </w:r>
      <w:r w:rsidRPr="00EC256F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设计思想</w:t>
      </w:r>
      <w:r w:rsidRPr="00EC256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EC256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EC256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t>以面向对象的思想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t>描述下列场景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t>老张开车去东北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EC256F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Person: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EC256F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EC256F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EC256F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EC256F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EC256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EC256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name=</w:t>
      </w:r>
      <w:r w:rsidRPr="00EC256F">
        <w:rPr>
          <w:rFonts w:ascii="Droid Sans Mono" w:eastAsia="宋体" w:hAnsi="Droid Sans Mono" w:cs="宋体"/>
          <w:color w:val="6A8759"/>
          <w:kern w:val="0"/>
          <w:szCs w:val="21"/>
        </w:rPr>
        <w:t>""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EC256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t>需求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t>人的</w:t>
      </w:r>
      <w:proofErr w:type="spellStart"/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>go_to</w:t>
      </w:r>
      <w:proofErr w:type="spellEnd"/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t>方法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t>调用车的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>run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t>方法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t>技术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t>实例方法</w:t>
      </w:r>
      <w:r w:rsidRPr="00EC256F">
        <w:rPr>
          <w:rFonts w:ascii="Droid Sans Mono" w:eastAsia="宋体" w:hAnsi="Droid Sans Mono" w:cs="宋体"/>
          <w:color w:val="808080"/>
          <w:kern w:val="0"/>
          <w:szCs w:val="21"/>
        </w:rPr>
        <w:t xml:space="preserve"> -- 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t>通过对象调用</w:t>
      </w:r>
      <w:r w:rsidRPr="00EC256F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EC256F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proofErr w:type="spellStart"/>
      <w:r w:rsidRPr="00EC256F">
        <w:rPr>
          <w:rFonts w:ascii="Droid Sans Mono" w:eastAsia="宋体" w:hAnsi="Droid Sans Mono" w:cs="宋体"/>
          <w:color w:val="FFC66D"/>
          <w:kern w:val="0"/>
          <w:szCs w:val="21"/>
        </w:rPr>
        <w:t>go_to</w:t>
      </w:r>
      <w:proofErr w:type="spellEnd"/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EC256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EC256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str_position</w:t>
      </w:r>
      <w:proofErr w:type="spellEnd"/>
      <w:r w:rsidRPr="00EC256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type):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EC256F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EC256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EC256F">
        <w:rPr>
          <w:rFonts w:ascii="宋体" w:eastAsia="宋体" w:hAnsi="宋体" w:cs="宋体" w:hint="eastAsia"/>
          <w:color w:val="6A8759"/>
          <w:kern w:val="0"/>
          <w:szCs w:val="21"/>
        </w:rPr>
        <w:t>去</w:t>
      </w:r>
      <w:r w:rsidRPr="00EC256F">
        <w:rPr>
          <w:rFonts w:ascii="Droid Sans Mono" w:eastAsia="宋体" w:hAnsi="Droid Sans Mono" w:cs="宋体"/>
          <w:color w:val="6A8759"/>
          <w:kern w:val="0"/>
          <w:szCs w:val="21"/>
        </w:rPr>
        <w:t>:"</w:t>
      </w:r>
      <w:r w:rsidRPr="00EC256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str_position</w:t>
      </w:r>
      <w:proofErr w:type="spellEnd"/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type.run</w:t>
      </w:r>
      <w:proofErr w:type="spellEnd"/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()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EC256F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Car: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EC256F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EC256F">
        <w:rPr>
          <w:rFonts w:ascii="Droid Sans Mono" w:eastAsia="宋体" w:hAnsi="Droid Sans Mono" w:cs="宋体"/>
          <w:color w:val="FFC66D"/>
          <w:kern w:val="0"/>
          <w:szCs w:val="21"/>
        </w:rPr>
        <w:t>run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EC256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EC256F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EC256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EC256F">
        <w:rPr>
          <w:rFonts w:ascii="宋体" w:eastAsia="宋体" w:hAnsi="宋体" w:cs="宋体" w:hint="eastAsia"/>
          <w:color w:val="6A8759"/>
          <w:kern w:val="0"/>
          <w:szCs w:val="21"/>
        </w:rPr>
        <w:t>走你</w:t>
      </w:r>
      <w:r w:rsidRPr="00EC256F">
        <w:rPr>
          <w:rFonts w:ascii="Droid Sans Mono" w:eastAsia="宋体" w:hAnsi="Droid Sans Mono" w:cs="宋体"/>
          <w:color w:val="6A8759"/>
          <w:kern w:val="0"/>
          <w:szCs w:val="21"/>
        </w:rPr>
        <w:t>...."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  <w:t>c01 = Car()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proofErr w:type="spellStart"/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lz</w:t>
      </w:r>
      <w:proofErr w:type="spellEnd"/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 xml:space="preserve"> = Person(</w:t>
      </w:r>
      <w:r w:rsidRPr="00EC256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EC256F">
        <w:rPr>
          <w:rFonts w:ascii="宋体" w:eastAsia="宋体" w:hAnsi="宋体" w:cs="宋体" w:hint="eastAsia"/>
          <w:color w:val="6A8759"/>
          <w:kern w:val="0"/>
          <w:szCs w:val="21"/>
        </w:rPr>
        <w:t>老张</w:t>
      </w:r>
      <w:r w:rsidRPr="00EC256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proofErr w:type="spellStart"/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lz.go_to</w:t>
      </w:r>
      <w:proofErr w:type="spellEnd"/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EC256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EC256F">
        <w:rPr>
          <w:rFonts w:ascii="宋体" w:eastAsia="宋体" w:hAnsi="宋体" w:cs="宋体" w:hint="eastAsia"/>
          <w:color w:val="6A8759"/>
          <w:kern w:val="0"/>
          <w:szCs w:val="21"/>
        </w:rPr>
        <w:t>东北</w:t>
      </w:r>
      <w:r w:rsidRPr="00EC256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EC256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EC256F">
        <w:rPr>
          <w:rFonts w:ascii="Droid Sans Mono" w:eastAsia="宋体" w:hAnsi="Droid Sans Mono" w:cs="宋体"/>
          <w:color w:val="A9B7C6"/>
          <w:kern w:val="0"/>
          <w:szCs w:val="21"/>
        </w:rPr>
        <w:t>c01)</w:t>
      </w:r>
    </w:p>
    <w:p w:rsidR="00EC256F" w:rsidRDefault="00EC256F" w:rsidP="00EC256F">
      <w:pPr>
        <w:jc w:val="center"/>
        <w:rPr>
          <w:rFonts w:ascii="Arial" w:hAnsi="Arial" w:cs="Arial"/>
          <w:color w:val="333333"/>
          <w:szCs w:val="21"/>
          <w:shd w:val="clear" w:color="auto" w:fill="FFFFFF"/>
        </w:rPr>
      </w:pPr>
      <w:r>
        <w:rPr>
          <w:rFonts w:ascii="Arial" w:hAnsi="Arial" w:cs="Arial" w:hint="eastAsia"/>
          <w:noProof/>
          <w:color w:val="333333"/>
          <w:szCs w:val="21"/>
          <w:shd w:val="clear" w:color="auto" w:fill="FFFFFF"/>
        </w:rPr>
        <w:drawing>
          <wp:inline distT="0" distB="0" distL="0" distR="0" wp14:anchorId="5AFCD2C1" wp14:editId="302E1341">
            <wp:extent cx="4132183" cy="2691442"/>
            <wp:effectExtent l="0" t="0" r="190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设计思想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4842" cy="269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 w:hint="eastAsia"/>
          <w:noProof/>
          <w:color w:val="333333"/>
          <w:szCs w:val="21"/>
          <w:shd w:val="clear" w:color="auto" w:fill="FFFFFF"/>
        </w:rPr>
        <w:lastRenderedPageBreak/>
        <w:drawing>
          <wp:inline distT="0" distB="0" distL="0" distR="0">
            <wp:extent cx="2993366" cy="2834796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封装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768" cy="284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56F" w:rsidRDefault="00EC256F" w:rsidP="00EC256F">
      <w:pPr>
        <w:jc w:val="center"/>
        <w:rPr>
          <w:rFonts w:ascii="Arial" w:hAnsi="Arial" w:cs="Arial"/>
          <w:color w:val="333333"/>
          <w:szCs w:val="21"/>
          <w:shd w:val="clear" w:color="auto" w:fill="FFFFFF"/>
        </w:rPr>
      </w:pPr>
      <w:r>
        <w:rPr>
          <w:rFonts w:ascii="Arial" w:hAnsi="Arial" w:cs="Arial" w:hint="eastAsia"/>
          <w:noProof/>
          <w:color w:val="333333"/>
          <w:szCs w:val="21"/>
          <w:shd w:val="clear" w:color="auto" w:fill="FFFFFF"/>
        </w:rPr>
        <w:drawing>
          <wp:inline distT="0" distB="0" distL="0" distR="0">
            <wp:extent cx="3778370" cy="2506025"/>
            <wp:effectExtent l="0" t="0" r="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软件开发大致流程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4764" cy="2510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56F" w:rsidRDefault="00EC256F" w:rsidP="00EC256F">
      <w:pPr>
        <w:jc w:val="center"/>
        <w:rPr>
          <w:rFonts w:ascii="Arial" w:hAnsi="Arial" w:cs="Arial"/>
          <w:color w:val="333333"/>
          <w:szCs w:val="21"/>
          <w:shd w:val="clear" w:color="auto" w:fill="FFFFFF"/>
        </w:rPr>
      </w:pPr>
      <w:r>
        <w:rPr>
          <w:rFonts w:ascii="Arial" w:hAnsi="Arial" w:cs="Arial" w:hint="eastAsia"/>
          <w:noProof/>
          <w:color w:val="333333"/>
          <w:szCs w:val="21"/>
          <w:shd w:val="clear" w:color="auto" w:fill="FFFFFF"/>
        </w:rPr>
        <w:drawing>
          <wp:inline distT="0" distB="0" distL="0" distR="0">
            <wp:extent cx="3597215" cy="1808568"/>
            <wp:effectExtent l="0" t="0" r="3810" b="127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VC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575" cy="181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56F" w:rsidRPr="001B7B79" w:rsidRDefault="00EC256F" w:rsidP="00EC256F">
      <w:pPr>
        <w:jc w:val="center"/>
        <w:rPr>
          <w:rFonts w:ascii="Arial" w:hAnsi="Arial" w:cs="Arial"/>
          <w:color w:val="333333"/>
          <w:szCs w:val="21"/>
          <w:shd w:val="clear" w:color="auto" w:fill="FFFFFF"/>
        </w:rPr>
      </w:pPr>
    </w:p>
    <w:p w:rsidR="008049B4" w:rsidRDefault="00841FCF" w:rsidP="00076AB9">
      <w:pPr>
        <w:pStyle w:val="4"/>
      </w:pPr>
      <w:r w:rsidRPr="00277B0A">
        <w:rPr>
          <w:rFonts w:hint="eastAsia"/>
        </w:rPr>
        <w:lastRenderedPageBreak/>
        <w:t>案例</w:t>
      </w:r>
      <w:r w:rsidR="0030274B">
        <w:rPr>
          <w:rFonts w:hint="eastAsia"/>
        </w:rPr>
        <w:t>:</w:t>
      </w:r>
      <w:r w:rsidR="00FE5D6B">
        <w:rPr>
          <w:rFonts w:hint="eastAsia"/>
        </w:rPr>
        <w:t>信息</w:t>
      </w:r>
      <w:r w:rsidR="0030274B">
        <w:rPr>
          <w:rFonts w:hint="eastAsia"/>
        </w:rPr>
        <w:t>管理</w:t>
      </w:r>
      <w:r w:rsidR="007033B8">
        <w:rPr>
          <w:rFonts w:hint="eastAsia"/>
        </w:rPr>
        <w:t>系统</w:t>
      </w:r>
    </w:p>
    <w:p w:rsidR="003C7326" w:rsidRPr="003C7326" w:rsidRDefault="003C7326" w:rsidP="003C7326">
      <w:r>
        <w:rPr>
          <w:noProof/>
        </w:rPr>
        <w:drawing>
          <wp:inline distT="0" distB="0" distL="0" distR="0" wp14:anchorId="0113DEDD" wp14:editId="54FB9784">
            <wp:extent cx="3724275" cy="196215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1FCF" w:rsidRDefault="00841FCF" w:rsidP="00076AB9">
      <w:pPr>
        <w:pStyle w:val="5"/>
      </w:pPr>
      <w:r>
        <w:rPr>
          <w:rFonts w:hint="eastAsia"/>
        </w:rPr>
        <w:t>需求</w:t>
      </w:r>
    </w:p>
    <w:p w:rsidR="00E4564E" w:rsidRPr="0030274B" w:rsidRDefault="00EC5B3F" w:rsidP="0030274B">
      <w:r>
        <w:tab/>
      </w:r>
      <w:r>
        <w:rPr>
          <w:rFonts w:hint="eastAsia"/>
        </w:rPr>
        <w:t>实现对学生信息的增加、删除、修改</w:t>
      </w:r>
      <w:r w:rsidR="003C7326">
        <w:rPr>
          <w:rFonts w:hint="eastAsia"/>
        </w:rPr>
        <w:t>和查询。</w:t>
      </w:r>
    </w:p>
    <w:p w:rsidR="00841FCF" w:rsidRDefault="00841FCF" w:rsidP="00076AB9">
      <w:pPr>
        <w:pStyle w:val="5"/>
      </w:pPr>
      <w:r>
        <w:rPr>
          <w:rFonts w:hint="eastAsia"/>
        </w:rPr>
        <w:t>分析</w:t>
      </w:r>
    </w:p>
    <w:p w:rsidR="00841FCF" w:rsidRDefault="003C7326" w:rsidP="00216949">
      <w:pPr>
        <w:pStyle w:val="a3"/>
        <w:ind w:left="360" w:firstLineChars="0" w:firstLine="0"/>
      </w:pPr>
      <w:r>
        <w:rPr>
          <w:rFonts w:hint="eastAsia"/>
        </w:rPr>
        <w:t>界面可能使用控制台，</w:t>
      </w:r>
      <w:r w:rsidR="00E4564E">
        <w:rPr>
          <w:rFonts w:hint="eastAsia"/>
        </w:rPr>
        <w:t>也可能使用</w:t>
      </w:r>
      <w:r w:rsidR="00E4564E">
        <w:t>W</w:t>
      </w:r>
      <w:r w:rsidR="00E4564E">
        <w:rPr>
          <w:rFonts w:hint="eastAsia"/>
        </w:rPr>
        <w:t>eb</w:t>
      </w:r>
      <w:r w:rsidR="00E4564E">
        <w:rPr>
          <w:rFonts w:hint="eastAsia"/>
        </w:rPr>
        <w:t>等等</w:t>
      </w:r>
      <w:r w:rsidR="00841FCF">
        <w:rPr>
          <w:rFonts w:hint="eastAsia"/>
        </w:rPr>
        <w:t>。</w:t>
      </w:r>
    </w:p>
    <w:p w:rsidR="00E4564E" w:rsidRDefault="00216949" w:rsidP="001004D5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识别对象：界面视图类</w:t>
      </w:r>
      <w:r>
        <w:t xml:space="preserve">     </w:t>
      </w:r>
      <w:r>
        <w:rPr>
          <w:rFonts w:hint="eastAsia"/>
        </w:rPr>
        <w:t>逻辑控制类</w:t>
      </w:r>
      <w:r>
        <w:t xml:space="preserve">     </w:t>
      </w:r>
      <w:r>
        <w:rPr>
          <w:rFonts w:hint="eastAsia"/>
        </w:rPr>
        <w:t>数据模型类</w:t>
      </w:r>
    </w:p>
    <w:p w:rsidR="00216949" w:rsidRPr="00216949" w:rsidRDefault="00216949" w:rsidP="00216949">
      <w:pPr>
        <w:pStyle w:val="a3"/>
        <w:ind w:left="360" w:firstLineChars="0" w:firstLine="0"/>
      </w:pPr>
    </w:p>
    <w:p w:rsidR="00841FCF" w:rsidRDefault="00841FCF" w:rsidP="001004D5">
      <w:pPr>
        <w:pStyle w:val="a3"/>
        <w:numPr>
          <w:ilvl w:val="0"/>
          <w:numId w:val="3"/>
        </w:numPr>
        <w:ind w:firstLineChars="0"/>
      </w:pPr>
      <w:r>
        <w:t>分配</w:t>
      </w:r>
      <w:r>
        <w:rPr>
          <w:rFonts w:hint="eastAsia"/>
        </w:rPr>
        <w:t>职责：</w:t>
      </w:r>
    </w:p>
    <w:p w:rsidR="000B59DF" w:rsidRDefault="000B59DF" w:rsidP="00A033B7">
      <w:pPr>
        <w:pStyle w:val="a3"/>
        <w:ind w:leftChars="171" w:left="359"/>
      </w:pPr>
      <w:r>
        <w:rPr>
          <w:rFonts w:hint="eastAsia"/>
        </w:rPr>
        <w:t>界面视图类</w:t>
      </w:r>
      <w:r w:rsidR="00F95ED7">
        <w:rPr>
          <w:rFonts w:hint="eastAsia"/>
        </w:rPr>
        <w:t>：负责处理界面逻辑，比如显示菜单，获取输入，显示结果等。</w:t>
      </w:r>
    </w:p>
    <w:p w:rsidR="00F95ED7" w:rsidRDefault="00F95ED7" w:rsidP="00A033B7">
      <w:pPr>
        <w:pStyle w:val="a3"/>
        <w:ind w:leftChars="171" w:left="359"/>
      </w:pPr>
      <w:r>
        <w:rPr>
          <w:rFonts w:hint="eastAsia"/>
        </w:rPr>
        <w:t>逻辑控制类：负责存储学生信息，处理业务逻辑。比如添加、删除等</w:t>
      </w:r>
    </w:p>
    <w:p w:rsidR="00F95ED7" w:rsidRDefault="00F95ED7" w:rsidP="00A033B7">
      <w:pPr>
        <w:pStyle w:val="a3"/>
        <w:ind w:leftChars="171" w:left="359"/>
      </w:pPr>
      <w:r>
        <w:rPr>
          <w:rFonts w:hint="eastAsia"/>
        </w:rPr>
        <w:t>数据模型类：定义需要处理的数据类型。</w:t>
      </w:r>
      <w:r w:rsidR="00E6252B">
        <w:rPr>
          <w:rFonts w:hint="eastAsia"/>
        </w:rPr>
        <w:t>比如学生信息。</w:t>
      </w:r>
    </w:p>
    <w:p w:rsidR="000B59DF" w:rsidRDefault="000B59DF" w:rsidP="002261AE">
      <w:pPr>
        <w:pStyle w:val="a3"/>
        <w:ind w:left="360" w:firstLineChars="0" w:firstLine="0"/>
      </w:pPr>
    </w:p>
    <w:p w:rsidR="00841FCF" w:rsidRDefault="00841FCF" w:rsidP="001004D5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建立</w:t>
      </w:r>
      <w:r>
        <w:t>交互</w:t>
      </w:r>
      <w:r>
        <w:rPr>
          <w:rFonts w:hint="eastAsia"/>
        </w:rPr>
        <w:t>：</w:t>
      </w:r>
    </w:p>
    <w:p w:rsidR="002261AE" w:rsidRDefault="00A033B7" w:rsidP="00A033B7">
      <w:pPr>
        <w:pStyle w:val="a3"/>
        <w:ind w:left="840" w:firstLineChars="0" w:firstLine="0"/>
      </w:pPr>
      <w:r>
        <w:rPr>
          <w:rFonts w:hint="eastAsia"/>
        </w:rPr>
        <w:t>界面视图对象</w:t>
      </w:r>
      <w:r>
        <w:rPr>
          <w:rFonts w:hint="eastAsia"/>
        </w:rPr>
        <w:t xml:space="preserve"> </w:t>
      </w:r>
      <w:r>
        <w:t xml:space="preserve"> &lt;</w:t>
      </w:r>
      <w:r>
        <w:rPr>
          <w:rFonts w:hint="eastAsia"/>
        </w:rPr>
        <w:t>----&gt;</w:t>
      </w:r>
      <w:r>
        <w:t xml:space="preserve"> </w:t>
      </w:r>
      <w:r>
        <w:rPr>
          <w:rFonts w:hint="eastAsia"/>
        </w:rPr>
        <w:t>数据模型对象</w:t>
      </w:r>
      <w:r>
        <w:rPr>
          <w:rFonts w:hint="eastAsia"/>
        </w:rPr>
        <w:t xml:space="preserve"> </w:t>
      </w:r>
      <w:r>
        <w:t xml:space="preserve">  &lt;</w:t>
      </w:r>
      <w:r>
        <w:rPr>
          <w:rFonts w:hint="eastAsia"/>
        </w:rPr>
        <w:t>----&gt;</w:t>
      </w:r>
      <w:r>
        <w:t xml:space="preserve">  </w:t>
      </w:r>
      <w:r>
        <w:rPr>
          <w:rFonts w:hint="eastAsia"/>
        </w:rPr>
        <w:t>逻辑控制对象</w:t>
      </w:r>
    </w:p>
    <w:p w:rsidR="00841FCF" w:rsidRPr="00AE69C5" w:rsidRDefault="00841FCF" w:rsidP="00076AB9">
      <w:pPr>
        <w:pStyle w:val="5"/>
      </w:pPr>
      <w:r w:rsidRPr="00277B0A">
        <w:rPr>
          <w:rFonts w:hint="eastAsia"/>
        </w:rPr>
        <w:t>设计</w:t>
      </w:r>
    </w:p>
    <w:p w:rsidR="00841FCF" w:rsidRDefault="00841FCF" w:rsidP="00D1426B">
      <w:r w:rsidRPr="00277B0A">
        <w:tab/>
      </w:r>
      <w:r w:rsidR="0005370D">
        <w:rPr>
          <w:rFonts w:hint="eastAsia"/>
        </w:rPr>
        <w:t>数据模型类</w:t>
      </w:r>
      <w:r w:rsidRPr="00277B0A">
        <w:rPr>
          <w:rFonts w:hint="eastAsia"/>
        </w:rPr>
        <w:t>：</w:t>
      </w:r>
      <w:proofErr w:type="spellStart"/>
      <w:r w:rsidR="00B7767E" w:rsidRPr="00B7767E">
        <w:t>StudentModel</w:t>
      </w:r>
      <w:proofErr w:type="spellEnd"/>
      <w:r>
        <w:tab/>
      </w:r>
    </w:p>
    <w:p w:rsidR="00841FCF" w:rsidRPr="00277B0A" w:rsidRDefault="00841FCF" w:rsidP="00D1426B">
      <w:r>
        <w:tab/>
      </w:r>
      <w:r>
        <w:tab/>
      </w:r>
      <w:r>
        <w:rPr>
          <w:rFonts w:hint="eastAsia"/>
        </w:rPr>
        <w:t>数据</w:t>
      </w:r>
      <w:r>
        <w:t>：</w:t>
      </w:r>
      <w:r w:rsidR="00B7767E">
        <w:rPr>
          <w:rFonts w:hint="eastAsia"/>
        </w:rPr>
        <w:t>编号</w:t>
      </w:r>
      <w:r>
        <w:rPr>
          <w:rFonts w:hint="eastAsia"/>
        </w:rPr>
        <w:t xml:space="preserve"> </w:t>
      </w:r>
      <w:r w:rsidR="00B7767E">
        <w:rPr>
          <w:rFonts w:hint="eastAsia"/>
        </w:rPr>
        <w:t>id</w:t>
      </w:r>
      <w:r>
        <w:rPr>
          <w:rFonts w:hint="eastAsia"/>
        </w:rPr>
        <w:t>,</w:t>
      </w:r>
      <w:r w:rsidR="00B7767E">
        <w:rPr>
          <w:rFonts w:hint="eastAsia"/>
        </w:rPr>
        <w:t>姓名</w:t>
      </w:r>
      <w:r w:rsidR="00B7767E">
        <w:rPr>
          <w:rFonts w:hint="eastAsia"/>
        </w:rPr>
        <w:t xml:space="preserve"> name</w:t>
      </w:r>
      <w:r w:rsidR="00B7767E">
        <w:t>,</w:t>
      </w:r>
      <w:r w:rsidR="00B7767E">
        <w:rPr>
          <w:rFonts w:hint="eastAsia"/>
        </w:rPr>
        <w:t>年龄</w:t>
      </w:r>
      <w:r w:rsidR="00B7767E">
        <w:rPr>
          <w:rFonts w:hint="eastAsia"/>
        </w:rPr>
        <w:t xml:space="preserve"> age</w:t>
      </w:r>
      <w:r w:rsidR="00B7767E">
        <w:t>,</w:t>
      </w:r>
      <w:r w:rsidR="00B7767E">
        <w:rPr>
          <w:rFonts w:hint="eastAsia"/>
        </w:rPr>
        <w:t>成绩</w:t>
      </w:r>
      <w:r w:rsidR="00B7767E">
        <w:rPr>
          <w:rFonts w:hint="eastAsia"/>
        </w:rPr>
        <w:t xml:space="preserve"> score</w:t>
      </w:r>
      <w:r w:rsidR="00B7767E">
        <w:t xml:space="preserve"> </w:t>
      </w:r>
    </w:p>
    <w:p w:rsidR="00D64B33" w:rsidRDefault="00841FCF" w:rsidP="00D1426B">
      <w:r w:rsidRPr="00277B0A">
        <w:tab/>
      </w:r>
      <w:r w:rsidR="00D64B33">
        <w:rPr>
          <w:rFonts w:hint="eastAsia"/>
        </w:rPr>
        <w:t>逻辑控制类</w:t>
      </w:r>
      <w:r w:rsidR="00D64B33" w:rsidRPr="00277B0A">
        <w:rPr>
          <w:rFonts w:hint="eastAsia"/>
        </w:rPr>
        <w:t>：</w:t>
      </w:r>
      <w:proofErr w:type="spellStart"/>
      <w:r w:rsidR="00D64B33" w:rsidRPr="00D64B33">
        <w:t>StudentManagerController</w:t>
      </w:r>
      <w:proofErr w:type="spellEnd"/>
      <w:r w:rsidR="00D64B33">
        <w:tab/>
      </w:r>
    </w:p>
    <w:p w:rsidR="00D64B33" w:rsidRDefault="00D64B33" w:rsidP="00D1426B">
      <w:r>
        <w:tab/>
      </w:r>
      <w:r>
        <w:tab/>
      </w:r>
      <w:r>
        <w:rPr>
          <w:rFonts w:hint="eastAsia"/>
        </w:rPr>
        <w:t>数据</w:t>
      </w:r>
      <w:r>
        <w:t>：</w:t>
      </w:r>
      <w:r>
        <w:rPr>
          <w:rFonts w:hint="eastAsia"/>
        </w:rPr>
        <w:t>学生列表</w:t>
      </w:r>
      <w:r w:rsidR="009716B5">
        <w:rPr>
          <w:rFonts w:hint="eastAsia"/>
        </w:rPr>
        <w:t xml:space="preserve"> </w:t>
      </w:r>
      <w:r w:rsidRPr="00D64B33">
        <w:t>__</w:t>
      </w:r>
      <w:proofErr w:type="spellStart"/>
      <w:r w:rsidRPr="00D64B33">
        <w:t>stu_list</w:t>
      </w:r>
      <w:proofErr w:type="spellEnd"/>
      <w:r>
        <w:t xml:space="preserve"> </w:t>
      </w:r>
    </w:p>
    <w:p w:rsidR="005332E3" w:rsidRDefault="005332E3" w:rsidP="00D1426B">
      <w:r>
        <w:tab/>
      </w:r>
      <w:r>
        <w:tab/>
      </w:r>
      <w:r>
        <w:rPr>
          <w:rFonts w:hint="eastAsia"/>
        </w:rPr>
        <w:t>行为：</w:t>
      </w:r>
      <w:r w:rsidR="00A968EE">
        <w:rPr>
          <w:rFonts w:hint="eastAsia"/>
        </w:rPr>
        <w:t>获取列表</w:t>
      </w:r>
      <w:r w:rsidR="00A968EE">
        <w:rPr>
          <w:rFonts w:hint="eastAsia"/>
        </w:rPr>
        <w:t xml:space="preserve"> </w:t>
      </w:r>
      <w:proofErr w:type="spellStart"/>
      <w:r w:rsidR="00A968EE">
        <w:rPr>
          <w:rFonts w:hint="eastAsia"/>
        </w:rPr>
        <w:t>stu</w:t>
      </w:r>
      <w:r w:rsidR="00A968EE">
        <w:t>_list</w:t>
      </w:r>
      <w:proofErr w:type="spellEnd"/>
      <w:r w:rsidR="006C40F7">
        <w:t>,</w:t>
      </w:r>
      <w:r w:rsidR="00B9458E">
        <w:rPr>
          <w:rFonts w:hint="eastAsia"/>
        </w:rPr>
        <w:t>添加学生</w:t>
      </w:r>
      <w:r w:rsidR="00B9458E">
        <w:rPr>
          <w:rFonts w:hint="eastAsia"/>
        </w:rPr>
        <w:t xml:space="preserve"> </w:t>
      </w:r>
      <w:proofErr w:type="spellStart"/>
      <w:r w:rsidR="00B9458E" w:rsidRPr="00B9458E">
        <w:t>add_student</w:t>
      </w:r>
      <w:proofErr w:type="spellEnd"/>
      <w:r w:rsidR="00B9458E">
        <w:rPr>
          <w:rFonts w:hint="eastAsia"/>
        </w:rPr>
        <w:t>，</w:t>
      </w:r>
      <w:r w:rsidR="0080046A">
        <w:rPr>
          <w:rFonts w:hint="eastAsia"/>
        </w:rPr>
        <w:t>删除学生</w:t>
      </w:r>
      <w:proofErr w:type="spellStart"/>
      <w:r w:rsidR="004E551B" w:rsidRPr="004E551B">
        <w:t>remove_student</w:t>
      </w:r>
      <w:proofErr w:type="spellEnd"/>
      <w:r w:rsidR="0080046A">
        <w:rPr>
          <w:rFonts w:hint="eastAsia"/>
        </w:rPr>
        <w:t>，修改学生</w:t>
      </w:r>
      <w:proofErr w:type="spellStart"/>
      <w:r w:rsidR="004E551B" w:rsidRPr="004E551B">
        <w:t>update_student</w:t>
      </w:r>
      <w:proofErr w:type="spellEnd"/>
      <w:r w:rsidR="0080046A">
        <w:rPr>
          <w:rFonts w:hint="eastAsia"/>
        </w:rPr>
        <w:t>，根据成绩排序</w:t>
      </w:r>
      <w:proofErr w:type="spellStart"/>
      <w:r w:rsidR="004E551B" w:rsidRPr="004E551B">
        <w:t>order_by_score</w:t>
      </w:r>
      <w:proofErr w:type="spellEnd"/>
      <w:r w:rsidR="00740F2A">
        <w:rPr>
          <w:rFonts w:hint="eastAsia"/>
        </w:rPr>
        <w:t>。</w:t>
      </w:r>
    </w:p>
    <w:p w:rsidR="00740F2A" w:rsidRDefault="00740F2A" w:rsidP="00D1426B">
      <w:r>
        <w:tab/>
      </w:r>
      <w:r>
        <w:rPr>
          <w:rFonts w:hint="eastAsia"/>
        </w:rPr>
        <w:t>界面视图类：</w:t>
      </w:r>
      <w:proofErr w:type="spellStart"/>
      <w:r w:rsidR="00AF2B91" w:rsidRPr="00AF2B91">
        <w:t>StudentManagerView</w:t>
      </w:r>
      <w:proofErr w:type="spellEnd"/>
    </w:p>
    <w:p w:rsidR="00E04122" w:rsidRDefault="00303C3F" w:rsidP="00D1426B">
      <w:r>
        <w:tab/>
      </w:r>
      <w:r>
        <w:tab/>
      </w:r>
      <w:r>
        <w:rPr>
          <w:rFonts w:hint="eastAsia"/>
        </w:rPr>
        <w:t>数据：</w:t>
      </w:r>
      <w:r w:rsidR="00816008">
        <w:rPr>
          <w:rFonts w:hint="eastAsia"/>
        </w:rPr>
        <w:t>逻辑控制</w:t>
      </w:r>
      <w:r w:rsidR="00A25005">
        <w:rPr>
          <w:rFonts w:hint="eastAsia"/>
        </w:rPr>
        <w:t>对象</w:t>
      </w:r>
      <w:r w:rsidR="0083571F" w:rsidRPr="0083571F">
        <w:t>__manager</w:t>
      </w:r>
    </w:p>
    <w:p w:rsidR="0083571F" w:rsidRDefault="00E81D9B" w:rsidP="00D1426B">
      <w:r>
        <w:tab/>
      </w:r>
      <w:r>
        <w:tab/>
      </w:r>
      <w:r>
        <w:rPr>
          <w:rFonts w:hint="eastAsia"/>
        </w:rPr>
        <w:t>行为：</w:t>
      </w:r>
      <w:r w:rsidR="00704B50">
        <w:rPr>
          <w:rFonts w:hint="eastAsia"/>
        </w:rPr>
        <w:t>显示菜单</w:t>
      </w:r>
      <w:r w:rsidR="00704B50" w:rsidRPr="00704B50">
        <w:t>__</w:t>
      </w:r>
      <w:proofErr w:type="spellStart"/>
      <w:r w:rsidR="00704B50" w:rsidRPr="00704B50">
        <w:t>display_menu</w:t>
      </w:r>
      <w:proofErr w:type="spellEnd"/>
      <w:r w:rsidR="00E9477B">
        <w:rPr>
          <w:rFonts w:hint="eastAsia"/>
        </w:rPr>
        <w:t>，选择菜单项</w:t>
      </w:r>
      <w:r w:rsidR="00E9477B" w:rsidRPr="00E9477B">
        <w:t>__</w:t>
      </w:r>
      <w:proofErr w:type="spellStart"/>
      <w:r w:rsidR="00E9477B" w:rsidRPr="00E9477B">
        <w:t>select_menu_item</w:t>
      </w:r>
      <w:proofErr w:type="spellEnd"/>
      <w:r w:rsidR="00CE67EA">
        <w:rPr>
          <w:rFonts w:hint="eastAsia"/>
        </w:rPr>
        <w:t>，入口逻辑</w:t>
      </w:r>
      <w:r w:rsidR="00CE67EA" w:rsidRPr="00CE67EA">
        <w:t>main</w:t>
      </w:r>
      <w:r w:rsidR="00C15C9C">
        <w:rPr>
          <w:rFonts w:hint="eastAsia"/>
        </w:rPr>
        <w:t>，</w:t>
      </w:r>
    </w:p>
    <w:p w:rsidR="00841FCF" w:rsidRPr="004C4D88" w:rsidRDefault="000471D6" w:rsidP="00D1426B">
      <w:r>
        <w:rPr>
          <w:rFonts w:hint="eastAsia"/>
        </w:rPr>
        <w:lastRenderedPageBreak/>
        <w:t>输入学生</w:t>
      </w:r>
      <w:r w:rsidRPr="000471D6">
        <w:t>__</w:t>
      </w:r>
      <w:proofErr w:type="spellStart"/>
      <w:r w:rsidRPr="000471D6">
        <w:t>input_student</w:t>
      </w:r>
      <w:r w:rsidR="00311BF8">
        <w:rPr>
          <w:rFonts w:hint="eastAsia"/>
        </w:rPr>
        <w:t>s</w:t>
      </w:r>
      <w:proofErr w:type="spellEnd"/>
      <w:r>
        <w:rPr>
          <w:rFonts w:hint="eastAsia"/>
        </w:rPr>
        <w:t>，</w:t>
      </w:r>
      <w:r w:rsidR="00311BF8">
        <w:rPr>
          <w:rFonts w:hint="eastAsia"/>
        </w:rPr>
        <w:t>输出学生</w:t>
      </w:r>
      <w:r w:rsidR="00152405" w:rsidRPr="00152405">
        <w:t>__</w:t>
      </w:r>
      <w:proofErr w:type="spellStart"/>
      <w:r w:rsidR="00152405" w:rsidRPr="00152405">
        <w:t>output_students</w:t>
      </w:r>
      <w:proofErr w:type="spellEnd"/>
      <w:r w:rsidR="00FE67C0">
        <w:rPr>
          <w:rFonts w:hint="eastAsia"/>
        </w:rPr>
        <w:t>，</w:t>
      </w:r>
      <w:r w:rsidR="00D8646E">
        <w:rPr>
          <w:rFonts w:hint="eastAsia"/>
        </w:rPr>
        <w:t>删除学生</w:t>
      </w:r>
      <w:r w:rsidR="00D8646E" w:rsidRPr="00D8646E">
        <w:t>__</w:t>
      </w:r>
      <w:proofErr w:type="spellStart"/>
      <w:r w:rsidR="00D8646E" w:rsidRPr="00D8646E">
        <w:t>delete_student</w:t>
      </w:r>
      <w:proofErr w:type="spellEnd"/>
      <w:r w:rsidR="0068471A">
        <w:rPr>
          <w:rFonts w:hint="eastAsia"/>
        </w:rPr>
        <w:t>，修改学生</w:t>
      </w:r>
      <w:r w:rsidR="007C0004">
        <w:rPr>
          <w:rFonts w:hint="eastAsia"/>
        </w:rPr>
        <w:t>信息</w:t>
      </w:r>
      <w:r w:rsidR="007E4811" w:rsidRPr="007E4811">
        <w:t>__</w:t>
      </w:r>
      <w:proofErr w:type="spellStart"/>
      <w:r w:rsidR="007E4811" w:rsidRPr="007E4811">
        <w:t>modify_student</w:t>
      </w:r>
      <w:proofErr w:type="spellEnd"/>
    </w:p>
    <w:p w:rsidR="000A3A8F" w:rsidRDefault="000A3A8F" w:rsidP="00076AB9">
      <w:pPr>
        <w:pStyle w:val="3"/>
      </w:pPr>
      <w:r>
        <w:rPr>
          <w:rFonts w:hint="eastAsia"/>
        </w:rPr>
        <w:t>继承</w:t>
      </w:r>
    </w:p>
    <w:p w:rsidR="00744E2E" w:rsidRDefault="00744E2E" w:rsidP="00076AB9">
      <w:pPr>
        <w:pStyle w:val="4"/>
      </w:pPr>
      <w:r>
        <w:t>语法</w:t>
      </w:r>
      <w:r w:rsidR="00624DC7">
        <w:rPr>
          <w:rFonts w:hint="eastAsia"/>
        </w:rPr>
        <w:t>角度讲</w:t>
      </w:r>
    </w:p>
    <w:p w:rsidR="0005582F" w:rsidRDefault="00584ED2" w:rsidP="00076AB9">
      <w:pPr>
        <w:pStyle w:val="5"/>
      </w:pPr>
      <w:r>
        <w:rPr>
          <w:rFonts w:hint="eastAsia"/>
        </w:rPr>
        <w:t>继承</w:t>
      </w:r>
      <w:r w:rsidR="0005582F">
        <w:rPr>
          <w:rFonts w:hint="eastAsia"/>
        </w:rPr>
        <w:t>方法</w:t>
      </w:r>
    </w:p>
    <w:p w:rsidR="0005582F" w:rsidRDefault="0005582F" w:rsidP="00FA3007">
      <w:pPr>
        <w:pStyle w:val="a3"/>
        <w:numPr>
          <w:ilvl w:val="0"/>
          <w:numId w:val="25"/>
        </w:numPr>
        <w:ind w:left="360" w:firstLineChars="0"/>
      </w:pPr>
      <w:r>
        <w:rPr>
          <w:rFonts w:hint="eastAsia"/>
        </w:rPr>
        <w:t>代码</w:t>
      </w:r>
      <w:r>
        <w:rPr>
          <w:rFonts w:hint="eastAsia"/>
        </w:rPr>
        <w:t>:</w:t>
      </w:r>
    </w:p>
    <w:p w:rsidR="0005582F" w:rsidRDefault="0005582F" w:rsidP="00FA3007">
      <w:pPr>
        <w:pStyle w:val="a3"/>
        <w:ind w:leftChars="171" w:left="359" w:firstLineChars="0" w:firstLine="0"/>
      </w:pPr>
      <w:r>
        <w:rPr>
          <w:rFonts w:hint="eastAsia"/>
        </w:rPr>
        <w:t xml:space="preserve">class </w:t>
      </w:r>
      <w:r>
        <w:rPr>
          <w:rFonts w:hint="eastAsia"/>
        </w:rPr>
        <w:t>父类</w:t>
      </w:r>
      <w:r>
        <w:rPr>
          <w:rFonts w:hint="eastAsia"/>
        </w:rPr>
        <w:t>:</w:t>
      </w:r>
    </w:p>
    <w:p w:rsidR="0005582F" w:rsidRDefault="0005582F" w:rsidP="00FA3007">
      <w:pPr>
        <w:pStyle w:val="a3"/>
        <w:ind w:leftChars="171" w:left="359" w:firstLineChars="0" w:firstLine="0"/>
      </w:pPr>
      <w:r>
        <w:rPr>
          <w:rFonts w:hint="eastAsia"/>
        </w:rPr>
        <w:tab/>
      </w:r>
      <w:r>
        <w:rPr>
          <w:rFonts w:hint="eastAsia"/>
        </w:rPr>
        <w:tab/>
        <w:t xml:space="preserve">def </w:t>
      </w:r>
      <w:r>
        <w:rPr>
          <w:rFonts w:hint="eastAsia"/>
        </w:rPr>
        <w:t>父类方法</w:t>
      </w:r>
      <w:r>
        <w:rPr>
          <w:rFonts w:hint="eastAsia"/>
        </w:rPr>
        <w:t>(self):</w:t>
      </w:r>
    </w:p>
    <w:p w:rsidR="0005582F" w:rsidRDefault="0005582F" w:rsidP="00FA3007">
      <w:pPr>
        <w:pStyle w:val="a3"/>
        <w:ind w:leftChars="171" w:left="359" w:firstLineChars="0" w:firstLine="0"/>
      </w:pPr>
      <w:r>
        <w:rPr>
          <w:rFonts w:hint="eastAsia"/>
        </w:rPr>
        <w:tab/>
      </w:r>
      <w:r>
        <w:rPr>
          <w:rFonts w:hint="eastAsia"/>
        </w:rPr>
        <w:tab/>
        <w:t xml:space="preserve">    </w:t>
      </w:r>
      <w:r>
        <w:rPr>
          <w:rFonts w:hint="eastAsia"/>
        </w:rPr>
        <w:t>方法体</w:t>
      </w:r>
    </w:p>
    <w:p w:rsidR="00421E1C" w:rsidRDefault="00421E1C" w:rsidP="00FA3007">
      <w:pPr>
        <w:pStyle w:val="a3"/>
        <w:ind w:leftChars="171" w:left="359" w:firstLineChars="0" w:firstLine="0"/>
      </w:pPr>
    </w:p>
    <w:p w:rsidR="0005582F" w:rsidRDefault="0005582F" w:rsidP="00FA3007">
      <w:pPr>
        <w:pStyle w:val="a3"/>
        <w:ind w:leftChars="171" w:left="359" w:firstLineChars="0" w:firstLine="0"/>
      </w:pPr>
      <w:r>
        <w:rPr>
          <w:rFonts w:hint="eastAsia"/>
        </w:rPr>
        <w:t xml:space="preserve">class </w:t>
      </w:r>
      <w:r>
        <w:rPr>
          <w:rFonts w:hint="eastAsia"/>
        </w:rPr>
        <w:t>子类</w:t>
      </w:r>
      <w:r>
        <w:rPr>
          <w:rFonts w:hint="eastAsia"/>
        </w:rPr>
        <w:t>(</w:t>
      </w:r>
      <w:r>
        <w:rPr>
          <w:rFonts w:hint="eastAsia"/>
        </w:rPr>
        <w:t>父类</w:t>
      </w:r>
      <w:r>
        <w:rPr>
          <w:rFonts w:hint="eastAsia"/>
        </w:rPr>
        <w:t>)</w:t>
      </w:r>
      <w:r>
        <w:rPr>
          <w:rFonts w:hint="eastAsia"/>
        </w:rPr>
        <w:t>：</w:t>
      </w:r>
    </w:p>
    <w:p w:rsidR="0005582F" w:rsidRDefault="0005582F" w:rsidP="00FA3007">
      <w:pPr>
        <w:pStyle w:val="a3"/>
        <w:ind w:leftChars="171" w:left="359" w:firstLineChars="0" w:firstLine="0"/>
      </w:pPr>
      <w:r>
        <w:rPr>
          <w:rFonts w:hint="eastAsia"/>
        </w:rPr>
        <w:tab/>
      </w:r>
      <w:r>
        <w:rPr>
          <w:rFonts w:hint="eastAsia"/>
        </w:rPr>
        <w:tab/>
        <w:t xml:space="preserve">def </w:t>
      </w:r>
      <w:r>
        <w:rPr>
          <w:rFonts w:hint="eastAsia"/>
        </w:rPr>
        <w:t>子类方法</w:t>
      </w:r>
      <w:r>
        <w:rPr>
          <w:rFonts w:hint="eastAsia"/>
        </w:rPr>
        <w:t>(self):</w:t>
      </w:r>
    </w:p>
    <w:p w:rsidR="0005582F" w:rsidRDefault="0005582F" w:rsidP="00FA3007">
      <w:pPr>
        <w:pStyle w:val="a3"/>
        <w:ind w:leftChars="171" w:left="359" w:firstLineChars="0" w:firstLine="0"/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方法体</w:t>
      </w:r>
    </w:p>
    <w:p w:rsidR="00421E1C" w:rsidRDefault="00421E1C" w:rsidP="00FA3007">
      <w:pPr>
        <w:pStyle w:val="a3"/>
        <w:ind w:leftChars="171" w:left="359" w:firstLineChars="0" w:firstLine="0"/>
      </w:pPr>
    </w:p>
    <w:p w:rsidR="0005582F" w:rsidRDefault="0005582F" w:rsidP="00FA3007">
      <w:pPr>
        <w:pStyle w:val="a3"/>
        <w:ind w:leftChars="171" w:left="359" w:firstLineChars="0" w:firstLine="0"/>
      </w:pPr>
      <w:r>
        <w:rPr>
          <w:rFonts w:hint="eastAsia"/>
        </w:rPr>
        <w:t>儿子</w:t>
      </w:r>
      <w:r>
        <w:rPr>
          <w:rFonts w:hint="eastAsia"/>
        </w:rPr>
        <w:t xml:space="preserve"> = </w:t>
      </w:r>
      <w:r>
        <w:rPr>
          <w:rFonts w:hint="eastAsia"/>
        </w:rPr>
        <w:t>子类</w:t>
      </w:r>
      <w:r>
        <w:rPr>
          <w:rFonts w:hint="eastAsia"/>
        </w:rPr>
        <w:t>()</w:t>
      </w:r>
    </w:p>
    <w:p w:rsidR="0005582F" w:rsidRDefault="0005582F" w:rsidP="00FA3007">
      <w:pPr>
        <w:pStyle w:val="a3"/>
        <w:ind w:leftChars="171" w:left="359" w:firstLineChars="0" w:firstLine="0"/>
      </w:pPr>
      <w:r>
        <w:rPr>
          <w:rFonts w:hint="eastAsia"/>
        </w:rPr>
        <w:t>儿子</w:t>
      </w:r>
      <w:r>
        <w:rPr>
          <w:rFonts w:hint="eastAsia"/>
        </w:rPr>
        <w:t>.</w:t>
      </w:r>
      <w:r>
        <w:rPr>
          <w:rFonts w:hint="eastAsia"/>
        </w:rPr>
        <w:t>子类方法</w:t>
      </w:r>
      <w:r>
        <w:rPr>
          <w:rFonts w:hint="eastAsia"/>
        </w:rPr>
        <w:t>()</w:t>
      </w:r>
    </w:p>
    <w:p w:rsidR="0005582F" w:rsidRDefault="0005582F" w:rsidP="00FA3007">
      <w:pPr>
        <w:pStyle w:val="a3"/>
        <w:ind w:leftChars="171" w:left="359" w:firstLineChars="0" w:firstLine="0"/>
      </w:pPr>
      <w:r>
        <w:rPr>
          <w:rFonts w:hint="eastAsia"/>
        </w:rPr>
        <w:t>儿子</w:t>
      </w:r>
      <w:r>
        <w:rPr>
          <w:rFonts w:hint="eastAsia"/>
        </w:rPr>
        <w:t>.</w:t>
      </w:r>
      <w:r>
        <w:rPr>
          <w:rFonts w:hint="eastAsia"/>
        </w:rPr>
        <w:t>父类方法</w:t>
      </w:r>
      <w:r>
        <w:rPr>
          <w:rFonts w:hint="eastAsia"/>
        </w:rPr>
        <w:t>()</w:t>
      </w:r>
    </w:p>
    <w:p w:rsidR="00421E1C" w:rsidRDefault="00421E1C" w:rsidP="00FA3007">
      <w:pPr>
        <w:pStyle w:val="a3"/>
        <w:ind w:leftChars="171" w:left="359" w:firstLineChars="0" w:firstLine="0"/>
      </w:pPr>
    </w:p>
    <w:p w:rsidR="003E44F1" w:rsidRDefault="0005582F" w:rsidP="00B11414">
      <w:pPr>
        <w:pStyle w:val="a3"/>
        <w:numPr>
          <w:ilvl w:val="0"/>
          <w:numId w:val="25"/>
        </w:numPr>
        <w:ind w:left="360" w:firstLineChars="0"/>
      </w:pPr>
      <w:r>
        <w:rPr>
          <w:rFonts w:hint="eastAsia"/>
        </w:rPr>
        <w:t>说明：</w:t>
      </w:r>
    </w:p>
    <w:p w:rsidR="00421E1C" w:rsidRDefault="0005582F" w:rsidP="003E44F1">
      <w:pPr>
        <w:pStyle w:val="a3"/>
        <w:ind w:left="360" w:firstLineChars="0" w:firstLine="0"/>
      </w:pPr>
      <w:r>
        <w:rPr>
          <w:rFonts w:hint="eastAsia"/>
        </w:rPr>
        <w:t>子类直接拥有父类的方法</w:t>
      </w:r>
      <w:r>
        <w:rPr>
          <w:rFonts w:hint="eastAsia"/>
        </w:rPr>
        <w:t>.</w:t>
      </w:r>
    </w:p>
    <w:p w:rsidR="00C05203" w:rsidRPr="006B4594" w:rsidRDefault="00C05203" w:rsidP="00076AB9">
      <w:pPr>
        <w:pStyle w:val="5"/>
        <w:rPr>
          <w:highlight w:val="yellow"/>
        </w:rPr>
      </w:pPr>
      <w:r w:rsidRPr="006B4594">
        <w:rPr>
          <w:rFonts w:hint="eastAsia"/>
          <w:highlight w:val="yellow"/>
        </w:rPr>
        <w:t>内置函数</w:t>
      </w:r>
    </w:p>
    <w:p w:rsidR="00C05203" w:rsidRPr="006B4594" w:rsidRDefault="00C05203" w:rsidP="00FA3007">
      <w:pPr>
        <w:pStyle w:val="a3"/>
        <w:ind w:leftChars="107" w:left="225" w:firstLineChars="0" w:firstLine="0"/>
        <w:rPr>
          <w:highlight w:val="yellow"/>
        </w:rPr>
      </w:pPr>
      <w:proofErr w:type="spellStart"/>
      <w:r w:rsidRPr="006B4594">
        <w:rPr>
          <w:highlight w:val="yellow"/>
        </w:rPr>
        <w:t>isinstance</w:t>
      </w:r>
      <w:proofErr w:type="spellEnd"/>
      <w:r w:rsidRPr="006B4594">
        <w:rPr>
          <w:highlight w:val="yellow"/>
        </w:rPr>
        <w:t>(</w:t>
      </w:r>
      <w:r w:rsidRPr="006B4594">
        <w:rPr>
          <w:rFonts w:hint="eastAsia"/>
          <w:highlight w:val="yellow"/>
        </w:rPr>
        <w:t>对象</w:t>
      </w:r>
      <w:r w:rsidRPr="006B4594">
        <w:rPr>
          <w:highlight w:val="yellow"/>
        </w:rPr>
        <w:t xml:space="preserve">, </w:t>
      </w:r>
      <w:r w:rsidRPr="006B4594">
        <w:rPr>
          <w:rFonts w:hint="eastAsia"/>
          <w:highlight w:val="yellow"/>
        </w:rPr>
        <w:t>类型</w:t>
      </w:r>
      <w:r w:rsidRPr="006B4594">
        <w:rPr>
          <w:rFonts w:hint="eastAsia"/>
          <w:highlight w:val="yellow"/>
        </w:rPr>
        <w:t>)</w:t>
      </w:r>
      <w:r w:rsidRPr="006B4594">
        <w:rPr>
          <w:highlight w:val="yellow"/>
        </w:rPr>
        <w:t xml:space="preserve"> </w:t>
      </w:r>
    </w:p>
    <w:p w:rsidR="00C05203" w:rsidRPr="006B4594" w:rsidRDefault="00C05203" w:rsidP="00FA3007">
      <w:pPr>
        <w:pStyle w:val="a3"/>
        <w:ind w:leftChars="107" w:left="225" w:firstLineChars="0" w:firstLine="0"/>
        <w:rPr>
          <w:highlight w:val="yellow"/>
        </w:rPr>
      </w:pPr>
      <w:r w:rsidRPr="006B4594">
        <w:rPr>
          <w:highlight w:val="yellow"/>
        </w:rPr>
        <w:t>返回</w:t>
      </w:r>
      <w:r w:rsidRPr="006B4594">
        <w:rPr>
          <w:rFonts w:hint="eastAsia"/>
          <w:highlight w:val="yellow"/>
        </w:rPr>
        <w:t>指定</w:t>
      </w:r>
      <w:r w:rsidRPr="006B4594">
        <w:rPr>
          <w:highlight w:val="yellow"/>
        </w:rPr>
        <w:t>对象是否是某个类的对象</w:t>
      </w:r>
      <w:r w:rsidRPr="006B4594">
        <w:rPr>
          <w:rFonts w:hint="eastAsia"/>
          <w:highlight w:val="yellow"/>
        </w:rPr>
        <w:t>。</w:t>
      </w:r>
    </w:p>
    <w:p w:rsidR="00C05203" w:rsidRPr="006B4594" w:rsidRDefault="00C05203" w:rsidP="00FA3007">
      <w:pPr>
        <w:pStyle w:val="a3"/>
        <w:ind w:leftChars="107" w:left="225" w:firstLineChars="0" w:firstLine="0"/>
        <w:rPr>
          <w:highlight w:val="yellow"/>
        </w:rPr>
      </w:pPr>
      <w:proofErr w:type="spellStart"/>
      <w:r w:rsidRPr="006B4594">
        <w:rPr>
          <w:rFonts w:hint="eastAsia"/>
          <w:highlight w:val="yellow"/>
        </w:rPr>
        <w:t>issubclass</w:t>
      </w:r>
      <w:proofErr w:type="spellEnd"/>
      <w:r w:rsidRPr="006B4594">
        <w:rPr>
          <w:rFonts w:hint="eastAsia"/>
          <w:highlight w:val="yellow"/>
        </w:rPr>
        <w:t>(</w:t>
      </w:r>
      <w:r w:rsidRPr="006B4594">
        <w:rPr>
          <w:rFonts w:hint="eastAsia"/>
          <w:highlight w:val="yellow"/>
        </w:rPr>
        <w:t>类型，类型</w:t>
      </w:r>
      <w:r w:rsidRPr="006B4594">
        <w:rPr>
          <w:rFonts w:hint="eastAsia"/>
          <w:highlight w:val="yellow"/>
        </w:rPr>
        <w:t>)</w:t>
      </w:r>
    </w:p>
    <w:p w:rsidR="00C05203" w:rsidRDefault="00C05203" w:rsidP="00FA3007">
      <w:pPr>
        <w:pStyle w:val="a3"/>
        <w:ind w:leftChars="107" w:left="225" w:firstLineChars="0" w:firstLine="0"/>
      </w:pPr>
      <w:r w:rsidRPr="006B4594">
        <w:rPr>
          <w:highlight w:val="yellow"/>
        </w:rPr>
        <w:t>返回</w:t>
      </w:r>
      <w:r w:rsidRPr="006B4594">
        <w:rPr>
          <w:rFonts w:hint="eastAsia"/>
          <w:highlight w:val="yellow"/>
        </w:rPr>
        <w:t>指定类型</w:t>
      </w:r>
      <w:r w:rsidRPr="006B4594">
        <w:rPr>
          <w:highlight w:val="yellow"/>
        </w:rPr>
        <w:t>是否</w:t>
      </w:r>
      <w:r w:rsidRPr="006B4594">
        <w:rPr>
          <w:rFonts w:hint="eastAsia"/>
          <w:highlight w:val="yellow"/>
        </w:rPr>
        <w:t>属于</w:t>
      </w:r>
      <w:r w:rsidRPr="006B4594">
        <w:rPr>
          <w:highlight w:val="yellow"/>
        </w:rPr>
        <w:t>某个</w:t>
      </w:r>
      <w:r w:rsidRPr="006B4594">
        <w:rPr>
          <w:rFonts w:hint="eastAsia"/>
          <w:highlight w:val="yellow"/>
        </w:rPr>
        <w:t>类型。</w:t>
      </w:r>
    </w:p>
    <w:p w:rsidR="006B4594" w:rsidRDefault="006B4594" w:rsidP="00FA3007">
      <w:pPr>
        <w:pStyle w:val="a3"/>
        <w:ind w:leftChars="107" w:left="225" w:firstLineChars="0" w:firstLine="0"/>
      </w:pPr>
    </w:p>
    <w:p w:rsidR="006B4594" w:rsidRDefault="006B4594" w:rsidP="00FA3007">
      <w:pPr>
        <w:pStyle w:val="a3"/>
        <w:ind w:leftChars="107" w:left="225" w:firstLineChars="0" w:firstLine="0"/>
      </w:pPr>
      <w:r>
        <w:rPr>
          <w:rFonts w:hint="eastAsia"/>
          <w:highlight w:val="yellow"/>
        </w:rPr>
        <w:t>注意与</w:t>
      </w:r>
      <w:r>
        <w:rPr>
          <w:highlight w:val="yellow"/>
        </w:rPr>
        <w:t>T</w:t>
      </w:r>
      <w:r>
        <w:rPr>
          <w:rFonts w:hint="eastAsia"/>
          <w:highlight w:val="yellow"/>
        </w:rPr>
        <w:t>y</w:t>
      </w:r>
      <w:r>
        <w:t>pe()</w:t>
      </w:r>
      <w:r>
        <w:rPr>
          <w:rFonts w:hint="eastAsia"/>
        </w:rPr>
        <w:t>区分</w:t>
      </w:r>
    </w:p>
    <w:p w:rsidR="001942E8" w:rsidRPr="001942E8" w:rsidRDefault="001942E8" w:rsidP="001942E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1942E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继承</w:t>
      </w:r>
      <w:r w:rsidRPr="001942E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财产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1942E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钱不用儿子挣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,</w:t>
      </w:r>
      <w:r w:rsidRPr="001942E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但是可以花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1942E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皇位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1942E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江山不用太子打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,</w:t>
      </w:r>
      <w:r w:rsidRPr="001942E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但是可以坐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1942E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编程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1942E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代码不用子类写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,</w:t>
      </w:r>
      <w:r w:rsidRPr="001942E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但是可以用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Person: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1942E8">
        <w:rPr>
          <w:rFonts w:ascii="Droid Sans Mono" w:eastAsia="宋体" w:hAnsi="Droid Sans Mono" w:cs="宋体"/>
          <w:color w:val="FFC66D"/>
          <w:kern w:val="0"/>
          <w:szCs w:val="21"/>
        </w:rPr>
        <w:t>say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1942E8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lastRenderedPageBreak/>
        <w:t xml:space="preserve">        </w:t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1942E8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1942E8">
        <w:rPr>
          <w:rFonts w:ascii="宋体" w:eastAsia="宋体" w:hAnsi="宋体" w:cs="宋体" w:hint="eastAsia"/>
          <w:color w:val="6A8759"/>
          <w:kern w:val="0"/>
          <w:szCs w:val="21"/>
        </w:rPr>
        <w:t>说话</w:t>
      </w:r>
      <w:r w:rsidRPr="001942E8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Student(Person):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1942E8">
        <w:rPr>
          <w:rFonts w:ascii="Droid Sans Mono" w:eastAsia="宋体" w:hAnsi="Droid Sans Mono" w:cs="宋体"/>
          <w:color w:val="FFC66D"/>
          <w:kern w:val="0"/>
          <w:szCs w:val="21"/>
        </w:rPr>
        <w:t>study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1942E8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1942E8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1942E8">
        <w:rPr>
          <w:rFonts w:ascii="宋体" w:eastAsia="宋体" w:hAnsi="宋体" w:cs="宋体" w:hint="eastAsia"/>
          <w:color w:val="6A8759"/>
          <w:kern w:val="0"/>
          <w:szCs w:val="21"/>
        </w:rPr>
        <w:t>学习</w:t>
      </w:r>
      <w:r w:rsidRPr="001942E8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Teacher(Person):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1942E8">
        <w:rPr>
          <w:rFonts w:ascii="Droid Sans Mono" w:eastAsia="宋体" w:hAnsi="Droid Sans Mono" w:cs="宋体"/>
          <w:color w:val="FFC66D"/>
          <w:kern w:val="0"/>
          <w:szCs w:val="21"/>
        </w:rPr>
        <w:t>teach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1942E8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1942E8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1942E8">
        <w:rPr>
          <w:rFonts w:ascii="宋体" w:eastAsia="宋体" w:hAnsi="宋体" w:cs="宋体" w:hint="eastAsia"/>
          <w:color w:val="6A8759"/>
          <w:kern w:val="0"/>
          <w:szCs w:val="21"/>
        </w:rPr>
        <w:t>讲课</w:t>
      </w:r>
      <w:r w:rsidRPr="001942E8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创建父类型对象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只能访问父类型成员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p01 = Person()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  <w:t>p01.say()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创建子类型对象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能访问父类型成员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还能访自身成员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s01 = Student()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  <w:t>s01.say()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  <w:t>s01.study()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# "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是不是 实例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"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  <w:t># s01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的对象 是 一种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 xml:space="preserve"> Student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类型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isinstance</w:t>
      </w:r>
      <w:proofErr w:type="spellEnd"/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s01</w:t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 xml:space="preserve">Student))  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# True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isinstance</w:t>
      </w:r>
      <w:proofErr w:type="spellEnd"/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s01</w:t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 xml:space="preserve">Person))  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# True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isinstance</w:t>
      </w:r>
      <w:proofErr w:type="spellEnd"/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s01</w:t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 xml:space="preserve">Teacher))  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# False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  <w:t># s01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的类型 等于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 xml:space="preserve"> Student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类型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type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 xml:space="preserve">(s01) == Student)  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# True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type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 xml:space="preserve">(s01) == Person)  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# False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Student 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类型 是一种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 xml:space="preserve"> Person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类型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issubclass</w:t>
      </w:r>
      <w:proofErr w:type="spellEnd"/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Student</w:t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 xml:space="preserve">Person))  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# True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issubclass</w:t>
      </w:r>
      <w:proofErr w:type="spellEnd"/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Student</w:t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 xml:space="preserve">Student))  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# True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1942E8">
        <w:rPr>
          <w:rFonts w:ascii="Droid Sans Mono" w:eastAsia="宋体" w:hAnsi="Droid Sans Mono" w:cs="宋体"/>
          <w:color w:val="8888C6"/>
          <w:kern w:val="0"/>
          <w:szCs w:val="21"/>
        </w:rPr>
        <w:t>issubclass</w:t>
      </w:r>
      <w:proofErr w:type="spellEnd"/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>(Student</w:t>
      </w:r>
      <w:r w:rsidRPr="001942E8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1942E8">
        <w:rPr>
          <w:rFonts w:ascii="Droid Sans Mono" w:eastAsia="宋体" w:hAnsi="Droid Sans Mono" w:cs="宋体"/>
          <w:color w:val="A9B7C6"/>
          <w:kern w:val="0"/>
          <w:szCs w:val="21"/>
        </w:rPr>
        <w:t xml:space="preserve">Teacher))  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# False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练习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定义父类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(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动物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行为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--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吃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)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    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定义子类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(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狗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行为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 xml:space="preserve">-- 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跑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)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    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定义子类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(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鸟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行为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 xml:space="preserve">-- 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飞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)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    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分别创建父类子类对象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调用其行为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    </w:t>
      </w:r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体会</w:t>
      </w:r>
      <w:proofErr w:type="spellStart"/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isinstance</w:t>
      </w:r>
      <w:proofErr w:type="spellEnd"/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 xml:space="preserve">  type  </w:t>
      </w:r>
      <w:proofErr w:type="spellStart"/>
      <w:r w:rsidRPr="001942E8">
        <w:rPr>
          <w:rFonts w:ascii="Droid Sans Mono" w:eastAsia="宋体" w:hAnsi="Droid Sans Mono" w:cs="宋体"/>
          <w:color w:val="808080"/>
          <w:kern w:val="0"/>
          <w:szCs w:val="21"/>
        </w:rPr>
        <w:t>issubclass</w:t>
      </w:r>
      <w:proofErr w:type="spellEnd"/>
      <w:r w:rsidRPr="001942E8">
        <w:rPr>
          <w:rFonts w:ascii="宋体" w:eastAsia="宋体" w:hAnsi="宋体" w:cs="宋体" w:hint="eastAsia"/>
          <w:color w:val="808080"/>
          <w:kern w:val="0"/>
          <w:szCs w:val="21"/>
        </w:rPr>
        <w:t>三者之间的关系</w:t>
      </w:r>
    </w:p>
    <w:p w:rsidR="001942E8" w:rsidRPr="00E52B03" w:rsidRDefault="001942E8" w:rsidP="00FA3007">
      <w:pPr>
        <w:pStyle w:val="a3"/>
        <w:ind w:leftChars="107" w:left="225" w:firstLineChars="0" w:firstLine="0"/>
      </w:pPr>
    </w:p>
    <w:p w:rsidR="00584ED2" w:rsidRPr="0005582F" w:rsidRDefault="00584ED2" w:rsidP="00076AB9">
      <w:pPr>
        <w:pStyle w:val="5"/>
      </w:pPr>
      <w:r>
        <w:rPr>
          <w:rFonts w:hint="eastAsia"/>
        </w:rPr>
        <w:t>继承数据</w:t>
      </w:r>
    </w:p>
    <w:p w:rsidR="00287197" w:rsidRPr="00287197" w:rsidRDefault="00287197" w:rsidP="00FA3007">
      <w:pPr>
        <w:pStyle w:val="a3"/>
        <w:numPr>
          <w:ilvl w:val="0"/>
          <w:numId w:val="43"/>
        </w:numPr>
        <w:ind w:left="360" w:firstLineChars="0"/>
      </w:pPr>
      <w:r>
        <w:rPr>
          <w:rFonts w:hint="eastAsia"/>
        </w:rPr>
        <w:t>代码</w:t>
      </w:r>
    </w:p>
    <w:p w:rsidR="00744E2E" w:rsidRDefault="00744E2E" w:rsidP="00FA3007">
      <w:pPr>
        <w:ind w:leftChars="100" w:left="210" w:firstLine="420"/>
      </w:pPr>
      <w:r w:rsidRPr="00744E2E">
        <w:rPr>
          <w:rFonts w:hint="eastAsia"/>
        </w:rPr>
        <w:t xml:space="preserve">class </w:t>
      </w:r>
      <w:r>
        <w:rPr>
          <w:rFonts w:hint="eastAsia"/>
        </w:rPr>
        <w:t>子类</w:t>
      </w:r>
      <w:r>
        <w:rPr>
          <w:rFonts w:hint="eastAsia"/>
        </w:rPr>
        <w:t>(</w:t>
      </w:r>
      <w:r w:rsidR="00440A15">
        <w:rPr>
          <w:rFonts w:hint="eastAsia"/>
        </w:rPr>
        <w:t>父类</w:t>
      </w:r>
      <w:r w:rsidRPr="00744E2E">
        <w:rPr>
          <w:rFonts w:hint="eastAsia"/>
        </w:rPr>
        <w:t>):</w:t>
      </w:r>
    </w:p>
    <w:p w:rsidR="00A322AF" w:rsidRDefault="00744E2E" w:rsidP="00FA3007">
      <w:pPr>
        <w:ind w:leftChars="100" w:left="210" w:firstLine="420"/>
      </w:pPr>
      <w:r>
        <w:rPr>
          <w:rFonts w:hint="eastAsia"/>
        </w:rPr>
        <w:t xml:space="preserve"> </w:t>
      </w:r>
      <w:r>
        <w:rPr>
          <w:rFonts w:hint="eastAsia"/>
        </w:rPr>
        <w:tab/>
      </w:r>
      <w:r w:rsidR="006C2BCE">
        <w:rPr>
          <w:rFonts w:hint="eastAsia"/>
        </w:rPr>
        <w:t>def __</w:t>
      </w:r>
      <w:proofErr w:type="spellStart"/>
      <w:r w:rsidR="006C2BCE">
        <w:rPr>
          <w:rFonts w:hint="eastAsia"/>
        </w:rPr>
        <w:t>init</w:t>
      </w:r>
      <w:proofErr w:type="spellEnd"/>
      <w:r w:rsidR="006C2BCE">
        <w:rPr>
          <w:rFonts w:hint="eastAsia"/>
        </w:rPr>
        <w:t>__(self,</w:t>
      </w:r>
      <w:r w:rsidR="006C2BCE">
        <w:rPr>
          <w:rFonts w:hint="eastAsia"/>
        </w:rPr>
        <w:t>参数列表</w:t>
      </w:r>
      <w:r w:rsidR="006C2BCE">
        <w:rPr>
          <w:rFonts w:hint="eastAsia"/>
        </w:rPr>
        <w:t>):</w:t>
      </w:r>
    </w:p>
    <w:p w:rsidR="006C2BCE" w:rsidRDefault="006C2BCE" w:rsidP="00FA3007">
      <w:pPr>
        <w:ind w:leftChars="100" w:left="210" w:firstLine="420"/>
      </w:pPr>
      <w:r>
        <w:rPr>
          <w:rFonts w:hint="eastAsia"/>
        </w:rPr>
        <w:tab/>
      </w:r>
      <w:r>
        <w:rPr>
          <w:rFonts w:hint="eastAsia"/>
        </w:rPr>
        <w:tab/>
        <w:t>super().__</w:t>
      </w:r>
      <w:proofErr w:type="spellStart"/>
      <w:r>
        <w:rPr>
          <w:rFonts w:hint="eastAsia"/>
        </w:rPr>
        <w:t>init</w:t>
      </w:r>
      <w:proofErr w:type="spellEnd"/>
      <w:r>
        <w:rPr>
          <w:rFonts w:hint="eastAsia"/>
        </w:rPr>
        <w:t>__(</w:t>
      </w:r>
      <w:r>
        <w:rPr>
          <w:rFonts w:hint="eastAsia"/>
        </w:rPr>
        <w:t>参数列表</w:t>
      </w:r>
      <w:r>
        <w:rPr>
          <w:rFonts w:hint="eastAsia"/>
        </w:rPr>
        <w:t>)</w:t>
      </w:r>
    </w:p>
    <w:p w:rsidR="006C2BCE" w:rsidRDefault="006C2BCE" w:rsidP="00FA3007">
      <w:pPr>
        <w:ind w:leftChars="100" w:left="210" w:firstLine="420"/>
      </w:pPr>
      <w:r>
        <w:rPr>
          <w:rFonts w:hint="eastAsia"/>
        </w:rPr>
        <w:lastRenderedPageBreak/>
        <w:tab/>
      </w:r>
      <w:r>
        <w:rPr>
          <w:rFonts w:hint="eastAsia"/>
        </w:rPr>
        <w:tab/>
        <w:t>self.</w:t>
      </w:r>
      <w:r>
        <w:rPr>
          <w:rFonts w:hint="eastAsia"/>
        </w:rPr>
        <w:t>自身实例变量</w:t>
      </w:r>
      <w:r>
        <w:rPr>
          <w:rFonts w:hint="eastAsia"/>
        </w:rPr>
        <w:t xml:space="preserve"> = </w:t>
      </w:r>
      <w:r>
        <w:rPr>
          <w:rFonts w:hint="eastAsia"/>
        </w:rPr>
        <w:t>参数</w:t>
      </w:r>
    </w:p>
    <w:p w:rsidR="00287197" w:rsidRDefault="00287197" w:rsidP="00FA3007">
      <w:pPr>
        <w:pStyle w:val="a3"/>
        <w:numPr>
          <w:ilvl w:val="0"/>
          <w:numId w:val="43"/>
        </w:numPr>
        <w:ind w:left="360" w:firstLineChars="0"/>
      </w:pPr>
      <w:r>
        <w:rPr>
          <w:rFonts w:hint="eastAsia"/>
        </w:rPr>
        <w:t>说明</w:t>
      </w:r>
    </w:p>
    <w:p w:rsidR="00666E05" w:rsidRDefault="00666E05" w:rsidP="006315E4">
      <w:pPr>
        <w:pStyle w:val="a3"/>
        <w:ind w:leftChars="200" w:left="420" w:firstLineChars="0" w:firstLine="0"/>
      </w:pPr>
      <w:r w:rsidRPr="003A5259">
        <w:rPr>
          <w:rFonts w:hint="eastAsia"/>
          <w:highlight w:val="yellow"/>
        </w:rPr>
        <w:t>子类</w:t>
      </w:r>
      <w:r w:rsidR="00BD7A61" w:rsidRPr="003A5259">
        <w:rPr>
          <w:rFonts w:hint="eastAsia"/>
          <w:highlight w:val="yellow"/>
        </w:rPr>
        <w:t>如果</w:t>
      </w:r>
      <w:r w:rsidRPr="003A5259">
        <w:rPr>
          <w:rFonts w:hint="eastAsia"/>
          <w:highlight w:val="yellow"/>
        </w:rPr>
        <w:t>没有构造函数，</w:t>
      </w:r>
      <w:r w:rsidR="00705CF6" w:rsidRPr="003A5259">
        <w:rPr>
          <w:rFonts w:hint="eastAsia"/>
          <w:highlight w:val="yellow"/>
        </w:rPr>
        <w:t>将自动执行父类的</w:t>
      </w:r>
      <w:r w:rsidR="007A75C3" w:rsidRPr="003A5259">
        <w:rPr>
          <w:rFonts w:hint="eastAsia"/>
          <w:highlight w:val="yellow"/>
        </w:rPr>
        <w:t>，但如果有构造函数将覆盖父类的</w:t>
      </w:r>
      <w:r w:rsidR="004C0B60" w:rsidRPr="003A5259">
        <w:rPr>
          <w:rFonts w:hint="eastAsia"/>
          <w:highlight w:val="yellow"/>
        </w:rPr>
        <w:t>。</w:t>
      </w:r>
      <w:r w:rsidR="007A75C3" w:rsidRPr="003A5259">
        <w:rPr>
          <w:rFonts w:hint="eastAsia"/>
          <w:highlight w:val="yellow"/>
        </w:rPr>
        <w:t>此时必须</w:t>
      </w:r>
      <w:r w:rsidR="0059316C" w:rsidRPr="003A5259">
        <w:rPr>
          <w:rFonts w:hint="eastAsia"/>
          <w:highlight w:val="yellow"/>
        </w:rPr>
        <w:t>通过</w:t>
      </w:r>
      <w:r w:rsidR="0059316C" w:rsidRPr="003A5259">
        <w:rPr>
          <w:rFonts w:hint="eastAsia"/>
          <w:highlight w:val="yellow"/>
        </w:rPr>
        <w:t>super()</w:t>
      </w:r>
      <w:r w:rsidR="0059316C" w:rsidRPr="003A5259">
        <w:rPr>
          <w:rFonts w:hint="eastAsia"/>
          <w:highlight w:val="yellow"/>
        </w:rPr>
        <w:t>函数</w:t>
      </w:r>
      <w:r w:rsidRPr="003A5259">
        <w:rPr>
          <w:highlight w:val="yellow"/>
        </w:rPr>
        <w:t>调用父类的</w:t>
      </w:r>
      <w:r w:rsidR="007A75C3" w:rsidRPr="003A5259">
        <w:rPr>
          <w:rFonts w:hint="eastAsia"/>
          <w:highlight w:val="yellow"/>
        </w:rPr>
        <w:t>构造函数</w:t>
      </w:r>
      <w:r w:rsidR="007A75C3" w:rsidRPr="003A5259">
        <w:rPr>
          <w:highlight w:val="yellow"/>
        </w:rPr>
        <w:t>，以</w:t>
      </w:r>
      <w:r w:rsidR="007A75C3" w:rsidRPr="003A5259">
        <w:rPr>
          <w:rFonts w:hint="eastAsia"/>
          <w:highlight w:val="yellow"/>
        </w:rPr>
        <w:t>确保父类</w:t>
      </w:r>
      <w:r w:rsidR="00421E1C" w:rsidRPr="003A5259">
        <w:rPr>
          <w:rFonts w:hint="eastAsia"/>
          <w:highlight w:val="yellow"/>
        </w:rPr>
        <w:t>实例变量</w:t>
      </w:r>
      <w:r w:rsidR="007A75C3" w:rsidRPr="003A5259">
        <w:rPr>
          <w:highlight w:val="yellow"/>
        </w:rPr>
        <w:t>被</w:t>
      </w:r>
      <w:r w:rsidR="007A75C3" w:rsidRPr="003A5259">
        <w:rPr>
          <w:rFonts w:hint="eastAsia"/>
          <w:highlight w:val="yellow"/>
        </w:rPr>
        <w:t>正常创建。</w:t>
      </w:r>
    </w:p>
    <w:p w:rsidR="005E3BCF" w:rsidRDefault="005E3BCF" w:rsidP="005E3BCF"/>
    <w:p w:rsidR="005E3BCF" w:rsidRPr="005E3BCF" w:rsidRDefault="005E3BCF" w:rsidP="005E3BC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5E3BC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5E3BC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5E3BCF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继承</w:t>
      </w:r>
      <w:r w:rsidRPr="005E3BC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 xml:space="preserve"> -- </w:t>
      </w:r>
      <w:r w:rsidRPr="005E3BCF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数据</w:t>
      </w:r>
      <w:r w:rsidRPr="005E3BC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5E3BC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Person: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5E3BCF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5E3BCF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5E3BCF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5E3BCF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5E3BC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5E3BC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name=</w:t>
      </w:r>
      <w:r w:rsidRPr="005E3BCF">
        <w:rPr>
          <w:rFonts w:ascii="Droid Sans Mono" w:eastAsia="宋体" w:hAnsi="Droid Sans Mono" w:cs="宋体"/>
          <w:color w:val="6A8759"/>
          <w:kern w:val="0"/>
          <w:szCs w:val="21"/>
        </w:rPr>
        <w:t>""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5E3BC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Student(Person):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5E3BCF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5E3BCF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5E3BCF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5E3BCF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5E3BC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5E3BC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name=</w:t>
      </w:r>
      <w:r w:rsidRPr="005E3BCF">
        <w:rPr>
          <w:rFonts w:ascii="Droid Sans Mono" w:eastAsia="宋体" w:hAnsi="Droid Sans Mono" w:cs="宋体"/>
          <w:color w:val="6A8759"/>
          <w:kern w:val="0"/>
          <w:szCs w:val="21"/>
        </w:rPr>
        <w:t>""</w:t>
      </w:r>
      <w:r w:rsidRPr="005E3BC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score=</w:t>
      </w:r>
      <w:r w:rsidRPr="005E3BCF">
        <w:rPr>
          <w:rFonts w:ascii="Droid Sans Mono" w:eastAsia="宋体" w:hAnsi="Droid Sans Mono" w:cs="宋体"/>
          <w:color w:val="6897BB"/>
          <w:kern w:val="0"/>
          <w:szCs w:val="21"/>
        </w:rPr>
        <w:t>0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5E3BC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.score</w:t>
      </w:r>
      <w:proofErr w:type="spellEnd"/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 xml:space="preserve"> = score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t># self.name = name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    # </w:t>
      </w:r>
      <w:r w:rsidRPr="005E3BCF">
        <w:rPr>
          <w:rFonts w:ascii="宋体" w:eastAsia="宋体" w:hAnsi="宋体" w:cs="宋体" w:hint="eastAsia"/>
          <w:color w:val="808080"/>
          <w:kern w:val="0"/>
          <w:szCs w:val="21"/>
        </w:rPr>
        <w:t>如果子类没有构造函数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5E3BCF">
        <w:rPr>
          <w:rFonts w:ascii="宋体" w:eastAsia="宋体" w:hAnsi="宋体" w:cs="宋体" w:hint="eastAsia"/>
          <w:color w:val="808080"/>
          <w:kern w:val="0"/>
          <w:szCs w:val="21"/>
        </w:rPr>
        <w:t>使用父类构造函数</w:t>
      </w:r>
      <w:r w:rsidRPr="005E3BCF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    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5E3BCF">
        <w:rPr>
          <w:rFonts w:ascii="宋体" w:eastAsia="宋体" w:hAnsi="宋体" w:cs="宋体" w:hint="eastAsia"/>
          <w:color w:val="808080"/>
          <w:kern w:val="0"/>
          <w:szCs w:val="21"/>
        </w:rPr>
        <w:t>如果子类有构造函数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5E3BCF">
        <w:rPr>
          <w:rFonts w:ascii="宋体" w:eastAsia="宋体" w:hAnsi="宋体" w:cs="宋体" w:hint="eastAsia"/>
          <w:color w:val="808080"/>
          <w:kern w:val="0"/>
          <w:szCs w:val="21"/>
        </w:rPr>
        <w:t>必须铜通过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t>super()</w:t>
      </w:r>
      <w:r w:rsidRPr="005E3BCF">
        <w:rPr>
          <w:rFonts w:ascii="宋体" w:eastAsia="宋体" w:hAnsi="宋体" w:cs="宋体" w:hint="eastAsia"/>
          <w:color w:val="808080"/>
          <w:kern w:val="0"/>
          <w:szCs w:val="21"/>
        </w:rPr>
        <w:t>调用父类构造函数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    # </w:t>
      </w:r>
      <w:r w:rsidRPr="005E3BCF">
        <w:rPr>
          <w:rFonts w:ascii="宋体" w:eastAsia="宋体" w:hAnsi="宋体" w:cs="宋体" w:hint="eastAsia"/>
          <w:color w:val="808080"/>
          <w:kern w:val="0"/>
          <w:szCs w:val="21"/>
        </w:rPr>
        <w:t>否则会覆盖父类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t>(</w:t>
      </w:r>
      <w:r w:rsidRPr="005E3BCF">
        <w:rPr>
          <w:rFonts w:ascii="宋体" w:eastAsia="宋体" w:hAnsi="宋体" w:cs="宋体" w:hint="eastAsia"/>
          <w:color w:val="808080"/>
          <w:kern w:val="0"/>
          <w:szCs w:val="21"/>
        </w:rPr>
        <w:t>不执行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t>)</w:t>
      </w:r>
      <w:r w:rsidRPr="005E3BCF">
        <w:rPr>
          <w:rFonts w:ascii="宋体" w:eastAsia="宋体" w:hAnsi="宋体" w:cs="宋体" w:hint="eastAsia"/>
          <w:color w:val="808080"/>
          <w:kern w:val="0"/>
          <w:szCs w:val="21"/>
        </w:rPr>
        <w:t>的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    </w:t>
      </w:r>
      <w:r w:rsidRPr="005E3BCF">
        <w:rPr>
          <w:rFonts w:ascii="Droid Sans Mono" w:eastAsia="宋体" w:hAnsi="Droid Sans Mono" w:cs="宋体"/>
          <w:color w:val="8888C6"/>
          <w:kern w:val="0"/>
          <w:szCs w:val="21"/>
        </w:rPr>
        <w:t>super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().</w:t>
      </w:r>
      <w:r w:rsidRPr="005E3BCF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5E3BCF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5E3BCF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(name)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5E3BCF">
        <w:rPr>
          <w:rFonts w:ascii="宋体" w:eastAsia="宋体" w:hAnsi="宋体" w:cs="宋体" w:hint="eastAsia"/>
          <w:color w:val="808080"/>
          <w:kern w:val="0"/>
          <w:szCs w:val="21"/>
        </w:rPr>
        <w:t>创建实例变量</w:t>
      </w:r>
      <w:r w:rsidRPr="005E3BCF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s01 = Student(</w:t>
      </w:r>
      <w:r w:rsidRPr="005E3BC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5E3BCF">
        <w:rPr>
          <w:rFonts w:ascii="宋体" w:eastAsia="宋体" w:hAnsi="宋体" w:cs="宋体" w:hint="eastAsia"/>
          <w:color w:val="6A8759"/>
          <w:kern w:val="0"/>
          <w:szCs w:val="21"/>
        </w:rPr>
        <w:t>无忌</w:t>
      </w:r>
      <w:r w:rsidRPr="005E3BC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5E3BC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5E3BCF">
        <w:rPr>
          <w:rFonts w:ascii="Droid Sans Mono" w:eastAsia="宋体" w:hAnsi="Droid Sans Mono" w:cs="宋体"/>
          <w:color w:val="6897BB"/>
          <w:kern w:val="0"/>
          <w:szCs w:val="21"/>
        </w:rPr>
        <w:t>100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(s01.name)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(s01.score)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  <w:t>p01 = Person(</w:t>
      </w:r>
      <w:r w:rsidRPr="005E3BC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5E3BCF">
        <w:rPr>
          <w:rFonts w:ascii="宋体" w:eastAsia="宋体" w:hAnsi="宋体" w:cs="宋体" w:hint="eastAsia"/>
          <w:color w:val="6A8759"/>
          <w:kern w:val="0"/>
          <w:szCs w:val="21"/>
        </w:rPr>
        <w:t>翠山</w:t>
      </w:r>
      <w:r w:rsidRPr="005E3BC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5E3BCF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5E3BCF">
        <w:rPr>
          <w:rFonts w:ascii="Droid Sans Mono" w:eastAsia="宋体" w:hAnsi="Droid Sans Mono" w:cs="宋体"/>
          <w:color w:val="A9B7C6"/>
          <w:kern w:val="0"/>
          <w:szCs w:val="21"/>
        </w:rPr>
        <w:t>(p01.name)</w:t>
      </w:r>
    </w:p>
    <w:p w:rsidR="005E3BCF" w:rsidRDefault="005E3BCF" w:rsidP="005E3BCF"/>
    <w:p w:rsidR="00883225" w:rsidRPr="005E3BCF" w:rsidRDefault="00CC745C" w:rsidP="00883225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2842442" cy="297180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继承内存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4829" cy="299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C5F" w:rsidRDefault="00904057" w:rsidP="00076AB9">
      <w:pPr>
        <w:pStyle w:val="5"/>
      </w:pPr>
      <w:r>
        <w:rPr>
          <w:rFonts w:hint="eastAsia"/>
        </w:rPr>
        <w:lastRenderedPageBreak/>
        <w:t>定义</w:t>
      </w:r>
    </w:p>
    <w:p w:rsidR="005A0C5F" w:rsidRDefault="001857D1" w:rsidP="00DA3B81">
      <w:pPr>
        <w:pStyle w:val="a3"/>
        <w:ind w:left="360" w:firstLineChars="0" w:firstLine="0"/>
      </w:pPr>
      <w:r w:rsidRPr="00424D07">
        <w:rPr>
          <w:rFonts w:hint="eastAsia"/>
        </w:rPr>
        <w:t>重用现有类的</w:t>
      </w:r>
      <w:r w:rsidR="00A928E2">
        <w:rPr>
          <w:rFonts w:hint="eastAsia"/>
        </w:rPr>
        <w:t>功能</w:t>
      </w:r>
      <w:r w:rsidRPr="00424D07">
        <w:rPr>
          <w:rFonts w:hint="eastAsia"/>
        </w:rPr>
        <w:t>，</w:t>
      </w:r>
      <w:r w:rsidR="00C23E9B">
        <w:rPr>
          <w:rFonts w:hint="eastAsia"/>
        </w:rPr>
        <w:t>并</w:t>
      </w:r>
      <w:r w:rsidRPr="00424D07">
        <w:rPr>
          <w:rFonts w:hint="eastAsia"/>
        </w:rPr>
        <w:t>在此基础上进行扩展</w:t>
      </w:r>
      <w:r w:rsidR="00D717ED">
        <w:rPr>
          <w:rFonts w:hint="eastAsia"/>
        </w:rPr>
        <w:t>。</w:t>
      </w:r>
    </w:p>
    <w:p w:rsidR="00DE1E38" w:rsidRDefault="00DE1E38" w:rsidP="00282EE9">
      <w:pPr>
        <w:pStyle w:val="a3"/>
        <w:ind w:left="360" w:firstLineChars="0" w:firstLine="0"/>
      </w:pPr>
      <w:r>
        <w:rPr>
          <w:rFonts w:hint="eastAsia"/>
        </w:rPr>
        <w:t>说明：</w:t>
      </w:r>
      <w:r w:rsidR="00CC7452">
        <w:rPr>
          <w:rFonts w:hint="eastAsia"/>
        </w:rPr>
        <w:t>子类直接具有父类的成员（共性）</w:t>
      </w:r>
      <w:r w:rsidR="000959F5">
        <w:rPr>
          <w:rFonts w:hint="eastAsia"/>
        </w:rPr>
        <w:t>，还可以扩展新</w:t>
      </w:r>
      <w:r w:rsidR="00CC7452">
        <w:rPr>
          <w:rFonts w:hint="eastAsia"/>
        </w:rPr>
        <w:t>功能</w:t>
      </w:r>
      <w:r w:rsidR="004873EC">
        <w:rPr>
          <w:rFonts w:hint="eastAsia"/>
        </w:rPr>
        <w:t>。</w:t>
      </w:r>
    </w:p>
    <w:p w:rsidR="000A3A8F" w:rsidRDefault="000A3A8F" w:rsidP="00076AB9">
      <w:pPr>
        <w:pStyle w:val="5"/>
      </w:pPr>
      <w:r>
        <w:rPr>
          <w:rFonts w:hint="eastAsia"/>
        </w:rPr>
        <w:t>优点</w:t>
      </w:r>
    </w:p>
    <w:p w:rsidR="00B6721D" w:rsidRDefault="00A928E2" w:rsidP="00885BD0">
      <w:pPr>
        <w:ind w:firstLine="420"/>
        <w:jc w:val="left"/>
      </w:pPr>
      <w:r>
        <w:rPr>
          <w:rFonts w:hint="eastAsia"/>
        </w:rPr>
        <w:t>一种代码复用</w:t>
      </w:r>
      <w:r>
        <w:t>的方式</w:t>
      </w:r>
      <w:r>
        <w:rPr>
          <w:rFonts w:hint="eastAsia"/>
        </w:rPr>
        <w:t>。</w:t>
      </w:r>
    </w:p>
    <w:p w:rsidR="00F9568F" w:rsidRDefault="00F9568F" w:rsidP="00076AB9">
      <w:pPr>
        <w:pStyle w:val="5"/>
      </w:pPr>
      <w:r>
        <w:rPr>
          <w:rFonts w:hint="eastAsia"/>
        </w:rPr>
        <w:t>缺点</w:t>
      </w:r>
    </w:p>
    <w:p w:rsidR="00F9568F" w:rsidRPr="00F9568F" w:rsidRDefault="00E910AA" w:rsidP="00F9568F">
      <w:pPr>
        <w:ind w:firstLine="420"/>
      </w:pPr>
      <w:r>
        <w:rPr>
          <w:rFonts w:hint="eastAsia"/>
        </w:rPr>
        <w:t>耦合度高：</w:t>
      </w:r>
      <w:r w:rsidR="00F9568F">
        <w:rPr>
          <w:rFonts w:hint="eastAsia"/>
        </w:rPr>
        <w:t>父类的变化，直接影响子类。</w:t>
      </w:r>
    </w:p>
    <w:p w:rsidR="00F9568F" w:rsidRDefault="00F9568F" w:rsidP="00076AB9">
      <w:pPr>
        <w:pStyle w:val="4"/>
      </w:pPr>
      <w:r>
        <w:rPr>
          <w:rFonts w:hint="eastAsia"/>
        </w:rPr>
        <w:t>设计角度讲</w:t>
      </w:r>
    </w:p>
    <w:p w:rsidR="00885BD0" w:rsidRDefault="00885BD0" w:rsidP="00076AB9">
      <w:pPr>
        <w:pStyle w:val="5"/>
      </w:pPr>
      <w:r>
        <w:rPr>
          <w:rFonts w:hint="eastAsia"/>
        </w:rPr>
        <w:t>定义</w:t>
      </w:r>
    </w:p>
    <w:p w:rsidR="00864491" w:rsidRPr="00864491" w:rsidRDefault="001D7441" w:rsidP="00572ED3">
      <w:pPr>
        <w:ind w:firstLine="420"/>
      </w:pPr>
      <w:r w:rsidRPr="00112994">
        <w:rPr>
          <w:highlight w:val="yellow"/>
        </w:rPr>
        <w:t>将相关</w:t>
      </w:r>
      <w:r w:rsidR="000855AC" w:rsidRPr="00112994">
        <w:rPr>
          <w:rFonts w:hint="eastAsia"/>
          <w:highlight w:val="yellow"/>
        </w:rPr>
        <w:t>类</w:t>
      </w:r>
      <w:r w:rsidRPr="00112994">
        <w:rPr>
          <w:highlight w:val="yellow"/>
        </w:rPr>
        <w:t>的共性进行抽象</w:t>
      </w:r>
      <w:r w:rsidRPr="00112994">
        <w:rPr>
          <w:rFonts w:hint="eastAsia"/>
          <w:highlight w:val="yellow"/>
        </w:rPr>
        <w:t>，统一概念，隔离变化。</w:t>
      </w:r>
    </w:p>
    <w:p w:rsidR="000855AC" w:rsidRDefault="000855AC" w:rsidP="00076AB9">
      <w:pPr>
        <w:pStyle w:val="5"/>
      </w:pPr>
      <w:r>
        <w:rPr>
          <w:rFonts w:hint="eastAsia"/>
        </w:rPr>
        <w:t>适用性</w:t>
      </w:r>
    </w:p>
    <w:p w:rsidR="00F9568F" w:rsidRPr="00F9568F" w:rsidRDefault="000855AC" w:rsidP="00572ED3">
      <w:pPr>
        <w:ind w:firstLine="420"/>
      </w:pPr>
      <w:r>
        <w:t>多个类</w:t>
      </w:r>
      <w:r>
        <w:rPr>
          <w:rFonts w:hint="eastAsia"/>
        </w:rPr>
        <w:t>在</w:t>
      </w:r>
      <w:r>
        <w:t>概念上</w:t>
      </w:r>
      <w:r>
        <w:rPr>
          <w:rFonts w:hint="eastAsia"/>
        </w:rPr>
        <w:t>是</w:t>
      </w:r>
      <w:r>
        <w:t>一致的</w:t>
      </w:r>
      <w:r>
        <w:rPr>
          <w:rFonts w:hint="eastAsia"/>
        </w:rPr>
        <w:t>，</w:t>
      </w:r>
      <w:r>
        <w:t>且需要进行统一</w:t>
      </w:r>
      <w:r>
        <w:rPr>
          <w:rFonts w:hint="eastAsia"/>
        </w:rPr>
        <w:t>的</w:t>
      </w:r>
      <w:r w:rsidR="00572ED3">
        <w:rPr>
          <w:rFonts w:hint="eastAsia"/>
        </w:rPr>
        <w:t>处理。</w:t>
      </w:r>
    </w:p>
    <w:p w:rsidR="00AB557C" w:rsidRDefault="00AB557C" w:rsidP="00076AB9">
      <w:pPr>
        <w:pStyle w:val="5"/>
      </w:pPr>
      <w:r>
        <w:rPr>
          <w:rFonts w:hint="eastAsia"/>
        </w:rPr>
        <w:t>相关概念</w:t>
      </w:r>
    </w:p>
    <w:p w:rsidR="00AB557C" w:rsidRDefault="00AB557C" w:rsidP="00AB557C">
      <w:pPr>
        <w:ind w:firstLine="420"/>
      </w:pPr>
      <w:r>
        <w:t>父类（基类、超类）、子类（派生类）</w:t>
      </w:r>
      <w:r>
        <w:rPr>
          <w:rFonts w:hint="eastAsia"/>
        </w:rPr>
        <w:t>。</w:t>
      </w:r>
    </w:p>
    <w:p w:rsidR="00AB557C" w:rsidRDefault="00AB557C" w:rsidP="00AB557C">
      <w:pPr>
        <w:ind w:firstLine="420"/>
      </w:pPr>
      <w:r>
        <w:t>父类相对于子类更抽象，范围更宽泛；子类相对于父类更具体，范围更狭小</w:t>
      </w:r>
      <w:r>
        <w:rPr>
          <w:rFonts w:hint="eastAsia"/>
        </w:rPr>
        <w:t>。</w:t>
      </w:r>
    </w:p>
    <w:p w:rsidR="00AB557C" w:rsidRPr="004B76DD" w:rsidRDefault="00AB557C" w:rsidP="00AB557C">
      <w:pPr>
        <w:ind w:firstLine="420"/>
        <w:rPr>
          <w:highlight w:val="yellow"/>
        </w:rPr>
      </w:pPr>
      <w:r w:rsidRPr="004B76DD">
        <w:rPr>
          <w:highlight w:val="yellow"/>
        </w:rPr>
        <w:t>单继承：</w:t>
      </w:r>
      <w:r w:rsidRPr="004B76DD">
        <w:rPr>
          <w:rFonts w:hint="eastAsia"/>
          <w:highlight w:val="yellow"/>
        </w:rPr>
        <w:t>父类只有一个</w:t>
      </w:r>
      <w:r w:rsidRPr="004B76DD">
        <w:rPr>
          <w:highlight w:val="yellow"/>
        </w:rPr>
        <w:t>（例如</w:t>
      </w:r>
      <w:r w:rsidRPr="004B76DD">
        <w:rPr>
          <w:highlight w:val="yellow"/>
        </w:rPr>
        <w:t xml:space="preserve"> Java</w:t>
      </w:r>
      <w:r w:rsidRPr="004B76DD">
        <w:rPr>
          <w:rFonts w:hint="eastAsia"/>
          <w:highlight w:val="yellow"/>
        </w:rPr>
        <w:t>，</w:t>
      </w:r>
      <w:r w:rsidRPr="004B76DD">
        <w:rPr>
          <w:rFonts w:hint="eastAsia"/>
          <w:highlight w:val="yellow"/>
        </w:rPr>
        <w:t>C#</w:t>
      </w:r>
      <w:r w:rsidRPr="004B76DD">
        <w:rPr>
          <w:highlight w:val="yellow"/>
        </w:rPr>
        <w:t>）</w:t>
      </w:r>
      <w:r w:rsidRPr="004B76DD">
        <w:rPr>
          <w:rFonts w:hint="eastAsia"/>
          <w:highlight w:val="yellow"/>
        </w:rPr>
        <w:t>。</w:t>
      </w:r>
    </w:p>
    <w:p w:rsidR="00AB557C" w:rsidRDefault="00AB557C" w:rsidP="00AB557C">
      <w:pPr>
        <w:ind w:firstLine="420"/>
      </w:pPr>
      <w:r w:rsidRPr="004B76DD">
        <w:rPr>
          <w:highlight w:val="yellow"/>
        </w:rPr>
        <w:t>多继承</w:t>
      </w:r>
      <w:r w:rsidRPr="004B76DD">
        <w:rPr>
          <w:rFonts w:hint="eastAsia"/>
          <w:highlight w:val="yellow"/>
        </w:rPr>
        <w:t>：父类有多个</w:t>
      </w:r>
      <w:r w:rsidRPr="004B76DD">
        <w:rPr>
          <w:highlight w:val="yellow"/>
        </w:rPr>
        <w:t>（</w:t>
      </w:r>
      <w:r w:rsidRPr="004B76DD">
        <w:rPr>
          <w:rFonts w:hint="eastAsia"/>
          <w:highlight w:val="yellow"/>
        </w:rPr>
        <w:t>例如</w:t>
      </w:r>
      <w:r w:rsidRPr="004B76DD">
        <w:rPr>
          <w:highlight w:val="yellow"/>
        </w:rPr>
        <w:t>C++</w:t>
      </w:r>
      <w:r w:rsidRPr="004B76DD">
        <w:rPr>
          <w:highlight w:val="yellow"/>
        </w:rPr>
        <w:t>，</w:t>
      </w:r>
      <w:r w:rsidRPr="004B76DD">
        <w:rPr>
          <w:highlight w:val="yellow"/>
        </w:rPr>
        <w:t>Python</w:t>
      </w:r>
      <w:r w:rsidRPr="004B76DD">
        <w:rPr>
          <w:highlight w:val="yellow"/>
        </w:rPr>
        <w:t>）</w:t>
      </w:r>
      <w:r w:rsidRPr="004B76DD">
        <w:rPr>
          <w:rFonts w:hint="eastAsia"/>
          <w:highlight w:val="yellow"/>
        </w:rPr>
        <w:t>。</w:t>
      </w:r>
    </w:p>
    <w:p w:rsidR="00AB557C" w:rsidRDefault="00AB557C" w:rsidP="00F92B5B">
      <w:pPr>
        <w:ind w:firstLine="420"/>
        <w:rPr>
          <w:color w:val="FF0000"/>
        </w:rPr>
      </w:pPr>
      <w:r w:rsidRPr="00B45429">
        <w:rPr>
          <w:color w:val="FF0000"/>
        </w:rPr>
        <w:t>O</w:t>
      </w:r>
      <w:r w:rsidRPr="00B45429">
        <w:rPr>
          <w:rFonts w:hint="eastAsia"/>
          <w:color w:val="FF0000"/>
        </w:rPr>
        <w:t>bject</w:t>
      </w:r>
      <w:r w:rsidRPr="00B45429">
        <w:rPr>
          <w:rFonts w:hint="eastAsia"/>
          <w:color w:val="FF0000"/>
        </w:rPr>
        <w:t>类：</w:t>
      </w:r>
      <w:r w:rsidRPr="00B45429">
        <w:rPr>
          <w:color w:val="FF0000"/>
        </w:rPr>
        <w:t>任何类都直接或间接继承自</w:t>
      </w:r>
      <w:r w:rsidRPr="00B45429">
        <w:rPr>
          <w:color w:val="FF0000"/>
        </w:rPr>
        <w:t xml:space="preserve"> object </w:t>
      </w:r>
      <w:r w:rsidRPr="00B45429">
        <w:rPr>
          <w:color w:val="FF0000"/>
        </w:rPr>
        <w:t>类</w:t>
      </w:r>
      <w:r w:rsidRPr="00B45429">
        <w:rPr>
          <w:rFonts w:hint="eastAsia"/>
          <w:color w:val="FF0000"/>
        </w:rPr>
        <w:t>。</w:t>
      </w:r>
    </w:p>
    <w:p w:rsidR="00A45CAF" w:rsidRDefault="00A45CAF" w:rsidP="00F92B5B">
      <w:pPr>
        <w:ind w:firstLine="420"/>
        <w:rPr>
          <w:color w:val="FF0000"/>
        </w:rPr>
      </w:pPr>
    </w:p>
    <w:p w:rsidR="00A45CAF" w:rsidRPr="00B45429" w:rsidRDefault="00A45CAF" w:rsidP="00F92B5B">
      <w:pPr>
        <w:ind w:firstLine="420"/>
        <w:rPr>
          <w:rFonts w:hint="eastAsia"/>
          <w:color w:val="FF0000"/>
        </w:rPr>
      </w:pPr>
    </w:p>
    <w:p w:rsidR="00964FDA" w:rsidRDefault="00964FDA" w:rsidP="00076AB9">
      <w:pPr>
        <w:pStyle w:val="4"/>
      </w:pPr>
      <w:r>
        <w:rPr>
          <w:rFonts w:hint="eastAsia"/>
        </w:rPr>
        <w:t>多继承</w:t>
      </w:r>
    </w:p>
    <w:p w:rsidR="00964FDA" w:rsidRDefault="00964FDA" w:rsidP="00964FDA">
      <w:pPr>
        <w:ind w:firstLine="420"/>
      </w:pPr>
      <w:r>
        <w:t>一个子类继承两个或两个以上的基类，父类中的属性和方法同时被子类继承下来</w:t>
      </w:r>
      <w:r>
        <w:rPr>
          <w:rFonts w:hint="eastAsia"/>
        </w:rPr>
        <w:t>。</w:t>
      </w:r>
    </w:p>
    <w:p w:rsidR="00964FDA" w:rsidRPr="006A5275" w:rsidRDefault="00964FDA" w:rsidP="00964FDA">
      <w:pPr>
        <w:ind w:firstLine="420"/>
      </w:pPr>
      <w:r w:rsidRPr="00AF79A8">
        <w:rPr>
          <w:highlight w:val="yellow"/>
        </w:rPr>
        <w:t>同名方法的解析顺序</w:t>
      </w:r>
      <w:bookmarkStart w:id="2" w:name="_GoBack"/>
      <w:bookmarkEnd w:id="2"/>
      <w:r w:rsidRPr="00AF79A8">
        <w:rPr>
          <w:highlight w:val="yellow"/>
        </w:rPr>
        <w:t>（</w:t>
      </w:r>
      <w:r w:rsidRPr="00AF79A8">
        <w:rPr>
          <w:highlight w:val="yellow"/>
        </w:rPr>
        <w:t>MRO</w:t>
      </w:r>
      <w:r w:rsidRPr="00AF79A8">
        <w:rPr>
          <w:highlight w:val="yellow"/>
        </w:rPr>
        <w:t>，</w:t>
      </w:r>
      <w:r w:rsidRPr="00AF79A8">
        <w:rPr>
          <w:highlight w:val="yellow"/>
        </w:rPr>
        <w:t xml:space="preserve"> Method Resolution Order</w:t>
      </w:r>
      <w:r w:rsidRPr="00AF79A8">
        <w:rPr>
          <w:highlight w:val="yellow"/>
        </w:rPr>
        <w:t>）</w:t>
      </w:r>
      <w:r w:rsidRPr="00AF79A8">
        <w:rPr>
          <w:rFonts w:hint="eastAsia"/>
          <w:highlight w:val="yellow"/>
        </w:rPr>
        <w:t>:</w:t>
      </w:r>
    </w:p>
    <w:p w:rsidR="00964FDA" w:rsidRPr="00C93E92" w:rsidRDefault="00964FDA" w:rsidP="00964FDA">
      <w:pPr>
        <w:ind w:firstLine="420"/>
        <w:rPr>
          <w:color w:val="FF0000"/>
        </w:rPr>
      </w:pPr>
      <w:r w:rsidRPr="00C93E92">
        <w:rPr>
          <w:color w:val="FF0000"/>
        </w:rPr>
        <w:lastRenderedPageBreak/>
        <w:t>类自身</w:t>
      </w:r>
      <w:r w:rsidRPr="00C93E92">
        <w:rPr>
          <w:rFonts w:hint="eastAsia"/>
          <w:color w:val="FF0000"/>
        </w:rPr>
        <w:t xml:space="preserve"> --&gt; </w:t>
      </w:r>
      <w:r w:rsidRPr="00C93E92">
        <w:rPr>
          <w:color w:val="FF0000"/>
        </w:rPr>
        <w:t>父类继承列表（由左至右）</w:t>
      </w:r>
      <w:r w:rsidRPr="00C93E92">
        <w:rPr>
          <w:rFonts w:hint="eastAsia"/>
          <w:color w:val="FF0000"/>
        </w:rPr>
        <w:t xml:space="preserve">--&gt; </w:t>
      </w:r>
      <w:r w:rsidRPr="00C93E92">
        <w:rPr>
          <w:color w:val="FF0000"/>
        </w:rPr>
        <w:t>再上层父类</w:t>
      </w:r>
    </w:p>
    <w:p w:rsidR="00964FDA" w:rsidRDefault="00964FDA" w:rsidP="00964FDA">
      <w:pPr>
        <w:ind w:leftChars="400" w:left="840" w:firstLine="420"/>
      </w:pPr>
      <w:r>
        <w:t xml:space="preserve">  </w:t>
      </w:r>
      <w:r>
        <w:rPr>
          <w:rFonts w:hint="eastAsia"/>
        </w:rPr>
        <w:t xml:space="preserve">    </w:t>
      </w:r>
      <w:r>
        <w:t>A</w:t>
      </w:r>
    </w:p>
    <w:p w:rsidR="00964FDA" w:rsidRDefault="00964FDA" w:rsidP="00964FDA">
      <w:pPr>
        <w:ind w:leftChars="400" w:left="840" w:firstLine="420"/>
      </w:pPr>
      <w:r>
        <w:t xml:space="preserve">      / \</w:t>
      </w:r>
    </w:p>
    <w:p w:rsidR="00964FDA" w:rsidRDefault="00964FDA" w:rsidP="00964FDA">
      <w:pPr>
        <w:ind w:leftChars="400" w:left="840" w:firstLine="420"/>
      </w:pPr>
      <w:r>
        <w:t xml:space="preserve">     /   \</w:t>
      </w:r>
    </w:p>
    <w:p w:rsidR="00964FDA" w:rsidRDefault="00964FDA" w:rsidP="00964FDA">
      <w:pPr>
        <w:ind w:leftChars="400" w:left="840" w:firstLine="420"/>
      </w:pPr>
      <w:r>
        <w:t xml:space="preserve">    B     C</w:t>
      </w:r>
    </w:p>
    <w:p w:rsidR="00964FDA" w:rsidRDefault="00964FDA" w:rsidP="00964FDA">
      <w:pPr>
        <w:ind w:leftChars="400" w:left="840" w:firstLine="420"/>
      </w:pPr>
      <w:r>
        <w:t xml:space="preserve">     \   /</w:t>
      </w:r>
    </w:p>
    <w:p w:rsidR="00964FDA" w:rsidRDefault="00964FDA" w:rsidP="00964FDA">
      <w:pPr>
        <w:ind w:leftChars="400" w:left="840" w:firstLine="420"/>
      </w:pPr>
      <w:r>
        <w:t xml:space="preserve">      \ /</w:t>
      </w:r>
    </w:p>
    <w:p w:rsidR="00964FDA" w:rsidRPr="000E2259" w:rsidRDefault="00181D4D" w:rsidP="00964FDA">
      <w:pPr>
        <w:ind w:leftChars="400" w:left="840" w:firstLine="420"/>
      </w:pPr>
      <w:r>
        <w:t xml:space="preserve">      </w:t>
      </w:r>
      <w:r w:rsidR="00964FDA">
        <w:t>D</w:t>
      </w:r>
      <w:r w:rsidR="00964FDA">
        <w:rPr>
          <w:rFonts w:hint="eastAsia"/>
        </w:rPr>
        <w:t xml:space="preserve"> </w:t>
      </w:r>
    </w:p>
    <w:p w:rsidR="000E00C1" w:rsidRDefault="003A7010" w:rsidP="00076AB9">
      <w:pPr>
        <w:pStyle w:val="3"/>
      </w:pPr>
      <w:r>
        <w:rPr>
          <w:rFonts w:hint="eastAsia"/>
        </w:rPr>
        <w:t>多</w:t>
      </w:r>
      <w:r>
        <w:t>态</w:t>
      </w:r>
    </w:p>
    <w:p w:rsidR="00895BB1" w:rsidRPr="00895BB1" w:rsidRDefault="00895BB1" w:rsidP="0054627E">
      <w:pPr>
        <w:pStyle w:val="4"/>
      </w:pPr>
      <w:r>
        <w:rPr>
          <w:rFonts w:hint="eastAsia"/>
        </w:rPr>
        <w:t>设计角度讲</w:t>
      </w:r>
    </w:p>
    <w:p w:rsidR="00656F94" w:rsidRDefault="001E66DD" w:rsidP="0054627E">
      <w:pPr>
        <w:pStyle w:val="5"/>
      </w:pPr>
      <w:r>
        <w:rPr>
          <w:rFonts w:hint="eastAsia"/>
        </w:rPr>
        <w:t>定义</w:t>
      </w:r>
    </w:p>
    <w:p w:rsidR="008C73B0" w:rsidRPr="00995380" w:rsidRDefault="008C73B0" w:rsidP="0054627E">
      <w:pPr>
        <w:ind w:firstLine="420"/>
        <w:rPr>
          <w:lang w:val="en-IE"/>
        </w:rPr>
      </w:pPr>
      <w:r w:rsidRPr="00036259">
        <w:rPr>
          <w:rFonts w:hint="eastAsia"/>
          <w:highlight w:val="yellow"/>
        </w:rPr>
        <w:t>父类的同一种动作或者行为，在不同的子类上有不同的实现</w:t>
      </w:r>
      <w:r w:rsidRPr="00036259">
        <w:rPr>
          <w:rFonts w:hint="eastAsia"/>
          <w:highlight w:val="yellow"/>
          <w:lang w:val="en-IE"/>
        </w:rPr>
        <w:t>。</w:t>
      </w:r>
    </w:p>
    <w:p w:rsidR="00A51D2F" w:rsidRDefault="00A51D2F" w:rsidP="0054627E">
      <w:pPr>
        <w:pStyle w:val="5"/>
      </w:pPr>
      <w:r>
        <w:rPr>
          <w:rFonts w:hint="eastAsia"/>
        </w:rPr>
        <w:t>作用</w:t>
      </w:r>
    </w:p>
    <w:p w:rsidR="00A51D2F" w:rsidRDefault="00572ED3" w:rsidP="00F13F8D">
      <w:pPr>
        <w:pStyle w:val="a3"/>
        <w:numPr>
          <w:ilvl w:val="0"/>
          <w:numId w:val="31"/>
        </w:numPr>
        <w:ind w:firstLineChars="0"/>
      </w:pPr>
      <w:r>
        <w:t>在</w:t>
      </w:r>
      <w:r>
        <w:rPr>
          <w:rFonts w:hint="eastAsia"/>
        </w:rPr>
        <w:t>继承</w:t>
      </w:r>
      <w:r w:rsidR="00A51D2F">
        <w:t>的基础上，体现类型的个性化</w:t>
      </w:r>
      <w:r w:rsidR="00BA5EBF">
        <w:rPr>
          <w:rFonts w:hint="eastAsia"/>
        </w:rPr>
        <w:t>（</w:t>
      </w:r>
      <w:r w:rsidR="00A51D2F">
        <w:t>一个行为有不同的实现</w:t>
      </w:r>
      <w:r w:rsidR="00BA5EBF">
        <w:rPr>
          <w:rFonts w:hint="eastAsia"/>
        </w:rPr>
        <w:t>）</w:t>
      </w:r>
      <w:r w:rsidR="00072FC3">
        <w:rPr>
          <w:rFonts w:hint="eastAsia"/>
        </w:rPr>
        <w:t>。</w:t>
      </w:r>
    </w:p>
    <w:p w:rsidR="00A51D2F" w:rsidRDefault="0085152B" w:rsidP="00A51D2F">
      <w:pPr>
        <w:pStyle w:val="a3"/>
        <w:numPr>
          <w:ilvl w:val="0"/>
          <w:numId w:val="31"/>
        </w:numPr>
        <w:ind w:firstLineChars="0"/>
      </w:pPr>
      <w:r>
        <w:rPr>
          <w:rFonts w:hint="eastAsia"/>
        </w:rPr>
        <w:t>增强程序扩展性，体现开闭原则。</w:t>
      </w:r>
    </w:p>
    <w:p w:rsidR="0054627E" w:rsidRDefault="0054627E" w:rsidP="0054627E">
      <w:pPr>
        <w:pStyle w:val="4"/>
      </w:pPr>
      <w:r>
        <w:rPr>
          <w:rFonts w:hint="eastAsia"/>
        </w:rPr>
        <w:t>语法角度讲</w:t>
      </w:r>
    </w:p>
    <w:p w:rsidR="001226D6" w:rsidRDefault="00467BA5" w:rsidP="0054627E">
      <w:pPr>
        <w:pStyle w:val="5"/>
      </w:pPr>
      <w:r>
        <w:rPr>
          <w:rFonts w:hint="eastAsia"/>
        </w:rPr>
        <w:t>重写</w:t>
      </w:r>
    </w:p>
    <w:p w:rsidR="0054627E" w:rsidRDefault="00467BA5" w:rsidP="00B85C3E">
      <w:pPr>
        <w:ind w:firstLine="420"/>
      </w:pPr>
      <w:r w:rsidRPr="003A7916">
        <w:rPr>
          <w:highlight w:val="yellow"/>
        </w:rPr>
        <w:t>子类实现了父类中相同的方法（方法名、参数）</w:t>
      </w:r>
      <w:r w:rsidR="0054627E" w:rsidRPr="003A7916">
        <w:rPr>
          <w:rFonts w:hint="eastAsia"/>
          <w:highlight w:val="yellow"/>
        </w:rPr>
        <w:t>。</w:t>
      </w:r>
    </w:p>
    <w:p w:rsidR="00287197" w:rsidRDefault="00467BA5" w:rsidP="00B85C3E">
      <w:pPr>
        <w:ind w:firstLine="420"/>
      </w:pPr>
      <w:r w:rsidRPr="003A7916">
        <w:rPr>
          <w:highlight w:val="yellow"/>
        </w:rPr>
        <w:t>在调用该方法时，实际</w:t>
      </w:r>
      <w:r w:rsidR="00E44BD9" w:rsidRPr="003A7916">
        <w:rPr>
          <w:rFonts w:hint="eastAsia"/>
          <w:highlight w:val="yellow"/>
        </w:rPr>
        <w:t>执行</w:t>
      </w:r>
      <w:r w:rsidRPr="003A7916">
        <w:rPr>
          <w:highlight w:val="yellow"/>
        </w:rPr>
        <w:t>的是子类的方法</w:t>
      </w:r>
      <w:r w:rsidRPr="003A7916">
        <w:rPr>
          <w:rFonts w:hint="eastAsia"/>
          <w:highlight w:val="yellow"/>
        </w:rPr>
        <w:t>。</w:t>
      </w:r>
    </w:p>
    <w:p w:rsidR="001B6A02" w:rsidRDefault="001B6A02" w:rsidP="001B6A02">
      <w:pPr>
        <w:pStyle w:val="5"/>
      </w:pPr>
      <w:r>
        <w:rPr>
          <w:rFonts w:hint="eastAsia"/>
        </w:rPr>
        <w:t>快捷键</w:t>
      </w:r>
    </w:p>
    <w:p w:rsidR="001B6A02" w:rsidRDefault="001B6A02" w:rsidP="001B6A02">
      <w:pPr>
        <w:ind w:firstLine="420"/>
      </w:pPr>
      <w:r>
        <w:rPr>
          <w:rFonts w:hint="eastAsia"/>
        </w:rPr>
        <w:t>Ctrl</w:t>
      </w:r>
      <w:r>
        <w:t xml:space="preserve"> + O</w:t>
      </w:r>
    </w:p>
    <w:p w:rsidR="00C96817" w:rsidRPr="00C96817" w:rsidRDefault="00C96817" w:rsidP="00C9681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C9681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继承</w:t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 xml:space="preserve"> -- </w:t>
      </w:r>
      <w:r w:rsidRPr="00C9681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设计</w:t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2)</w:t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C9681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</w:t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exercise02</w:t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C96817">
        <w:rPr>
          <w:rFonts w:ascii="宋体" w:eastAsia="宋体" w:hAnsi="宋体" w:cs="宋体" w:hint="eastAsia"/>
          <w:color w:val="808080"/>
          <w:kern w:val="0"/>
          <w:szCs w:val="21"/>
        </w:rPr>
        <w:t>老张开车去东北</w:t>
      </w:r>
      <w:r w:rsidRPr="00C96817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C96817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 w:rsidRPr="00C96817">
        <w:rPr>
          <w:rFonts w:ascii="宋体" w:eastAsia="宋体" w:hAnsi="宋体" w:cs="宋体" w:hint="eastAsia"/>
          <w:color w:val="808080"/>
          <w:kern w:val="0"/>
          <w:szCs w:val="21"/>
        </w:rPr>
        <w:t>需求变化</w:t>
      </w:r>
      <w:r w:rsidRPr="00C96817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C96817">
        <w:rPr>
          <w:rFonts w:ascii="宋体" w:eastAsia="宋体" w:hAnsi="宋体" w:cs="宋体" w:hint="eastAsia"/>
          <w:color w:val="808080"/>
          <w:kern w:val="0"/>
          <w:szCs w:val="21"/>
        </w:rPr>
        <w:t>还可能坐飞机</w:t>
      </w:r>
      <w:r w:rsidRPr="00C96817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C96817">
        <w:rPr>
          <w:rFonts w:ascii="宋体" w:eastAsia="宋体" w:hAnsi="宋体" w:cs="宋体" w:hint="eastAsia"/>
          <w:color w:val="808080"/>
          <w:kern w:val="0"/>
          <w:szCs w:val="21"/>
        </w:rPr>
        <w:t>坐火车</w:t>
      </w:r>
      <w:r w:rsidRPr="00C96817">
        <w:rPr>
          <w:rFonts w:ascii="Droid Sans Mono" w:eastAsia="宋体" w:hAnsi="Droid Sans Mono" w:cs="宋体"/>
          <w:color w:val="808080"/>
          <w:kern w:val="0"/>
          <w:szCs w:val="21"/>
        </w:rPr>
        <w:t>......</w:t>
      </w:r>
      <w:r w:rsidRPr="00C96817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808080"/>
          <w:kern w:val="0"/>
          <w:szCs w:val="21"/>
        </w:rPr>
        <w:lastRenderedPageBreak/>
        <w:br/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Person: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C96817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C96817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C96817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C96817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name=</w:t>
      </w:r>
      <w:r w:rsidRPr="00C96817">
        <w:rPr>
          <w:rFonts w:ascii="Droid Sans Mono" w:eastAsia="宋体" w:hAnsi="Droid Sans Mono" w:cs="宋体"/>
          <w:color w:val="6A8759"/>
          <w:kern w:val="0"/>
          <w:szCs w:val="21"/>
        </w:rPr>
        <w:t>""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C96817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proofErr w:type="spellStart"/>
      <w:r w:rsidRPr="00C96817">
        <w:rPr>
          <w:rFonts w:ascii="Droid Sans Mono" w:eastAsia="宋体" w:hAnsi="Droid Sans Mono" w:cs="宋体"/>
          <w:color w:val="FFC66D"/>
          <w:kern w:val="0"/>
          <w:szCs w:val="21"/>
        </w:rPr>
        <w:t>go_to</w:t>
      </w:r>
      <w:proofErr w:type="spellEnd"/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C96817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str_position</w:t>
      </w:r>
      <w:proofErr w:type="spellEnd"/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vehicle):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C96817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C9681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C96817">
        <w:rPr>
          <w:rFonts w:ascii="宋体" w:eastAsia="宋体" w:hAnsi="宋体" w:cs="宋体" w:hint="eastAsia"/>
          <w:color w:val="6A8759"/>
          <w:kern w:val="0"/>
          <w:szCs w:val="21"/>
        </w:rPr>
        <w:t>去</w:t>
      </w:r>
      <w:r w:rsidRPr="00C96817">
        <w:rPr>
          <w:rFonts w:ascii="Droid Sans Mono" w:eastAsia="宋体" w:hAnsi="Droid Sans Mono" w:cs="宋体"/>
          <w:color w:val="6A8759"/>
          <w:kern w:val="0"/>
          <w:szCs w:val="21"/>
        </w:rPr>
        <w:t>:"</w:t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str_position</w:t>
      </w:r>
      <w:proofErr w:type="spellEnd"/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vehicle.transport</w:t>
      </w:r>
      <w:proofErr w:type="spellEnd"/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()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Vehicle: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C9681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抽象的</w:t>
      </w:r>
      <w:r w:rsidRPr="00C9681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交通工具</w:t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"""</w:t>
      </w:r>
      <w:r w:rsidRPr="00C9681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C96817">
        <w:rPr>
          <w:rFonts w:ascii="Droid Sans Mono" w:eastAsia="宋体" w:hAnsi="Droid Sans Mono" w:cs="宋体"/>
          <w:color w:val="FFC66D"/>
          <w:kern w:val="0"/>
          <w:szCs w:val="21"/>
        </w:rPr>
        <w:t>transport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C96817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>pass</w:t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808080"/>
          <w:kern w:val="0"/>
          <w:szCs w:val="21"/>
        </w:rPr>
        <w:t># -------------------------------------</w:t>
      </w:r>
      <w:r w:rsidRPr="00C96817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Car(Vehicle):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C96817">
        <w:rPr>
          <w:rFonts w:ascii="Droid Sans Mono" w:eastAsia="宋体" w:hAnsi="Droid Sans Mono" w:cs="宋体"/>
          <w:color w:val="FFC66D"/>
          <w:kern w:val="0"/>
          <w:szCs w:val="21"/>
        </w:rPr>
        <w:t>transport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C96817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C96817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C9681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C96817">
        <w:rPr>
          <w:rFonts w:ascii="宋体" w:eastAsia="宋体" w:hAnsi="宋体" w:cs="宋体" w:hint="eastAsia"/>
          <w:color w:val="6A8759"/>
          <w:kern w:val="0"/>
          <w:szCs w:val="21"/>
        </w:rPr>
        <w:t>走你</w:t>
      </w:r>
      <w:r w:rsidRPr="00C96817">
        <w:rPr>
          <w:rFonts w:ascii="Droid Sans Mono" w:eastAsia="宋体" w:hAnsi="Droid Sans Mono" w:cs="宋体"/>
          <w:color w:val="6A8759"/>
          <w:kern w:val="0"/>
          <w:szCs w:val="21"/>
        </w:rPr>
        <w:t>..."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Airplane(Vehicle):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C96817">
        <w:rPr>
          <w:rFonts w:ascii="Droid Sans Mono" w:eastAsia="宋体" w:hAnsi="Droid Sans Mono" w:cs="宋体"/>
          <w:color w:val="FFC66D"/>
          <w:kern w:val="0"/>
          <w:szCs w:val="21"/>
        </w:rPr>
        <w:t>transport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C96817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C96817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C9681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C96817">
        <w:rPr>
          <w:rFonts w:ascii="宋体" w:eastAsia="宋体" w:hAnsi="宋体" w:cs="宋体" w:hint="eastAsia"/>
          <w:color w:val="6A8759"/>
          <w:kern w:val="0"/>
          <w:szCs w:val="21"/>
        </w:rPr>
        <w:t>嗖嗖嗖</w:t>
      </w:r>
      <w:r w:rsidRPr="00C96817">
        <w:rPr>
          <w:rFonts w:ascii="Droid Sans Mono" w:eastAsia="宋体" w:hAnsi="Droid Sans Mono" w:cs="宋体"/>
          <w:color w:val="6A8759"/>
          <w:kern w:val="0"/>
          <w:szCs w:val="21"/>
        </w:rPr>
        <w:t>."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>c01 = Car()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  <w:t>a01 = Airplane()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proofErr w:type="spellStart"/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lz</w:t>
      </w:r>
      <w:proofErr w:type="spellEnd"/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 xml:space="preserve"> = Person(</w:t>
      </w:r>
      <w:r w:rsidRPr="00C9681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C96817">
        <w:rPr>
          <w:rFonts w:ascii="宋体" w:eastAsia="宋体" w:hAnsi="宋体" w:cs="宋体" w:hint="eastAsia"/>
          <w:color w:val="6A8759"/>
          <w:kern w:val="0"/>
          <w:szCs w:val="21"/>
        </w:rPr>
        <w:t>老张</w:t>
      </w:r>
      <w:r w:rsidRPr="00C9681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proofErr w:type="spellStart"/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lz.go_to</w:t>
      </w:r>
      <w:proofErr w:type="spellEnd"/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C9681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C96817">
        <w:rPr>
          <w:rFonts w:ascii="宋体" w:eastAsia="宋体" w:hAnsi="宋体" w:cs="宋体" w:hint="eastAsia"/>
          <w:color w:val="6A8759"/>
          <w:kern w:val="0"/>
          <w:szCs w:val="21"/>
        </w:rPr>
        <w:t>东北</w:t>
      </w:r>
      <w:r w:rsidRPr="00C9681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C96817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C96817">
        <w:rPr>
          <w:rFonts w:ascii="Droid Sans Mono" w:eastAsia="宋体" w:hAnsi="Droid Sans Mono" w:cs="宋体"/>
          <w:color w:val="A9B7C6"/>
          <w:kern w:val="0"/>
          <w:szCs w:val="21"/>
        </w:rPr>
        <w:t>a01)</w:t>
      </w:r>
    </w:p>
    <w:p w:rsidR="00C96817" w:rsidRDefault="00C96817" w:rsidP="00C96817"/>
    <w:p w:rsidR="00883225" w:rsidRDefault="00883225" w:rsidP="00883225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>
            <wp:extent cx="3790950" cy="3079862"/>
            <wp:effectExtent l="0" t="0" r="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老张开车去东北架构设计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848" cy="3105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3225" w:rsidRDefault="00883225" w:rsidP="00883225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3752850" cy="3790803"/>
            <wp:effectExtent l="0" t="0" r="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案例：手雷爆炸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5773" cy="3803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1BAE" w:rsidRDefault="00481BAE" w:rsidP="0076750E">
      <w:pPr>
        <w:pStyle w:val="5"/>
      </w:pPr>
      <w:r>
        <w:rPr>
          <w:rFonts w:hint="eastAsia"/>
        </w:rPr>
        <w:t>内置可重写函数</w:t>
      </w:r>
    </w:p>
    <w:p w:rsidR="00481BAE" w:rsidRDefault="000E3D68" w:rsidP="000E3D68">
      <w:pPr>
        <w:ind w:firstLine="420"/>
      </w:pPr>
      <w:r w:rsidRPr="00A470A2">
        <w:rPr>
          <w:rFonts w:hint="eastAsia"/>
          <w:highlight w:val="yellow"/>
        </w:rPr>
        <w:t>Python</w:t>
      </w:r>
      <w:r w:rsidRPr="00A470A2">
        <w:rPr>
          <w:rFonts w:hint="eastAsia"/>
          <w:highlight w:val="yellow"/>
        </w:rPr>
        <w:t>中，以双下划线开头、双下划线结尾的</w:t>
      </w:r>
      <w:r w:rsidR="00632E9C" w:rsidRPr="00A470A2">
        <w:rPr>
          <w:rFonts w:hint="eastAsia"/>
          <w:highlight w:val="yellow"/>
        </w:rPr>
        <w:t>是</w:t>
      </w:r>
      <w:r w:rsidRPr="00A470A2">
        <w:rPr>
          <w:rFonts w:hint="eastAsia"/>
          <w:highlight w:val="yellow"/>
        </w:rPr>
        <w:t>系统定义的</w:t>
      </w:r>
      <w:r w:rsidR="00632E9C" w:rsidRPr="00A470A2">
        <w:rPr>
          <w:rFonts w:hint="eastAsia"/>
          <w:highlight w:val="yellow"/>
        </w:rPr>
        <w:t>成员。</w:t>
      </w:r>
      <w:r w:rsidRPr="00A470A2">
        <w:rPr>
          <w:rFonts w:hint="eastAsia"/>
          <w:highlight w:val="yellow"/>
        </w:rPr>
        <w:t>我们可以在自定义类中进行</w:t>
      </w:r>
      <w:r w:rsidR="00632E9C" w:rsidRPr="00A470A2">
        <w:rPr>
          <w:rFonts w:hint="eastAsia"/>
          <w:highlight w:val="yellow"/>
        </w:rPr>
        <w:t>重写</w:t>
      </w:r>
      <w:r w:rsidRPr="00A470A2">
        <w:rPr>
          <w:rFonts w:hint="eastAsia"/>
          <w:highlight w:val="yellow"/>
        </w:rPr>
        <w:t>，从而改变</w:t>
      </w:r>
      <w:r w:rsidR="00A66E52" w:rsidRPr="00A470A2">
        <w:rPr>
          <w:rFonts w:hint="eastAsia"/>
          <w:highlight w:val="yellow"/>
        </w:rPr>
        <w:t>其</w:t>
      </w:r>
      <w:r w:rsidRPr="00A470A2">
        <w:rPr>
          <w:rFonts w:hint="eastAsia"/>
          <w:highlight w:val="yellow"/>
        </w:rPr>
        <w:t>行为。</w:t>
      </w:r>
    </w:p>
    <w:p w:rsidR="001A0424" w:rsidRDefault="001A0424" w:rsidP="0076750E">
      <w:pPr>
        <w:pStyle w:val="6"/>
      </w:pPr>
      <w:r>
        <w:rPr>
          <w:rFonts w:hint="eastAsia"/>
        </w:rPr>
        <w:lastRenderedPageBreak/>
        <w:t>转换字符串</w:t>
      </w:r>
    </w:p>
    <w:p w:rsidR="00C278C1" w:rsidRDefault="00C278C1" w:rsidP="000E3D68">
      <w:pPr>
        <w:ind w:firstLine="420"/>
      </w:pPr>
      <w:r>
        <w:rPr>
          <w:rFonts w:hint="eastAsia"/>
        </w:rPr>
        <w:t>_</w:t>
      </w:r>
      <w:r>
        <w:t>_</w:t>
      </w:r>
      <w:r w:rsidRPr="0022234E">
        <w:rPr>
          <w:rFonts w:hint="eastAsia"/>
        </w:rPr>
        <w:t>str</w:t>
      </w:r>
      <w:r>
        <w:t>__</w:t>
      </w:r>
      <w:r w:rsidRPr="0022234E">
        <w:rPr>
          <w:rFonts w:hint="eastAsia"/>
        </w:rPr>
        <w:t>函数：</w:t>
      </w:r>
      <w:r>
        <w:rPr>
          <w:rFonts w:hint="eastAsia"/>
        </w:rPr>
        <w:t>将对象转换为字符串</w:t>
      </w:r>
      <w:r>
        <w:rPr>
          <w:rFonts w:hint="eastAsia"/>
        </w:rPr>
        <w:t>(</w:t>
      </w:r>
      <w:r>
        <w:rPr>
          <w:rFonts w:hint="eastAsia"/>
        </w:rPr>
        <w:t>对人友好的</w:t>
      </w:r>
      <w:r>
        <w:t>)</w:t>
      </w:r>
    </w:p>
    <w:p w:rsidR="0022234E" w:rsidRPr="0022234E" w:rsidRDefault="00C278C1" w:rsidP="0022234E">
      <w:pPr>
        <w:ind w:firstLine="420"/>
      </w:pPr>
      <w:r>
        <w:t>__</w:t>
      </w:r>
      <w:proofErr w:type="spellStart"/>
      <w:r w:rsidR="0022234E" w:rsidRPr="0022234E">
        <w:rPr>
          <w:rFonts w:hint="eastAsia"/>
        </w:rPr>
        <w:t>repr</w:t>
      </w:r>
      <w:proofErr w:type="spellEnd"/>
      <w:r>
        <w:t>__</w:t>
      </w:r>
      <w:r w:rsidR="0022234E" w:rsidRPr="0022234E">
        <w:rPr>
          <w:rFonts w:hint="eastAsia"/>
        </w:rPr>
        <w:t>函数：</w:t>
      </w:r>
      <w:r>
        <w:rPr>
          <w:rFonts w:hint="eastAsia"/>
        </w:rPr>
        <w:t>将对象转换为字符串</w:t>
      </w:r>
      <w:r>
        <w:rPr>
          <w:rFonts w:hint="eastAsia"/>
        </w:rPr>
        <w:t>(</w:t>
      </w:r>
      <w:r>
        <w:rPr>
          <w:rFonts w:hint="eastAsia"/>
        </w:rPr>
        <w:t>解释器可识别的</w:t>
      </w:r>
      <w:r>
        <w:t>)</w:t>
      </w:r>
    </w:p>
    <w:p w:rsidR="00F92B5B" w:rsidRDefault="00F92B5B" w:rsidP="0076750E">
      <w:pPr>
        <w:pStyle w:val="6"/>
      </w:pPr>
      <w:r>
        <w:rPr>
          <w:rFonts w:hint="eastAsia"/>
        </w:rPr>
        <w:t>运算符</w:t>
      </w:r>
      <w:r w:rsidRPr="0024441E">
        <w:rPr>
          <w:rFonts w:hint="eastAsia"/>
          <w:highlight w:val="yellow"/>
        </w:rPr>
        <w:t>重载</w:t>
      </w:r>
      <w:r w:rsidR="0024441E">
        <w:rPr>
          <w:rFonts w:hint="eastAsia"/>
        </w:rPr>
        <w:t>(</w:t>
      </w:r>
      <w:r w:rsidR="0024441E">
        <w:rPr>
          <w:rFonts w:hint="eastAsia"/>
        </w:rPr>
        <w:t>重写</w:t>
      </w:r>
      <w:r w:rsidR="0024441E">
        <w:t>)</w:t>
      </w:r>
    </w:p>
    <w:p w:rsidR="00E731BF" w:rsidRPr="00E731BF" w:rsidRDefault="00E731BF" w:rsidP="00E731BF">
      <w:pPr>
        <w:ind w:firstLine="420"/>
      </w:pPr>
      <w:r w:rsidRPr="003206C6">
        <w:rPr>
          <w:rFonts w:hint="eastAsia"/>
          <w:highlight w:val="yellow"/>
        </w:rPr>
        <w:t>定义：</w:t>
      </w:r>
      <w:r w:rsidR="00F92B5B" w:rsidRPr="003206C6">
        <w:rPr>
          <w:rFonts w:hint="eastAsia"/>
          <w:highlight w:val="yellow"/>
        </w:rPr>
        <w:t>让自定义的类生成的对象</w:t>
      </w:r>
      <w:r w:rsidR="00F92B5B" w:rsidRPr="003206C6">
        <w:rPr>
          <w:rFonts w:hint="eastAsia"/>
          <w:highlight w:val="yellow"/>
        </w:rPr>
        <w:t>(</w:t>
      </w:r>
      <w:r w:rsidR="00F92B5B" w:rsidRPr="003206C6">
        <w:rPr>
          <w:rFonts w:hint="eastAsia"/>
          <w:highlight w:val="yellow"/>
        </w:rPr>
        <w:t>实例</w:t>
      </w:r>
      <w:r w:rsidR="00F92B5B" w:rsidRPr="003206C6">
        <w:rPr>
          <w:rFonts w:hint="eastAsia"/>
          <w:highlight w:val="yellow"/>
        </w:rPr>
        <w:t>)</w:t>
      </w:r>
      <w:r w:rsidR="00F92B5B" w:rsidRPr="003206C6">
        <w:rPr>
          <w:rFonts w:hint="eastAsia"/>
          <w:highlight w:val="yellow"/>
        </w:rPr>
        <w:t>能够使用运算符进行操作。</w:t>
      </w:r>
    </w:p>
    <w:p w:rsidR="00F92B5B" w:rsidRPr="00E731BF" w:rsidRDefault="00F92B5B" w:rsidP="0076750E">
      <w:pPr>
        <w:pStyle w:val="7"/>
        <w:rPr>
          <w:sz w:val="21"/>
        </w:rPr>
      </w:pPr>
      <w:r w:rsidRPr="00E731BF">
        <w:rPr>
          <w:rFonts w:hint="eastAsia"/>
        </w:rPr>
        <w:t>算数运算符</w:t>
      </w:r>
    </w:p>
    <w:p w:rsidR="00F92B5B" w:rsidRDefault="00F92B5B" w:rsidP="00E731BF">
      <w:pPr>
        <w:ind w:firstLine="420"/>
      </w:pPr>
      <w:r>
        <w:rPr>
          <w:noProof/>
        </w:rPr>
        <w:drawing>
          <wp:inline distT="0" distB="0" distL="114300" distR="114300" wp14:anchorId="20F49E1B" wp14:editId="63623A7D">
            <wp:extent cx="3372747" cy="2159252"/>
            <wp:effectExtent l="0" t="0" r="0" b="0"/>
            <wp:docPr id="48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6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908" cy="2197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B5B" w:rsidRPr="00E731BF" w:rsidRDefault="00F92B5B" w:rsidP="0076750E">
      <w:pPr>
        <w:pStyle w:val="7"/>
      </w:pPr>
      <w:r w:rsidRPr="00E731BF">
        <w:rPr>
          <w:rFonts w:hint="eastAsia"/>
        </w:rPr>
        <w:t>反向</w:t>
      </w:r>
      <w:r w:rsidR="00E731BF">
        <w:rPr>
          <w:rFonts w:hint="eastAsia"/>
        </w:rPr>
        <w:t>算数</w:t>
      </w:r>
      <w:r w:rsidRPr="00E731BF">
        <w:rPr>
          <w:rFonts w:hint="eastAsia"/>
        </w:rPr>
        <w:t>运算符</w:t>
      </w:r>
      <w:r w:rsidR="00E731BF">
        <w:rPr>
          <w:rFonts w:hint="eastAsia"/>
        </w:rPr>
        <w:t>重载</w:t>
      </w:r>
    </w:p>
    <w:p w:rsidR="00F92B5B" w:rsidRDefault="00F92B5B" w:rsidP="00E731BF">
      <w:pPr>
        <w:ind w:firstLine="420"/>
      </w:pPr>
      <w:r>
        <w:rPr>
          <w:noProof/>
        </w:rPr>
        <w:drawing>
          <wp:inline distT="0" distB="0" distL="114300" distR="114300" wp14:anchorId="40C0A769" wp14:editId="39E333CC">
            <wp:extent cx="3367376" cy="2143785"/>
            <wp:effectExtent l="38100" t="38100" r="100330" b="104140"/>
            <wp:docPr id="69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图片 4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161" cy="2155744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92B5B" w:rsidRPr="00E731BF" w:rsidRDefault="00F92B5B" w:rsidP="0076750E">
      <w:pPr>
        <w:pStyle w:val="7"/>
      </w:pPr>
      <w:r w:rsidRPr="00E731BF">
        <w:rPr>
          <w:rFonts w:hint="eastAsia"/>
        </w:rPr>
        <w:lastRenderedPageBreak/>
        <w:t>复合运算符重载</w:t>
      </w:r>
    </w:p>
    <w:p w:rsidR="00F92B5B" w:rsidRDefault="00F92B5B" w:rsidP="00E731BF">
      <w:pPr>
        <w:ind w:firstLine="420"/>
      </w:pPr>
      <w:r>
        <w:rPr>
          <w:noProof/>
        </w:rPr>
        <w:drawing>
          <wp:inline distT="0" distB="0" distL="114300" distR="114300" wp14:anchorId="79DB6F13" wp14:editId="724112C7">
            <wp:extent cx="4036016" cy="2287032"/>
            <wp:effectExtent l="0" t="0" r="3175" b="0"/>
            <wp:docPr id="2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4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833" cy="229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2B5B" w:rsidRPr="00E731BF" w:rsidRDefault="00F92B5B" w:rsidP="0076750E">
      <w:pPr>
        <w:pStyle w:val="7"/>
      </w:pPr>
      <w:r w:rsidRPr="00E731BF">
        <w:rPr>
          <w:rFonts w:hint="eastAsia"/>
        </w:rPr>
        <w:t>比较运算重载</w:t>
      </w:r>
    </w:p>
    <w:p w:rsidR="00481BAE" w:rsidRPr="00287197" w:rsidRDefault="00F92B5B" w:rsidP="008C73B0">
      <w:pPr>
        <w:ind w:firstLine="420"/>
      </w:pPr>
      <w:r>
        <w:rPr>
          <w:noProof/>
        </w:rPr>
        <w:drawing>
          <wp:inline distT="0" distB="0" distL="114300" distR="114300" wp14:anchorId="48586F32" wp14:editId="03AEACF5">
            <wp:extent cx="3415388" cy="1965215"/>
            <wp:effectExtent l="38100" t="38100" r="90170" b="92710"/>
            <wp:docPr id="6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图片 4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034" cy="1970765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C80CD9" w:rsidRPr="006B4997" w:rsidRDefault="00930FD2" w:rsidP="00C80CD9">
      <w:pPr>
        <w:pStyle w:val="2"/>
      </w:pPr>
      <w:r>
        <w:rPr>
          <w:rFonts w:hint="eastAsia"/>
        </w:rPr>
        <w:t>设计</w:t>
      </w:r>
      <w:r w:rsidR="00C80CD9">
        <w:t>原则</w:t>
      </w:r>
    </w:p>
    <w:p w:rsidR="00C80CD9" w:rsidRDefault="00C80CD9" w:rsidP="00C80CD9">
      <w:pPr>
        <w:pStyle w:val="3"/>
      </w:pPr>
      <w:r w:rsidRPr="00C93E92">
        <w:rPr>
          <w:rFonts w:hint="eastAsia"/>
          <w:highlight w:val="yellow"/>
        </w:rPr>
        <w:t>开</w:t>
      </w:r>
      <w:r w:rsidRPr="00C93E92">
        <w:rPr>
          <w:highlight w:val="yellow"/>
        </w:rPr>
        <w:t>-</w:t>
      </w:r>
      <w:r w:rsidRPr="00C93E92">
        <w:rPr>
          <w:rFonts w:hint="eastAsia"/>
          <w:highlight w:val="yellow"/>
        </w:rPr>
        <w:t>闭</w:t>
      </w:r>
      <w:r w:rsidRPr="00C93E92">
        <w:rPr>
          <w:highlight w:val="yellow"/>
        </w:rPr>
        <w:t>原则</w:t>
      </w:r>
      <w:r w:rsidRPr="00C93E92">
        <w:rPr>
          <w:rFonts w:hint="eastAsia"/>
          <w:highlight w:val="yellow"/>
        </w:rPr>
        <w:t>（目标、</w:t>
      </w:r>
      <w:r w:rsidRPr="00C93E92">
        <w:rPr>
          <w:highlight w:val="yellow"/>
        </w:rPr>
        <w:t>总的指导思想</w:t>
      </w:r>
      <w:r w:rsidRPr="00C93E92">
        <w:rPr>
          <w:rFonts w:hint="eastAsia"/>
          <w:highlight w:val="yellow"/>
        </w:rPr>
        <w:t>）</w:t>
      </w:r>
      <w:r>
        <w:rPr>
          <w:rFonts w:hint="eastAsia"/>
        </w:rPr>
        <w:t xml:space="preserve"> </w:t>
      </w:r>
    </w:p>
    <w:p w:rsidR="00C80CD9" w:rsidRPr="00C57AB8" w:rsidRDefault="00C80CD9" w:rsidP="00C80CD9">
      <w:r w:rsidRPr="00DC10D1">
        <w:rPr>
          <w:rFonts w:hint="eastAsia"/>
          <w:b/>
          <w:color w:val="FF0000"/>
        </w:rPr>
        <w:t>O</w:t>
      </w:r>
      <w:r>
        <w:t xml:space="preserve">pen </w:t>
      </w:r>
      <w:r w:rsidRPr="00DC10D1">
        <w:rPr>
          <w:b/>
          <w:color w:val="FF0000"/>
        </w:rPr>
        <w:t>C</w:t>
      </w:r>
      <w:r>
        <w:t>losed</w:t>
      </w:r>
      <w:r w:rsidRPr="00DC10D1">
        <w:rPr>
          <w:b/>
          <w:color w:val="FF0000"/>
        </w:rPr>
        <w:t xml:space="preserve"> P</w:t>
      </w:r>
      <w:r>
        <w:t>rinciple</w:t>
      </w:r>
    </w:p>
    <w:p w:rsidR="00C80CD9" w:rsidRPr="008C73B0" w:rsidRDefault="00C80CD9" w:rsidP="00C80CD9">
      <w:r w:rsidRPr="008C73B0">
        <w:rPr>
          <w:rFonts w:hint="eastAsia"/>
        </w:rPr>
        <w:t>对</w:t>
      </w:r>
      <w:r w:rsidRPr="008C73B0">
        <w:t>扩展开放，对修改关闭</w:t>
      </w:r>
      <w:r w:rsidRPr="008C73B0">
        <w:rPr>
          <w:rFonts w:hint="eastAsia"/>
        </w:rPr>
        <w:t>。</w:t>
      </w:r>
    </w:p>
    <w:p w:rsidR="00C80CD9" w:rsidRDefault="00C80CD9" w:rsidP="00C80CD9">
      <w:r>
        <w:rPr>
          <w:rFonts w:hint="eastAsia"/>
        </w:rPr>
        <w:t>增加</w:t>
      </w:r>
      <w:r>
        <w:t>新功能，不改变原有代码</w:t>
      </w:r>
      <w:r>
        <w:rPr>
          <w:rFonts w:hint="eastAsia"/>
        </w:rPr>
        <w:t>。</w:t>
      </w:r>
    </w:p>
    <w:p w:rsidR="00B915DF" w:rsidRDefault="00B915DF" w:rsidP="00C80CD9"/>
    <w:p w:rsidR="00B915DF" w:rsidRPr="00B915DF" w:rsidRDefault="00B915DF" w:rsidP="00B915D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B915D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B915D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B915DF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继承</w:t>
      </w:r>
      <w:r w:rsidRPr="00B915D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 xml:space="preserve"> -- </w:t>
      </w:r>
      <w:r w:rsidRPr="00B915DF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设计</w:t>
      </w:r>
      <w:r w:rsidRPr="00B915D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1)</w:t>
      </w:r>
      <w:r w:rsidRPr="00B915D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B915D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B915DF">
        <w:rPr>
          <w:rFonts w:ascii="宋体" w:eastAsia="宋体" w:hAnsi="宋体" w:cs="宋体" w:hint="eastAsia"/>
          <w:color w:val="808080"/>
          <w:kern w:val="0"/>
          <w:szCs w:val="21"/>
        </w:rPr>
        <w:t>老张开车去东北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 w:rsidRPr="00B915DF">
        <w:rPr>
          <w:rFonts w:ascii="宋体" w:eastAsia="宋体" w:hAnsi="宋体" w:cs="宋体" w:hint="eastAsia"/>
          <w:color w:val="808080"/>
          <w:kern w:val="0"/>
          <w:szCs w:val="21"/>
        </w:rPr>
        <w:t>需求变化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B915DF">
        <w:rPr>
          <w:rFonts w:ascii="宋体" w:eastAsia="宋体" w:hAnsi="宋体" w:cs="宋体" w:hint="eastAsia"/>
          <w:color w:val="808080"/>
          <w:kern w:val="0"/>
          <w:szCs w:val="21"/>
        </w:rPr>
        <w:t>还可能坐飞机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B915DF">
        <w:rPr>
          <w:rFonts w:ascii="宋体" w:eastAsia="宋体" w:hAnsi="宋体" w:cs="宋体" w:hint="eastAsia"/>
          <w:color w:val="808080"/>
          <w:kern w:val="0"/>
          <w:szCs w:val="21"/>
        </w:rPr>
        <w:t>坐火车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t>......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 w:rsidRPr="00B915DF">
        <w:rPr>
          <w:rFonts w:ascii="宋体" w:eastAsia="宋体" w:hAnsi="宋体" w:cs="宋体" w:hint="eastAsia"/>
          <w:color w:val="808080"/>
          <w:kern w:val="0"/>
          <w:szCs w:val="21"/>
        </w:rPr>
        <w:t>违背了面向对象设计原则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lastRenderedPageBreak/>
        <w:t xml:space="preserve">#   </w:t>
      </w:r>
      <w:r w:rsidRPr="00B915DF">
        <w:rPr>
          <w:rFonts w:ascii="宋体" w:eastAsia="宋体" w:hAnsi="宋体" w:cs="宋体" w:hint="eastAsia"/>
          <w:color w:val="808080"/>
          <w:kern w:val="0"/>
          <w:szCs w:val="21"/>
        </w:rPr>
        <w:t>开闭原则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t xml:space="preserve"> /  </w:t>
      </w:r>
      <w:r w:rsidRPr="00B915DF">
        <w:rPr>
          <w:rFonts w:ascii="宋体" w:eastAsia="宋体" w:hAnsi="宋体" w:cs="宋体" w:hint="eastAsia"/>
          <w:color w:val="808080"/>
          <w:kern w:val="0"/>
          <w:szCs w:val="21"/>
        </w:rPr>
        <w:t>依赖倒置</w:t>
      </w:r>
      <w:r w:rsidRPr="00B915DF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Person: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B915DF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proofErr w:type="spellStart"/>
      <w:r w:rsidRPr="00B915DF">
        <w:rPr>
          <w:rFonts w:ascii="Droid Sans Mono" w:eastAsia="宋体" w:hAnsi="Droid Sans Mono" w:cs="宋体"/>
          <w:color w:val="B200B2"/>
          <w:kern w:val="0"/>
          <w:szCs w:val="21"/>
        </w:rPr>
        <w:t>init</w:t>
      </w:r>
      <w:proofErr w:type="spellEnd"/>
      <w:r w:rsidRPr="00B915DF">
        <w:rPr>
          <w:rFonts w:ascii="Droid Sans Mono" w:eastAsia="宋体" w:hAnsi="Droid Sans Mono" w:cs="宋体"/>
          <w:color w:val="B200B2"/>
          <w:kern w:val="0"/>
          <w:szCs w:val="21"/>
        </w:rPr>
        <w:t>__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B915D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name=</w:t>
      </w:r>
      <w:r w:rsidRPr="00B915DF">
        <w:rPr>
          <w:rFonts w:ascii="Droid Sans Mono" w:eastAsia="宋体" w:hAnsi="Droid Sans Mono" w:cs="宋体"/>
          <w:color w:val="6A8759"/>
          <w:kern w:val="0"/>
          <w:szCs w:val="21"/>
        </w:rPr>
        <w:t>""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B915D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.name = name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B915DF">
        <w:rPr>
          <w:rFonts w:ascii="宋体" w:eastAsia="宋体" w:hAnsi="宋体" w:cs="宋体" w:hint="eastAsia"/>
          <w:color w:val="808080"/>
          <w:kern w:val="0"/>
          <w:szCs w:val="21"/>
        </w:rPr>
        <w:t>对方法增加语句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B915DF">
        <w:rPr>
          <w:rFonts w:ascii="宋体" w:eastAsia="宋体" w:hAnsi="宋体" w:cs="宋体" w:hint="eastAsia"/>
          <w:color w:val="808080"/>
          <w:kern w:val="0"/>
          <w:szCs w:val="21"/>
        </w:rPr>
        <w:t>删除语句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B915DF">
        <w:rPr>
          <w:rFonts w:ascii="宋体" w:eastAsia="宋体" w:hAnsi="宋体" w:cs="宋体" w:hint="eastAsia"/>
          <w:color w:val="808080"/>
          <w:kern w:val="0"/>
          <w:szCs w:val="21"/>
        </w:rPr>
        <w:t>修改语句都视为改变代码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B915DF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</w:t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proofErr w:type="spellStart"/>
      <w:r w:rsidRPr="00B915DF">
        <w:rPr>
          <w:rFonts w:ascii="Droid Sans Mono" w:eastAsia="宋体" w:hAnsi="Droid Sans Mono" w:cs="宋体"/>
          <w:color w:val="FFC66D"/>
          <w:kern w:val="0"/>
          <w:szCs w:val="21"/>
        </w:rPr>
        <w:t>go_to</w:t>
      </w:r>
      <w:proofErr w:type="spellEnd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B915D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str_position</w:t>
      </w:r>
      <w:proofErr w:type="spellEnd"/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vehicle):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B915DF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B915D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B915DF">
        <w:rPr>
          <w:rFonts w:ascii="宋体" w:eastAsia="宋体" w:hAnsi="宋体" w:cs="宋体" w:hint="eastAsia"/>
          <w:color w:val="6A8759"/>
          <w:kern w:val="0"/>
          <w:szCs w:val="21"/>
        </w:rPr>
        <w:t>去</w:t>
      </w:r>
      <w:r w:rsidRPr="00B915DF">
        <w:rPr>
          <w:rFonts w:ascii="Droid Sans Mono" w:eastAsia="宋体" w:hAnsi="Droid Sans Mono" w:cs="宋体"/>
          <w:color w:val="6A8759"/>
          <w:kern w:val="0"/>
          <w:szCs w:val="21"/>
        </w:rPr>
        <w:t>:"</w:t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str_position</w:t>
      </w:r>
      <w:proofErr w:type="spellEnd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if </w:t>
      </w:r>
      <w:r w:rsidRPr="00B915DF">
        <w:rPr>
          <w:rFonts w:ascii="Droid Sans Mono" w:eastAsia="宋体" w:hAnsi="Droid Sans Mono" w:cs="宋体"/>
          <w:color w:val="8888C6"/>
          <w:kern w:val="0"/>
          <w:szCs w:val="21"/>
        </w:rPr>
        <w:t>type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vehicle) == Car: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    </w:t>
      </w:r>
      <w:proofErr w:type="spellStart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vehicle.run</w:t>
      </w:r>
      <w:proofErr w:type="spellEnd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)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>elif</w:t>
      </w:r>
      <w:proofErr w:type="spellEnd"/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 </w:t>
      </w:r>
      <w:r w:rsidRPr="00B915DF">
        <w:rPr>
          <w:rFonts w:ascii="Droid Sans Mono" w:eastAsia="宋体" w:hAnsi="Droid Sans Mono" w:cs="宋体"/>
          <w:color w:val="8888C6"/>
          <w:kern w:val="0"/>
          <w:szCs w:val="21"/>
        </w:rPr>
        <w:t>type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vehicle) == Airplane: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    </w:t>
      </w:r>
      <w:proofErr w:type="spellStart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vehicle.flay</w:t>
      </w:r>
      <w:proofErr w:type="spellEnd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)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Car: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B915DF">
        <w:rPr>
          <w:rFonts w:ascii="Droid Sans Mono" w:eastAsia="宋体" w:hAnsi="Droid Sans Mono" w:cs="宋体"/>
          <w:color w:val="FFC66D"/>
          <w:kern w:val="0"/>
          <w:szCs w:val="21"/>
        </w:rPr>
        <w:t>run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B915D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B915DF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B915D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B915DF">
        <w:rPr>
          <w:rFonts w:ascii="宋体" w:eastAsia="宋体" w:hAnsi="宋体" w:cs="宋体" w:hint="eastAsia"/>
          <w:color w:val="6A8759"/>
          <w:kern w:val="0"/>
          <w:szCs w:val="21"/>
        </w:rPr>
        <w:t>走你</w:t>
      </w:r>
      <w:r w:rsidRPr="00B915DF">
        <w:rPr>
          <w:rFonts w:ascii="Droid Sans Mono" w:eastAsia="宋体" w:hAnsi="Droid Sans Mono" w:cs="宋体"/>
          <w:color w:val="6A8759"/>
          <w:kern w:val="0"/>
          <w:szCs w:val="21"/>
        </w:rPr>
        <w:t>...."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class 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Airplane: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B915DF">
        <w:rPr>
          <w:rFonts w:ascii="Droid Sans Mono" w:eastAsia="宋体" w:hAnsi="Droid Sans Mono" w:cs="宋体"/>
          <w:color w:val="FFC66D"/>
          <w:kern w:val="0"/>
          <w:szCs w:val="21"/>
        </w:rPr>
        <w:t>flay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B915DF">
        <w:rPr>
          <w:rFonts w:ascii="Droid Sans Mono" w:eastAsia="宋体" w:hAnsi="Droid Sans Mono" w:cs="宋体"/>
          <w:color w:val="94558D"/>
          <w:kern w:val="0"/>
          <w:szCs w:val="21"/>
        </w:rPr>
        <w:t>self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B915DF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B915D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B915DF">
        <w:rPr>
          <w:rFonts w:ascii="宋体" w:eastAsia="宋体" w:hAnsi="宋体" w:cs="宋体" w:hint="eastAsia"/>
          <w:color w:val="6A8759"/>
          <w:kern w:val="0"/>
          <w:szCs w:val="21"/>
        </w:rPr>
        <w:t>嗖嗖</w:t>
      </w:r>
      <w:r w:rsidRPr="00B915DF">
        <w:rPr>
          <w:rFonts w:ascii="Droid Sans Mono" w:eastAsia="宋体" w:hAnsi="Droid Sans Mono" w:cs="宋体"/>
          <w:color w:val="6A8759"/>
          <w:kern w:val="0"/>
          <w:szCs w:val="21"/>
        </w:rPr>
        <w:t>..."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>c01 = Car()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  <w:t>a01 = Airplane()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proofErr w:type="spellStart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lz</w:t>
      </w:r>
      <w:proofErr w:type="spellEnd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 xml:space="preserve"> = Person(</w:t>
      </w:r>
      <w:r w:rsidRPr="00B915D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B915DF">
        <w:rPr>
          <w:rFonts w:ascii="宋体" w:eastAsia="宋体" w:hAnsi="宋体" w:cs="宋体" w:hint="eastAsia"/>
          <w:color w:val="6A8759"/>
          <w:kern w:val="0"/>
          <w:szCs w:val="21"/>
        </w:rPr>
        <w:t>老张</w:t>
      </w:r>
      <w:r w:rsidRPr="00B915D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br/>
      </w:r>
      <w:proofErr w:type="spellStart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lz.go_to</w:t>
      </w:r>
      <w:proofErr w:type="spellEnd"/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B915D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B915DF">
        <w:rPr>
          <w:rFonts w:ascii="宋体" w:eastAsia="宋体" w:hAnsi="宋体" w:cs="宋体" w:hint="eastAsia"/>
          <w:color w:val="6A8759"/>
          <w:kern w:val="0"/>
          <w:szCs w:val="21"/>
        </w:rPr>
        <w:t>东北</w:t>
      </w:r>
      <w:r w:rsidRPr="00B915DF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B915DF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B915DF">
        <w:rPr>
          <w:rFonts w:ascii="Droid Sans Mono" w:eastAsia="宋体" w:hAnsi="Droid Sans Mono" w:cs="宋体"/>
          <w:color w:val="A9B7C6"/>
          <w:kern w:val="0"/>
          <w:szCs w:val="21"/>
        </w:rPr>
        <w:t>c01)</w:t>
      </w:r>
    </w:p>
    <w:p w:rsidR="00B915DF" w:rsidRPr="00B915DF" w:rsidRDefault="00B915DF" w:rsidP="00C80CD9"/>
    <w:p w:rsidR="00C80CD9" w:rsidRDefault="00C80CD9" w:rsidP="00C80CD9">
      <w:pPr>
        <w:pStyle w:val="3"/>
      </w:pPr>
      <w:r w:rsidRPr="00827A30">
        <w:rPr>
          <w:rFonts w:hint="eastAsia"/>
          <w:highlight w:val="yellow"/>
        </w:rPr>
        <w:t>类</w:t>
      </w:r>
      <w:r w:rsidRPr="00827A30">
        <w:rPr>
          <w:highlight w:val="yellow"/>
        </w:rPr>
        <w:t>的单一职</w:t>
      </w:r>
      <w:r w:rsidRPr="00827A30">
        <w:rPr>
          <w:rFonts w:hint="eastAsia"/>
          <w:highlight w:val="yellow"/>
        </w:rPr>
        <w:t>责（一</w:t>
      </w:r>
      <w:r w:rsidRPr="00827A30">
        <w:rPr>
          <w:highlight w:val="yellow"/>
        </w:rPr>
        <w:t>个类的定义）</w:t>
      </w:r>
    </w:p>
    <w:p w:rsidR="00C80CD9" w:rsidRPr="00854F98" w:rsidRDefault="00C80CD9" w:rsidP="00C80CD9">
      <w:r w:rsidRPr="00DC10D1">
        <w:rPr>
          <w:rFonts w:hint="eastAsia"/>
          <w:b/>
          <w:color w:val="FF0000"/>
        </w:rPr>
        <w:t>S</w:t>
      </w:r>
      <w:r>
        <w:t xml:space="preserve">ingle </w:t>
      </w:r>
      <w:r w:rsidRPr="001F341C">
        <w:rPr>
          <w:b/>
          <w:color w:val="FF0000"/>
        </w:rPr>
        <w:t>R</w:t>
      </w:r>
      <w:r w:rsidRPr="00284DA3">
        <w:t>esponsibility</w:t>
      </w:r>
      <w:r w:rsidRPr="00DC10D1">
        <w:rPr>
          <w:b/>
          <w:color w:val="FF0000"/>
        </w:rPr>
        <w:t xml:space="preserve"> P</w:t>
      </w:r>
      <w:r>
        <w:t xml:space="preserve">rinciple   </w:t>
      </w:r>
    </w:p>
    <w:p w:rsidR="00C80CD9" w:rsidRPr="004F54E5" w:rsidRDefault="00C80CD9" w:rsidP="00C80CD9">
      <w:r w:rsidRPr="008C73B0">
        <w:rPr>
          <w:rFonts w:hint="eastAsia"/>
        </w:rPr>
        <w:t>一个</w:t>
      </w:r>
      <w:r w:rsidRPr="008C73B0">
        <w:t>类</w:t>
      </w:r>
      <w:r w:rsidRPr="008C73B0">
        <w:rPr>
          <w:rFonts w:hint="eastAsia"/>
        </w:rPr>
        <w:t>有且</w:t>
      </w:r>
      <w:r w:rsidRPr="008C73B0">
        <w:t>只有一个</w:t>
      </w:r>
      <w:r w:rsidRPr="008C73B0">
        <w:rPr>
          <w:rFonts w:hint="eastAsia"/>
        </w:rPr>
        <w:t>改变</w:t>
      </w:r>
      <w:r w:rsidRPr="008C73B0">
        <w:t>它的原因</w:t>
      </w:r>
      <w:r w:rsidRPr="008C73B0">
        <w:rPr>
          <w:rFonts w:hint="eastAsia"/>
        </w:rPr>
        <w:t>。</w:t>
      </w:r>
    </w:p>
    <w:p w:rsidR="00C80CD9" w:rsidRDefault="00C80CD9" w:rsidP="00C80CD9">
      <w:pPr>
        <w:pStyle w:val="3"/>
      </w:pPr>
      <w:r w:rsidRPr="00C93E92">
        <w:rPr>
          <w:rFonts w:hint="eastAsia"/>
          <w:highlight w:val="yellow"/>
        </w:rPr>
        <w:t>依赖</w:t>
      </w:r>
      <w:r w:rsidRPr="00C93E92">
        <w:rPr>
          <w:highlight w:val="yellow"/>
        </w:rPr>
        <w:t>倒置</w:t>
      </w:r>
      <w:r w:rsidRPr="00C93E92">
        <w:rPr>
          <w:rFonts w:hint="eastAsia"/>
          <w:highlight w:val="yellow"/>
        </w:rPr>
        <w:t>（依赖</w:t>
      </w:r>
      <w:r w:rsidRPr="00C93E92">
        <w:rPr>
          <w:highlight w:val="yellow"/>
        </w:rPr>
        <w:t>抽象</w:t>
      </w:r>
      <w:r w:rsidRPr="00C93E92">
        <w:rPr>
          <w:rFonts w:hint="eastAsia"/>
          <w:highlight w:val="yellow"/>
        </w:rPr>
        <w:t>）</w:t>
      </w:r>
    </w:p>
    <w:p w:rsidR="00C80CD9" w:rsidRPr="000534E8" w:rsidRDefault="00C80CD9" w:rsidP="00C80CD9">
      <w:r w:rsidRPr="00F85C3F">
        <w:rPr>
          <w:rFonts w:hint="eastAsia"/>
          <w:b/>
          <w:color w:val="FF0000"/>
        </w:rPr>
        <w:t>D</w:t>
      </w:r>
      <w:r>
        <w:rPr>
          <w:rFonts w:hint="eastAsia"/>
        </w:rPr>
        <w:t>ep</w:t>
      </w:r>
      <w:r>
        <w:t>endency</w:t>
      </w:r>
      <w:r w:rsidRPr="00F85C3F">
        <w:rPr>
          <w:b/>
          <w:color w:val="FF0000"/>
        </w:rPr>
        <w:t xml:space="preserve"> I</w:t>
      </w:r>
      <w:r>
        <w:t xml:space="preserve">nversion </w:t>
      </w:r>
      <w:r w:rsidRPr="00F85C3F">
        <w:rPr>
          <w:b/>
          <w:color w:val="FF0000"/>
        </w:rPr>
        <w:t>P</w:t>
      </w:r>
      <w:r>
        <w:t>rinciple</w:t>
      </w:r>
    </w:p>
    <w:p w:rsidR="00895BB1" w:rsidRDefault="00C80CD9" w:rsidP="00C80CD9">
      <w:r w:rsidRPr="008C73B0">
        <w:rPr>
          <w:rFonts w:hint="eastAsia"/>
        </w:rPr>
        <w:t>客</w:t>
      </w:r>
      <w:r w:rsidRPr="008C73B0">
        <w:t>户</w:t>
      </w:r>
      <w:r w:rsidRPr="008C73B0">
        <w:rPr>
          <w:rFonts w:hint="eastAsia"/>
        </w:rPr>
        <w:t>端</w:t>
      </w:r>
      <w:r w:rsidRPr="008C73B0">
        <w:t>代码</w:t>
      </w:r>
      <w:r w:rsidRPr="008C73B0">
        <w:rPr>
          <w:rFonts w:hint="eastAsia"/>
        </w:rPr>
        <w:t>(</w:t>
      </w:r>
      <w:r w:rsidRPr="008C73B0">
        <w:rPr>
          <w:rFonts w:hint="eastAsia"/>
        </w:rPr>
        <w:t>调用的类</w:t>
      </w:r>
      <w:r w:rsidRPr="008C73B0">
        <w:rPr>
          <w:rFonts w:hint="eastAsia"/>
        </w:rPr>
        <w:t>)</w:t>
      </w:r>
      <w:r w:rsidRPr="008C73B0">
        <w:t>尽量依赖</w:t>
      </w:r>
      <w:r w:rsidRPr="008C73B0">
        <w:rPr>
          <w:rFonts w:hint="eastAsia"/>
        </w:rPr>
        <w:t>(</w:t>
      </w:r>
      <w:r w:rsidRPr="008C73B0">
        <w:rPr>
          <w:rFonts w:hint="eastAsia"/>
        </w:rPr>
        <w:t>使用</w:t>
      </w:r>
      <w:r w:rsidRPr="008C73B0">
        <w:rPr>
          <w:rFonts w:hint="eastAsia"/>
        </w:rPr>
        <w:t>)</w:t>
      </w:r>
      <w:r w:rsidRPr="008C73B0">
        <w:t>抽象</w:t>
      </w:r>
      <w:r w:rsidRPr="008C73B0">
        <w:rPr>
          <w:rFonts w:hint="eastAsia"/>
        </w:rPr>
        <w:t>。</w:t>
      </w:r>
    </w:p>
    <w:p w:rsidR="00114F98" w:rsidRPr="00114F98" w:rsidRDefault="00114F98" w:rsidP="00C80CD9">
      <w:r w:rsidRPr="00114F98">
        <w:t>抽象不应该依赖细节</w:t>
      </w:r>
      <w:r>
        <w:rPr>
          <w:rFonts w:hint="eastAsia"/>
        </w:rPr>
        <w:t>，</w:t>
      </w:r>
      <w:r w:rsidRPr="00114F98">
        <w:t>细节应该依赖抽象</w:t>
      </w:r>
      <w:r>
        <w:rPr>
          <w:rFonts w:hint="eastAsia"/>
        </w:rPr>
        <w:t>。</w:t>
      </w:r>
    </w:p>
    <w:p w:rsidR="00C80CD9" w:rsidRDefault="00C80CD9" w:rsidP="00C80CD9">
      <w:pPr>
        <w:pStyle w:val="3"/>
      </w:pPr>
      <w:r w:rsidRPr="002F1044">
        <w:rPr>
          <w:rFonts w:hint="eastAsia"/>
          <w:highlight w:val="yellow"/>
        </w:rPr>
        <w:t>组合复用原则（复用</w:t>
      </w:r>
      <w:r w:rsidRPr="002F1044">
        <w:rPr>
          <w:highlight w:val="yellow"/>
        </w:rPr>
        <w:t>的最佳实践</w:t>
      </w:r>
      <w:r w:rsidRPr="002F1044">
        <w:rPr>
          <w:rFonts w:hint="eastAsia"/>
          <w:highlight w:val="yellow"/>
        </w:rPr>
        <w:t>）</w:t>
      </w:r>
    </w:p>
    <w:p w:rsidR="00C80CD9" w:rsidRPr="00E12595" w:rsidRDefault="00C80CD9" w:rsidP="00C80CD9">
      <w:r w:rsidRPr="002E73EC">
        <w:rPr>
          <w:color w:val="FF0000"/>
        </w:rPr>
        <w:t>C</w:t>
      </w:r>
      <w:r w:rsidRPr="002E73EC">
        <w:t xml:space="preserve">omposite </w:t>
      </w:r>
      <w:r w:rsidRPr="002E73EC">
        <w:rPr>
          <w:color w:val="FF0000"/>
        </w:rPr>
        <w:t>R</w:t>
      </w:r>
      <w:r w:rsidRPr="002E73EC">
        <w:t xml:space="preserve">euse </w:t>
      </w:r>
      <w:r w:rsidRPr="002E73EC">
        <w:rPr>
          <w:color w:val="FF0000"/>
        </w:rPr>
        <w:t>P</w:t>
      </w:r>
      <w:r w:rsidRPr="002E73EC">
        <w:t>rinciple</w:t>
      </w:r>
    </w:p>
    <w:p w:rsidR="00C80CD9" w:rsidRPr="008C73B0" w:rsidRDefault="00C80CD9" w:rsidP="00C80CD9">
      <w:r w:rsidRPr="002F1044">
        <w:rPr>
          <w:rFonts w:hint="eastAsia"/>
          <w:highlight w:val="yellow"/>
        </w:rPr>
        <w:t>如</w:t>
      </w:r>
      <w:r w:rsidRPr="002F1044">
        <w:rPr>
          <w:highlight w:val="yellow"/>
        </w:rPr>
        <w:t>果仅仅为了代码</w:t>
      </w:r>
      <w:r w:rsidRPr="002F1044">
        <w:rPr>
          <w:rFonts w:hint="eastAsia"/>
          <w:highlight w:val="yellow"/>
        </w:rPr>
        <w:t>复用优先</w:t>
      </w:r>
      <w:r w:rsidRPr="002F1044">
        <w:rPr>
          <w:highlight w:val="yellow"/>
        </w:rPr>
        <w:t>选择组</w:t>
      </w:r>
      <w:r w:rsidRPr="002F1044">
        <w:rPr>
          <w:rFonts w:hint="eastAsia"/>
          <w:highlight w:val="yellow"/>
        </w:rPr>
        <w:t>合</w:t>
      </w:r>
      <w:r w:rsidRPr="002F1044">
        <w:rPr>
          <w:highlight w:val="yellow"/>
        </w:rPr>
        <w:t>复用，而</w:t>
      </w:r>
      <w:r w:rsidRPr="002F1044">
        <w:rPr>
          <w:rFonts w:hint="eastAsia"/>
          <w:highlight w:val="yellow"/>
        </w:rPr>
        <w:t>非</w:t>
      </w:r>
      <w:r w:rsidRPr="002F1044">
        <w:rPr>
          <w:highlight w:val="yellow"/>
        </w:rPr>
        <w:t>继承复用。</w:t>
      </w:r>
    </w:p>
    <w:p w:rsidR="00C80CD9" w:rsidRDefault="00C80CD9" w:rsidP="00C80CD9">
      <w:r>
        <w:rPr>
          <w:rFonts w:hint="eastAsia"/>
        </w:rPr>
        <w:lastRenderedPageBreak/>
        <w:t>组</w:t>
      </w:r>
      <w:r>
        <w:t>合的耦合性相对继承低</w:t>
      </w:r>
      <w:r>
        <w:rPr>
          <w:rFonts w:hint="eastAsia"/>
        </w:rPr>
        <w:t>。</w:t>
      </w:r>
    </w:p>
    <w:p w:rsidR="0080690A" w:rsidRDefault="0080690A" w:rsidP="00C80CD9">
      <w:pPr>
        <w:rPr>
          <w:color w:val="FF0000"/>
        </w:rPr>
      </w:pPr>
      <w:r w:rsidRPr="0080690A">
        <w:rPr>
          <w:rFonts w:hint="eastAsia"/>
          <w:color w:val="FF0000"/>
          <w:highlight w:val="yellow"/>
        </w:rPr>
        <w:t>不变的事物与变的事物之间的链接</w:t>
      </w:r>
    </w:p>
    <w:p w:rsidR="0080690A" w:rsidRDefault="0080690A" w:rsidP="00C80CD9">
      <w:r>
        <w:rPr>
          <w:rFonts w:hint="eastAsia"/>
          <w:color w:val="FF0000"/>
          <w:highlight w:val="yellow"/>
        </w:rPr>
        <w:t>继承负责统一所有变化的代码</w:t>
      </w:r>
    </w:p>
    <w:p w:rsidR="0080690A" w:rsidRPr="00553E67" w:rsidRDefault="00CC745C" w:rsidP="00CC745C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4533900" cy="7137099"/>
            <wp:effectExtent l="0" t="0" r="0" b="698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组合复用原则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6970" cy="7141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0CD9" w:rsidRPr="00C80CD9" w:rsidRDefault="00C80CD9" w:rsidP="00C80CD9">
      <w:pPr>
        <w:pStyle w:val="3"/>
      </w:pPr>
      <w:r w:rsidRPr="004F5DF5">
        <w:rPr>
          <w:rFonts w:hint="eastAsia"/>
          <w:highlight w:val="yellow"/>
        </w:rPr>
        <w:t>里</w:t>
      </w:r>
      <w:r w:rsidRPr="004F5DF5">
        <w:rPr>
          <w:highlight w:val="yellow"/>
        </w:rPr>
        <w:t>氏替换</w:t>
      </w:r>
      <w:r w:rsidRPr="004F5DF5">
        <w:rPr>
          <w:rFonts w:hint="eastAsia"/>
          <w:highlight w:val="yellow"/>
        </w:rPr>
        <w:t>（继承</w:t>
      </w:r>
      <w:r w:rsidRPr="004F5DF5">
        <w:rPr>
          <w:highlight w:val="yellow"/>
        </w:rPr>
        <w:t>后的重写</w:t>
      </w:r>
      <w:r w:rsidRPr="004F5DF5">
        <w:rPr>
          <w:rFonts w:hint="eastAsia"/>
          <w:highlight w:val="yellow"/>
        </w:rPr>
        <w:t>，</w:t>
      </w:r>
      <w:r w:rsidRPr="004F5DF5">
        <w:rPr>
          <w:highlight w:val="yellow"/>
        </w:rPr>
        <w:t>指导继承的设计</w:t>
      </w:r>
      <w:r w:rsidRPr="004F5DF5">
        <w:rPr>
          <w:rFonts w:hint="eastAsia"/>
          <w:highlight w:val="yellow"/>
        </w:rPr>
        <w:t>）</w:t>
      </w:r>
    </w:p>
    <w:p w:rsidR="00C80CD9" w:rsidRPr="00DC10D1" w:rsidRDefault="00C80CD9" w:rsidP="00C80CD9">
      <w:proofErr w:type="spellStart"/>
      <w:r w:rsidRPr="00ED1B2D">
        <w:rPr>
          <w:rFonts w:hint="eastAsia"/>
          <w:b/>
          <w:color w:val="FF0000"/>
        </w:rPr>
        <w:t>L</w:t>
      </w:r>
      <w:r>
        <w:t>iskov</w:t>
      </w:r>
      <w:proofErr w:type="spellEnd"/>
      <w:r>
        <w:t xml:space="preserve"> </w:t>
      </w:r>
      <w:r w:rsidRPr="00ED1B2D">
        <w:rPr>
          <w:b/>
          <w:color w:val="FF0000"/>
        </w:rPr>
        <w:t>S</w:t>
      </w:r>
      <w:r>
        <w:t>ubstitution</w:t>
      </w:r>
      <w:r w:rsidRPr="00ED1B2D">
        <w:rPr>
          <w:b/>
          <w:color w:val="FF0000"/>
        </w:rPr>
        <w:t xml:space="preserve"> P</w:t>
      </w:r>
      <w:r>
        <w:t>rinciple</w:t>
      </w:r>
    </w:p>
    <w:p w:rsidR="00C80CD9" w:rsidRPr="008C73B0" w:rsidRDefault="00C80CD9" w:rsidP="00C80CD9">
      <w:r w:rsidRPr="008C73B0">
        <w:rPr>
          <w:rFonts w:hint="eastAsia"/>
        </w:rPr>
        <w:lastRenderedPageBreak/>
        <w:t>父</w:t>
      </w:r>
      <w:r w:rsidRPr="008C73B0">
        <w:t>类</w:t>
      </w:r>
      <w:r w:rsidRPr="008C73B0">
        <w:rPr>
          <w:rFonts w:hint="eastAsia"/>
        </w:rPr>
        <w:t>出</w:t>
      </w:r>
      <w:r w:rsidRPr="008C73B0">
        <w:t>现的地</w:t>
      </w:r>
      <w:r w:rsidRPr="008C73B0">
        <w:rPr>
          <w:rFonts w:hint="eastAsia"/>
        </w:rPr>
        <w:t>方</w:t>
      </w:r>
      <w:r w:rsidRPr="008C73B0">
        <w:t>可</w:t>
      </w:r>
      <w:r w:rsidRPr="008C73B0">
        <w:rPr>
          <w:rFonts w:hint="eastAsia"/>
        </w:rPr>
        <w:t>以</w:t>
      </w:r>
      <w:r w:rsidRPr="008C73B0">
        <w:t>被子类替换，在</w:t>
      </w:r>
      <w:r w:rsidRPr="008C73B0">
        <w:rPr>
          <w:rFonts w:hint="eastAsia"/>
        </w:rPr>
        <w:t>替换</w:t>
      </w:r>
      <w:r w:rsidRPr="008C73B0">
        <w:t>后依然保持原功能</w:t>
      </w:r>
      <w:r w:rsidRPr="008C73B0">
        <w:rPr>
          <w:rFonts w:hint="eastAsia"/>
        </w:rPr>
        <w:t>。</w:t>
      </w:r>
    </w:p>
    <w:p w:rsidR="00C80CD9" w:rsidRPr="00FD4939" w:rsidRDefault="00C80CD9" w:rsidP="00C80CD9">
      <w:r w:rsidRPr="00FD4939">
        <w:rPr>
          <w:rFonts w:hint="eastAsia"/>
        </w:rPr>
        <w:t>子类</w:t>
      </w:r>
      <w:r w:rsidRPr="00FD4939">
        <w:t>要拥有父类的所有功能。</w:t>
      </w:r>
    </w:p>
    <w:p w:rsidR="00C80CD9" w:rsidRDefault="00C80CD9" w:rsidP="00C80CD9">
      <w:r w:rsidRPr="004F5DF5">
        <w:rPr>
          <w:rFonts w:hint="eastAsia"/>
          <w:highlight w:val="yellow"/>
        </w:rPr>
        <w:t>子</w:t>
      </w:r>
      <w:r w:rsidRPr="004F5DF5">
        <w:rPr>
          <w:highlight w:val="yellow"/>
        </w:rPr>
        <w:t>类在重写父类方法时，尽量选择</w:t>
      </w:r>
      <w:r w:rsidRPr="004F5DF5">
        <w:rPr>
          <w:rFonts w:hint="eastAsia"/>
          <w:highlight w:val="yellow"/>
        </w:rPr>
        <w:t>扩展</w:t>
      </w:r>
      <w:r w:rsidRPr="004F5DF5">
        <w:rPr>
          <w:highlight w:val="yellow"/>
        </w:rPr>
        <w:t>重写</w:t>
      </w:r>
      <w:r w:rsidRPr="004F5DF5">
        <w:rPr>
          <w:rFonts w:hint="eastAsia"/>
          <w:highlight w:val="yellow"/>
        </w:rPr>
        <w:t>，</w:t>
      </w:r>
      <w:r w:rsidRPr="004F5DF5">
        <w:rPr>
          <w:highlight w:val="yellow"/>
        </w:rPr>
        <w:t>防止</w:t>
      </w:r>
      <w:r w:rsidRPr="004F5DF5">
        <w:rPr>
          <w:rFonts w:hint="eastAsia"/>
          <w:highlight w:val="yellow"/>
        </w:rPr>
        <w:t>改变</w:t>
      </w:r>
      <w:r w:rsidRPr="004F5DF5">
        <w:rPr>
          <w:highlight w:val="yellow"/>
        </w:rPr>
        <w:t>了功能</w:t>
      </w:r>
      <w:r w:rsidRPr="004F5DF5">
        <w:rPr>
          <w:rFonts w:hint="eastAsia"/>
          <w:highlight w:val="yellow"/>
        </w:rPr>
        <w:t>。</w:t>
      </w:r>
    </w:p>
    <w:p w:rsidR="00C80CD9" w:rsidRDefault="00C80CD9" w:rsidP="00C80CD9">
      <w:pPr>
        <w:pStyle w:val="3"/>
      </w:pPr>
      <w:r w:rsidRPr="000677E3">
        <w:rPr>
          <w:rFonts w:hint="eastAsia"/>
          <w:highlight w:val="yellow"/>
        </w:rPr>
        <w:t>迪</w:t>
      </w:r>
      <w:r w:rsidRPr="000677E3">
        <w:rPr>
          <w:highlight w:val="yellow"/>
        </w:rPr>
        <w:t>米特法则</w:t>
      </w:r>
      <w:r w:rsidRPr="000677E3">
        <w:rPr>
          <w:rFonts w:hint="eastAsia"/>
          <w:highlight w:val="yellow"/>
        </w:rPr>
        <w:t>（类</w:t>
      </w:r>
      <w:r w:rsidRPr="000677E3">
        <w:rPr>
          <w:highlight w:val="yellow"/>
        </w:rPr>
        <w:t>与类交互的原则</w:t>
      </w:r>
      <w:r w:rsidRPr="000677E3">
        <w:rPr>
          <w:rFonts w:hint="eastAsia"/>
          <w:highlight w:val="yellow"/>
        </w:rPr>
        <w:t>）</w:t>
      </w:r>
    </w:p>
    <w:p w:rsidR="00C80CD9" w:rsidRPr="00E12595" w:rsidRDefault="00C80CD9" w:rsidP="00C80CD9">
      <w:r w:rsidRPr="00E12595">
        <w:rPr>
          <w:rFonts w:ascii="Arial" w:hAnsi="Arial" w:cs="Arial"/>
          <w:color w:val="FF0000"/>
          <w:szCs w:val="21"/>
          <w:shd w:val="clear" w:color="auto" w:fill="FFFFFF"/>
        </w:rPr>
        <w:t>L</w:t>
      </w:r>
      <w:r>
        <w:rPr>
          <w:rFonts w:ascii="Arial" w:hAnsi="Arial" w:cs="Arial"/>
          <w:color w:val="333333"/>
          <w:szCs w:val="21"/>
          <w:shd w:val="clear" w:color="auto" w:fill="FFFFFF"/>
        </w:rPr>
        <w:t xml:space="preserve">aw </w:t>
      </w:r>
      <w:r w:rsidRPr="00E12595">
        <w:rPr>
          <w:rFonts w:ascii="Arial" w:hAnsi="Arial" w:cs="Arial"/>
          <w:color w:val="FF0000"/>
          <w:szCs w:val="21"/>
          <w:shd w:val="clear" w:color="auto" w:fill="FFFFFF"/>
        </w:rPr>
        <w:t>o</w:t>
      </w:r>
      <w:r>
        <w:rPr>
          <w:rFonts w:ascii="Arial" w:hAnsi="Arial" w:cs="Arial"/>
          <w:color w:val="333333"/>
          <w:szCs w:val="21"/>
          <w:shd w:val="clear" w:color="auto" w:fill="FFFFFF"/>
        </w:rPr>
        <w:t xml:space="preserve">f </w:t>
      </w:r>
      <w:r w:rsidRPr="00E12595">
        <w:rPr>
          <w:rFonts w:ascii="Arial" w:hAnsi="Arial" w:cs="Arial"/>
          <w:color w:val="FF0000"/>
          <w:szCs w:val="21"/>
          <w:shd w:val="clear" w:color="auto" w:fill="FFFFFF"/>
        </w:rPr>
        <w:t>D</w:t>
      </w:r>
      <w:r>
        <w:rPr>
          <w:rFonts w:ascii="Arial" w:hAnsi="Arial" w:cs="Arial"/>
          <w:color w:val="333333"/>
          <w:szCs w:val="21"/>
          <w:shd w:val="clear" w:color="auto" w:fill="FFFFFF"/>
        </w:rPr>
        <w:t>emeter</w:t>
      </w:r>
    </w:p>
    <w:p w:rsidR="00C80CD9" w:rsidRDefault="00C80CD9" w:rsidP="00C80CD9">
      <w:r>
        <w:rPr>
          <w:rFonts w:hint="eastAsia"/>
        </w:rPr>
        <w:t>不要</w:t>
      </w:r>
      <w:r>
        <w:t>和陌生人说话</w:t>
      </w:r>
      <w:r>
        <w:rPr>
          <w:rFonts w:hint="eastAsia"/>
        </w:rPr>
        <w:t>。</w:t>
      </w:r>
    </w:p>
    <w:p w:rsidR="00C80CD9" w:rsidRDefault="00C80CD9" w:rsidP="00C80CD9">
      <w:r w:rsidRPr="00A31864">
        <w:rPr>
          <w:rFonts w:hint="eastAsia"/>
          <w:highlight w:val="yellow"/>
        </w:rPr>
        <w:t>类</w:t>
      </w:r>
      <w:r w:rsidRPr="00A31864">
        <w:rPr>
          <w:highlight w:val="yellow"/>
        </w:rPr>
        <w:t>与类交</w:t>
      </w:r>
      <w:r w:rsidRPr="00A31864">
        <w:rPr>
          <w:rFonts w:hint="eastAsia"/>
          <w:highlight w:val="yellow"/>
        </w:rPr>
        <w:t>互</w:t>
      </w:r>
      <w:r w:rsidRPr="00A31864">
        <w:rPr>
          <w:highlight w:val="yellow"/>
        </w:rPr>
        <w:t>时，</w:t>
      </w:r>
      <w:r w:rsidRPr="00A31864">
        <w:rPr>
          <w:rFonts w:hint="eastAsia"/>
          <w:highlight w:val="yellow"/>
        </w:rPr>
        <w:t>在</w:t>
      </w:r>
      <w:r w:rsidRPr="00A31864">
        <w:rPr>
          <w:highlight w:val="yellow"/>
        </w:rPr>
        <w:t>满足功能要求的基础上，传递</w:t>
      </w:r>
      <w:r w:rsidRPr="00A31864">
        <w:rPr>
          <w:rFonts w:hint="eastAsia"/>
          <w:highlight w:val="yellow"/>
        </w:rPr>
        <w:t>的</w:t>
      </w:r>
      <w:r w:rsidRPr="00A31864">
        <w:rPr>
          <w:highlight w:val="yellow"/>
        </w:rPr>
        <w:t>数据量越少越好</w:t>
      </w:r>
      <w:r w:rsidRPr="00A31864">
        <w:rPr>
          <w:rFonts w:hint="eastAsia"/>
          <w:highlight w:val="yellow"/>
        </w:rPr>
        <w:t>。</w:t>
      </w:r>
      <w:r w:rsidRPr="00A31864">
        <w:rPr>
          <w:highlight w:val="yellow"/>
        </w:rPr>
        <w:t>因</w:t>
      </w:r>
      <w:r w:rsidRPr="00A31864">
        <w:rPr>
          <w:rFonts w:hint="eastAsia"/>
          <w:highlight w:val="yellow"/>
        </w:rPr>
        <w:t>为</w:t>
      </w:r>
      <w:r w:rsidRPr="00A31864">
        <w:rPr>
          <w:highlight w:val="yellow"/>
        </w:rPr>
        <w:t>这样</w:t>
      </w:r>
      <w:r w:rsidRPr="00A31864">
        <w:rPr>
          <w:rFonts w:hint="eastAsia"/>
          <w:highlight w:val="yellow"/>
        </w:rPr>
        <w:t>可</w:t>
      </w:r>
      <w:r w:rsidRPr="00A31864">
        <w:rPr>
          <w:highlight w:val="yellow"/>
        </w:rPr>
        <w:t>能降低耦合度</w:t>
      </w:r>
      <w:r w:rsidRPr="00A31864">
        <w:rPr>
          <w:rFonts w:hint="eastAsia"/>
          <w:highlight w:val="yellow"/>
        </w:rPr>
        <w:t>。</w:t>
      </w:r>
    </w:p>
    <w:p w:rsidR="002F773D" w:rsidRDefault="00161E4B" w:rsidP="002F773D">
      <w:r>
        <w:rPr>
          <w:rFonts w:hint="eastAsia"/>
        </w:rPr>
        <w:t>如果</w:t>
      </w:r>
      <w:r>
        <w:rPr>
          <w:rFonts w:hint="eastAsia"/>
        </w:rPr>
        <w:t>A</w:t>
      </w:r>
      <w:r>
        <w:rPr>
          <w:rFonts w:hint="eastAsia"/>
        </w:rPr>
        <w:t>类要调用</w:t>
      </w:r>
      <w:r>
        <w:rPr>
          <w:rFonts w:hint="eastAsia"/>
        </w:rPr>
        <w:t>B</w:t>
      </w:r>
      <w:r>
        <w:rPr>
          <w:rFonts w:hint="eastAsia"/>
        </w:rPr>
        <w:t>类中的某一个方法，应该将</w:t>
      </w:r>
      <w:r>
        <w:rPr>
          <w:rFonts w:hint="eastAsia"/>
        </w:rPr>
        <w:t>B</w:t>
      </w:r>
      <w:r>
        <w:rPr>
          <w:rFonts w:hint="eastAsia"/>
        </w:rPr>
        <w:t>类加以抽象得到</w:t>
      </w:r>
      <w:r>
        <w:rPr>
          <w:rFonts w:hint="eastAsia"/>
        </w:rPr>
        <w:t>C</w:t>
      </w:r>
      <w:r>
        <w:rPr>
          <w:rFonts w:hint="eastAsia"/>
        </w:rPr>
        <w:t>类，</w:t>
      </w:r>
      <w:r>
        <w:rPr>
          <w:rFonts w:hint="eastAsia"/>
        </w:rPr>
        <w:t>A</w:t>
      </w:r>
      <w:r>
        <w:rPr>
          <w:rFonts w:hint="eastAsia"/>
        </w:rPr>
        <w:t>类直接调用抽象类</w:t>
      </w:r>
      <w:r>
        <w:rPr>
          <w:rFonts w:hint="eastAsia"/>
        </w:rPr>
        <w:t>C</w:t>
      </w:r>
      <w:r>
        <w:rPr>
          <w:rFonts w:hint="eastAsia"/>
        </w:rPr>
        <w:t>里的那个功能。</w:t>
      </w:r>
    </w:p>
    <w:p w:rsidR="00161E4B" w:rsidRDefault="00161E4B" w:rsidP="002F773D">
      <w:r>
        <w:rPr>
          <w:rFonts w:hint="eastAsia"/>
        </w:rPr>
        <w:t>不变和变化之间用父类隔离。</w:t>
      </w:r>
    </w:p>
    <w:p w:rsidR="00E26DA3" w:rsidRDefault="00E26DA3" w:rsidP="002F773D"/>
    <w:p w:rsidR="00E26DA3" w:rsidRDefault="00E26DA3" w:rsidP="002F773D"/>
    <w:p w:rsidR="00E26DA3" w:rsidRDefault="00E26DA3" w:rsidP="002F773D"/>
    <w:p w:rsidR="00E26DA3" w:rsidRDefault="00E26DA3" w:rsidP="002F773D">
      <w:pPr>
        <w:rPr>
          <w:rFonts w:hint="eastAsia"/>
        </w:rPr>
      </w:pPr>
      <w:r>
        <w:rPr>
          <w:rFonts w:hint="eastAsia"/>
        </w:rPr>
        <w:t>复习：</w:t>
      </w:r>
    </w:p>
    <w:p w:rsidR="00E26DA3" w:rsidRDefault="00E26DA3" w:rsidP="00E26DA3">
      <w:r>
        <w:t>"""</w:t>
      </w:r>
    </w:p>
    <w:p w:rsidR="00E26DA3" w:rsidRDefault="00E26DA3" w:rsidP="00E26DA3">
      <w:r>
        <w:t xml:space="preserve">    10:50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</w:t>
      </w:r>
      <w:r>
        <w:rPr>
          <w:rFonts w:hint="eastAsia"/>
        </w:rPr>
        <w:t>面向对象三大特征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封装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</w:t>
      </w:r>
      <w:r>
        <w:rPr>
          <w:rFonts w:hint="eastAsia"/>
        </w:rPr>
        <w:t>语法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数据</w:t>
      </w:r>
      <w:r>
        <w:rPr>
          <w:rFonts w:hint="eastAsia"/>
        </w:rPr>
        <w:t>:</w:t>
      </w:r>
      <w:r>
        <w:rPr>
          <w:rFonts w:hint="eastAsia"/>
        </w:rPr>
        <w:t>用一个类将多个变量包装起来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class </w:t>
      </w:r>
      <w:r>
        <w:rPr>
          <w:rFonts w:hint="eastAsia"/>
        </w:rPr>
        <w:t>类名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  def __</w:t>
      </w:r>
      <w:proofErr w:type="spellStart"/>
      <w:r>
        <w:rPr>
          <w:rFonts w:hint="eastAsia"/>
        </w:rPr>
        <w:t>init</w:t>
      </w:r>
      <w:proofErr w:type="spellEnd"/>
      <w:r>
        <w:rPr>
          <w:rFonts w:hint="eastAsia"/>
        </w:rPr>
        <w:t>__(self,</w:t>
      </w:r>
      <w:r>
        <w:rPr>
          <w:rFonts w:hint="eastAsia"/>
        </w:rPr>
        <w:t>参数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      self.</w:t>
      </w:r>
      <w:r>
        <w:rPr>
          <w:rFonts w:hint="eastAsia"/>
        </w:rPr>
        <w:t>数据</w:t>
      </w:r>
      <w:r>
        <w:rPr>
          <w:rFonts w:hint="eastAsia"/>
        </w:rPr>
        <w:t xml:space="preserve">1 = </w:t>
      </w:r>
      <w:r>
        <w:rPr>
          <w:rFonts w:hint="eastAsia"/>
        </w:rPr>
        <w:t>参数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      self.</w:t>
      </w:r>
      <w:r>
        <w:rPr>
          <w:rFonts w:hint="eastAsia"/>
        </w:rPr>
        <w:t>数据</w:t>
      </w:r>
      <w:r>
        <w:rPr>
          <w:rFonts w:hint="eastAsia"/>
        </w:rPr>
        <w:t xml:space="preserve">2 = </w:t>
      </w:r>
      <w:r>
        <w:rPr>
          <w:rFonts w:hint="eastAsia"/>
        </w:rPr>
        <w:t>参数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      self.</w:t>
      </w:r>
      <w:r>
        <w:rPr>
          <w:rFonts w:hint="eastAsia"/>
        </w:rPr>
        <w:t>数据</w:t>
      </w:r>
      <w:r>
        <w:rPr>
          <w:rFonts w:hint="eastAsia"/>
        </w:rPr>
        <w:t xml:space="preserve">3 = </w:t>
      </w:r>
      <w:r>
        <w:rPr>
          <w:rFonts w:hint="eastAsia"/>
        </w:rPr>
        <w:t>参数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  def </w:t>
      </w:r>
      <w:r>
        <w:rPr>
          <w:rFonts w:hint="eastAsia"/>
        </w:rPr>
        <w:t>方法</w:t>
      </w:r>
      <w:r>
        <w:rPr>
          <w:rFonts w:hint="eastAsia"/>
        </w:rPr>
        <w:t>1(self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      </w:t>
      </w:r>
      <w:r>
        <w:rPr>
          <w:rFonts w:hint="eastAsia"/>
        </w:rPr>
        <w:t>操作数据的逻辑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  def __</w:t>
      </w:r>
      <w:r>
        <w:rPr>
          <w:rFonts w:hint="eastAsia"/>
        </w:rPr>
        <w:t>方法</w:t>
      </w:r>
      <w:r>
        <w:rPr>
          <w:rFonts w:hint="eastAsia"/>
        </w:rPr>
        <w:t>2(self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      </w:t>
      </w:r>
      <w:r>
        <w:rPr>
          <w:rFonts w:hint="eastAsia"/>
        </w:rPr>
        <w:t>操作数据的逻辑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</w:t>
      </w:r>
      <w:r>
        <w:rPr>
          <w:rFonts w:hint="eastAsia"/>
        </w:rPr>
        <w:t>变量</w:t>
      </w:r>
      <w:r>
        <w:rPr>
          <w:rFonts w:hint="eastAsia"/>
        </w:rPr>
        <w:t xml:space="preserve"> = </w:t>
      </w:r>
      <w:r>
        <w:rPr>
          <w:rFonts w:hint="eastAsia"/>
        </w:rPr>
        <w:t>类名</w:t>
      </w:r>
      <w:r>
        <w:rPr>
          <w:rFonts w:hint="eastAsia"/>
        </w:rPr>
        <w:t>(</w:t>
      </w:r>
      <w:r>
        <w:rPr>
          <w:rFonts w:hint="eastAsia"/>
        </w:rPr>
        <w:t>参数</w:t>
      </w:r>
      <w:r>
        <w:rPr>
          <w:rFonts w:hint="eastAsia"/>
        </w:rPr>
        <w:t>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</w:t>
      </w:r>
      <w:r>
        <w:rPr>
          <w:rFonts w:hint="eastAsia"/>
        </w:rPr>
        <w:t>变量</w:t>
      </w:r>
      <w:r>
        <w:rPr>
          <w:rFonts w:hint="eastAsia"/>
        </w:rPr>
        <w:t>.</w:t>
      </w:r>
      <w:r>
        <w:rPr>
          <w:rFonts w:hint="eastAsia"/>
        </w:rPr>
        <w:t>数据</w:t>
      </w:r>
      <w:r>
        <w:rPr>
          <w:rFonts w:hint="eastAsia"/>
        </w:rPr>
        <w:t>1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</w:t>
      </w:r>
      <w:r>
        <w:rPr>
          <w:rFonts w:hint="eastAsia"/>
        </w:rPr>
        <w:t>变量</w:t>
      </w:r>
      <w:r>
        <w:rPr>
          <w:rFonts w:hint="eastAsia"/>
        </w:rPr>
        <w:t>.</w:t>
      </w:r>
      <w:r>
        <w:rPr>
          <w:rFonts w:hint="eastAsia"/>
        </w:rPr>
        <w:t>数据</w:t>
      </w:r>
      <w:r>
        <w:rPr>
          <w:rFonts w:hint="eastAsia"/>
        </w:rPr>
        <w:t>2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</w:t>
      </w:r>
      <w:r>
        <w:rPr>
          <w:rFonts w:hint="eastAsia"/>
        </w:rPr>
        <w:t>变量</w:t>
      </w:r>
      <w:r>
        <w:rPr>
          <w:rFonts w:hint="eastAsia"/>
        </w:rPr>
        <w:t>.</w:t>
      </w:r>
      <w:r>
        <w:rPr>
          <w:rFonts w:hint="eastAsia"/>
        </w:rPr>
        <w:t>数据</w:t>
      </w:r>
      <w:r>
        <w:rPr>
          <w:rFonts w:hint="eastAsia"/>
        </w:rPr>
        <w:t>3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</w:t>
      </w:r>
      <w:r>
        <w:rPr>
          <w:rFonts w:hint="eastAsia"/>
        </w:rPr>
        <w:t>变量</w:t>
      </w:r>
      <w:r>
        <w:rPr>
          <w:rFonts w:hint="eastAsia"/>
        </w:rPr>
        <w:t>.</w:t>
      </w:r>
      <w:r>
        <w:rPr>
          <w:rFonts w:hint="eastAsia"/>
        </w:rPr>
        <w:t>方法</w:t>
      </w:r>
      <w:r>
        <w:rPr>
          <w:rFonts w:hint="eastAsia"/>
        </w:rPr>
        <w:t>1()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行为</w:t>
      </w:r>
      <w:r>
        <w:rPr>
          <w:rFonts w:hint="eastAsia"/>
        </w:rPr>
        <w:t xml:space="preserve">: </w:t>
      </w:r>
      <w:r>
        <w:rPr>
          <w:rFonts w:hint="eastAsia"/>
        </w:rPr>
        <w:t>对外隐藏实现功能的细节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</w:t>
      </w:r>
      <w:r>
        <w:rPr>
          <w:rFonts w:hint="eastAsia"/>
        </w:rPr>
        <w:t>注意</w:t>
      </w:r>
      <w:r>
        <w:rPr>
          <w:rFonts w:hint="eastAsia"/>
        </w:rPr>
        <w:t>:</w:t>
      </w:r>
      <w:r>
        <w:rPr>
          <w:rFonts w:hint="eastAsia"/>
        </w:rPr>
        <w:t>对外要提供必要的功能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</w:t>
      </w:r>
      <w:r>
        <w:rPr>
          <w:rFonts w:hint="eastAsia"/>
        </w:rPr>
        <w:t>设计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lastRenderedPageBreak/>
        <w:t xml:space="preserve">                </w:t>
      </w:r>
      <w:r>
        <w:rPr>
          <w:rFonts w:hint="eastAsia"/>
        </w:rPr>
        <w:t>分而治之</w:t>
      </w:r>
      <w:r>
        <w:rPr>
          <w:rFonts w:hint="eastAsia"/>
        </w:rPr>
        <w:t>,</w:t>
      </w:r>
      <w:r>
        <w:rPr>
          <w:rFonts w:hint="eastAsia"/>
        </w:rPr>
        <w:t>变则疏之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继承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</w:t>
      </w:r>
      <w:r>
        <w:rPr>
          <w:rFonts w:hint="eastAsia"/>
        </w:rPr>
        <w:t>语法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class </w:t>
      </w:r>
      <w:r>
        <w:rPr>
          <w:rFonts w:hint="eastAsia"/>
        </w:rPr>
        <w:t>爸爸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def __</w:t>
      </w:r>
      <w:proofErr w:type="spellStart"/>
      <w:r>
        <w:rPr>
          <w:rFonts w:hint="eastAsia"/>
        </w:rPr>
        <w:t>init</w:t>
      </w:r>
      <w:proofErr w:type="spellEnd"/>
      <w:r>
        <w:rPr>
          <w:rFonts w:hint="eastAsia"/>
        </w:rPr>
        <w:t>__(self,</w:t>
      </w:r>
      <w:r>
        <w:rPr>
          <w:rFonts w:hint="eastAsia"/>
        </w:rPr>
        <w:t>参数</w:t>
      </w:r>
      <w:r>
        <w:rPr>
          <w:rFonts w:hint="eastAsia"/>
        </w:rPr>
        <w:t>1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  self.</w:t>
      </w:r>
      <w:r>
        <w:rPr>
          <w:rFonts w:hint="eastAsia"/>
        </w:rPr>
        <w:t>数据</w:t>
      </w:r>
      <w:r>
        <w:rPr>
          <w:rFonts w:hint="eastAsia"/>
        </w:rPr>
        <w:t xml:space="preserve">1 = </w:t>
      </w:r>
      <w:r>
        <w:rPr>
          <w:rFonts w:hint="eastAsia"/>
        </w:rPr>
        <w:t>参数</w:t>
      </w:r>
      <w:r>
        <w:rPr>
          <w:rFonts w:hint="eastAsia"/>
        </w:rPr>
        <w:t>1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</w:t>
      </w:r>
      <w:r>
        <w:rPr>
          <w:rFonts w:hint="eastAsia"/>
        </w:rPr>
        <w:t>功能</w:t>
      </w:r>
      <w:r>
        <w:rPr>
          <w:rFonts w:hint="eastAsia"/>
        </w:rPr>
        <w:t>1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class </w:t>
      </w:r>
      <w:r>
        <w:rPr>
          <w:rFonts w:hint="eastAsia"/>
        </w:rPr>
        <w:t>儿子</w:t>
      </w:r>
      <w:r>
        <w:rPr>
          <w:rFonts w:hint="eastAsia"/>
        </w:rPr>
        <w:t>(</w:t>
      </w:r>
      <w:r>
        <w:rPr>
          <w:rFonts w:hint="eastAsia"/>
        </w:rPr>
        <w:t>爸爸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def __</w:t>
      </w:r>
      <w:proofErr w:type="spellStart"/>
      <w:r>
        <w:rPr>
          <w:rFonts w:hint="eastAsia"/>
        </w:rPr>
        <w:t>init</w:t>
      </w:r>
      <w:proofErr w:type="spellEnd"/>
      <w:r>
        <w:rPr>
          <w:rFonts w:hint="eastAsia"/>
        </w:rPr>
        <w:t>__(self,</w:t>
      </w:r>
      <w:r>
        <w:rPr>
          <w:rFonts w:hint="eastAsia"/>
        </w:rPr>
        <w:t>参数</w:t>
      </w:r>
      <w:r>
        <w:rPr>
          <w:rFonts w:hint="eastAsia"/>
        </w:rPr>
        <w:t>1,</w:t>
      </w:r>
      <w:r>
        <w:rPr>
          <w:rFonts w:hint="eastAsia"/>
        </w:rPr>
        <w:t>参数</w:t>
      </w:r>
      <w:r>
        <w:rPr>
          <w:rFonts w:hint="eastAsia"/>
        </w:rPr>
        <w:t>2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  super().__</w:t>
      </w:r>
      <w:proofErr w:type="spellStart"/>
      <w:r>
        <w:rPr>
          <w:rFonts w:hint="eastAsia"/>
        </w:rPr>
        <w:t>init</w:t>
      </w:r>
      <w:proofErr w:type="spellEnd"/>
      <w:r>
        <w:rPr>
          <w:rFonts w:hint="eastAsia"/>
        </w:rPr>
        <w:t>__(</w:t>
      </w:r>
      <w:r>
        <w:rPr>
          <w:rFonts w:hint="eastAsia"/>
        </w:rPr>
        <w:t>参数</w:t>
      </w:r>
      <w:r>
        <w:rPr>
          <w:rFonts w:hint="eastAsia"/>
        </w:rPr>
        <w:t>1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    self.</w:t>
      </w:r>
      <w:r>
        <w:rPr>
          <w:rFonts w:hint="eastAsia"/>
        </w:rPr>
        <w:t>数据</w:t>
      </w:r>
      <w:r>
        <w:rPr>
          <w:rFonts w:hint="eastAsia"/>
        </w:rPr>
        <w:t xml:space="preserve">2 = </w:t>
      </w:r>
      <w:r>
        <w:rPr>
          <w:rFonts w:hint="eastAsia"/>
        </w:rPr>
        <w:t>参数</w:t>
      </w:r>
      <w:r>
        <w:rPr>
          <w:rFonts w:hint="eastAsia"/>
        </w:rPr>
        <w:t>2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</w:t>
      </w:r>
      <w:r>
        <w:rPr>
          <w:rFonts w:hint="eastAsia"/>
        </w:rPr>
        <w:t>功能</w:t>
      </w:r>
      <w:r>
        <w:rPr>
          <w:rFonts w:hint="eastAsia"/>
        </w:rPr>
        <w:t>2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变量</w:t>
      </w:r>
      <w:r>
        <w:rPr>
          <w:rFonts w:hint="eastAsia"/>
        </w:rPr>
        <w:t xml:space="preserve"> = </w:t>
      </w:r>
      <w:r>
        <w:rPr>
          <w:rFonts w:hint="eastAsia"/>
        </w:rPr>
        <w:t>儿子</w:t>
      </w:r>
      <w:r>
        <w:rPr>
          <w:rFonts w:hint="eastAsia"/>
        </w:rPr>
        <w:t>(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变量</w:t>
      </w:r>
      <w:r>
        <w:rPr>
          <w:rFonts w:hint="eastAsia"/>
        </w:rPr>
        <w:t>.</w:t>
      </w:r>
      <w:r>
        <w:rPr>
          <w:rFonts w:hint="eastAsia"/>
        </w:rPr>
        <w:t>功能</w:t>
      </w:r>
      <w:r>
        <w:rPr>
          <w:rFonts w:hint="eastAsia"/>
        </w:rPr>
        <w:t>1(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变量</w:t>
      </w:r>
      <w:r>
        <w:rPr>
          <w:rFonts w:hint="eastAsia"/>
        </w:rPr>
        <w:t>.</w:t>
      </w:r>
      <w:r>
        <w:rPr>
          <w:rFonts w:hint="eastAsia"/>
        </w:rPr>
        <w:t>功能</w:t>
      </w:r>
      <w:r>
        <w:rPr>
          <w:rFonts w:hint="eastAsia"/>
        </w:rPr>
        <w:t>2(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</w:t>
      </w:r>
      <w:r>
        <w:rPr>
          <w:rFonts w:hint="eastAsia"/>
        </w:rPr>
        <w:t>设计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抽象具体事物</w:t>
      </w:r>
      <w:r>
        <w:rPr>
          <w:rFonts w:hint="eastAsia"/>
        </w:rPr>
        <w:t>,</w:t>
      </w:r>
      <w:r>
        <w:rPr>
          <w:rFonts w:hint="eastAsia"/>
        </w:rPr>
        <w:t>统一概念</w:t>
      </w:r>
      <w:r>
        <w:rPr>
          <w:rFonts w:hint="eastAsia"/>
        </w:rPr>
        <w:t>(</w:t>
      </w:r>
      <w:r>
        <w:rPr>
          <w:rFonts w:hint="eastAsia"/>
        </w:rPr>
        <w:t>约束子类</w:t>
      </w:r>
      <w:r>
        <w:rPr>
          <w:rFonts w:hint="eastAsia"/>
        </w:rPr>
        <w:t>),</w:t>
      </w:r>
      <w:r>
        <w:rPr>
          <w:rFonts w:hint="eastAsia"/>
        </w:rPr>
        <w:t>隔离变化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多态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</w:t>
      </w:r>
      <w:r>
        <w:rPr>
          <w:rFonts w:hint="eastAsia"/>
        </w:rPr>
        <w:t>语法</w:t>
      </w:r>
      <w:r>
        <w:rPr>
          <w:rFonts w:hint="eastAsia"/>
        </w:rPr>
        <w:t>:</w:t>
      </w:r>
      <w:r>
        <w:rPr>
          <w:rFonts w:hint="eastAsia"/>
        </w:rPr>
        <w:t>依赖重写实现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</w:t>
      </w:r>
      <w:r>
        <w:rPr>
          <w:rFonts w:hint="eastAsia"/>
        </w:rPr>
        <w:t>重写</w:t>
      </w:r>
      <w:r>
        <w:rPr>
          <w:rFonts w:hint="eastAsia"/>
        </w:rPr>
        <w:t>:</w:t>
      </w:r>
      <w:r>
        <w:rPr>
          <w:rFonts w:hint="eastAsia"/>
        </w:rPr>
        <w:t>儿子具有和爸爸相同的方法</w:t>
      </w:r>
      <w:r>
        <w:rPr>
          <w:rFonts w:hint="eastAsia"/>
        </w:rPr>
        <w:t>,</w:t>
      </w:r>
      <w:r>
        <w:rPr>
          <w:rFonts w:hint="eastAsia"/>
        </w:rPr>
        <w:t>实际执行的是儿子的方法</w:t>
      </w:r>
      <w:r>
        <w:rPr>
          <w:rFonts w:hint="eastAsia"/>
        </w:rPr>
        <w:t>(</w:t>
      </w:r>
      <w:r>
        <w:rPr>
          <w:rFonts w:hint="eastAsia"/>
        </w:rPr>
        <w:t>覆盖</w:t>
      </w:r>
      <w:r>
        <w:rPr>
          <w:rFonts w:hint="eastAsia"/>
        </w:rPr>
        <w:t>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</w:t>
      </w:r>
      <w:r>
        <w:rPr>
          <w:rFonts w:hint="eastAsia"/>
        </w:rPr>
        <w:t>做法</w:t>
      </w:r>
      <w:r>
        <w:rPr>
          <w:rFonts w:hint="eastAsia"/>
        </w:rPr>
        <w:t>:</w:t>
      </w:r>
      <w:r>
        <w:rPr>
          <w:rFonts w:hint="eastAsia"/>
        </w:rPr>
        <w:t>重写</w:t>
      </w:r>
      <w:r>
        <w:rPr>
          <w:rFonts w:hint="eastAsia"/>
        </w:rPr>
        <w:t xml:space="preserve"> + </w:t>
      </w:r>
      <w:r>
        <w:rPr>
          <w:rFonts w:hint="eastAsia"/>
        </w:rPr>
        <w:t>创建子类对象</w:t>
      </w:r>
      <w:r>
        <w:rPr>
          <w:rFonts w:hint="eastAsia"/>
        </w:rPr>
        <w:t xml:space="preserve"> --&gt; </w:t>
      </w:r>
      <w:r>
        <w:rPr>
          <w:rFonts w:hint="eastAsia"/>
        </w:rPr>
        <w:t>调用父执行子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class </w:t>
      </w:r>
      <w:r>
        <w:rPr>
          <w:rFonts w:hint="eastAsia"/>
        </w:rPr>
        <w:t>爸爸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def </w:t>
      </w:r>
      <w:r>
        <w:rPr>
          <w:rFonts w:hint="eastAsia"/>
        </w:rPr>
        <w:t>功能</w:t>
      </w:r>
      <w:r>
        <w:rPr>
          <w:rFonts w:hint="eastAsia"/>
        </w:rPr>
        <w:t>1(self):</w:t>
      </w:r>
    </w:p>
    <w:p w:rsidR="00E26DA3" w:rsidRDefault="00E26DA3" w:rsidP="00E26DA3">
      <w:r>
        <w:t xml:space="preserve">                        ..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class </w:t>
      </w:r>
      <w:r>
        <w:rPr>
          <w:rFonts w:hint="eastAsia"/>
        </w:rPr>
        <w:t>儿子</w:t>
      </w:r>
      <w:r>
        <w:rPr>
          <w:rFonts w:hint="eastAsia"/>
        </w:rPr>
        <w:t>(</w:t>
      </w:r>
      <w:r>
        <w:rPr>
          <w:rFonts w:hint="eastAsia"/>
        </w:rPr>
        <w:t>爸爸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def </w:t>
      </w:r>
      <w:r>
        <w:rPr>
          <w:rFonts w:hint="eastAsia"/>
        </w:rPr>
        <w:t>功能</w:t>
      </w:r>
      <w:r>
        <w:rPr>
          <w:rFonts w:hint="eastAsia"/>
        </w:rPr>
        <w:t>1(self):</w:t>
      </w:r>
    </w:p>
    <w:p w:rsidR="00E26DA3" w:rsidRDefault="00E26DA3" w:rsidP="00E26DA3">
      <w:r>
        <w:t xml:space="preserve">                        .....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# </w:t>
      </w:r>
      <w:r>
        <w:rPr>
          <w:rFonts w:hint="eastAsia"/>
        </w:rPr>
        <w:t>创建子类对象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变量</w:t>
      </w:r>
      <w:r>
        <w:rPr>
          <w:rFonts w:hint="eastAsia"/>
        </w:rPr>
        <w:t xml:space="preserve"> = </w:t>
      </w:r>
      <w:r>
        <w:rPr>
          <w:rFonts w:hint="eastAsia"/>
        </w:rPr>
        <w:t>儿子</w:t>
      </w:r>
      <w:r>
        <w:rPr>
          <w:rFonts w:hint="eastAsia"/>
        </w:rPr>
        <w:t>(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变量</w:t>
      </w:r>
      <w:r>
        <w:rPr>
          <w:rFonts w:hint="eastAsia"/>
        </w:rPr>
        <w:t>.</w:t>
      </w:r>
      <w:r>
        <w:rPr>
          <w:rFonts w:hint="eastAsia"/>
        </w:rPr>
        <w:t>功能</w:t>
      </w:r>
      <w:r>
        <w:rPr>
          <w:rFonts w:hint="eastAsia"/>
        </w:rPr>
        <w:t xml:space="preserve">1() # </w:t>
      </w:r>
      <w:r>
        <w:rPr>
          <w:rFonts w:hint="eastAsia"/>
        </w:rPr>
        <w:t>执行儿子的功能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# </w:t>
      </w:r>
      <w:r>
        <w:rPr>
          <w:rFonts w:hint="eastAsia"/>
        </w:rPr>
        <w:t>不是多态</w:t>
      </w:r>
      <w:r>
        <w:rPr>
          <w:rFonts w:hint="eastAsia"/>
        </w:rPr>
        <w:t>(</w:t>
      </w:r>
      <w:r>
        <w:rPr>
          <w:rFonts w:hint="eastAsia"/>
        </w:rPr>
        <w:t>创建父类对象</w:t>
      </w:r>
      <w:r>
        <w:rPr>
          <w:rFonts w:hint="eastAsia"/>
        </w:rPr>
        <w:t>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变量</w:t>
      </w:r>
      <w:r>
        <w:rPr>
          <w:rFonts w:hint="eastAsia"/>
        </w:rPr>
        <w:t xml:space="preserve"> = </w:t>
      </w:r>
      <w:r>
        <w:rPr>
          <w:rFonts w:hint="eastAsia"/>
        </w:rPr>
        <w:t>爸爸</w:t>
      </w:r>
      <w:r>
        <w:rPr>
          <w:rFonts w:hint="eastAsia"/>
        </w:rPr>
        <w:t>(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变量</w:t>
      </w:r>
      <w:r>
        <w:rPr>
          <w:rFonts w:hint="eastAsia"/>
        </w:rPr>
        <w:t>.</w:t>
      </w:r>
      <w:r>
        <w:rPr>
          <w:rFonts w:hint="eastAsia"/>
        </w:rPr>
        <w:t>功能</w:t>
      </w:r>
      <w:r>
        <w:rPr>
          <w:rFonts w:hint="eastAsia"/>
        </w:rPr>
        <w:t xml:space="preserve">1() # </w:t>
      </w:r>
      <w:r>
        <w:rPr>
          <w:rFonts w:hint="eastAsia"/>
        </w:rPr>
        <w:t>执行爸爸的功能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</w:t>
      </w:r>
      <w:r>
        <w:rPr>
          <w:rFonts w:hint="eastAsia"/>
        </w:rPr>
        <w:t>设计</w:t>
      </w:r>
      <w:r>
        <w:rPr>
          <w:rFonts w:hint="eastAsia"/>
        </w:rPr>
        <w:t>:</w:t>
      </w:r>
      <w:r>
        <w:rPr>
          <w:rFonts w:hint="eastAsia"/>
        </w:rPr>
        <w:t>调用父类方法</w:t>
      </w:r>
      <w:r>
        <w:rPr>
          <w:rFonts w:hint="eastAsia"/>
        </w:rPr>
        <w:t>,</w:t>
      </w:r>
      <w:r>
        <w:rPr>
          <w:rFonts w:hint="eastAsia"/>
        </w:rPr>
        <w:t>执行子类方法</w:t>
      </w:r>
      <w:r>
        <w:rPr>
          <w:rFonts w:hint="eastAsia"/>
        </w:rPr>
        <w:t>(</w:t>
      </w:r>
      <w:r>
        <w:rPr>
          <w:rFonts w:hint="eastAsia"/>
        </w:rPr>
        <w:t>创建子类对象</w:t>
      </w:r>
      <w:r>
        <w:rPr>
          <w:rFonts w:hint="eastAsia"/>
        </w:rPr>
        <w:t>).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# </w:t>
      </w:r>
      <w:r>
        <w:rPr>
          <w:rFonts w:hint="eastAsia"/>
        </w:rPr>
        <w:t>做函数使用父类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lastRenderedPageBreak/>
        <w:t xml:space="preserve">                def </w:t>
      </w:r>
      <w:r>
        <w:rPr>
          <w:rFonts w:hint="eastAsia"/>
        </w:rPr>
        <w:t>函数</w:t>
      </w:r>
      <w:r>
        <w:rPr>
          <w:rFonts w:hint="eastAsia"/>
        </w:rPr>
        <w:t>(</w:t>
      </w:r>
      <w:r>
        <w:rPr>
          <w:rFonts w:hint="eastAsia"/>
        </w:rPr>
        <w:t>爸爸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</w:t>
      </w:r>
      <w:r>
        <w:rPr>
          <w:rFonts w:hint="eastAsia"/>
        </w:rPr>
        <w:t>爸爸</w:t>
      </w:r>
      <w:r>
        <w:rPr>
          <w:rFonts w:hint="eastAsia"/>
        </w:rPr>
        <w:t>.</w:t>
      </w:r>
      <w:r>
        <w:rPr>
          <w:rFonts w:hint="eastAsia"/>
        </w:rPr>
        <w:t>功能</w:t>
      </w:r>
      <w:r>
        <w:rPr>
          <w:rFonts w:hint="eastAsia"/>
        </w:rPr>
        <w:t>1()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# </w:t>
      </w:r>
      <w:r>
        <w:rPr>
          <w:rFonts w:hint="eastAsia"/>
        </w:rPr>
        <w:t>用函数使用儿子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函数</w:t>
      </w:r>
      <w:r>
        <w:rPr>
          <w:rFonts w:hint="eastAsia"/>
        </w:rPr>
        <w:t>(</w:t>
      </w:r>
      <w:r>
        <w:rPr>
          <w:rFonts w:hint="eastAsia"/>
        </w:rPr>
        <w:t>儿子</w:t>
      </w:r>
      <w:r>
        <w:rPr>
          <w:rFonts w:hint="eastAsia"/>
        </w:rPr>
        <w:t xml:space="preserve">())# </w:t>
      </w:r>
      <w:r>
        <w:rPr>
          <w:rFonts w:hint="eastAsia"/>
        </w:rPr>
        <w:t>传递到函数中的是子类对象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</w:t>
      </w:r>
      <w:r>
        <w:rPr>
          <w:rFonts w:hint="eastAsia"/>
        </w:rPr>
        <w:t>面向对象设计原则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开闭原则</w:t>
      </w:r>
      <w:r>
        <w:rPr>
          <w:rFonts w:hint="eastAsia"/>
        </w:rPr>
        <w:t>:</w:t>
      </w:r>
      <w:r>
        <w:rPr>
          <w:rFonts w:hint="eastAsia"/>
        </w:rPr>
        <w:t>允许增加新功能</w:t>
      </w:r>
      <w:r>
        <w:rPr>
          <w:rFonts w:hint="eastAsia"/>
        </w:rPr>
        <w:t>,</w:t>
      </w:r>
      <w:r>
        <w:rPr>
          <w:rFonts w:hint="eastAsia"/>
        </w:rPr>
        <w:t>不能修改以前的代码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单一职责</w:t>
      </w:r>
      <w:r>
        <w:rPr>
          <w:rFonts w:hint="eastAsia"/>
        </w:rPr>
        <w:t>:</w:t>
      </w:r>
      <w:r>
        <w:rPr>
          <w:rFonts w:hint="eastAsia"/>
        </w:rPr>
        <w:t>一个类处理一个变化点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依赖倒置</w:t>
      </w:r>
      <w:r>
        <w:rPr>
          <w:rFonts w:hint="eastAsia"/>
        </w:rPr>
        <w:t>:</w:t>
      </w:r>
      <w:r>
        <w:rPr>
          <w:rFonts w:hint="eastAsia"/>
        </w:rPr>
        <w:t>调用父</w:t>
      </w:r>
      <w:r>
        <w:rPr>
          <w:rFonts w:hint="eastAsia"/>
        </w:rPr>
        <w:t>,</w:t>
      </w:r>
      <w:r>
        <w:rPr>
          <w:rFonts w:hint="eastAsia"/>
        </w:rPr>
        <w:t>而不调用子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组合复用</w:t>
      </w:r>
      <w:r>
        <w:rPr>
          <w:rFonts w:hint="eastAsia"/>
        </w:rPr>
        <w:t>:</w:t>
      </w:r>
      <w:r>
        <w:rPr>
          <w:rFonts w:hint="eastAsia"/>
        </w:rPr>
        <w:t>通过变量</w:t>
      </w:r>
      <w:r>
        <w:rPr>
          <w:rFonts w:hint="eastAsia"/>
        </w:rPr>
        <w:t>(</w:t>
      </w:r>
      <w:r>
        <w:rPr>
          <w:rFonts w:hint="eastAsia"/>
        </w:rPr>
        <w:t>参数</w:t>
      </w:r>
      <w:r>
        <w:rPr>
          <w:rFonts w:hint="eastAsia"/>
        </w:rPr>
        <w:t>/</w:t>
      </w:r>
      <w:r>
        <w:rPr>
          <w:rFonts w:hint="eastAsia"/>
        </w:rPr>
        <w:t>实例变量</w:t>
      </w:r>
      <w:r>
        <w:rPr>
          <w:rFonts w:hint="eastAsia"/>
        </w:rPr>
        <w:t>)</w:t>
      </w:r>
      <w:r>
        <w:rPr>
          <w:rFonts w:hint="eastAsia"/>
        </w:rPr>
        <w:t>调用</w:t>
      </w:r>
      <w:r>
        <w:rPr>
          <w:rFonts w:hint="eastAsia"/>
        </w:rPr>
        <w:t>,</w:t>
      </w:r>
      <w:r>
        <w:rPr>
          <w:rFonts w:hint="eastAsia"/>
        </w:rPr>
        <w:t>而不是通过继承调用</w:t>
      </w:r>
      <w:r>
        <w:rPr>
          <w:rFonts w:hint="eastAsia"/>
        </w:rPr>
        <w:t>.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</w:t>
      </w:r>
      <w:r>
        <w:rPr>
          <w:rFonts w:hint="eastAsia"/>
        </w:rPr>
        <w:t>案例</w:t>
      </w:r>
      <w:r>
        <w:rPr>
          <w:rFonts w:hint="eastAsia"/>
        </w:rPr>
        <w:t>1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老张开车</w:t>
      </w:r>
      <w:r>
        <w:rPr>
          <w:rFonts w:hint="eastAsia"/>
        </w:rPr>
        <w:t>/</w:t>
      </w:r>
      <w:r>
        <w:rPr>
          <w:rFonts w:hint="eastAsia"/>
        </w:rPr>
        <w:t>坐飞机</w:t>
      </w:r>
      <w:r>
        <w:rPr>
          <w:rFonts w:hint="eastAsia"/>
        </w:rPr>
        <w:t>...</w:t>
      </w:r>
      <w:r>
        <w:rPr>
          <w:rFonts w:hint="eastAsia"/>
        </w:rPr>
        <w:t>去东北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# </w:t>
      </w:r>
      <w:r>
        <w:rPr>
          <w:rFonts w:hint="eastAsia"/>
        </w:rPr>
        <w:t>违背了</w:t>
      </w:r>
      <w:r>
        <w:rPr>
          <w:rFonts w:hint="eastAsia"/>
        </w:rPr>
        <w:t>:</w:t>
      </w:r>
      <w:r>
        <w:rPr>
          <w:rFonts w:hint="eastAsia"/>
        </w:rPr>
        <w:t>开闭原则</w:t>
      </w:r>
      <w:r>
        <w:rPr>
          <w:rFonts w:hint="eastAsia"/>
        </w:rPr>
        <w:t>,</w:t>
      </w:r>
      <w:r>
        <w:rPr>
          <w:rFonts w:hint="eastAsia"/>
        </w:rPr>
        <w:t>依赖倒置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人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去</w:t>
      </w:r>
      <w:r>
        <w:rPr>
          <w:rFonts w:hint="eastAsia"/>
        </w:rPr>
        <w:t>(</w:t>
      </w:r>
      <w:r>
        <w:rPr>
          <w:rFonts w:hint="eastAsia"/>
        </w:rPr>
        <w:t>飞机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if </w:t>
      </w:r>
      <w:r>
        <w:rPr>
          <w:rFonts w:hint="eastAsia"/>
        </w:rPr>
        <w:t>是飞机</w:t>
      </w:r>
      <w:r>
        <w:rPr>
          <w:rFonts w:hint="eastAsia"/>
        </w:rPr>
        <w:t>:</w:t>
      </w:r>
    </w:p>
    <w:p w:rsidR="00E26DA3" w:rsidRDefault="00E26DA3" w:rsidP="00E26DA3">
      <w:r>
        <w:t xml:space="preserve">                    .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proofErr w:type="spellStart"/>
      <w:r>
        <w:rPr>
          <w:rFonts w:hint="eastAsia"/>
        </w:rPr>
        <w:t>elif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是车</w:t>
      </w:r>
      <w:r>
        <w:rPr>
          <w:rFonts w:hint="eastAsia"/>
        </w:rPr>
        <w:t>:</w:t>
      </w:r>
    </w:p>
    <w:p w:rsidR="00E26DA3" w:rsidRDefault="00E26DA3" w:rsidP="00E26DA3">
      <w:r>
        <w:t xml:space="preserve">                    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------------</w:t>
      </w:r>
      <w:r>
        <w:rPr>
          <w:rFonts w:hint="eastAsia"/>
        </w:rPr>
        <w:t>架构师</w:t>
      </w:r>
      <w:r>
        <w:rPr>
          <w:rFonts w:hint="eastAsia"/>
        </w:rPr>
        <w:t>---------------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人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去</w:t>
      </w:r>
      <w:r>
        <w:rPr>
          <w:rFonts w:hint="eastAsia"/>
        </w:rPr>
        <w:t>(</w:t>
      </w:r>
      <w:r>
        <w:rPr>
          <w:rFonts w:hint="eastAsia"/>
        </w:rPr>
        <w:t>交通工具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# </w:t>
      </w:r>
      <w:r>
        <w:rPr>
          <w:rFonts w:hint="eastAsia"/>
        </w:rPr>
        <w:t>现象</w:t>
      </w:r>
      <w:r>
        <w:rPr>
          <w:rFonts w:hint="eastAsia"/>
        </w:rPr>
        <w:t>:</w:t>
      </w:r>
      <w:r>
        <w:rPr>
          <w:rFonts w:hint="eastAsia"/>
        </w:rPr>
        <w:t>调用父类</w:t>
      </w:r>
      <w:r>
        <w:rPr>
          <w:rFonts w:hint="eastAsia"/>
        </w:rPr>
        <w:t>,</w:t>
      </w:r>
      <w:r>
        <w:rPr>
          <w:rFonts w:hint="eastAsia"/>
        </w:rPr>
        <w:t>执行子类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交通工具</w:t>
      </w:r>
      <w:r>
        <w:rPr>
          <w:rFonts w:hint="eastAsia"/>
        </w:rPr>
        <w:t>.</w:t>
      </w:r>
      <w:r>
        <w:rPr>
          <w:rFonts w:hint="eastAsia"/>
        </w:rPr>
        <w:t>运输</w:t>
      </w:r>
      <w:r>
        <w:rPr>
          <w:rFonts w:hint="eastAsia"/>
        </w:rPr>
        <w:t>()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交通工具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运输</w:t>
      </w:r>
      <w:r>
        <w:rPr>
          <w:rFonts w:hint="eastAsia"/>
        </w:rPr>
        <w:t>():</w:t>
      </w:r>
    </w:p>
    <w:p w:rsidR="00E26DA3" w:rsidRDefault="00E26DA3" w:rsidP="00E26DA3">
      <w:r>
        <w:t xml:space="preserve">                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------------</w:t>
      </w:r>
      <w:r>
        <w:rPr>
          <w:rFonts w:hint="eastAsia"/>
        </w:rPr>
        <w:t>程序员</w:t>
      </w:r>
      <w:r>
        <w:rPr>
          <w:rFonts w:hint="eastAsia"/>
        </w:rPr>
        <w:t>---------------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# </w:t>
      </w:r>
      <w:r>
        <w:rPr>
          <w:rFonts w:hint="eastAsia"/>
        </w:rPr>
        <w:t>做法</w:t>
      </w:r>
      <w:r>
        <w:rPr>
          <w:rFonts w:hint="eastAsia"/>
        </w:rPr>
        <w:t>1:</w:t>
      </w:r>
      <w:r>
        <w:rPr>
          <w:rFonts w:hint="eastAsia"/>
        </w:rPr>
        <w:t>重写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飞机</w:t>
      </w:r>
      <w:r>
        <w:rPr>
          <w:rFonts w:hint="eastAsia"/>
        </w:rPr>
        <w:t>(</w:t>
      </w:r>
      <w:r>
        <w:rPr>
          <w:rFonts w:hint="eastAsia"/>
        </w:rPr>
        <w:t>交通工具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运输</w:t>
      </w:r>
      <w:r>
        <w:rPr>
          <w:rFonts w:hint="eastAsia"/>
        </w:rPr>
        <w:t>():</w:t>
      </w:r>
    </w:p>
    <w:p w:rsidR="00E26DA3" w:rsidRDefault="00E26DA3" w:rsidP="00E26DA3">
      <w:r>
        <w:t xml:space="preserve">                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车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运输</w:t>
      </w:r>
      <w:r>
        <w:rPr>
          <w:rFonts w:hint="eastAsia"/>
        </w:rPr>
        <w:t>():</w:t>
      </w:r>
    </w:p>
    <w:p w:rsidR="00E26DA3" w:rsidRDefault="00E26DA3" w:rsidP="00E26DA3">
      <w:r>
        <w:t xml:space="preserve">                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------------</w:t>
      </w:r>
      <w:r>
        <w:rPr>
          <w:rFonts w:hint="eastAsia"/>
        </w:rPr>
        <w:t>测试</w:t>
      </w:r>
      <w:r>
        <w:rPr>
          <w:rFonts w:hint="eastAsia"/>
        </w:rPr>
        <w:t>---------------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变量</w:t>
      </w:r>
      <w:r>
        <w:rPr>
          <w:rFonts w:hint="eastAsia"/>
        </w:rPr>
        <w:t xml:space="preserve">1 = </w:t>
      </w:r>
      <w:r>
        <w:rPr>
          <w:rFonts w:hint="eastAsia"/>
        </w:rPr>
        <w:t>人</w:t>
      </w:r>
      <w:r>
        <w:rPr>
          <w:rFonts w:hint="eastAsia"/>
        </w:rPr>
        <w:t>(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# </w:t>
      </w:r>
      <w:r>
        <w:rPr>
          <w:rFonts w:hint="eastAsia"/>
        </w:rPr>
        <w:t>做法</w:t>
      </w:r>
      <w:r>
        <w:rPr>
          <w:rFonts w:hint="eastAsia"/>
        </w:rPr>
        <w:t>2:</w:t>
      </w:r>
      <w:r>
        <w:rPr>
          <w:rFonts w:hint="eastAsia"/>
        </w:rPr>
        <w:t>创建的是子类对象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变量</w:t>
      </w:r>
      <w:r>
        <w:rPr>
          <w:rFonts w:hint="eastAsia"/>
        </w:rPr>
        <w:t xml:space="preserve">2 = </w:t>
      </w:r>
      <w:r>
        <w:rPr>
          <w:rFonts w:hint="eastAsia"/>
        </w:rPr>
        <w:t>飞机</w:t>
      </w:r>
      <w:r>
        <w:rPr>
          <w:rFonts w:hint="eastAsia"/>
        </w:rPr>
        <w:t>(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变量</w:t>
      </w:r>
      <w:r>
        <w:rPr>
          <w:rFonts w:hint="eastAsia"/>
        </w:rPr>
        <w:t>1.</w:t>
      </w:r>
      <w:r>
        <w:rPr>
          <w:rFonts w:hint="eastAsia"/>
        </w:rPr>
        <w:t>去</w:t>
      </w:r>
      <w:r>
        <w:rPr>
          <w:rFonts w:hint="eastAsia"/>
        </w:rPr>
        <w:t>(</w:t>
      </w:r>
      <w:r>
        <w:rPr>
          <w:rFonts w:hint="eastAsia"/>
        </w:rPr>
        <w:t>变量</w:t>
      </w:r>
      <w:r>
        <w:rPr>
          <w:rFonts w:hint="eastAsia"/>
        </w:rPr>
        <w:t>2)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</w:t>
      </w:r>
      <w:r>
        <w:rPr>
          <w:rFonts w:hint="eastAsia"/>
        </w:rPr>
        <w:t>案例</w:t>
      </w:r>
      <w:r>
        <w:rPr>
          <w:rFonts w:hint="eastAsia"/>
        </w:rPr>
        <w:t>2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手雷爆炸伤害玩家</w:t>
      </w:r>
      <w:r>
        <w:rPr>
          <w:rFonts w:hint="eastAsia"/>
        </w:rPr>
        <w:t>/</w:t>
      </w:r>
      <w:r>
        <w:rPr>
          <w:rFonts w:hint="eastAsia"/>
        </w:rPr>
        <w:t>敌人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封装</w:t>
      </w:r>
      <w:r>
        <w:rPr>
          <w:rFonts w:hint="eastAsia"/>
        </w:rPr>
        <w:t>:</w:t>
      </w:r>
      <w:r>
        <w:rPr>
          <w:rFonts w:hint="eastAsia"/>
        </w:rPr>
        <w:t>手雷</w:t>
      </w:r>
      <w:r>
        <w:rPr>
          <w:rFonts w:hint="eastAsia"/>
        </w:rPr>
        <w:t>/</w:t>
      </w:r>
      <w:r>
        <w:rPr>
          <w:rFonts w:hint="eastAsia"/>
        </w:rPr>
        <w:t>玩家</w:t>
      </w:r>
      <w:r>
        <w:rPr>
          <w:rFonts w:hint="eastAsia"/>
        </w:rPr>
        <w:t>/</w:t>
      </w:r>
      <w:r>
        <w:rPr>
          <w:rFonts w:hint="eastAsia"/>
        </w:rPr>
        <w:t>敌人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继承</w:t>
      </w:r>
      <w:r>
        <w:rPr>
          <w:rFonts w:hint="eastAsia"/>
        </w:rPr>
        <w:t>:</w:t>
      </w:r>
      <w:r>
        <w:rPr>
          <w:rFonts w:hint="eastAsia"/>
        </w:rPr>
        <w:t>受害者隔离了手雷爆炸的逻辑与玩家或者敌人受伤的逻辑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多态</w:t>
      </w:r>
      <w:r>
        <w:rPr>
          <w:rFonts w:hint="eastAsia"/>
        </w:rPr>
        <w:t>:</w:t>
      </w:r>
      <w:r>
        <w:rPr>
          <w:rFonts w:hint="eastAsia"/>
        </w:rPr>
        <w:t>手雷爆炸依赖受害者</w:t>
      </w:r>
      <w:r>
        <w:rPr>
          <w:rFonts w:hint="eastAsia"/>
        </w:rPr>
        <w:t>,</w:t>
      </w:r>
      <w:r>
        <w:rPr>
          <w:rFonts w:hint="eastAsia"/>
        </w:rPr>
        <w:t>实际执行玩家与敌人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开闭</w:t>
      </w:r>
      <w:r>
        <w:rPr>
          <w:rFonts w:hint="eastAsia"/>
        </w:rPr>
        <w:t>:</w:t>
      </w:r>
      <w:r>
        <w:rPr>
          <w:rFonts w:hint="eastAsia"/>
        </w:rPr>
        <w:t>增加</w:t>
      </w:r>
      <w:r>
        <w:rPr>
          <w:rFonts w:hint="eastAsia"/>
        </w:rPr>
        <w:t>/</w:t>
      </w:r>
      <w:r>
        <w:rPr>
          <w:rFonts w:hint="eastAsia"/>
        </w:rPr>
        <w:t>减少新受害者</w:t>
      </w:r>
      <w:r>
        <w:rPr>
          <w:rFonts w:hint="eastAsia"/>
        </w:rPr>
        <w:t>,</w:t>
      </w:r>
      <w:r>
        <w:rPr>
          <w:rFonts w:hint="eastAsia"/>
        </w:rPr>
        <w:t>手雷不用改变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单一</w:t>
      </w:r>
      <w:r>
        <w:rPr>
          <w:rFonts w:hint="eastAsia"/>
        </w:rPr>
        <w:t>:</w:t>
      </w:r>
      <w:r>
        <w:rPr>
          <w:rFonts w:hint="eastAsia"/>
        </w:rPr>
        <w:t>手雷</w:t>
      </w:r>
      <w:r>
        <w:rPr>
          <w:rFonts w:hint="eastAsia"/>
        </w:rPr>
        <w:t>(</w:t>
      </w:r>
      <w:r>
        <w:rPr>
          <w:rFonts w:hint="eastAsia"/>
        </w:rPr>
        <w:t>爆炸</w:t>
      </w:r>
      <w:r>
        <w:rPr>
          <w:rFonts w:hint="eastAsia"/>
        </w:rPr>
        <w:t xml:space="preserve">) </w:t>
      </w:r>
      <w:r>
        <w:rPr>
          <w:rFonts w:hint="eastAsia"/>
        </w:rPr>
        <w:t>受害者</w:t>
      </w:r>
      <w:r>
        <w:rPr>
          <w:rFonts w:hint="eastAsia"/>
        </w:rPr>
        <w:t>(</w:t>
      </w:r>
      <w:r>
        <w:rPr>
          <w:rFonts w:hint="eastAsia"/>
        </w:rPr>
        <w:t>隔离变化</w:t>
      </w:r>
      <w:r>
        <w:rPr>
          <w:rFonts w:hint="eastAsia"/>
        </w:rPr>
        <w:t xml:space="preserve">) </w:t>
      </w:r>
      <w:r>
        <w:rPr>
          <w:rFonts w:hint="eastAsia"/>
        </w:rPr>
        <w:t>玩家</w:t>
      </w:r>
      <w:r>
        <w:rPr>
          <w:rFonts w:hint="eastAsia"/>
        </w:rPr>
        <w:t>(</w:t>
      </w:r>
      <w:r>
        <w:rPr>
          <w:rFonts w:hint="eastAsia"/>
        </w:rPr>
        <w:t>受伤逻辑</w:t>
      </w:r>
      <w:r>
        <w:rPr>
          <w:rFonts w:hint="eastAsia"/>
        </w:rPr>
        <w:t xml:space="preserve">) </w:t>
      </w:r>
      <w:r>
        <w:rPr>
          <w:rFonts w:hint="eastAsia"/>
        </w:rPr>
        <w:t>敌人</w:t>
      </w:r>
      <w:r>
        <w:rPr>
          <w:rFonts w:hint="eastAsia"/>
        </w:rPr>
        <w:t>(</w:t>
      </w:r>
      <w:r>
        <w:rPr>
          <w:rFonts w:hint="eastAsia"/>
        </w:rPr>
        <w:t>受伤逻辑</w:t>
      </w:r>
      <w:r>
        <w:rPr>
          <w:rFonts w:hint="eastAsia"/>
        </w:rPr>
        <w:t>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依赖倒置</w:t>
      </w:r>
      <w:r>
        <w:rPr>
          <w:rFonts w:hint="eastAsia"/>
        </w:rPr>
        <w:t>:</w:t>
      </w:r>
      <w:r>
        <w:rPr>
          <w:rFonts w:hint="eastAsia"/>
        </w:rPr>
        <w:t>手雷依赖受害者</w:t>
      </w:r>
      <w:r>
        <w:rPr>
          <w:rFonts w:hint="eastAsia"/>
        </w:rPr>
        <w:t>,</w:t>
      </w:r>
      <w:r>
        <w:rPr>
          <w:rFonts w:hint="eastAsia"/>
        </w:rPr>
        <w:t>不依赖玩家</w:t>
      </w:r>
      <w:r>
        <w:rPr>
          <w:rFonts w:hint="eastAsia"/>
        </w:rPr>
        <w:t>/</w:t>
      </w:r>
      <w:r>
        <w:rPr>
          <w:rFonts w:hint="eastAsia"/>
        </w:rPr>
        <w:t>敌人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组合复用</w:t>
      </w:r>
      <w:r>
        <w:rPr>
          <w:rFonts w:hint="eastAsia"/>
        </w:rPr>
        <w:t>:</w:t>
      </w:r>
      <w:r>
        <w:rPr>
          <w:rFonts w:hint="eastAsia"/>
        </w:rPr>
        <w:t>手雷的爆炸方法</w:t>
      </w:r>
      <w:r>
        <w:rPr>
          <w:rFonts w:hint="eastAsia"/>
        </w:rPr>
        <w:t>,</w:t>
      </w:r>
      <w:r>
        <w:rPr>
          <w:rFonts w:hint="eastAsia"/>
        </w:rPr>
        <w:t>通过参数</w:t>
      </w:r>
      <w:r>
        <w:rPr>
          <w:rFonts w:hint="eastAsia"/>
        </w:rPr>
        <w:t>"</w:t>
      </w:r>
      <w:r>
        <w:rPr>
          <w:rFonts w:hint="eastAsia"/>
        </w:rPr>
        <w:t>受害者</w:t>
      </w:r>
      <w:r>
        <w:rPr>
          <w:rFonts w:hint="eastAsia"/>
        </w:rPr>
        <w:t>"</w:t>
      </w:r>
      <w:r>
        <w:rPr>
          <w:rFonts w:hint="eastAsia"/>
        </w:rPr>
        <w:t>访问玩家</w:t>
      </w:r>
      <w:r>
        <w:rPr>
          <w:rFonts w:hint="eastAsia"/>
        </w:rPr>
        <w:t>/</w:t>
      </w:r>
      <w:r>
        <w:rPr>
          <w:rFonts w:hint="eastAsia"/>
        </w:rPr>
        <w:t>敌人</w:t>
      </w:r>
      <w:r>
        <w:rPr>
          <w:rFonts w:hint="eastAsia"/>
        </w:rPr>
        <w:t>"</w:t>
      </w:r>
      <w:r>
        <w:rPr>
          <w:rFonts w:hint="eastAsia"/>
        </w:rPr>
        <w:t>受伤</w:t>
      </w:r>
      <w:r>
        <w:rPr>
          <w:rFonts w:hint="eastAsia"/>
        </w:rPr>
        <w:t>"</w:t>
      </w:r>
      <w:r>
        <w:rPr>
          <w:rFonts w:hint="eastAsia"/>
        </w:rPr>
        <w:t>方法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------------</w:t>
      </w:r>
      <w:r>
        <w:rPr>
          <w:rFonts w:hint="eastAsia"/>
        </w:rPr>
        <w:t>架构师</w:t>
      </w:r>
      <w:r>
        <w:rPr>
          <w:rFonts w:hint="eastAsia"/>
        </w:rPr>
        <w:t>---------------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手雷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爆炸</w:t>
      </w:r>
      <w:r>
        <w:rPr>
          <w:rFonts w:hint="eastAsia"/>
        </w:rPr>
        <w:t>(</w:t>
      </w:r>
      <w:r>
        <w:rPr>
          <w:rFonts w:hint="eastAsia"/>
        </w:rPr>
        <w:t>受害者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</w:t>
      </w:r>
      <w:r>
        <w:rPr>
          <w:rFonts w:hint="eastAsia"/>
        </w:rPr>
        <w:t>受害者</w:t>
      </w:r>
      <w:r>
        <w:rPr>
          <w:rFonts w:hint="eastAsia"/>
        </w:rPr>
        <w:t>.</w:t>
      </w:r>
      <w:r>
        <w:rPr>
          <w:rFonts w:hint="eastAsia"/>
        </w:rPr>
        <w:t>受伤</w:t>
      </w:r>
      <w:r>
        <w:rPr>
          <w:rFonts w:hint="eastAsia"/>
        </w:rPr>
        <w:t>()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受害者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受伤</w:t>
      </w:r>
      <w:r>
        <w:rPr>
          <w:rFonts w:hint="eastAsia"/>
        </w:rPr>
        <w:t>():</w:t>
      </w:r>
    </w:p>
    <w:p w:rsidR="00E26DA3" w:rsidRDefault="00E26DA3" w:rsidP="00E26DA3">
      <w:r>
        <w:t xml:space="preserve">                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------------</w:t>
      </w:r>
      <w:r>
        <w:rPr>
          <w:rFonts w:hint="eastAsia"/>
        </w:rPr>
        <w:t>程序员</w:t>
      </w:r>
      <w:r>
        <w:rPr>
          <w:rFonts w:hint="eastAsia"/>
        </w:rPr>
        <w:t>---------------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玩家</w:t>
      </w:r>
      <w:r>
        <w:rPr>
          <w:rFonts w:hint="eastAsia"/>
        </w:rPr>
        <w:t>(</w:t>
      </w:r>
      <w:r>
        <w:rPr>
          <w:rFonts w:hint="eastAsia"/>
        </w:rPr>
        <w:t>受害者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受伤</w:t>
      </w:r>
      <w:r>
        <w:rPr>
          <w:rFonts w:hint="eastAsia"/>
        </w:rPr>
        <w:t>():</w:t>
      </w:r>
    </w:p>
    <w:p w:rsidR="00E26DA3" w:rsidRDefault="00E26DA3" w:rsidP="00E26DA3">
      <w:r>
        <w:t xml:space="preserve">                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敌人</w:t>
      </w:r>
      <w:r>
        <w:rPr>
          <w:rFonts w:hint="eastAsia"/>
        </w:rPr>
        <w:t>(</w:t>
      </w:r>
      <w:r>
        <w:rPr>
          <w:rFonts w:hint="eastAsia"/>
        </w:rPr>
        <w:t>受害者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受伤</w:t>
      </w:r>
      <w:r>
        <w:rPr>
          <w:rFonts w:hint="eastAsia"/>
        </w:rPr>
        <w:t>():</w:t>
      </w:r>
    </w:p>
    <w:p w:rsidR="00E26DA3" w:rsidRDefault="00E26DA3" w:rsidP="00E26DA3">
      <w:r>
        <w:t xml:space="preserve">                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------------</w:t>
      </w:r>
      <w:r>
        <w:rPr>
          <w:rFonts w:hint="eastAsia"/>
        </w:rPr>
        <w:t>测试</w:t>
      </w:r>
      <w:r>
        <w:rPr>
          <w:rFonts w:hint="eastAsia"/>
        </w:rPr>
        <w:t>---------------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变量</w:t>
      </w:r>
      <w:r>
        <w:rPr>
          <w:rFonts w:hint="eastAsia"/>
        </w:rPr>
        <w:t xml:space="preserve">1 = </w:t>
      </w:r>
      <w:r>
        <w:rPr>
          <w:rFonts w:hint="eastAsia"/>
        </w:rPr>
        <w:t>手雷</w:t>
      </w:r>
      <w:r>
        <w:rPr>
          <w:rFonts w:hint="eastAsia"/>
        </w:rPr>
        <w:t>(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变量</w:t>
      </w:r>
      <w:r>
        <w:rPr>
          <w:rFonts w:hint="eastAsia"/>
        </w:rPr>
        <w:t xml:space="preserve">2 = </w:t>
      </w:r>
      <w:r>
        <w:rPr>
          <w:rFonts w:hint="eastAsia"/>
        </w:rPr>
        <w:t>玩家</w:t>
      </w:r>
      <w:r>
        <w:rPr>
          <w:rFonts w:hint="eastAsia"/>
        </w:rPr>
        <w:t>(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变量</w:t>
      </w:r>
      <w:r>
        <w:rPr>
          <w:rFonts w:hint="eastAsia"/>
        </w:rPr>
        <w:t>1.</w:t>
      </w:r>
      <w:r>
        <w:rPr>
          <w:rFonts w:hint="eastAsia"/>
        </w:rPr>
        <w:t>爆炸</w:t>
      </w:r>
      <w:r>
        <w:rPr>
          <w:rFonts w:hint="eastAsia"/>
        </w:rPr>
        <w:t>(</w:t>
      </w:r>
      <w:r>
        <w:rPr>
          <w:rFonts w:hint="eastAsia"/>
        </w:rPr>
        <w:t>变量</w:t>
      </w:r>
      <w:r>
        <w:rPr>
          <w:rFonts w:hint="eastAsia"/>
        </w:rPr>
        <w:t>2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</w:t>
      </w:r>
      <w:r>
        <w:rPr>
          <w:rFonts w:hint="eastAsia"/>
        </w:rPr>
        <w:t>案例</w:t>
      </w:r>
      <w:r>
        <w:rPr>
          <w:rFonts w:hint="eastAsia"/>
        </w:rPr>
        <w:t>3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图形管理器管理圆形</w:t>
      </w:r>
      <w:r>
        <w:rPr>
          <w:rFonts w:hint="eastAsia"/>
        </w:rPr>
        <w:t>/</w:t>
      </w:r>
      <w:r>
        <w:rPr>
          <w:rFonts w:hint="eastAsia"/>
        </w:rPr>
        <w:t>矩形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封装</w:t>
      </w:r>
      <w:r>
        <w:rPr>
          <w:rFonts w:hint="eastAsia"/>
        </w:rPr>
        <w:t>:</w:t>
      </w:r>
      <w:r>
        <w:rPr>
          <w:rFonts w:hint="eastAsia"/>
        </w:rPr>
        <w:t>图形管理器</w:t>
      </w:r>
      <w:r>
        <w:rPr>
          <w:rFonts w:hint="eastAsia"/>
        </w:rPr>
        <w:t>/</w:t>
      </w:r>
      <w:r>
        <w:rPr>
          <w:rFonts w:hint="eastAsia"/>
        </w:rPr>
        <w:t>圆形</w:t>
      </w:r>
      <w:r>
        <w:rPr>
          <w:rFonts w:hint="eastAsia"/>
        </w:rPr>
        <w:t>/</w:t>
      </w:r>
      <w:r>
        <w:rPr>
          <w:rFonts w:hint="eastAsia"/>
        </w:rPr>
        <w:t>矩形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继承</w:t>
      </w:r>
      <w:r>
        <w:rPr>
          <w:rFonts w:hint="eastAsia"/>
        </w:rPr>
        <w:t>:</w:t>
      </w:r>
      <w:r>
        <w:rPr>
          <w:rFonts w:hint="eastAsia"/>
        </w:rPr>
        <w:t>图形隔离了图形管理器计算总面积的逻辑与圆形</w:t>
      </w:r>
      <w:r>
        <w:rPr>
          <w:rFonts w:hint="eastAsia"/>
        </w:rPr>
        <w:t>/</w:t>
      </w:r>
      <w:r>
        <w:rPr>
          <w:rFonts w:hint="eastAsia"/>
        </w:rPr>
        <w:t>矩形获取面积的逻辑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多态</w:t>
      </w:r>
      <w:r>
        <w:rPr>
          <w:rFonts w:hint="eastAsia"/>
        </w:rPr>
        <w:t>:</w:t>
      </w:r>
      <w:r>
        <w:rPr>
          <w:rFonts w:hint="eastAsia"/>
        </w:rPr>
        <w:t>图形管理器依图形</w:t>
      </w:r>
      <w:r>
        <w:rPr>
          <w:rFonts w:hint="eastAsia"/>
        </w:rPr>
        <w:t>,</w:t>
      </w:r>
      <w:r>
        <w:rPr>
          <w:rFonts w:hint="eastAsia"/>
        </w:rPr>
        <w:t>实际执行圆形</w:t>
      </w:r>
      <w:r>
        <w:rPr>
          <w:rFonts w:hint="eastAsia"/>
        </w:rPr>
        <w:t>,</w:t>
      </w:r>
      <w:r>
        <w:rPr>
          <w:rFonts w:hint="eastAsia"/>
        </w:rPr>
        <w:t>矩形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开闭</w:t>
      </w:r>
      <w:r>
        <w:rPr>
          <w:rFonts w:hint="eastAsia"/>
        </w:rPr>
        <w:t>:</w:t>
      </w:r>
      <w:r>
        <w:rPr>
          <w:rFonts w:hint="eastAsia"/>
        </w:rPr>
        <w:t>增加</w:t>
      </w:r>
      <w:r>
        <w:rPr>
          <w:rFonts w:hint="eastAsia"/>
        </w:rPr>
        <w:t>/</w:t>
      </w:r>
      <w:r>
        <w:rPr>
          <w:rFonts w:hint="eastAsia"/>
        </w:rPr>
        <w:t>减少新图形</w:t>
      </w:r>
      <w:r>
        <w:rPr>
          <w:rFonts w:hint="eastAsia"/>
        </w:rPr>
        <w:t>,</w:t>
      </w:r>
      <w:r>
        <w:rPr>
          <w:rFonts w:hint="eastAsia"/>
        </w:rPr>
        <w:t>图形管理器不用改变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单一</w:t>
      </w:r>
      <w:r>
        <w:rPr>
          <w:rFonts w:hint="eastAsia"/>
        </w:rPr>
        <w:t>:</w:t>
      </w:r>
      <w:r>
        <w:rPr>
          <w:rFonts w:hint="eastAsia"/>
        </w:rPr>
        <w:t>图形管理器</w:t>
      </w:r>
      <w:r>
        <w:rPr>
          <w:rFonts w:hint="eastAsia"/>
        </w:rPr>
        <w:t>(</w:t>
      </w:r>
      <w:r>
        <w:rPr>
          <w:rFonts w:hint="eastAsia"/>
        </w:rPr>
        <w:t>管理图形</w:t>
      </w:r>
      <w:r>
        <w:rPr>
          <w:rFonts w:hint="eastAsia"/>
        </w:rPr>
        <w:t xml:space="preserve">) </w:t>
      </w:r>
      <w:r>
        <w:rPr>
          <w:rFonts w:hint="eastAsia"/>
        </w:rPr>
        <w:t>图形</w:t>
      </w:r>
      <w:r>
        <w:rPr>
          <w:rFonts w:hint="eastAsia"/>
        </w:rPr>
        <w:t>(</w:t>
      </w:r>
      <w:r>
        <w:rPr>
          <w:rFonts w:hint="eastAsia"/>
        </w:rPr>
        <w:t>隔离变化</w:t>
      </w:r>
      <w:r>
        <w:rPr>
          <w:rFonts w:hint="eastAsia"/>
        </w:rPr>
        <w:t xml:space="preserve">) </w:t>
      </w:r>
      <w:r>
        <w:rPr>
          <w:rFonts w:hint="eastAsia"/>
        </w:rPr>
        <w:t>圆形</w:t>
      </w:r>
      <w:r>
        <w:rPr>
          <w:rFonts w:hint="eastAsia"/>
        </w:rPr>
        <w:t>(</w:t>
      </w:r>
      <w:r>
        <w:rPr>
          <w:rFonts w:hint="eastAsia"/>
        </w:rPr>
        <w:t>获取面积</w:t>
      </w:r>
      <w:r>
        <w:rPr>
          <w:rFonts w:hint="eastAsia"/>
        </w:rPr>
        <w:t xml:space="preserve">) </w:t>
      </w:r>
      <w:r>
        <w:rPr>
          <w:rFonts w:hint="eastAsia"/>
        </w:rPr>
        <w:t>矩形</w:t>
      </w:r>
      <w:r>
        <w:rPr>
          <w:rFonts w:hint="eastAsia"/>
        </w:rPr>
        <w:t>(</w:t>
      </w:r>
      <w:r>
        <w:rPr>
          <w:rFonts w:hint="eastAsia"/>
        </w:rPr>
        <w:t>获取面积</w:t>
      </w:r>
      <w:r>
        <w:rPr>
          <w:rFonts w:hint="eastAsia"/>
        </w:rPr>
        <w:t>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依赖倒置</w:t>
      </w:r>
      <w:r>
        <w:rPr>
          <w:rFonts w:hint="eastAsia"/>
        </w:rPr>
        <w:t>:</w:t>
      </w:r>
      <w:r>
        <w:rPr>
          <w:rFonts w:hint="eastAsia"/>
        </w:rPr>
        <w:t>图形管理器依赖图形</w:t>
      </w:r>
      <w:r>
        <w:rPr>
          <w:rFonts w:hint="eastAsia"/>
        </w:rPr>
        <w:t>,</w:t>
      </w:r>
      <w:r>
        <w:rPr>
          <w:rFonts w:hint="eastAsia"/>
        </w:rPr>
        <w:t>不依赖圆形</w:t>
      </w:r>
      <w:r>
        <w:rPr>
          <w:rFonts w:hint="eastAsia"/>
        </w:rPr>
        <w:t>/</w:t>
      </w:r>
      <w:r>
        <w:rPr>
          <w:rFonts w:hint="eastAsia"/>
        </w:rPr>
        <w:t>矩形</w:t>
      </w:r>
      <w:r>
        <w:rPr>
          <w:rFonts w:hint="eastAsia"/>
        </w:rPr>
        <w:t>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组合复用</w:t>
      </w:r>
      <w:r>
        <w:rPr>
          <w:rFonts w:hint="eastAsia"/>
        </w:rPr>
        <w:t>:</w:t>
      </w:r>
      <w:r>
        <w:rPr>
          <w:rFonts w:hint="eastAsia"/>
        </w:rPr>
        <w:t>图形管理器的计算总面积方法</w:t>
      </w:r>
      <w:r>
        <w:rPr>
          <w:rFonts w:hint="eastAsia"/>
        </w:rPr>
        <w:t>,</w:t>
      </w:r>
      <w:r>
        <w:rPr>
          <w:rFonts w:hint="eastAsia"/>
        </w:rPr>
        <w:t>通过实例变量</w:t>
      </w:r>
      <w:r>
        <w:rPr>
          <w:rFonts w:hint="eastAsia"/>
        </w:rPr>
        <w:t>"</w:t>
      </w:r>
      <w:r>
        <w:rPr>
          <w:rFonts w:hint="eastAsia"/>
        </w:rPr>
        <w:t>所有图形</w:t>
      </w:r>
      <w:r>
        <w:rPr>
          <w:rFonts w:hint="eastAsia"/>
        </w:rPr>
        <w:t>"</w:t>
      </w:r>
      <w:r>
        <w:rPr>
          <w:rFonts w:hint="eastAsia"/>
        </w:rPr>
        <w:t>访问圆形</w:t>
      </w:r>
      <w:r>
        <w:rPr>
          <w:rFonts w:hint="eastAsia"/>
        </w:rPr>
        <w:t>/</w:t>
      </w:r>
      <w:r>
        <w:rPr>
          <w:rFonts w:hint="eastAsia"/>
        </w:rPr>
        <w:t>矩形</w:t>
      </w:r>
      <w:r>
        <w:rPr>
          <w:rFonts w:hint="eastAsia"/>
        </w:rPr>
        <w:t>"</w:t>
      </w:r>
      <w:r>
        <w:rPr>
          <w:rFonts w:hint="eastAsia"/>
        </w:rPr>
        <w:t>获取面积</w:t>
      </w:r>
      <w:r>
        <w:rPr>
          <w:rFonts w:hint="eastAsia"/>
        </w:rPr>
        <w:t>"</w:t>
      </w:r>
      <w:r>
        <w:rPr>
          <w:rFonts w:hint="eastAsia"/>
        </w:rPr>
        <w:t>方法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------------</w:t>
      </w:r>
      <w:r>
        <w:rPr>
          <w:rFonts w:hint="eastAsia"/>
        </w:rPr>
        <w:t>架构师</w:t>
      </w:r>
      <w:r>
        <w:rPr>
          <w:rFonts w:hint="eastAsia"/>
        </w:rPr>
        <w:t>---------------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图形管理器</w:t>
      </w:r>
      <w:r>
        <w:rPr>
          <w:rFonts w:hint="eastAsia"/>
        </w:rPr>
        <w:t>:</w:t>
      </w:r>
    </w:p>
    <w:p w:rsidR="00E26DA3" w:rsidRDefault="00E26DA3" w:rsidP="00E26DA3">
      <w:r>
        <w:t xml:space="preserve">            def __</w:t>
      </w:r>
      <w:proofErr w:type="spellStart"/>
      <w:r>
        <w:t>init</w:t>
      </w:r>
      <w:proofErr w:type="spellEnd"/>
      <w:r>
        <w:t>__(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lastRenderedPageBreak/>
        <w:t xml:space="preserve">                self.</w:t>
      </w:r>
      <w:r>
        <w:rPr>
          <w:rFonts w:hint="eastAsia"/>
        </w:rPr>
        <w:t>所有图形</w:t>
      </w:r>
      <w:r>
        <w:rPr>
          <w:rFonts w:hint="eastAsia"/>
        </w:rPr>
        <w:t xml:space="preserve"> = []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计算总面积</w:t>
      </w:r>
      <w:r>
        <w:rPr>
          <w:rFonts w:hint="eastAsia"/>
        </w:rPr>
        <w:t>(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for </w:t>
      </w:r>
      <w:r>
        <w:rPr>
          <w:rFonts w:hint="eastAsia"/>
        </w:rPr>
        <w:t>图形</w:t>
      </w:r>
      <w:r>
        <w:rPr>
          <w:rFonts w:hint="eastAsia"/>
        </w:rPr>
        <w:t xml:space="preserve"> in self.</w:t>
      </w:r>
      <w:r>
        <w:rPr>
          <w:rFonts w:hint="eastAsia"/>
        </w:rPr>
        <w:t>所有图形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        </w:t>
      </w:r>
      <w:r>
        <w:rPr>
          <w:rFonts w:hint="eastAsia"/>
        </w:rPr>
        <w:t>累加</w:t>
      </w:r>
      <w:r>
        <w:rPr>
          <w:rFonts w:hint="eastAsia"/>
        </w:rPr>
        <w:t xml:space="preserve"> </w:t>
      </w:r>
      <w:r>
        <w:rPr>
          <w:rFonts w:hint="eastAsia"/>
        </w:rPr>
        <w:t>图形</w:t>
      </w:r>
      <w:r>
        <w:rPr>
          <w:rFonts w:hint="eastAsia"/>
        </w:rPr>
        <w:t>.</w:t>
      </w:r>
      <w:r>
        <w:rPr>
          <w:rFonts w:hint="eastAsia"/>
        </w:rPr>
        <w:t>获取面积</w:t>
      </w:r>
      <w:r>
        <w:rPr>
          <w:rFonts w:hint="eastAsia"/>
        </w:rPr>
        <w:t>()</w:t>
      </w:r>
    </w:p>
    <w:p w:rsidR="00E26DA3" w:rsidRDefault="00E26DA3" w:rsidP="00E26DA3"/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图形</w:t>
      </w:r>
      <w:r>
        <w:rPr>
          <w:rFonts w:hint="eastAsia"/>
        </w:rPr>
        <w:t>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获取面积</w:t>
      </w:r>
      <w:r>
        <w:rPr>
          <w:rFonts w:hint="eastAsia"/>
        </w:rPr>
        <w:t>():</w:t>
      </w:r>
    </w:p>
    <w:p w:rsidR="00E26DA3" w:rsidRDefault="00E26DA3" w:rsidP="00E26DA3">
      <w:r>
        <w:t xml:space="preserve">                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------------</w:t>
      </w:r>
      <w:r>
        <w:rPr>
          <w:rFonts w:hint="eastAsia"/>
        </w:rPr>
        <w:t>程序员</w:t>
      </w:r>
      <w:r>
        <w:rPr>
          <w:rFonts w:hint="eastAsia"/>
        </w:rPr>
        <w:t>---------------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圆形</w:t>
      </w:r>
      <w:r>
        <w:rPr>
          <w:rFonts w:hint="eastAsia"/>
        </w:rPr>
        <w:t>(</w:t>
      </w:r>
      <w:r>
        <w:rPr>
          <w:rFonts w:hint="eastAsia"/>
        </w:rPr>
        <w:t>图形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获取面积</w:t>
      </w:r>
      <w:r>
        <w:rPr>
          <w:rFonts w:hint="eastAsia"/>
        </w:rPr>
        <w:t>():</w:t>
      </w:r>
    </w:p>
    <w:p w:rsidR="00E26DA3" w:rsidRDefault="00E26DA3" w:rsidP="00E26DA3">
      <w:r>
        <w:t xml:space="preserve">                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class </w:t>
      </w:r>
      <w:r>
        <w:rPr>
          <w:rFonts w:hint="eastAsia"/>
        </w:rPr>
        <w:t>矩形</w:t>
      </w:r>
      <w:r>
        <w:rPr>
          <w:rFonts w:hint="eastAsia"/>
        </w:rPr>
        <w:t>(</w:t>
      </w:r>
      <w:r>
        <w:rPr>
          <w:rFonts w:hint="eastAsia"/>
        </w:rPr>
        <w:t>图形</w:t>
      </w:r>
      <w:r>
        <w:rPr>
          <w:rFonts w:hint="eastAsia"/>
        </w:rPr>
        <w:t>):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   def </w:t>
      </w:r>
      <w:r>
        <w:rPr>
          <w:rFonts w:hint="eastAsia"/>
        </w:rPr>
        <w:t>获取面积</w:t>
      </w:r>
      <w:r>
        <w:rPr>
          <w:rFonts w:hint="eastAsia"/>
        </w:rPr>
        <w:t>():</w:t>
      </w:r>
    </w:p>
    <w:p w:rsidR="00E26DA3" w:rsidRDefault="00E26DA3" w:rsidP="00E26DA3">
      <w:r>
        <w:t xml:space="preserve">                ...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 ------------</w:t>
      </w:r>
      <w:r>
        <w:rPr>
          <w:rFonts w:hint="eastAsia"/>
        </w:rPr>
        <w:t>测试</w:t>
      </w:r>
      <w:r>
        <w:rPr>
          <w:rFonts w:hint="eastAsia"/>
        </w:rPr>
        <w:t>---------------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变量</w:t>
      </w:r>
      <w:r>
        <w:rPr>
          <w:rFonts w:hint="eastAsia"/>
        </w:rPr>
        <w:t xml:space="preserve">1 = </w:t>
      </w:r>
      <w:r>
        <w:rPr>
          <w:rFonts w:hint="eastAsia"/>
        </w:rPr>
        <w:t>图形管理器</w:t>
      </w:r>
      <w:r>
        <w:rPr>
          <w:rFonts w:hint="eastAsia"/>
        </w:rPr>
        <w:t>(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变量</w:t>
      </w:r>
      <w:r>
        <w:rPr>
          <w:rFonts w:hint="eastAsia"/>
        </w:rPr>
        <w:t xml:space="preserve">2 = </w:t>
      </w:r>
      <w:r>
        <w:rPr>
          <w:rFonts w:hint="eastAsia"/>
        </w:rPr>
        <w:t>圆形</w:t>
      </w:r>
      <w:r>
        <w:rPr>
          <w:rFonts w:hint="eastAsia"/>
        </w:rPr>
        <w:t>(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变量</w:t>
      </w:r>
      <w:r>
        <w:rPr>
          <w:rFonts w:hint="eastAsia"/>
        </w:rPr>
        <w:t>1.</w:t>
      </w:r>
      <w:r>
        <w:rPr>
          <w:rFonts w:hint="eastAsia"/>
        </w:rPr>
        <w:t>添加图形</w:t>
      </w:r>
      <w:r>
        <w:rPr>
          <w:rFonts w:hint="eastAsia"/>
        </w:rPr>
        <w:t>(</w:t>
      </w:r>
      <w:r>
        <w:rPr>
          <w:rFonts w:hint="eastAsia"/>
        </w:rPr>
        <w:t>变量</w:t>
      </w:r>
      <w:r>
        <w:rPr>
          <w:rFonts w:hint="eastAsia"/>
        </w:rPr>
        <w:t>2)</w:t>
      </w:r>
    </w:p>
    <w:p w:rsidR="00E26DA3" w:rsidRDefault="00E26DA3" w:rsidP="00E26DA3">
      <w:pPr>
        <w:rPr>
          <w:rFonts w:hint="eastAsia"/>
        </w:rPr>
      </w:pPr>
      <w:r>
        <w:rPr>
          <w:rFonts w:hint="eastAsia"/>
        </w:rPr>
        <w:t xml:space="preserve">        </w:t>
      </w:r>
      <w:r>
        <w:rPr>
          <w:rFonts w:hint="eastAsia"/>
        </w:rPr>
        <w:t>变量</w:t>
      </w:r>
      <w:r>
        <w:rPr>
          <w:rFonts w:hint="eastAsia"/>
        </w:rPr>
        <w:t>1.</w:t>
      </w:r>
      <w:r>
        <w:rPr>
          <w:rFonts w:hint="eastAsia"/>
        </w:rPr>
        <w:t>计算总面积</w:t>
      </w:r>
      <w:r>
        <w:rPr>
          <w:rFonts w:hint="eastAsia"/>
        </w:rPr>
        <w:t>()</w:t>
      </w:r>
    </w:p>
    <w:p w:rsidR="00E26DA3" w:rsidRPr="00AC50A3" w:rsidRDefault="00E26DA3" w:rsidP="00E26DA3">
      <w:pPr>
        <w:rPr>
          <w:rFonts w:hint="eastAsia"/>
        </w:rPr>
      </w:pPr>
      <w:r>
        <w:t>"""</w:t>
      </w:r>
    </w:p>
    <w:sectPr w:rsidR="00E26DA3" w:rsidRPr="00AC50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031B" w:rsidRDefault="00D1031B" w:rsidP="002342A7">
      <w:r>
        <w:separator/>
      </w:r>
    </w:p>
  </w:endnote>
  <w:endnote w:type="continuationSeparator" w:id="0">
    <w:p w:rsidR="00D1031B" w:rsidRDefault="00D1031B" w:rsidP="002342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roid Sans Mono">
    <w:altName w:val="Segoe UI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031B" w:rsidRDefault="00D1031B" w:rsidP="002342A7">
      <w:r>
        <w:separator/>
      </w:r>
    </w:p>
  </w:footnote>
  <w:footnote w:type="continuationSeparator" w:id="0">
    <w:p w:rsidR="00D1031B" w:rsidRDefault="00D1031B" w:rsidP="002342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57FE11"/>
    <w:multiLevelType w:val="singleLevel"/>
    <w:tmpl w:val="A057FE11"/>
    <w:lvl w:ilvl="0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A0B91595"/>
    <w:multiLevelType w:val="multilevel"/>
    <w:tmpl w:val="A0B91595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C557829A"/>
    <w:multiLevelType w:val="singleLevel"/>
    <w:tmpl w:val="C557829A"/>
    <w:lvl w:ilvl="0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009D2B3B"/>
    <w:multiLevelType w:val="hybridMultilevel"/>
    <w:tmpl w:val="B1688850"/>
    <w:lvl w:ilvl="0" w:tplc="ACC227C8">
      <w:start w:val="1"/>
      <w:numFmt w:val="bullet"/>
      <w:lvlText w:val="-"/>
      <w:lvlJc w:val="left"/>
      <w:pPr>
        <w:ind w:left="135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83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7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9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5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70" w:hanging="420"/>
      </w:pPr>
      <w:rPr>
        <w:rFonts w:ascii="Wingdings" w:hAnsi="Wingdings" w:hint="default"/>
      </w:rPr>
    </w:lvl>
  </w:abstractNum>
  <w:abstractNum w:abstractNumId="4" w15:restartNumberingAfterBreak="0">
    <w:nsid w:val="02047A10"/>
    <w:multiLevelType w:val="hybridMultilevel"/>
    <w:tmpl w:val="6C1028E0"/>
    <w:lvl w:ilvl="0" w:tplc="8500D268">
      <w:start w:val="1"/>
      <w:numFmt w:val="decimal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5" w15:restartNumberingAfterBreak="0">
    <w:nsid w:val="06A771CE"/>
    <w:multiLevelType w:val="hybridMultilevel"/>
    <w:tmpl w:val="20EA3406"/>
    <w:lvl w:ilvl="0" w:tplc="C666EFD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0850100F"/>
    <w:multiLevelType w:val="hybridMultilevel"/>
    <w:tmpl w:val="4CEC7716"/>
    <w:lvl w:ilvl="0" w:tplc="EA7067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7" w15:restartNumberingAfterBreak="0">
    <w:nsid w:val="09553606"/>
    <w:multiLevelType w:val="hybridMultilevel"/>
    <w:tmpl w:val="A27AA3FA"/>
    <w:lvl w:ilvl="0" w:tplc="71A66B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0CDA2C07"/>
    <w:multiLevelType w:val="hybridMultilevel"/>
    <w:tmpl w:val="461C0342"/>
    <w:lvl w:ilvl="0" w:tplc="B89CCB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0E312E6D"/>
    <w:multiLevelType w:val="hybridMultilevel"/>
    <w:tmpl w:val="84ECB41E"/>
    <w:lvl w:ilvl="0" w:tplc="A70C20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560" w:hanging="420"/>
      </w:pPr>
    </w:lvl>
    <w:lvl w:ilvl="2" w:tplc="5A2E32DA">
      <w:start w:val="1"/>
      <w:numFmt w:val="decimal"/>
      <w:lvlText w:val="(%3)"/>
      <w:lvlJc w:val="left"/>
      <w:pPr>
        <w:ind w:left="19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0E8B1D1E"/>
    <w:multiLevelType w:val="hybridMultilevel"/>
    <w:tmpl w:val="3244C356"/>
    <w:lvl w:ilvl="0" w:tplc="3DC8A518">
      <w:start w:val="1"/>
      <w:numFmt w:val="decimal"/>
      <w:lvlText w:val="(%1)"/>
      <w:lvlJc w:val="left"/>
      <w:pPr>
        <w:ind w:left="204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)"/>
      <w:lvlJc w:val="left"/>
      <w:pPr>
        <w:ind w:left="2520" w:hanging="420"/>
      </w:pPr>
    </w:lvl>
    <w:lvl w:ilvl="2" w:tplc="0409001B" w:tentative="1">
      <w:start w:val="1"/>
      <w:numFmt w:val="lowerRoman"/>
      <w:lvlText w:val="%3."/>
      <w:lvlJc w:val="right"/>
      <w:pPr>
        <w:ind w:left="2940" w:hanging="420"/>
      </w:pPr>
    </w:lvl>
    <w:lvl w:ilvl="3" w:tplc="0409000F" w:tentative="1">
      <w:start w:val="1"/>
      <w:numFmt w:val="decimal"/>
      <w:lvlText w:val="%4."/>
      <w:lvlJc w:val="left"/>
      <w:pPr>
        <w:ind w:left="3360" w:hanging="420"/>
      </w:pPr>
    </w:lvl>
    <w:lvl w:ilvl="4" w:tplc="04090019" w:tentative="1">
      <w:start w:val="1"/>
      <w:numFmt w:val="lowerLetter"/>
      <w:lvlText w:val="%5)"/>
      <w:lvlJc w:val="left"/>
      <w:pPr>
        <w:ind w:left="3780" w:hanging="420"/>
      </w:pPr>
    </w:lvl>
    <w:lvl w:ilvl="5" w:tplc="0409001B" w:tentative="1">
      <w:start w:val="1"/>
      <w:numFmt w:val="lowerRoman"/>
      <w:lvlText w:val="%6."/>
      <w:lvlJc w:val="right"/>
      <w:pPr>
        <w:ind w:left="4200" w:hanging="420"/>
      </w:pPr>
    </w:lvl>
    <w:lvl w:ilvl="6" w:tplc="0409000F" w:tentative="1">
      <w:start w:val="1"/>
      <w:numFmt w:val="decimal"/>
      <w:lvlText w:val="%7."/>
      <w:lvlJc w:val="left"/>
      <w:pPr>
        <w:ind w:left="4620" w:hanging="420"/>
      </w:pPr>
    </w:lvl>
    <w:lvl w:ilvl="7" w:tplc="04090019" w:tentative="1">
      <w:start w:val="1"/>
      <w:numFmt w:val="lowerLetter"/>
      <w:lvlText w:val="%8)"/>
      <w:lvlJc w:val="left"/>
      <w:pPr>
        <w:ind w:left="5040" w:hanging="420"/>
      </w:pPr>
    </w:lvl>
    <w:lvl w:ilvl="8" w:tplc="0409001B" w:tentative="1">
      <w:start w:val="1"/>
      <w:numFmt w:val="lowerRoman"/>
      <w:lvlText w:val="%9."/>
      <w:lvlJc w:val="right"/>
      <w:pPr>
        <w:ind w:left="5460" w:hanging="420"/>
      </w:pPr>
    </w:lvl>
  </w:abstractNum>
  <w:abstractNum w:abstractNumId="11" w15:restartNumberingAfterBreak="0">
    <w:nsid w:val="0EDE1CED"/>
    <w:multiLevelType w:val="hybridMultilevel"/>
    <w:tmpl w:val="B20AAAB6"/>
    <w:lvl w:ilvl="0" w:tplc="B91019F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14BA59EB"/>
    <w:multiLevelType w:val="hybridMultilevel"/>
    <w:tmpl w:val="66A42FBC"/>
    <w:lvl w:ilvl="0" w:tplc="CC9C3CA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1E3B0779"/>
    <w:multiLevelType w:val="hybridMultilevel"/>
    <w:tmpl w:val="B20AAAB6"/>
    <w:lvl w:ilvl="0" w:tplc="B91019F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A5C4314"/>
    <w:multiLevelType w:val="hybridMultilevel"/>
    <w:tmpl w:val="96223184"/>
    <w:lvl w:ilvl="0" w:tplc="3822E506">
      <w:start w:val="1"/>
      <w:numFmt w:val="decimal"/>
      <w:lvlText w:val="(%1)"/>
      <w:lvlJc w:val="left"/>
      <w:pPr>
        <w:ind w:left="185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339" w:hanging="420"/>
      </w:pPr>
    </w:lvl>
    <w:lvl w:ilvl="2" w:tplc="0409001B" w:tentative="1">
      <w:start w:val="1"/>
      <w:numFmt w:val="lowerRoman"/>
      <w:lvlText w:val="%3."/>
      <w:lvlJc w:val="right"/>
      <w:pPr>
        <w:ind w:left="2759" w:hanging="420"/>
      </w:pPr>
    </w:lvl>
    <w:lvl w:ilvl="3" w:tplc="0409000F" w:tentative="1">
      <w:start w:val="1"/>
      <w:numFmt w:val="decimal"/>
      <w:lvlText w:val="%4."/>
      <w:lvlJc w:val="left"/>
      <w:pPr>
        <w:ind w:left="3179" w:hanging="420"/>
      </w:pPr>
    </w:lvl>
    <w:lvl w:ilvl="4" w:tplc="04090019" w:tentative="1">
      <w:start w:val="1"/>
      <w:numFmt w:val="lowerLetter"/>
      <w:lvlText w:val="%5)"/>
      <w:lvlJc w:val="left"/>
      <w:pPr>
        <w:ind w:left="3599" w:hanging="420"/>
      </w:pPr>
    </w:lvl>
    <w:lvl w:ilvl="5" w:tplc="0409001B" w:tentative="1">
      <w:start w:val="1"/>
      <w:numFmt w:val="lowerRoman"/>
      <w:lvlText w:val="%6."/>
      <w:lvlJc w:val="right"/>
      <w:pPr>
        <w:ind w:left="4019" w:hanging="420"/>
      </w:pPr>
    </w:lvl>
    <w:lvl w:ilvl="6" w:tplc="0409000F" w:tentative="1">
      <w:start w:val="1"/>
      <w:numFmt w:val="decimal"/>
      <w:lvlText w:val="%7."/>
      <w:lvlJc w:val="left"/>
      <w:pPr>
        <w:ind w:left="4439" w:hanging="420"/>
      </w:pPr>
    </w:lvl>
    <w:lvl w:ilvl="7" w:tplc="04090019" w:tentative="1">
      <w:start w:val="1"/>
      <w:numFmt w:val="lowerLetter"/>
      <w:lvlText w:val="%8)"/>
      <w:lvlJc w:val="left"/>
      <w:pPr>
        <w:ind w:left="4859" w:hanging="420"/>
      </w:pPr>
    </w:lvl>
    <w:lvl w:ilvl="8" w:tplc="0409001B" w:tentative="1">
      <w:start w:val="1"/>
      <w:numFmt w:val="lowerRoman"/>
      <w:lvlText w:val="%9."/>
      <w:lvlJc w:val="right"/>
      <w:pPr>
        <w:ind w:left="5279" w:hanging="420"/>
      </w:pPr>
    </w:lvl>
  </w:abstractNum>
  <w:abstractNum w:abstractNumId="15" w15:restartNumberingAfterBreak="0">
    <w:nsid w:val="2B907A5E"/>
    <w:multiLevelType w:val="hybridMultilevel"/>
    <w:tmpl w:val="5502A1DA"/>
    <w:lvl w:ilvl="0" w:tplc="F7B6B11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31537386"/>
    <w:multiLevelType w:val="hybridMultilevel"/>
    <w:tmpl w:val="D2A460FC"/>
    <w:lvl w:ilvl="0" w:tplc="D15A1B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4E87652"/>
    <w:multiLevelType w:val="hybridMultilevel"/>
    <w:tmpl w:val="01880564"/>
    <w:lvl w:ilvl="0" w:tplc="C5CCCF66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8" w15:restartNumberingAfterBreak="0">
    <w:nsid w:val="399B241B"/>
    <w:multiLevelType w:val="hybridMultilevel"/>
    <w:tmpl w:val="EFA4F1B4"/>
    <w:lvl w:ilvl="0" w:tplc="DE2A7A4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3A0D3A49"/>
    <w:multiLevelType w:val="hybridMultilevel"/>
    <w:tmpl w:val="41221192"/>
    <w:lvl w:ilvl="0" w:tplc="80A0DFDE">
      <w:start w:val="1"/>
      <w:numFmt w:val="decimal"/>
      <w:lvlText w:val="%1."/>
      <w:lvlJc w:val="left"/>
      <w:pPr>
        <w:ind w:left="644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B3C19E9"/>
    <w:multiLevelType w:val="hybridMultilevel"/>
    <w:tmpl w:val="363E3DFC"/>
    <w:lvl w:ilvl="0" w:tplc="219842E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33333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3C8E670C"/>
    <w:multiLevelType w:val="hybridMultilevel"/>
    <w:tmpl w:val="41221192"/>
    <w:lvl w:ilvl="0" w:tplc="80A0DFDE">
      <w:start w:val="1"/>
      <w:numFmt w:val="decimal"/>
      <w:lvlText w:val="%1."/>
      <w:lvlJc w:val="left"/>
      <w:pPr>
        <w:ind w:left="644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38E5336"/>
    <w:multiLevelType w:val="hybridMultilevel"/>
    <w:tmpl w:val="66A42FBC"/>
    <w:lvl w:ilvl="0" w:tplc="CC9C3CA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6B14334"/>
    <w:multiLevelType w:val="hybridMultilevel"/>
    <w:tmpl w:val="B5B45B2E"/>
    <w:lvl w:ilvl="0" w:tplc="ABA67BB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47DD2E08"/>
    <w:multiLevelType w:val="hybridMultilevel"/>
    <w:tmpl w:val="6CC683B2"/>
    <w:lvl w:ilvl="0" w:tplc="0C0440EE">
      <w:start w:val="4"/>
      <w:numFmt w:val="bullet"/>
      <w:lvlText w:val="-"/>
      <w:lvlJc w:val="left"/>
      <w:pPr>
        <w:ind w:left="719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9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1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7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1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39" w:hanging="420"/>
      </w:pPr>
      <w:rPr>
        <w:rFonts w:ascii="Wingdings" w:hAnsi="Wingdings" w:hint="default"/>
      </w:rPr>
    </w:lvl>
  </w:abstractNum>
  <w:abstractNum w:abstractNumId="25" w15:restartNumberingAfterBreak="0">
    <w:nsid w:val="4A9500B2"/>
    <w:multiLevelType w:val="hybridMultilevel"/>
    <w:tmpl w:val="FF4EFDAC"/>
    <w:lvl w:ilvl="0" w:tplc="2EB8B4A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4ABC46E1"/>
    <w:multiLevelType w:val="hybridMultilevel"/>
    <w:tmpl w:val="5B5C4766"/>
    <w:lvl w:ilvl="0" w:tplc="541C1EB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4B7B6BAC"/>
    <w:multiLevelType w:val="hybridMultilevel"/>
    <w:tmpl w:val="5D1A077E"/>
    <w:lvl w:ilvl="0" w:tplc="5F00E15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4E6E1D0D"/>
    <w:multiLevelType w:val="hybridMultilevel"/>
    <w:tmpl w:val="436CE0DE"/>
    <w:lvl w:ilvl="0" w:tplc="7DBC056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52641EE3"/>
    <w:multiLevelType w:val="hybridMultilevel"/>
    <w:tmpl w:val="4CEC7716"/>
    <w:lvl w:ilvl="0" w:tplc="EA7067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58B56AAA"/>
    <w:multiLevelType w:val="multilevel"/>
    <w:tmpl w:val="58B56AAA"/>
    <w:lvl w:ilvl="0">
      <w:start w:val="1"/>
      <w:numFmt w:val="decimal"/>
      <w:suff w:val="nothing"/>
      <w:lvlText w:val="（%1）"/>
      <w:lvlJc w:val="left"/>
    </w:lvl>
    <w:lvl w:ilvl="1">
      <w:start w:val="1"/>
      <w:numFmt w:val="decimalEnclosedCircleChinese"/>
      <w:lvlText w:val="%2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)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)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31" w15:restartNumberingAfterBreak="0">
    <w:nsid w:val="5BB464B2"/>
    <w:multiLevelType w:val="hybridMultilevel"/>
    <w:tmpl w:val="3A04FD0C"/>
    <w:lvl w:ilvl="0" w:tplc="59E41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5CD47394"/>
    <w:multiLevelType w:val="hybridMultilevel"/>
    <w:tmpl w:val="5D1A077E"/>
    <w:lvl w:ilvl="0" w:tplc="5F00E15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5EF10472"/>
    <w:multiLevelType w:val="hybridMultilevel"/>
    <w:tmpl w:val="6C1028E0"/>
    <w:lvl w:ilvl="0" w:tplc="8500D268">
      <w:start w:val="1"/>
      <w:numFmt w:val="decimal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34" w15:restartNumberingAfterBreak="0">
    <w:nsid w:val="5FCB34FA"/>
    <w:multiLevelType w:val="hybridMultilevel"/>
    <w:tmpl w:val="436CE0DE"/>
    <w:lvl w:ilvl="0" w:tplc="7DBC056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 w15:restartNumberingAfterBreak="0">
    <w:nsid w:val="604A3A55"/>
    <w:multiLevelType w:val="hybridMultilevel"/>
    <w:tmpl w:val="327074DC"/>
    <w:lvl w:ilvl="0" w:tplc="BBAC6F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263E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D126C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04D3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72A2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F0C4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BC27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2E3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BC82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63173427"/>
    <w:multiLevelType w:val="hybridMultilevel"/>
    <w:tmpl w:val="989E7C9E"/>
    <w:lvl w:ilvl="0" w:tplc="A1664F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7" w15:restartNumberingAfterBreak="0">
    <w:nsid w:val="64F26417"/>
    <w:multiLevelType w:val="hybridMultilevel"/>
    <w:tmpl w:val="AA12F0C0"/>
    <w:lvl w:ilvl="0" w:tplc="8500D268">
      <w:start w:val="1"/>
      <w:numFmt w:val="decimal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38" w15:restartNumberingAfterBreak="0">
    <w:nsid w:val="64F4D756"/>
    <w:multiLevelType w:val="multilevel"/>
    <w:tmpl w:val="64F4D75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50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91" w:hanging="99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75" w:hanging="1275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58" w:hanging="1558"/>
      </w:pPr>
      <w:rPr>
        <w:rFonts w:hint="default"/>
      </w:rPr>
    </w:lvl>
  </w:abstractNum>
  <w:abstractNum w:abstractNumId="39" w15:restartNumberingAfterBreak="0">
    <w:nsid w:val="6ACF4C2F"/>
    <w:multiLevelType w:val="hybridMultilevel"/>
    <w:tmpl w:val="BF06EB40"/>
    <w:lvl w:ilvl="0" w:tplc="E0A83716">
      <w:start w:val="1"/>
      <w:numFmt w:val="decimal"/>
      <w:lvlText w:val="(%1)"/>
      <w:lvlJc w:val="left"/>
      <w:pPr>
        <w:ind w:left="11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40" w15:restartNumberingAfterBreak="0">
    <w:nsid w:val="72A28FE6"/>
    <w:multiLevelType w:val="multilevel"/>
    <w:tmpl w:val="72A28FE6"/>
    <w:lvl w:ilvl="0">
      <w:start w:val="1"/>
      <w:numFmt w:val="decimal"/>
      <w:suff w:val="nothing"/>
      <w:lvlText w:val="（%1）"/>
      <w:lvlJc w:val="left"/>
    </w:lvl>
    <w:lvl w:ilvl="1">
      <w:start w:val="1"/>
      <w:numFmt w:val="decimalEnclosedCircleChinese"/>
      <w:lvlText w:val="%2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)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)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41" w15:restartNumberingAfterBreak="0">
    <w:nsid w:val="73292980"/>
    <w:multiLevelType w:val="hybridMultilevel"/>
    <w:tmpl w:val="A3D6B808"/>
    <w:lvl w:ilvl="0" w:tplc="50E61D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2" w15:restartNumberingAfterBreak="0">
    <w:nsid w:val="75173BFD"/>
    <w:multiLevelType w:val="hybridMultilevel"/>
    <w:tmpl w:val="6A84C324"/>
    <w:lvl w:ilvl="0" w:tplc="E69234C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71708B1"/>
    <w:multiLevelType w:val="hybridMultilevel"/>
    <w:tmpl w:val="29948D0A"/>
    <w:lvl w:ilvl="0" w:tplc="BC78E628">
      <w:start w:val="1"/>
      <w:numFmt w:val="decimal"/>
      <w:lvlText w:val="%1."/>
      <w:lvlJc w:val="left"/>
      <w:pPr>
        <w:ind w:left="67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55" w:hanging="420"/>
      </w:pPr>
    </w:lvl>
    <w:lvl w:ilvl="2" w:tplc="0409001B" w:tentative="1">
      <w:start w:val="1"/>
      <w:numFmt w:val="lowerRoman"/>
      <w:lvlText w:val="%3."/>
      <w:lvlJc w:val="right"/>
      <w:pPr>
        <w:ind w:left="1575" w:hanging="420"/>
      </w:pPr>
    </w:lvl>
    <w:lvl w:ilvl="3" w:tplc="0409000F" w:tentative="1">
      <w:start w:val="1"/>
      <w:numFmt w:val="decimal"/>
      <w:lvlText w:val="%4."/>
      <w:lvlJc w:val="left"/>
      <w:pPr>
        <w:ind w:left="1995" w:hanging="420"/>
      </w:pPr>
    </w:lvl>
    <w:lvl w:ilvl="4" w:tplc="04090019" w:tentative="1">
      <w:start w:val="1"/>
      <w:numFmt w:val="lowerLetter"/>
      <w:lvlText w:val="%5)"/>
      <w:lvlJc w:val="left"/>
      <w:pPr>
        <w:ind w:left="2415" w:hanging="420"/>
      </w:pPr>
    </w:lvl>
    <w:lvl w:ilvl="5" w:tplc="0409001B" w:tentative="1">
      <w:start w:val="1"/>
      <w:numFmt w:val="lowerRoman"/>
      <w:lvlText w:val="%6."/>
      <w:lvlJc w:val="right"/>
      <w:pPr>
        <w:ind w:left="2835" w:hanging="420"/>
      </w:pPr>
    </w:lvl>
    <w:lvl w:ilvl="6" w:tplc="0409000F" w:tentative="1">
      <w:start w:val="1"/>
      <w:numFmt w:val="decimal"/>
      <w:lvlText w:val="%7."/>
      <w:lvlJc w:val="left"/>
      <w:pPr>
        <w:ind w:left="3255" w:hanging="420"/>
      </w:pPr>
    </w:lvl>
    <w:lvl w:ilvl="7" w:tplc="04090019" w:tentative="1">
      <w:start w:val="1"/>
      <w:numFmt w:val="lowerLetter"/>
      <w:lvlText w:val="%8)"/>
      <w:lvlJc w:val="left"/>
      <w:pPr>
        <w:ind w:left="3675" w:hanging="420"/>
      </w:pPr>
    </w:lvl>
    <w:lvl w:ilvl="8" w:tplc="0409001B" w:tentative="1">
      <w:start w:val="1"/>
      <w:numFmt w:val="lowerRoman"/>
      <w:lvlText w:val="%9."/>
      <w:lvlJc w:val="right"/>
      <w:pPr>
        <w:ind w:left="4095" w:hanging="420"/>
      </w:pPr>
    </w:lvl>
  </w:abstractNum>
  <w:abstractNum w:abstractNumId="44" w15:restartNumberingAfterBreak="0">
    <w:nsid w:val="77792B5E"/>
    <w:multiLevelType w:val="hybridMultilevel"/>
    <w:tmpl w:val="6C1028E0"/>
    <w:lvl w:ilvl="0" w:tplc="8500D268">
      <w:start w:val="1"/>
      <w:numFmt w:val="decimal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45" w15:restartNumberingAfterBreak="0">
    <w:nsid w:val="77F96B5B"/>
    <w:multiLevelType w:val="hybridMultilevel"/>
    <w:tmpl w:val="6C1028E0"/>
    <w:lvl w:ilvl="0" w:tplc="8500D2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6" w15:restartNumberingAfterBreak="0">
    <w:nsid w:val="791A36D8"/>
    <w:multiLevelType w:val="hybridMultilevel"/>
    <w:tmpl w:val="9280CF1C"/>
    <w:lvl w:ilvl="0" w:tplc="20D4AB7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7" w15:restartNumberingAfterBreak="0">
    <w:nsid w:val="79771B82"/>
    <w:multiLevelType w:val="hybridMultilevel"/>
    <w:tmpl w:val="B20AAAB6"/>
    <w:lvl w:ilvl="0" w:tplc="B91019F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9"/>
  </w:num>
  <w:num w:numId="2">
    <w:abstractNumId w:val="43"/>
  </w:num>
  <w:num w:numId="3">
    <w:abstractNumId w:val="42"/>
  </w:num>
  <w:num w:numId="4">
    <w:abstractNumId w:val="41"/>
  </w:num>
  <w:num w:numId="5">
    <w:abstractNumId w:val="7"/>
  </w:num>
  <w:num w:numId="6">
    <w:abstractNumId w:val="20"/>
  </w:num>
  <w:num w:numId="7">
    <w:abstractNumId w:val="16"/>
  </w:num>
  <w:num w:numId="8">
    <w:abstractNumId w:val="36"/>
  </w:num>
  <w:num w:numId="9">
    <w:abstractNumId w:val="17"/>
  </w:num>
  <w:num w:numId="10">
    <w:abstractNumId w:val="26"/>
  </w:num>
  <w:num w:numId="11">
    <w:abstractNumId w:val="9"/>
  </w:num>
  <w:num w:numId="12">
    <w:abstractNumId w:val="8"/>
  </w:num>
  <w:num w:numId="13">
    <w:abstractNumId w:val="18"/>
  </w:num>
  <w:num w:numId="14">
    <w:abstractNumId w:val="23"/>
  </w:num>
  <w:num w:numId="15">
    <w:abstractNumId w:val="10"/>
  </w:num>
  <w:num w:numId="16">
    <w:abstractNumId w:val="46"/>
  </w:num>
  <w:num w:numId="17">
    <w:abstractNumId w:val="12"/>
  </w:num>
  <w:num w:numId="18">
    <w:abstractNumId w:val="4"/>
  </w:num>
  <w:num w:numId="19">
    <w:abstractNumId w:val="32"/>
  </w:num>
  <w:num w:numId="20">
    <w:abstractNumId w:val="33"/>
  </w:num>
  <w:num w:numId="21">
    <w:abstractNumId w:val="27"/>
  </w:num>
  <w:num w:numId="22">
    <w:abstractNumId w:val="44"/>
  </w:num>
  <w:num w:numId="23">
    <w:abstractNumId w:val="37"/>
  </w:num>
  <w:num w:numId="24">
    <w:abstractNumId w:val="22"/>
  </w:num>
  <w:num w:numId="25">
    <w:abstractNumId w:val="34"/>
  </w:num>
  <w:num w:numId="26">
    <w:abstractNumId w:val="15"/>
  </w:num>
  <w:num w:numId="27">
    <w:abstractNumId w:val="5"/>
  </w:num>
  <w:num w:numId="28">
    <w:abstractNumId w:val="3"/>
  </w:num>
  <w:num w:numId="29">
    <w:abstractNumId w:val="39"/>
  </w:num>
  <w:num w:numId="30">
    <w:abstractNumId w:val="47"/>
  </w:num>
  <w:num w:numId="31">
    <w:abstractNumId w:val="25"/>
  </w:num>
  <w:num w:numId="32">
    <w:abstractNumId w:val="1"/>
  </w:num>
  <w:num w:numId="33">
    <w:abstractNumId w:val="38"/>
  </w:num>
  <w:num w:numId="34">
    <w:abstractNumId w:val="30"/>
  </w:num>
  <w:num w:numId="35">
    <w:abstractNumId w:val="0"/>
  </w:num>
  <w:num w:numId="36">
    <w:abstractNumId w:val="40"/>
  </w:num>
  <w:num w:numId="37">
    <w:abstractNumId w:val="2"/>
  </w:num>
  <w:num w:numId="38">
    <w:abstractNumId w:val="35"/>
  </w:num>
  <w:num w:numId="39">
    <w:abstractNumId w:val="31"/>
  </w:num>
  <w:num w:numId="40">
    <w:abstractNumId w:val="6"/>
  </w:num>
  <w:num w:numId="41">
    <w:abstractNumId w:val="14"/>
  </w:num>
  <w:num w:numId="42">
    <w:abstractNumId w:val="29"/>
  </w:num>
  <w:num w:numId="43">
    <w:abstractNumId w:val="28"/>
  </w:num>
  <w:num w:numId="44">
    <w:abstractNumId w:val="21"/>
  </w:num>
  <w:num w:numId="45">
    <w:abstractNumId w:val="13"/>
  </w:num>
  <w:num w:numId="46">
    <w:abstractNumId w:val="11"/>
  </w:num>
  <w:num w:numId="47">
    <w:abstractNumId w:val="45"/>
  </w:num>
  <w:num w:numId="48">
    <w:abstractNumId w:val="2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rMwtDA0MTS0MDBV0lEKTi0uzszPAykwqwUAPaLSqiwAAAA="/>
  </w:docVars>
  <w:rsids>
    <w:rsidRoot w:val="007B3490"/>
    <w:rsid w:val="000012AE"/>
    <w:rsid w:val="00002E18"/>
    <w:rsid w:val="000030AC"/>
    <w:rsid w:val="000046F4"/>
    <w:rsid w:val="0000485C"/>
    <w:rsid w:val="00005267"/>
    <w:rsid w:val="0000572A"/>
    <w:rsid w:val="000059FA"/>
    <w:rsid w:val="000100F1"/>
    <w:rsid w:val="000106CD"/>
    <w:rsid w:val="000114C6"/>
    <w:rsid w:val="000119C5"/>
    <w:rsid w:val="0001381A"/>
    <w:rsid w:val="00013BF5"/>
    <w:rsid w:val="00014206"/>
    <w:rsid w:val="0001456D"/>
    <w:rsid w:val="0001457F"/>
    <w:rsid w:val="000147C9"/>
    <w:rsid w:val="00014D00"/>
    <w:rsid w:val="00016292"/>
    <w:rsid w:val="00017E55"/>
    <w:rsid w:val="00020281"/>
    <w:rsid w:val="000206A0"/>
    <w:rsid w:val="000206A9"/>
    <w:rsid w:val="00020B8E"/>
    <w:rsid w:val="000215C5"/>
    <w:rsid w:val="00022DB1"/>
    <w:rsid w:val="0002393A"/>
    <w:rsid w:val="000243B6"/>
    <w:rsid w:val="00026035"/>
    <w:rsid w:val="00031303"/>
    <w:rsid w:val="000316CF"/>
    <w:rsid w:val="00036259"/>
    <w:rsid w:val="000371EF"/>
    <w:rsid w:val="00037D9C"/>
    <w:rsid w:val="000400D7"/>
    <w:rsid w:val="00040140"/>
    <w:rsid w:val="00040C02"/>
    <w:rsid w:val="00040E3D"/>
    <w:rsid w:val="00041B0A"/>
    <w:rsid w:val="0004238F"/>
    <w:rsid w:val="000423A6"/>
    <w:rsid w:val="00042623"/>
    <w:rsid w:val="00042C92"/>
    <w:rsid w:val="00042D27"/>
    <w:rsid w:val="00043035"/>
    <w:rsid w:val="00043FA2"/>
    <w:rsid w:val="00046A2F"/>
    <w:rsid w:val="00046C4E"/>
    <w:rsid w:val="000471D6"/>
    <w:rsid w:val="000479E2"/>
    <w:rsid w:val="000479EE"/>
    <w:rsid w:val="00047E15"/>
    <w:rsid w:val="0005045E"/>
    <w:rsid w:val="00050D82"/>
    <w:rsid w:val="000517D8"/>
    <w:rsid w:val="00052B74"/>
    <w:rsid w:val="00052E8C"/>
    <w:rsid w:val="00053414"/>
    <w:rsid w:val="000534E8"/>
    <w:rsid w:val="0005370D"/>
    <w:rsid w:val="00053F22"/>
    <w:rsid w:val="0005463C"/>
    <w:rsid w:val="00055414"/>
    <w:rsid w:val="0005582F"/>
    <w:rsid w:val="00055986"/>
    <w:rsid w:val="00056F41"/>
    <w:rsid w:val="000608F3"/>
    <w:rsid w:val="0006099F"/>
    <w:rsid w:val="00060E9A"/>
    <w:rsid w:val="0006162E"/>
    <w:rsid w:val="00063633"/>
    <w:rsid w:val="000640A2"/>
    <w:rsid w:val="000640D8"/>
    <w:rsid w:val="00064A42"/>
    <w:rsid w:val="00065890"/>
    <w:rsid w:val="000677E3"/>
    <w:rsid w:val="00070734"/>
    <w:rsid w:val="00071FE2"/>
    <w:rsid w:val="00072FC3"/>
    <w:rsid w:val="0007369D"/>
    <w:rsid w:val="0007493F"/>
    <w:rsid w:val="00076AB9"/>
    <w:rsid w:val="0008036F"/>
    <w:rsid w:val="0008065C"/>
    <w:rsid w:val="0008136B"/>
    <w:rsid w:val="00081A8D"/>
    <w:rsid w:val="00081E6F"/>
    <w:rsid w:val="00083681"/>
    <w:rsid w:val="00083A52"/>
    <w:rsid w:val="00083B14"/>
    <w:rsid w:val="00083DA0"/>
    <w:rsid w:val="00084AB4"/>
    <w:rsid w:val="000855AC"/>
    <w:rsid w:val="0008647B"/>
    <w:rsid w:val="0008667A"/>
    <w:rsid w:val="000904CC"/>
    <w:rsid w:val="00092BAD"/>
    <w:rsid w:val="000933FE"/>
    <w:rsid w:val="000959F5"/>
    <w:rsid w:val="0009636E"/>
    <w:rsid w:val="00096586"/>
    <w:rsid w:val="000966B1"/>
    <w:rsid w:val="00097325"/>
    <w:rsid w:val="000A048A"/>
    <w:rsid w:val="000A1552"/>
    <w:rsid w:val="000A15B2"/>
    <w:rsid w:val="000A1A1B"/>
    <w:rsid w:val="000A3A8F"/>
    <w:rsid w:val="000A3AE1"/>
    <w:rsid w:val="000A3F19"/>
    <w:rsid w:val="000A5F28"/>
    <w:rsid w:val="000A5F57"/>
    <w:rsid w:val="000A5FD6"/>
    <w:rsid w:val="000A66BE"/>
    <w:rsid w:val="000A79CE"/>
    <w:rsid w:val="000A7F73"/>
    <w:rsid w:val="000B09C2"/>
    <w:rsid w:val="000B15FD"/>
    <w:rsid w:val="000B24EF"/>
    <w:rsid w:val="000B2761"/>
    <w:rsid w:val="000B334F"/>
    <w:rsid w:val="000B38EA"/>
    <w:rsid w:val="000B597E"/>
    <w:rsid w:val="000B5986"/>
    <w:rsid w:val="000B59DF"/>
    <w:rsid w:val="000B5C4E"/>
    <w:rsid w:val="000B5CEB"/>
    <w:rsid w:val="000B7544"/>
    <w:rsid w:val="000B79C6"/>
    <w:rsid w:val="000C027F"/>
    <w:rsid w:val="000C0765"/>
    <w:rsid w:val="000C0ED0"/>
    <w:rsid w:val="000C1036"/>
    <w:rsid w:val="000C3A6A"/>
    <w:rsid w:val="000C3EED"/>
    <w:rsid w:val="000C4BD8"/>
    <w:rsid w:val="000C574C"/>
    <w:rsid w:val="000C7A66"/>
    <w:rsid w:val="000D0D4F"/>
    <w:rsid w:val="000D280F"/>
    <w:rsid w:val="000D2AE9"/>
    <w:rsid w:val="000D34BF"/>
    <w:rsid w:val="000D42F4"/>
    <w:rsid w:val="000D4350"/>
    <w:rsid w:val="000D55F2"/>
    <w:rsid w:val="000D5D7E"/>
    <w:rsid w:val="000D644E"/>
    <w:rsid w:val="000D7A00"/>
    <w:rsid w:val="000E00C1"/>
    <w:rsid w:val="000E11E3"/>
    <w:rsid w:val="000E1342"/>
    <w:rsid w:val="000E1C3A"/>
    <w:rsid w:val="000E2259"/>
    <w:rsid w:val="000E2625"/>
    <w:rsid w:val="000E36AD"/>
    <w:rsid w:val="000E37F8"/>
    <w:rsid w:val="000E3AC9"/>
    <w:rsid w:val="000E3D68"/>
    <w:rsid w:val="000E40DA"/>
    <w:rsid w:val="000E4448"/>
    <w:rsid w:val="000E4D56"/>
    <w:rsid w:val="000E4E2B"/>
    <w:rsid w:val="000E4EE9"/>
    <w:rsid w:val="000E4F9A"/>
    <w:rsid w:val="000E5042"/>
    <w:rsid w:val="000E7151"/>
    <w:rsid w:val="000E7631"/>
    <w:rsid w:val="000E764B"/>
    <w:rsid w:val="000E7A43"/>
    <w:rsid w:val="000F05B3"/>
    <w:rsid w:val="000F05ED"/>
    <w:rsid w:val="000F0CD4"/>
    <w:rsid w:val="000F19A1"/>
    <w:rsid w:val="000F23DB"/>
    <w:rsid w:val="000F2CE7"/>
    <w:rsid w:val="000F2E34"/>
    <w:rsid w:val="000F383E"/>
    <w:rsid w:val="000F3BDC"/>
    <w:rsid w:val="000F3C81"/>
    <w:rsid w:val="000F3C93"/>
    <w:rsid w:val="000F4769"/>
    <w:rsid w:val="000F48D9"/>
    <w:rsid w:val="000F4ABF"/>
    <w:rsid w:val="000F668F"/>
    <w:rsid w:val="000F7435"/>
    <w:rsid w:val="000F7789"/>
    <w:rsid w:val="000F791C"/>
    <w:rsid w:val="001000DC"/>
    <w:rsid w:val="001004D5"/>
    <w:rsid w:val="00100DFA"/>
    <w:rsid w:val="0010241C"/>
    <w:rsid w:val="00103525"/>
    <w:rsid w:val="00104720"/>
    <w:rsid w:val="00104AFF"/>
    <w:rsid w:val="00106114"/>
    <w:rsid w:val="00110A55"/>
    <w:rsid w:val="00110DD3"/>
    <w:rsid w:val="0011193B"/>
    <w:rsid w:val="00112994"/>
    <w:rsid w:val="0011313F"/>
    <w:rsid w:val="001133B7"/>
    <w:rsid w:val="0011462D"/>
    <w:rsid w:val="00114F98"/>
    <w:rsid w:val="001159DE"/>
    <w:rsid w:val="00116693"/>
    <w:rsid w:val="00116D9B"/>
    <w:rsid w:val="00117520"/>
    <w:rsid w:val="00121143"/>
    <w:rsid w:val="0012188F"/>
    <w:rsid w:val="001224E6"/>
    <w:rsid w:val="001226D6"/>
    <w:rsid w:val="00122EE1"/>
    <w:rsid w:val="001235CC"/>
    <w:rsid w:val="0012363B"/>
    <w:rsid w:val="00123AE6"/>
    <w:rsid w:val="001241F5"/>
    <w:rsid w:val="001249D0"/>
    <w:rsid w:val="00124A74"/>
    <w:rsid w:val="00125CB8"/>
    <w:rsid w:val="00125F91"/>
    <w:rsid w:val="00132267"/>
    <w:rsid w:val="00132B86"/>
    <w:rsid w:val="0013485B"/>
    <w:rsid w:val="00135522"/>
    <w:rsid w:val="001357EF"/>
    <w:rsid w:val="00135F00"/>
    <w:rsid w:val="0013636B"/>
    <w:rsid w:val="00137488"/>
    <w:rsid w:val="00137F76"/>
    <w:rsid w:val="001404FB"/>
    <w:rsid w:val="0014072F"/>
    <w:rsid w:val="00142EAE"/>
    <w:rsid w:val="00143B93"/>
    <w:rsid w:val="00144B2D"/>
    <w:rsid w:val="00145FB6"/>
    <w:rsid w:val="00147397"/>
    <w:rsid w:val="00147D53"/>
    <w:rsid w:val="00151AF5"/>
    <w:rsid w:val="001521A8"/>
    <w:rsid w:val="00152405"/>
    <w:rsid w:val="00152E46"/>
    <w:rsid w:val="00152FE9"/>
    <w:rsid w:val="00153AAA"/>
    <w:rsid w:val="00153D4E"/>
    <w:rsid w:val="00154FF2"/>
    <w:rsid w:val="00156A1F"/>
    <w:rsid w:val="00161D5E"/>
    <w:rsid w:val="00161E4B"/>
    <w:rsid w:val="001630F3"/>
    <w:rsid w:val="0016663F"/>
    <w:rsid w:val="00166DBA"/>
    <w:rsid w:val="001679EB"/>
    <w:rsid w:val="00170772"/>
    <w:rsid w:val="001737F8"/>
    <w:rsid w:val="0017392C"/>
    <w:rsid w:val="001746F1"/>
    <w:rsid w:val="001748EA"/>
    <w:rsid w:val="00174B5B"/>
    <w:rsid w:val="00175D5C"/>
    <w:rsid w:val="00176B91"/>
    <w:rsid w:val="00177847"/>
    <w:rsid w:val="0018028A"/>
    <w:rsid w:val="0018061E"/>
    <w:rsid w:val="00181266"/>
    <w:rsid w:val="00181D4D"/>
    <w:rsid w:val="00182044"/>
    <w:rsid w:val="001820A3"/>
    <w:rsid w:val="001823F7"/>
    <w:rsid w:val="001837F1"/>
    <w:rsid w:val="0018579E"/>
    <w:rsid w:val="001857D1"/>
    <w:rsid w:val="001863B2"/>
    <w:rsid w:val="0019203C"/>
    <w:rsid w:val="001923B6"/>
    <w:rsid w:val="001939DC"/>
    <w:rsid w:val="001942E8"/>
    <w:rsid w:val="00194AC1"/>
    <w:rsid w:val="00195CEA"/>
    <w:rsid w:val="001975D6"/>
    <w:rsid w:val="001975EC"/>
    <w:rsid w:val="001A0424"/>
    <w:rsid w:val="001A15EC"/>
    <w:rsid w:val="001A2DC5"/>
    <w:rsid w:val="001A3087"/>
    <w:rsid w:val="001A3DA6"/>
    <w:rsid w:val="001A43BF"/>
    <w:rsid w:val="001A498F"/>
    <w:rsid w:val="001A4D77"/>
    <w:rsid w:val="001A7DC3"/>
    <w:rsid w:val="001B0124"/>
    <w:rsid w:val="001B1363"/>
    <w:rsid w:val="001B1C51"/>
    <w:rsid w:val="001B2F04"/>
    <w:rsid w:val="001B30D3"/>
    <w:rsid w:val="001B3A3B"/>
    <w:rsid w:val="001B40D7"/>
    <w:rsid w:val="001B417C"/>
    <w:rsid w:val="001B4C5F"/>
    <w:rsid w:val="001B51D6"/>
    <w:rsid w:val="001B6A02"/>
    <w:rsid w:val="001B7B79"/>
    <w:rsid w:val="001B7D36"/>
    <w:rsid w:val="001C0A1A"/>
    <w:rsid w:val="001C1442"/>
    <w:rsid w:val="001C2187"/>
    <w:rsid w:val="001C233F"/>
    <w:rsid w:val="001C2B8C"/>
    <w:rsid w:val="001C2E82"/>
    <w:rsid w:val="001C2ED7"/>
    <w:rsid w:val="001C3496"/>
    <w:rsid w:val="001C4353"/>
    <w:rsid w:val="001C50D8"/>
    <w:rsid w:val="001C58C8"/>
    <w:rsid w:val="001C5C39"/>
    <w:rsid w:val="001D009A"/>
    <w:rsid w:val="001D06BA"/>
    <w:rsid w:val="001D08A3"/>
    <w:rsid w:val="001D1A12"/>
    <w:rsid w:val="001D266E"/>
    <w:rsid w:val="001D2C90"/>
    <w:rsid w:val="001D38AE"/>
    <w:rsid w:val="001D3CAA"/>
    <w:rsid w:val="001D484A"/>
    <w:rsid w:val="001D6874"/>
    <w:rsid w:val="001D6B51"/>
    <w:rsid w:val="001D7441"/>
    <w:rsid w:val="001D771C"/>
    <w:rsid w:val="001E1330"/>
    <w:rsid w:val="001E16FD"/>
    <w:rsid w:val="001E23CE"/>
    <w:rsid w:val="001E3268"/>
    <w:rsid w:val="001E3CDC"/>
    <w:rsid w:val="001E3D62"/>
    <w:rsid w:val="001E4854"/>
    <w:rsid w:val="001E4C8D"/>
    <w:rsid w:val="001E6122"/>
    <w:rsid w:val="001E635B"/>
    <w:rsid w:val="001E6633"/>
    <w:rsid w:val="001E66DD"/>
    <w:rsid w:val="001E7999"/>
    <w:rsid w:val="001E7D19"/>
    <w:rsid w:val="001F0DD7"/>
    <w:rsid w:val="001F131D"/>
    <w:rsid w:val="001F341C"/>
    <w:rsid w:val="001F3C82"/>
    <w:rsid w:val="001F6C5E"/>
    <w:rsid w:val="001F6F14"/>
    <w:rsid w:val="00200307"/>
    <w:rsid w:val="002022F3"/>
    <w:rsid w:val="00202925"/>
    <w:rsid w:val="00202D7C"/>
    <w:rsid w:val="002047F6"/>
    <w:rsid w:val="002048FE"/>
    <w:rsid w:val="00205B79"/>
    <w:rsid w:val="00206E17"/>
    <w:rsid w:val="00207550"/>
    <w:rsid w:val="00207A1C"/>
    <w:rsid w:val="00210D1C"/>
    <w:rsid w:val="00210DE5"/>
    <w:rsid w:val="00211D25"/>
    <w:rsid w:val="00211FFE"/>
    <w:rsid w:val="00212A8A"/>
    <w:rsid w:val="00214A6F"/>
    <w:rsid w:val="00215345"/>
    <w:rsid w:val="002158A4"/>
    <w:rsid w:val="002165DF"/>
    <w:rsid w:val="002167B9"/>
    <w:rsid w:val="00216949"/>
    <w:rsid w:val="00217AEB"/>
    <w:rsid w:val="00220684"/>
    <w:rsid w:val="00220E18"/>
    <w:rsid w:val="0022234E"/>
    <w:rsid w:val="00222636"/>
    <w:rsid w:val="00223B01"/>
    <w:rsid w:val="002243B8"/>
    <w:rsid w:val="00225550"/>
    <w:rsid w:val="00225CA7"/>
    <w:rsid w:val="00225D8A"/>
    <w:rsid w:val="002261AE"/>
    <w:rsid w:val="002270FE"/>
    <w:rsid w:val="00230024"/>
    <w:rsid w:val="002301EA"/>
    <w:rsid w:val="00230DAD"/>
    <w:rsid w:val="00231A7A"/>
    <w:rsid w:val="00231CBC"/>
    <w:rsid w:val="00233CCD"/>
    <w:rsid w:val="002342A7"/>
    <w:rsid w:val="00234324"/>
    <w:rsid w:val="00235406"/>
    <w:rsid w:val="002360FB"/>
    <w:rsid w:val="002368C8"/>
    <w:rsid w:val="00240E79"/>
    <w:rsid w:val="00241D2B"/>
    <w:rsid w:val="00242209"/>
    <w:rsid w:val="0024220E"/>
    <w:rsid w:val="00242636"/>
    <w:rsid w:val="002438FC"/>
    <w:rsid w:val="00243B53"/>
    <w:rsid w:val="0024441E"/>
    <w:rsid w:val="002444B6"/>
    <w:rsid w:val="0024459C"/>
    <w:rsid w:val="00244DC2"/>
    <w:rsid w:val="00245ACC"/>
    <w:rsid w:val="00245C62"/>
    <w:rsid w:val="00247393"/>
    <w:rsid w:val="002509AC"/>
    <w:rsid w:val="00250B58"/>
    <w:rsid w:val="0025160B"/>
    <w:rsid w:val="0025180A"/>
    <w:rsid w:val="00251BE3"/>
    <w:rsid w:val="002529FE"/>
    <w:rsid w:val="00254D0F"/>
    <w:rsid w:val="002560E5"/>
    <w:rsid w:val="002564C3"/>
    <w:rsid w:val="00256C10"/>
    <w:rsid w:val="00256D1A"/>
    <w:rsid w:val="00257F0E"/>
    <w:rsid w:val="002605A7"/>
    <w:rsid w:val="00262F94"/>
    <w:rsid w:val="002635D5"/>
    <w:rsid w:val="00263D52"/>
    <w:rsid w:val="00264963"/>
    <w:rsid w:val="00265A72"/>
    <w:rsid w:val="00265CC0"/>
    <w:rsid w:val="00267D1A"/>
    <w:rsid w:val="00270B00"/>
    <w:rsid w:val="0027130C"/>
    <w:rsid w:val="00271A35"/>
    <w:rsid w:val="00271E4A"/>
    <w:rsid w:val="00271F44"/>
    <w:rsid w:val="00272416"/>
    <w:rsid w:val="00274135"/>
    <w:rsid w:val="00274D37"/>
    <w:rsid w:val="00274E17"/>
    <w:rsid w:val="00275ADC"/>
    <w:rsid w:val="002768BB"/>
    <w:rsid w:val="002775B8"/>
    <w:rsid w:val="00277A0E"/>
    <w:rsid w:val="00277B0A"/>
    <w:rsid w:val="00277C5F"/>
    <w:rsid w:val="002804BC"/>
    <w:rsid w:val="002816AE"/>
    <w:rsid w:val="00282479"/>
    <w:rsid w:val="00282EE9"/>
    <w:rsid w:val="0028328F"/>
    <w:rsid w:val="002833AF"/>
    <w:rsid w:val="00283640"/>
    <w:rsid w:val="00284B8E"/>
    <w:rsid w:val="00284DA3"/>
    <w:rsid w:val="00284E37"/>
    <w:rsid w:val="0028517F"/>
    <w:rsid w:val="00286146"/>
    <w:rsid w:val="00287197"/>
    <w:rsid w:val="00291F34"/>
    <w:rsid w:val="002920ED"/>
    <w:rsid w:val="002929D8"/>
    <w:rsid w:val="00293DE5"/>
    <w:rsid w:val="00294509"/>
    <w:rsid w:val="00294872"/>
    <w:rsid w:val="00295205"/>
    <w:rsid w:val="0029599A"/>
    <w:rsid w:val="002963C1"/>
    <w:rsid w:val="00296489"/>
    <w:rsid w:val="0029661E"/>
    <w:rsid w:val="00296769"/>
    <w:rsid w:val="002969D8"/>
    <w:rsid w:val="00296A6B"/>
    <w:rsid w:val="002A1099"/>
    <w:rsid w:val="002A1F87"/>
    <w:rsid w:val="002A21DA"/>
    <w:rsid w:val="002A252A"/>
    <w:rsid w:val="002A27C6"/>
    <w:rsid w:val="002A2E22"/>
    <w:rsid w:val="002A3477"/>
    <w:rsid w:val="002A5325"/>
    <w:rsid w:val="002A5572"/>
    <w:rsid w:val="002A5616"/>
    <w:rsid w:val="002A79FA"/>
    <w:rsid w:val="002A79FD"/>
    <w:rsid w:val="002B1679"/>
    <w:rsid w:val="002B3936"/>
    <w:rsid w:val="002B50B8"/>
    <w:rsid w:val="002B538B"/>
    <w:rsid w:val="002B5F95"/>
    <w:rsid w:val="002B71C4"/>
    <w:rsid w:val="002B7C71"/>
    <w:rsid w:val="002C078F"/>
    <w:rsid w:val="002C3141"/>
    <w:rsid w:val="002C3B7D"/>
    <w:rsid w:val="002C3DD2"/>
    <w:rsid w:val="002C4922"/>
    <w:rsid w:val="002C6DB6"/>
    <w:rsid w:val="002C6F2F"/>
    <w:rsid w:val="002C7263"/>
    <w:rsid w:val="002C7A15"/>
    <w:rsid w:val="002D0759"/>
    <w:rsid w:val="002D1483"/>
    <w:rsid w:val="002D191E"/>
    <w:rsid w:val="002D3715"/>
    <w:rsid w:val="002D3783"/>
    <w:rsid w:val="002D4B4E"/>
    <w:rsid w:val="002D5B86"/>
    <w:rsid w:val="002D6C73"/>
    <w:rsid w:val="002D7EEB"/>
    <w:rsid w:val="002E08A1"/>
    <w:rsid w:val="002E1053"/>
    <w:rsid w:val="002E1531"/>
    <w:rsid w:val="002E15EC"/>
    <w:rsid w:val="002E3EEC"/>
    <w:rsid w:val="002E40AD"/>
    <w:rsid w:val="002E48B5"/>
    <w:rsid w:val="002E5029"/>
    <w:rsid w:val="002E5B69"/>
    <w:rsid w:val="002E65C2"/>
    <w:rsid w:val="002E73EC"/>
    <w:rsid w:val="002E75D1"/>
    <w:rsid w:val="002F012C"/>
    <w:rsid w:val="002F02DF"/>
    <w:rsid w:val="002F0E0C"/>
    <w:rsid w:val="002F1044"/>
    <w:rsid w:val="002F1478"/>
    <w:rsid w:val="002F200E"/>
    <w:rsid w:val="002F2302"/>
    <w:rsid w:val="002F3320"/>
    <w:rsid w:val="002F4148"/>
    <w:rsid w:val="002F4A3F"/>
    <w:rsid w:val="002F58B0"/>
    <w:rsid w:val="002F73BA"/>
    <w:rsid w:val="002F761A"/>
    <w:rsid w:val="002F773D"/>
    <w:rsid w:val="003001B2"/>
    <w:rsid w:val="00301001"/>
    <w:rsid w:val="00301277"/>
    <w:rsid w:val="00301E32"/>
    <w:rsid w:val="00301EF7"/>
    <w:rsid w:val="0030274B"/>
    <w:rsid w:val="00303A66"/>
    <w:rsid w:val="00303C3F"/>
    <w:rsid w:val="00304089"/>
    <w:rsid w:val="0030476D"/>
    <w:rsid w:val="003053C8"/>
    <w:rsid w:val="0030566A"/>
    <w:rsid w:val="00305856"/>
    <w:rsid w:val="00305903"/>
    <w:rsid w:val="00306325"/>
    <w:rsid w:val="0030664F"/>
    <w:rsid w:val="00306838"/>
    <w:rsid w:val="0030706D"/>
    <w:rsid w:val="00310A81"/>
    <w:rsid w:val="00311BF8"/>
    <w:rsid w:val="00311D71"/>
    <w:rsid w:val="00312C78"/>
    <w:rsid w:val="00313C8E"/>
    <w:rsid w:val="00314BDC"/>
    <w:rsid w:val="00316048"/>
    <w:rsid w:val="00316213"/>
    <w:rsid w:val="00316A09"/>
    <w:rsid w:val="0032003B"/>
    <w:rsid w:val="003206C6"/>
    <w:rsid w:val="00320BE0"/>
    <w:rsid w:val="00321932"/>
    <w:rsid w:val="00322466"/>
    <w:rsid w:val="00323941"/>
    <w:rsid w:val="00323C30"/>
    <w:rsid w:val="00325743"/>
    <w:rsid w:val="003263A8"/>
    <w:rsid w:val="0032784A"/>
    <w:rsid w:val="003317E3"/>
    <w:rsid w:val="003319BE"/>
    <w:rsid w:val="00331FE8"/>
    <w:rsid w:val="00332783"/>
    <w:rsid w:val="00333B6A"/>
    <w:rsid w:val="003355E6"/>
    <w:rsid w:val="00335FC9"/>
    <w:rsid w:val="003378EF"/>
    <w:rsid w:val="00337F87"/>
    <w:rsid w:val="00340C3C"/>
    <w:rsid w:val="00341900"/>
    <w:rsid w:val="00341BEC"/>
    <w:rsid w:val="0034289C"/>
    <w:rsid w:val="0034329D"/>
    <w:rsid w:val="003446EE"/>
    <w:rsid w:val="00344909"/>
    <w:rsid w:val="00344F13"/>
    <w:rsid w:val="0034513E"/>
    <w:rsid w:val="003451A4"/>
    <w:rsid w:val="00346B3F"/>
    <w:rsid w:val="00346B7E"/>
    <w:rsid w:val="00346F02"/>
    <w:rsid w:val="00347D47"/>
    <w:rsid w:val="003513CA"/>
    <w:rsid w:val="00352CAE"/>
    <w:rsid w:val="0035484B"/>
    <w:rsid w:val="00354D41"/>
    <w:rsid w:val="00355F68"/>
    <w:rsid w:val="003569CA"/>
    <w:rsid w:val="00356F3B"/>
    <w:rsid w:val="003572B6"/>
    <w:rsid w:val="00357542"/>
    <w:rsid w:val="00361D5A"/>
    <w:rsid w:val="003623FB"/>
    <w:rsid w:val="00362E89"/>
    <w:rsid w:val="003637F5"/>
    <w:rsid w:val="003650E5"/>
    <w:rsid w:val="003675FC"/>
    <w:rsid w:val="00372D01"/>
    <w:rsid w:val="00372F6D"/>
    <w:rsid w:val="00372FA4"/>
    <w:rsid w:val="0037301A"/>
    <w:rsid w:val="00375411"/>
    <w:rsid w:val="003757FD"/>
    <w:rsid w:val="00375820"/>
    <w:rsid w:val="00375A13"/>
    <w:rsid w:val="00375EA3"/>
    <w:rsid w:val="00376DCE"/>
    <w:rsid w:val="00382CAD"/>
    <w:rsid w:val="0038374B"/>
    <w:rsid w:val="003843FC"/>
    <w:rsid w:val="003844E5"/>
    <w:rsid w:val="003846C8"/>
    <w:rsid w:val="00385DC5"/>
    <w:rsid w:val="003868A7"/>
    <w:rsid w:val="00387EEA"/>
    <w:rsid w:val="00392AC0"/>
    <w:rsid w:val="0039338F"/>
    <w:rsid w:val="00394330"/>
    <w:rsid w:val="003943BC"/>
    <w:rsid w:val="00394490"/>
    <w:rsid w:val="00394925"/>
    <w:rsid w:val="00395CAB"/>
    <w:rsid w:val="00395DC5"/>
    <w:rsid w:val="00396B8D"/>
    <w:rsid w:val="003A15EE"/>
    <w:rsid w:val="003A1857"/>
    <w:rsid w:val="003A3384"/>
    <w:rsid w:val="003A34AA"/>
    <w:rsid w:val="003A4317"/>
    <w:rsid w:val="003A51F5"/>
    <w:rsid w:val="003A5259"/>
    <w:rsid w:val="003A57E5"/>
    <w:rsid w:val="003A7010"/>
    <w:rsid w:val="003A7916"/>
    <w:rsid w:val="003B030A"/>
    <w:rsid w:val="003B0EEA"/>
    <w:rsid w:val="003B1B00"/>
    <w:rsid w:val="003B1FBF"/>
    <w:rsid w:val="003B2AD3"/>
    <w:rsid w:val="003B3115"/>
    <w:rsid w:val="003B41CE"/>
    <w:rsid w:val="003B4A93"/>
    <w:rsid w:val="003B5218"/>
    <w:rsid w:val="003B602D"/>
    <w:rsid w:val="003B6262"/>
    <w:rsid w:val="003B7178"/>
    <w:rsid w:val="003B7C13"/>
    <w:rsid w:val="003B7C43"/>
    <w:rsid w:val="003C00CC"/>
    <w:rsid w:val="003C0C77"/>
    <w:rsid w:val="003C22D8"/>
    <w:rsid w:val="003C416A"/>
    <w:rsid w:val="003C41F8"/>
    <w:rsid w:val="003C5276"/>
    <w:rsid w:val="003C5ECF"/>
    <w:rsid w:val="003C6976"/>
    <w:rsid w:val="003C7326"/>
    <w:rsid w:val="003C77FF"/>
    <w:rsid w:val="003D129A"/>
    <w:rsid w:val="003D1E40"/>
    <w:rsid w:val="003D25CD"/>
    <w:rsid w:val="003D32FC"/>
    <w:rsid w:val="003D3D17"/>
    <w:rsid w:val="003E233F"/>
    <w:rsid w:val="003E2604"/>
    <w:rsid w:val="003E3B32"/>
    <w:rsid w:val="003E44F1"/>
    <w:rsid w:val="003E4517"/>
    <w:rsid w:val="003E4AD3"/>
    <w:rsid w:val="003E4FDA"/>
    <w:rsid w:val="003E59CB"/>
    <w:rsid w:val="003E5B46"/>
    <w:rsid w:val="003E64FA"/>
    <w:rsid w:val="003E6676"/>
    <w:rsid w:val="003E669E"/>
    <w:rsid w:val="003E6E61"/>
    <w:rsid w:val="003F0915"/>
    <w:rsid w:val="003F10F9"/>
    <w:rsid w:val="003F12BF"/>
    <w:rsid w:val="003F1417"/>
    <w:rsid w:val="003F160B"/>
    <w:rsid w:val="003F2639"/>
    <w:rsid w:val="003F4A4E"/>
    <w:rsid w:val="003F51DD"/>
    <w:rsid w:val="003F6275"/>
    <w:rsid w:val="003F7513"/>
    <w:rsid w:val="0040020D"/>
    <w:rsid w:val="00400384"/>
    <w:rsid w:val="00400AF9"/>
    <w:rsid w:val="00400BCF"/>
    <w:rsid w:val="0040183A"/>
    <w:rsid w:val="00401904"/>
    <w:rsid w:val="00401A09"/>
    <w:rsid w:val="00402940"/>
    <w:rsid w:val="0040322F"/>
    <w:rsid w:val="00403501"/>
    <w:rsid w:val="00403DB4"/>
    <w:rsid w:val="0040467E"/>
    <w:rsid w:val="0040488D"/>
    <w:rsid w:val="00404FDC"/>
    <w:rsid w:val="00405B72"/>
    <w:rsid w:val="004062EF"/>
    <w:rsid w:val="0040633F"/>
    <w:rsid w:val="00406F1A"/>
    <w:rsid w:val="00407196"/>
    <w:rsid w:val="004115E8"/>
    <w:rsid w:val="00411E89"/>
    <w:rsid w:val="00411F4C"/>
    <w:rsid w:val="00411F74"/>
    <w:rsid w:val="00412364"/>
    <w:rsid w:val="00412B1B"/>
    <w:rsid w:val="00413411"/>
    <w:rsid w:val="00413CCD"/>
    <w:rsid w:val="00413E3B"/>
    <w:rsid w:val="0041460D"/>
    <w:rsid w:val="00417F57"/>
    <w:rsid w:val="00421E1C"/>
    <w:rsid w:val="0042250B"/>
    <w:rsid w:val="00422DFA"/>
    <w:rsid w:val="00422E43"/>
    <w:rsid w:val="00423D39"/>
    <w:rsid w:val="0042411B"/>
    <w:rsid w:val="00424C0C"/>
    <w:rsid w:val="00425881"/>
    <w:rsid w:val="00425BEA"/>
    <w:rsid w:val="004303A4"/>
    <w:rsid w:val="004310ED"/>
    <w:rsid w:val="00431586"/>
    <w:rsid w:val="00431FDF"/>
    <w:rsid w:val="00432E47"/>
    <w:rsid w:val="00433AE5"/>
    <w:rsid w:val="00434E9F"/>
    <w:rsid w:val="00434FFE"/>
    <w:rsid w:val="0043503F"/>
    <w:rsid w:val="00435139"/>
    <w:rsid w:val="0043603A"/>
    <w:rsid w:val="004363C6"/>
    <w:rsid w:val="004375F9"/>
    <w:rsid w:val="00440A15"/>
    <w:rsid w:val="00440B47"/>
    <w:rsid w:val="00440F87"/>
    <w:rsid w:val="00442989"/>
    <w:rsid w:val="00442D7F"/>
    <w:rsid w:val="0044378B"/>
    <w:rsid w:val="00445DFE"/>
    <w:rsid w:val="0044778D"/>
    <w:rsid w:val="00447966"/>
    <w:rsid w:val="0045011D"/>
    <w:rsid w:val="00451A09"/>
    <w:rsid w:val="004521EF"/>
    <w:rsid w:val="00452A49"/>
    <w:rsid w:val="0045331A"/>
    <w:rsid w:val="00453C52"/>
    <w:rsid w:val="00453FD5"/>
    <w:rsid w:val="0045489B"/>
    <w:rsid w:val="00454F61"/>
    <w:rsid w:val="004558FF"/>
    <w:rsid w:val="004559BE"/>
    <w:rsid w:val="00457281"/>
    <w:rsid w:val="0045795E"/>
    <w:rsid w:val="00457D67"/>
    <w:rsid w:val="00461212"/>
    <w:rsid w:val="00461B05"/>
    <w:rsid w:val="0046207A"/>
    <w:rsid w:val="004622CC"/>
    <w:rsid w:val="00462306"/>
    <w:rsid w:val="00462D9E"/>
    <w:rsid w:val="004639EE"/>
    <w:rsid w:val="00463DF2"/>
    <w:rsid w:val="00464FC0"/>
    <w:rsid w:val="004655C0"/>
    <w:rsid w:val="00465A94"/>
    <w:rsid w:val="004661A6"/>
    <w:rsid w:val="00466F76"/>
    <w:rsid w:val="00467BA5"/>
    <w:rsid w:val="0047234F"/>
    <w:rsid w:val="00473E4C"/>
    <w:rsid w:val="00474171"/>
    <w:rsid w:val="00474E9E"/>
    <w:rsid w:val="00475A8B"/>
    <w:rsid w:val="00477781"/>
    <w:rsid w:val="00481BAE"/>
    <w:rsid w:val="00482045"/>
    <w:rsid w:val="0048270F"/>
    <w:rsid w:val="00482A78"/>
    <w:rsid w:val="00483375"/>
    <w:rsid w:val="00484124"/>
    <w:rsid w:val="004847AB"/>
    <w:rsid w:val="004864D4"/>
    <w:rsid w:val="00486506"/>
    <w:rsid w:val="00486EA0"/>
    <w:rsid w:val="004873EC"/>
    <w:rsid w:val="00487ACF"/>
    <w:rsid w:val="00490A91"/>
    <w:rsid w:val="00491C0E"/>
    <w:rsid w:val="004923B5"/>
    <w:rsid w:val="00492588"/>
    <w:rsid w:val="00492783"/>
    <w:rsid w:val="004929A3"/>
    <w:rsid w:val="0049334F"/>
    <w:rsid w:val="0049347F"/>
    <w:rsid w:val="004945CB"/>
    <w:rsid w:val="00494802"/>
    <w:rsid w:val="0049483A"/>
    <w:rsid w:val="00495145"/>
    <w:rsid w:val="004953E5"/>
    <w:rsid w:val="00497BDB"/>
    <w:rsid w:val="004A0077"/>
    <w:rsid w:val="004A0B98"/>
    <w:rsid w:val="004A73D0"/>
    <w:rsid w:val="004B04DC"/>
    <w:rsid w:val="004B46C9"/>
    <w:rsid w:val="004B4EC8"/>
    <w:rsid w:val="004B4F15"/>
    <w:rsid w:val="004B76DD"/>
    <w:rsid w:val="004B76ED"/>
    <w:rsid w:val="004C065A"/>
    <w:rsid w:val="004C0822"/>
    <w:rsid w:val="004C0B60"/>
    <w:rsid w:val="004C18AB"/>
    <w:rsid w:val="004C2BCD"/>
    <w:rsid w:val="004C390D"/>
    <w:rsid w:val="004C3B41"/>
    <w:rsid w:val="004C4B66"/>
    <w:rsid w:val="004C4D88"/>
    <w:rsid w:val="004C71D3"/>
    <w:rsid w:val="004C7388"/>
    <w:rsid w:val="004D0425"/>
    <w:rsid w:val="004D0CC5"/>
    <w:rsid w:val="004D259F"/>
    <w:rsid w:val="004D3287"/>
    <w:rsid w:val="004D3A59"/>
    <w:rsid w:val="004D3CF3"/>
    <w:rsid w:val="004D3F1F"/>
    <w:rsid w:val="004D460B"/>
    <w:rsid w:val="004D618E"/>
    <w:rsid w:val="004D6231"/>
    <w:rsid w:val="004D6CB9"/>
    <w:rsid w:val="004D70CF"/>
    <w:rsid w:val="004E0640"/>
    <w:rsid w:val="004E15C5"/>
    <w:rsid w:val="004E1D72"/>
    <w:rsid w:val="004E1F56"/>
    <w:rsid w:val="004E3071"/>
    <w:rsid w:val="004E3E3F"/>
    <w:rsid w:val="004E551B"/>
    <w:rsid w:val="004E5B61"/>
    <w:rsid w:val="004E6EA4"/>
    <w:rsid w:val="004F02CB"/>
    <w:rsid w:val="004F04A1"/>
    <w:rsid w:val="004F138D"/>
    <w:rsid w:val="004F1F1A"/>
    <w:rsid w:val="004F21C0"/>
    <w:rsid w:val="004F2211"/>
    <w:rsid w:val="004F2D99"/>
    <w:rsid w:val="004F4442"/>
    <w:rsid w:val="004F54E5"/>
    <w:rsid w:val="004F5DF5"/>
    <w:rsid w:val="004F6645"/>
    <w:rsid w:val="004F787F"/>
    <w:rsid w:val="0050107C"/>
    <w:rsid w:val="0050376C"/>
    <w:rsid w:val="00503981"/>
    <w:rsid w:val="00504078"/>
    <w:rsid w:val="00504A78"/>
    <w:rsid w:val="005051C4"/>
    <w:rsid w:val="00505FAA"/>
    <w:rsid w:val="00507D0B"/>
    <w:rsid w:val="0051028B"/>
    <w:rsid w:val="005107F6"/>
    <w:rsid w:val="00511AEC"/>
    <w:rsid w:val="00511EBA"/>
    <w:rsid w:val="00512099"/>
    <w:rsid w:val="005126CF"/>
    <w:rsid w:val="00513E34"/>
    <w:rsid w:val="00514188"/>
    <w:rsid w:val="005144EE"/>
    <w:rsid w:val="00516E4D"/>
    <w:rsid w:val="00517664"/>
    <w:rsid w:val="00517AA5"/>
    <w:rsid w:val="00517E20"/>
    <w:rsid w:val="00520D5F"/>
    <w:rsid w:val="00521D00"/>
    <w:rsid w:val="00521E09"/>
    <w:rsid w:val="00521EB4"/>
    <w:rsid w:val="00521F12"/>
    <w:rsid w:val="00522BBA"/>
    <w:rsid w:val="00522C6A"/>
    <w:rsid w:val="00523037"/>
    <w:rsid w:val="0052492A"/>
    <w:rsid w:val="00524B02"/>
    <w:rsid w:val="00524F96"/>
    <w:rsid w:val="00525BB3"/>
    <w:rsid w:val="00526C61"/>
    <w:rsid w:val="00532BC7"/>
    <w:rsid w:val="005332E3"/>
    <w:rsid w:val="00534215"/>
    <w:rsid w:val="005356E1"/>
    <w:rsid w:val="00535A5F"/>
    <w:rsid w:val="00535C18"/>
    <w:rsid w:val="0053660E"/>
    <w:rsid w:val="0053782A"/>
    <w:rsid w:val="0053786A"/>
    <w:rsid w:val="0053795C"/>
    <w:rsid w:val="00540106"/>
    <w:rsid w:val="00540787"/>
    <w:rsid w:val="00540C1A"/>
    <w:rsid w:val="0054267F"/>
    <w:rsid w:val="00542E4E"/>
    <w:rsid w:val="00544CCC"/>
    <w:rsid w:val="00545160"/>
    <w:rsid w:val="0054541B"/>
    <w:rsid w:val="005455A2"/>
    <w:rsid w:val="00545930"/>
    <w:rsid w:val="0054627E"/>
    <w:rsid w:val="00547D47"/>
    <w:rsid w:val="00551747"/>
    <w:rsid w:val="00552822"/>
    <w:rsid w:val="0055295D"/>
    <w:rsid w:val="005529B7"/>
    <w:rsid w:val="00553E67"/>
    <w:rsid w:val="005540BC"/>
    <w:rsid w:val="00555255"/>
    <w:rsid w:val="005560A3"/>
    <w:rsid w:val="00556C8C"/>
    <w:rsid w:val="005576E3"/>
    <w:rsid w:val="0055773D"/>
    <w:rsid w:val="00557D6C"/>
    <w:rsid w:val="005600DD"/>
    <w:rsid w:val="005606CA"/>
    <w:rsid w:val="00560842"/>
    <w:rsid w:val="005641BB"/>
    <w:rsid w:val="0056449F"/>
    <w:rsid w:val="0056577F"/>
    <w:rsid w:val="00565DD0"/>
    <w:rsid w:val="005666BD"/>
    <w:rsid w:val="0056797C"/>
    <w:rsid w:val="00567D25"/>
    <w:rsid w:val="00570795"/>
    <w:rsid w:val="00571239"/>
    <w:rsid w:val="00571954"/>
    <w:rsid w:val="00572747"/>
    <w:rsid w:val="005728FC"/>
    <w:rsid w:val="00572913"/>
    <w:rsid w:val="00572979"/>
    <w:rsid w:val="00572ED3"/>
    <w:rsid w:val="00573156"/>
    <w:rsid w:val="00573E37"/>
    <w:rsid w:val="00575003"/>
    <w:rsid w:val="00575F62"/>
    <w:rsid w:val="005769B8"/>
    <w:rsid w:val="0057723B"/>
    <w:rsid w:val="00577CC3"/>
    <w:rsid w:val="00581742"/>
    <w:rsid w:val="005822DA"/>
    <w:rsid w:val="00582EF6"/>
    <w:rsid w:val="00584ED2"/>
    <w:rsid w:val="0058507E"/>
    <w:rsid w:val="00585A64"/>
    <w:rsid w:val="00585C8C"/>
    <w:rsid w:val="00585D85"/>
    <w:rsid w:val="005861D5"/>
    <w:rsid w:val="00586583"/>
    <w:rsid w:val="00586A65"/>
    <w:rsid w:val="0058703A"/>
    <w:rsid w:val="005870F3"/>
    <w:rsid w:val="0059026D"/>
    <w:rsid w:val="0059182D"/>
    <w:rsid w:val="00592786"/>
    <w:rsid w:val="0059316C"/>
    <w:rsid w:val="005953EE"/>
    <w:rsid w:val="0059549A"/>
    <w:rsid w:val="00595E5E"/>
    <w:rsid w:val="00596262"/>
    <w:rsid w:val="005966FB"/>
    <w:rsid w:val="00596B54"/>
    <w:rsid w:val="005A0638"/>
    <w:rsid w:val="005A0C5F"/>
    <w:rsid w:val="005A0FD9"/>
    <w:rsid w:val="005A2586"/>
    <w:rsid w:val="005A274C"/>
    <w:rsid w:val="005A3171"/>
    <w:rsid w:val="005A36C3"/>
    <w:rsid w:val="005A3C6E"/>
    <w:rsid w:val="005A42A4"/>
    <w:rsid w:val="005A5B72"/>
    <w:rsid w:val="005A6DFC"/>
    <w:rsid w:val="005B0700"/>
    <w:rsid w:val="005B0DBA"/>
    <w:rsid w:val="005B3661"/>
    <w:rsid w:val="005B39F8"/>
    <w:rsid w:val="005B3ACE"/>
    <w:rsid w:val="005B435C"/>
    <w:rsid w:val="005B43EE"/>
    <w:rsid w:val="005B496C"/>
    <w:rsid w:val="005B4B67"/>
    <w:rsid w:val="005B55FA"/>
    <w:rsid w:val="005B5AA2"/>
    <w:rsid w:val="005B5B79"/>
    <w:rsid w:val="005B6DD4"/>
    <w:rsid w:val="005B71AE"/>
    <w:rsid w:val="005B7BAC"/>
    <w:rsid w:val="005C21AB"/>
    <w:rsid w:val="005C250A"/>
    <w:rsid w:val="005C428E"/>
    <w:rsid w:val="005C5307"/>
    <w:rsid w:val="005C5BB2"/>
    <w:rsid w:val="005C5DC7"/>
    <w:rsid w:val="005C6530"/>
    <w:rsid w:val="005C653A"/>
    <w:rsid w:val="005C6C5B"/>
    <w:rsid w:val="005C70B8"/>
    <w:rsid w:val="005C70EB"/>
    <w:rsid w:val="005C799B"/>
    <w:rsid w:val="005C79E0"/>
    <w:rsid w:val="005D0254"/>
    <w:rsid w:val="005D05EA"/>
    <w:rsid w:val="005D2838"/>
    <w:rsid w:val="005D2CFA"/>
    <w:rsid w:val="005D3A33"/>
    <w:rsid w:val="005D4A64"/>
    <w:rsid w:val="005D566A"/>
    <w:rsid w:val="005D5683"/>
    <w:rsid w:val="005D5F04"/>
    <w:rsid w:val="005D7C1D"/>
    <w:rsid w:val="005E2254"/>
    <w:rsid w:val="005E2A08"/>
    <w:rsid w:val="005E2D7F"/>
    <w:rsid w:val="005E3BCF"/>
    <w:rsid w:val="005E42BB"/>
    <w:rsid w:val="005E46EE"/>
    <w:rsid w:val="005E564D"/>
    <w:rsid w:val="005E5A1D"/>
    <w:rsid w:val="005E5D12"/>
    <w:rsid w:val="005E63FC"/>
    <w:rsid w:val="005E72B8"/>
    <w:rsid w:val="005F095F"/>
    <w:rsid w:val="005F2540"/>
    <w:rsid w:val="005F496E"/>
    <w:rsid w:val="005F5287"/>
    <w:rsid w:val="005F52F2"/>
    <w:rsid w:val="00600434"/>
    <w:rsid w:val="006009C9"/>
    <w:rsid w:val="00600D7D"/>
    <w:rsid w:val="00602931"/>
    <w:rsid w:val="00603890"/>
    <w:rsid w:val="00603D9F"/>
    <w:rsid w:val="006046A0"/>
    <w:rsid w:val="006063D3"/>
    <w:rsid w:val="0060652C"/>
    <w:rsid w:val="006070DF"/>
    <w:rsid w:val="0061086E"/>
    <w:rsid w:val="00611947"/>
    <w:rsid w:val="006125B5"/>
    <w:rsid w:val="0061299C"/>
    <w:rsid w:val="00612CA4"/>
    <w:rsid w:val="006133E4"/>
    <w:rsid w:val="006137CB"/>
    <w:rsid w:val="006141DE"/>
    <w:rsid w:val="0061524B"/>
    <w:rsid w:val="006169CE"/>
    <w:rsid w:val="00617B15"/>
    <w:rsid w:val="0062010A"/>
    <w:rsid w:val="00620FE8"/>
    <w:rsid w:val="006220C9"/>
    <w:rsid w:val="00622E7A"/>
    <w:rsid w:val="00623DAE"/>
    <w:rsid w:val="00623DCC"/>
    <w:rsid w:val="00624DC7"/>
    <w:rsid w:val="00625797"/>
    <w:rsid w:val="00627C9F"/>
    <w:rsid w:val="00627D71"/>
    <w:rsid w:val="00630F4C"/>
    <w:rsid w:val="006315E4"/>
    <w:rsid w:val="00632663"/>
    <w:rsid w:val="00632E9C"/>
    <w:rsid w:val="00632FDF"/>
    <w:rsid w:val="006331F6"/>
    <w:rsid w:val="0063427E"/>
    <w:rsid w:val="006343EA"/>
    <w:rsid w:val="00635997"/>
    <w:rsid w:val="00635EA2"/>
    <w:rsid w:val="006368BC"/>
    <w:rsid w:val="006378C2"/>
    <w:rsid w:val="00642748"/>
    <w:rsid w:val="00642B74"/>
    <w:rsid w:val="00643036"/>
    <w:rsid w:val="00643543"/>
    <w:rsid w:val="00644EAD"/>
    <w:rsid w:val="006463EF"/>
    <w:rsid w:val="006469C4"/>
    <w:rsid w:val="00646B58"/>
    <w:rsid w:val="00646B6A"/>
    <w:rsid w:val="00647824"/>
    <w:rsid w:val="006503D3"/>
    <w:rsid w:val="006510D8"/>
    <w:rsid w:val="00652573"/>
    <w:rsid w:val="00652BAE"/>
    <w:rsid w:val="0065376A"/>
    <w:rsid w:val="00653A57"/>
    <w:rsid w:val="006540CF"/>
    <w:rsid w:val="0065417C"/>
    <w:rsid w:val="006549B3"/>
    <w:rsid w:val="00656658"/>
    <w:rsid w:val="00656CA3"/>
    <w:rsid w:val="00656F94"/>
    <w:rsid w:val="00660790"/>
    <w:rsid w:val="00660D82"/>
    <w:rsid w:val="00660DB9"/>
    <w:rsid w:val="00661CA4"/>
    <w:rsid w:val="006646C8"/>
    <w:rsid w:val="00664FCB"/>
    <w:rsid w:val="00665016"/>
    <w:rsid w:val="00665F8A"/>
    <w:rsid w:val="00666B43"/>
    <w:rsid w:val="00666E05"/>
    <w:rsid w:val="00666E9E"/>
    <w:rsid w:val="006678EE"/>
    <w:rsid w:val="00667F2E"/>
    <w:rsid w:val="006701A6"/>
    <w:rsid w:val="006703CF"/>
    <w:rsid w:val="006703ED"/>
    <w:rsid w:val="00671555"/>
    <w:rsid w:val="00671F0B"/>
    <w:rsid w:val="00672FFC"/>
    <w:rsid w:val="006733A7"/>
    <w:rsid w:val="00674815"/>
    <w:rsid w:val="00675638"/>
    <w:rsid w:val="00676568"/>
    <w:rsid w:val="00676687"/>
    <w:rsid w:val="00676900"/>
    <w:rsid w:val="00681400"/>
    <w:rsid w:val="00681823"/>
    <w:rsid w:val="00681896"/>
    <w:rsid w:val="0068199C"/>
    <w:rsid w:val="00681A27"/>
    <w:rsid w:val="00683A33"/>
    <w:rsid w:val="00683D03"/>
    <w:rsid w:val="0068471A"/>
    <w:rsid w:val="00685076"/>
    <w:rsid w:val="00686123"/>
    <w:rsid w:val="006865EB"/>
    <w:rsid w:val="00686620"/>
    <w:rsid w:val="0068699F"/>
    <w:rsid w:val="00686AAC"/>
    <w:rsid w:val="00687E22"/>
    <w:rsid w:val="00690374"/>
    <w:rsid w:val="00691E2F"/>
    <w:rsid w:val="00692027"/>
    <w:rsid w:val="006920DB"/>
    <w:rsid w:val="00692466"/>
    <w:rsid w:val="00692D8C"/>
    <w:rsid w:val="00694A0D"/>
    <w:rsid w:val="00694DCE"/>
    <w:rsid w:val="00694FE9"/>
    <w:rsid w:val="006950CA"/>
    <w:rsid w:val="00696F56"/>
    <w:rsid w:val="006977F4"/>
    <w:rsid w:val="006A06A9"/>
    <w:rsid w:val="006A1869"/>
    <w:rsid w:val="006A2B26"/>
    <w:rsid w:val="006A4555"/>
    <w:rsid w:val="006A474F"/>
    <w:rsid w:val="006A475B"/>
    <w:rsid w:val="006A5275"/>
    <w:rsid w:val="006A6321"/>
    <w:rsid w:val="006A64E3"/>
    <w:rsid w:val="006A6F2B"/>
    <w:rsid w:val="006A7C1B"/>
    <w:rsid w:val="006A7EA4"/>
    <w:rsid w:val="006B0244"/>
    <w:rsid w:val="006B085C"/>
    <w:rsid w:val="006B08C0"/>
    <w:rsid w:val="006B09B1"/>
    <w:rsid w:val="006B0F4A"/>
    <w:rsid w:val="006B1DCD"/>
    <w:rsid w:val="006B225B"/>
    <w:rsid w:val="006B2425"/>
    <w:rsid w:val="006B2891"/>
    <w:rsid w:val="006B3D36"/>
    <w:rsid w:val="006B4594"/>
    <w:rsid w:val="006B4997"/>
    <w:rsid w:val="006B4C93"/>
    <w:rsid w:val="006B7B82"/>
    <w:rsid w:val="006C0201"/>
    <w:rsid w:val="006C1656"/>
    <w:rsid w:val="006C1A4B"/>
    <w:rsid w:val="006C1D79"/>
    <w:rsid w:val="006C1DD2"/>
    <w:rsid w:val="006C2BCE"/>
    <w:rsid w:val="006C3419"/>
    <w:rsid w:val="006C40F7"/>
    <w:rsid w:val="006C41D8"/>
    <w:rsid w:val="006C46D9"/>
    <w:rsid w:val="006C47AA"/>
    <w:rsid w:val="006C571C"/>
    <w:rsid w:val="006C57B7"/>
    <w:rsid w:val="006C7C6A"/>
    <w:rsid w:val="006D0FC7"/>
    <w:rsid w:val="006D15C9"/>
    <w:rsid w:val="006D15CA"/>
    <w:rsid w:val="006D1A0F"/>
    <w:rsid w:val="006D276B"/>
    <w:rsid w:val="006D2EAB"/>
    <w:rsid w:val="006D4EF3"/>
    <w:rsid w:val="006D56BC"/>
    <w:rsid w:val="006D61C4"/>
    <w:rsid w:val="006E11AF"/>
    <w:rsid w:val="006E19CD"/>
    <w:rsid w:val="006E203A"/>
    <w:rsid w:val="006E2432"/>
    <w:rsid w:val="006E3742"/>
    <w:rsid w:val="006E3AC2"/>
    <w:rsid w:val="006E43A3"/>
    <w:rsid w:val="006F128B"/>
    <w:rsid w:val="006F1DD6"/>
    <w:rsid w:val="006F22C0"/>
    <w:rsid w:val="006F4032"/>
    <w:rsid w:val="006F4604"/>
    <w:rsid w:val="006F47B5"/>
    <w:rsid w:val="006F6019"/>
    <w:rsid w:val="006F60AC"/>
    <w:rsid w:val="006F61C1"/>
    <w:rsid w:val="006F62C2"/>
    <w:rsid w:val="006F688F"/>
    <w:rsid w:val="006F6A9B"/>
    <w:rsid w:val="006F6ED8"/>
    <w:rsid w:val="006F759A"/>
    <w:rsid w:val="00700671"/>
    <w:rsid w:val="0070097C"/>
    <w:rsid w:val="00701D56"/>
    <w:rsid w:val="00702154"/>
    <w:rsid w:val="00702F04"/>
    <w:rsid w:val="00703274"/>
    <w:rsid w:val="007033B8"/>
    <w:rsid w:val="00703C1B"/>
    <w:rsid w:val="00704B50"/>
    <w:rsid w:val="00704E62"/>
    <w:rsid w:val="0070540A"/>
    <w:rsid w:val="007054C8"/>
    <w:rsid w:val="00705CF6"/>
    <w:rsid w:val="00707084"/>
    <w:rsid w:val="00707247"/>
    <w:rsid w:val="007078CD"/>
    <w:rsid w:val="00707F4B"/>
    <w:rsid w:val="00710319"/>
    <w:rsid w:val="0071130F"/>
    <w:rsid w:val="00711495"/>
    <w:rsid w:val="00711D03"/>
    <w:rsid w:val="00712D2E"/>
    <w:rsid w:val="007146C3"/>
    <w:rsid w:val="00714AF1"/>
    <w:rsid w:val="0071500C"/>
    <w:rsid w:val="007154ED"/>
    <w:rsid w:val="0071610F"/>
    <w:rsid w:val="007164B3"/>
    <w:rsid w:val="0072008E"/>
    <w:rsid w:val="007205D6"/>
    <w:rsid w:val="0072358E"/>
    <w:rsid w:val="00724C38"/>
    <w:rsid w:val="00724F2F"/>
    <w:rsid w:val="00725100"/>
    <w:rsid w:val="00725275"/>
    <w:rsid w:val="00725DE1"/>
    <w:rsid w:val="0072656B"/>
    <w:rsid w:val="00726E42"/>
    <w:rsid w:val="0072746B"/>
    <w:rsid w:val="00727AF5"/>
    <w:rsid w:val="00730108"/>
    <w:rsid w:val="007309CC"/>
    <w:rsid w:val="00731605"/>
    <w:rsid w:val="00732682"/>
    <w:rsid w:val="007331A9"/>
    <w:rsid w:val="00735513"/>
    <w:rsid w:val="00736E9C"/>
    <w:rsid w:val="00737CDF"/>
    <w:rsid w:val="00737D86"/>
    <w:rsid w:val="00740041"/>
    <w:rsid w:val="007401DE"/>
    <w:rsid w:val="00740F2A"/>
    <w:rsid w:val="00741330"/>
    <w:rsid w:val="00741B66"/>
    <w:rsid w:val="00742229"/>
    <w:rsid w:val="00743E75"/>
    <w:rsid w:val="00744617"/>
    <w:rsid w:val="00744D5B"/>
    <w:rsid w:val="00744E2E"/>
    <w:rsid w:val="007467E6"/>
    <w:rsid w:val="00746C49"/>
    <w:rsid w:val="007512C2"/>
    <w:rsid w:val="00752460"/>
    <w:rsid w:val="007546F3"/>
    <w:rsid w:val="00755952"/>
    <w:rsid w:val="00755DAA"/>
    <w:rsid w:val="00757576"/>
    <w:rsid w:val="007575CF"/>
    <w:rsid w:val="00757A39"/>
    <w:rsid w:val="0076023E"/>
    <w:rsid w:val="00761E2E"/>
    <w:rsid w:val="007653DE"/>
    <w:rsid w:val="00765AC5"/>
    <w:rsid w:val="00766CD6"/>
    <w:rsid w:val="0076750E"/>
    <w:rsid w:val="00767791"/>
    <w:rsid w:val="00770B69"/>
    <w:rsid w:val="00771909"/>
    <w:rsid w:val="007727E3"/>
    <w:rsid w:val="0077371E"/>
    <w:rsid w:val="00774037"/>
    <w:rsid w:val="00775EDD"/>
    <w:rsid w:val="007779BB"/>
    <w:rsid w:val="00780273"/>
    <w:rsid w:val="0078173B"/>
    <w:rsid w:val="00783162"/>
    <w:rsid w:val="00783224"/>
    <w:rsid w:val="0078340B"/>
    <w:rsid w:val="00783C3F"/>
    <w:rsid w:val="00784A9F"/>
    <w:rsid w:val="00784B6B"/>
    <w:rsid w:val="00785083"/>
    <w:rsid w:val="0078534E"/>
    <w:rsid w:val="007858F1"/>
    <w:rsid w:val="00785D72"/>
    <w:rsid w:val="00786137"/>
    <w:rsid w:val="00787904"/>
    <w:rsid w:val="0079005C"/>
    <w:rsid w:val="0079066A"/>
    <w:rsid w:val="00793044"/>
    <w:rsid w:val="007934E7"/>
    <w:rsid w:val="00793C73"/>
    <w:rsid w:val="007945FC"/>
    <w:rsid w:val="007956BA"/>
    <w:rsid w:val="00795B61"/>
    <w:rsid w:val="0079608F"/>
    <w:rsid w:val="00797E3C"/>
    <w:rsid w:val="007A151E"/>
    <w:rsid w:val="007A1EE2"/>
    <w:rsid w:val="007A2338"/>
    <w:rsid w:val="007A2BC9"/>
    <w:rsid w:val="007A33D3"/>
    <w:rsid w:val="007A3CC6"/>
    <w:rsid w:val="007A4774"/>
    <w:rsid w:val="007A4A5C"/>
    <w:rsid w:val="007A4D21"/>
    <w:rsid w:val="007A75C3"/>
    <w:rsid w:val="007A788D"/>
    <w:rsid w:val="007B0106"/>
    <w:rsid w:val="007B04AD"/>
    <w:rsid w:val="007B0EFC"/>
    <w:rsid w:val="007B12AD"/>
    <w:rsid w:val="007B1663"/>
    <w:rsid w:val="007B1CDA"/>
    <w:rsid w:val="007B22EF"/>
    <w:rsid w:val="007B2319"/>
    <w:rsid w:val="007B2A1C"/>
    <w:rsid w:val="007B2F33"/>
    <w:rsid w:val="007B3006"/>
    <w:rsid w:val="007B301F"/>
    <w:rsid w:val="007B3490"/>
    <w:rsid w:val="007B421D"/>
    <w:rsid w:val="007B51CF"/>
    <w:rsid w:val="007B5B8D"/>
    <w:rsid w:val="007B5EE2"/>
    <w:rsid w:val="007B6E28"/>
    <w:rsid w:val="007B6F62"/>
    <w:rsid w:val="007B71A2"/>
    <w:rsid w:val="007B73D8"/>
    <w:rsid w:val="007B7A89"/>
    <w:rsid w:val="007C0004"/>
    <w:rsid w:val="007C052E"/>
    <w:rsid w:val="007C0633"/>
    <w:rsid w:val="007C1259"/>
    <w:rsid w:val="007C133B"/>
    <w:rsid w:val="007C2282"/>
    <w:rsid w:val="007C32F5"/>
    <w:rsid w:val="007C3799"/>
    <w:rsid w:val="007C3A0A"/>
    <w:rsid w:val="007C3D8A"/>
    <w:rsid w:val="007C4200"/>
    <w:rsid w:val="007C4C37"/>
    <w:rsid w:val="007C553A"/>
    <w:rsid w:val="007C670C"/>
    <w:rsid w:val="007C6F80"/>
    <w:rsid w:val="007C7872"/>
    <w:rsid w:val="007D01D9"/>
    <w:rsid w:val="007D1C8E"/>
    <w:rsid w:val="007D1C97"/>
    <w:rsid w:val="007D3AB7"/>
    <w:rsid w:val="007D49C4"/>
    <w:rsid w:val="007D7065"/>
    <w:rsid w:val="007D7A06"/>
    <w:rsid w:val="007D7EC1"/>
    <w:rsid w:val="007E0AA2"/>
    <w:rsid w:val="007E21D9"/>
    <w:rsid w:val="007E2F8C"/>
    <w:rsid w:val="007E42E7"/>
    <w:rsid w:val="007E4811"/>
    <w:rsid w:val="007E6AD0"/>
    <w:rsid w:val="007E77D6"/>
    <w:rsid w:val="007F0832"/>
    <w:rsid w:val="007F1F33"/>
    <w:rsid w:val="007F2138"/>
    <w:rsid w:val="007F2B97"/>
    <w:rsid w:val="007F3B3A"/>
    <w:rsid w:val="007F462E"/>
    <w:rsid w:val="007F46C4"/>
    <w:rsid w:val="007F4A9F"/>
    <w:rsid w:val="007F544D"/>
    <w:rsid w:val="007F57BD"/>
    <w:rsid w:val="0080046A"/>
    <w:rsid w:val="00802234"/>
    <w:rsid w:val="008023AF"/>
    <w:rsid w:val="0080240B"/>
    <w:rsid w:val="00802ED7"/>
    <w:rsid w:val="00803853"/>
    <w:rsid w:val="00803924"/>
    <w:rsid w:val="00803E87"/>
    <w:rsid w:val="0080408F"/>
    <w:rsid w:val="00804823"/>
    <w:rsid w:val="008049B4"/>
    <w:rsid w:val="00804F08"/>
    <w:rsid w:val="00805183"/>
    <w:rsid w:val="00806536"/>
    <w:rsid w:val="0080690A"/>
    <w:rsid w:val="00807C66"/>
    <w:rsid w:val="00807C68"/>
    <w:rsid w:val="008116CB"/>
    <w:rsid w:val="008118AF"/>
    <w:rsid w:val="0081202D"/>
    <w:rsid w:val="0081246C"/>
    <w:rsid w:val="00813D4B"/>
    <w:rsid w:val="008145CD"/>
    <w:rsid w:val="00814DB2"/>
    <w:rsid w:val="00816008"/>
    <w:rsid w:val="00817875"/>
    <w:rsid w:val="008200EB"/>
    <w:rsid w:val="008202E9"/>
    <w:rsid w:val="00820FBE"/>
    <w:rsid w:val="00822691"/>
    <w:rsid w:val="00823FAE"/>
    <w:rsid w:val="00824F58"/>
    <w:rsid w:val="0082610E"/>
    <w:rsid w:val="00827A30"/>
    <w:rsid w:val="00830D0B"/>
    <w:rsid w:val="00831CCB"/>
    <w:rsid w:val="00831D4F"/>
    <w:rsid w:val="00832364"/>
    <w:rsid w:val="00832455"/>
    <w:rsid w:val="00832A90"/>
    <w:rsid w:val="00833CDD"/>
    <w:rsid w:val="00833E8C"/>
    <w:rsid w:val="00834AC7"/>
    <w:rsid w:val="0083571F"/>
    <w:rsid w:val="00837425"/>
    <w:rsid w:val="008374FB"/>
    <w:rsid w:val="008376A1"/>
    <w:rsid w:val="00837F62"/>
    <w:rsid w:val="00840C24"/>
    <w:rsid w:val="0084124C"/>
    <w:rsid w:val="00841B90"/>
    <w:rsid w:val="00841FCF"/>
    <w:rsid w:val="00842C50"/>
    <w:rsid w:val="00843140"/>
    <w:rsid w:val="0084370C"/>
    <w:rsid w:val="00846648"/>
    <w:rsid w:val="0085152B"/>
    <w:rsid w:val="00852987"/>
    <w:rsid w:val="008539AF"/>
    <w:rsid w:val="00853A20"/>
    <w:rsid w:val="00854558"/>
    <w:rsid w:val="008549B9"/>
    <w:rsid w:val="00854C7A"/>
    <w:rsid w:val="00854F8C"/>
    <w:rsid w:val="00854F98"/>
    <w:rsid w:val="00857118"/>
    <w:rsid w:val="008574ED"/>
    <w:rsid w:val="00863FDD"/>
    <w:rsid w:val="00864491"/>
    <w:rsid w:val="00864C38"/>
    <w:rsid w:val="00866568"/>
    <w:rsid w:val="00870DB7"/>
    <w:rsid w:val="0087121F"/>
    <w:rsid w:val="00871DE8"/>
    <w:rsid w:val="00873116"/>
    <w:rsid w:val="0087472D"/>
    <w:rsid w:val="0087510E"/>
    <w:rsid w:val="008771C0"/>
    <w:rsid w:val="00877380"/>
    <w:rsid w:val="00877A91"/>
    <w:rsid w:val="008807B0"/>
    <w:rsid w:val="00882057"/>
    <w:rsid w:val="00882110"/>
    <w:rsid w:val="00882FFC"/>
    <w:rsid w:val="00883225"/>
    <w:rsid w:val="00883E06"/>
    <w:rsid w:val="00885559"/>
    <w:rsid w:val="00885BD0"/>
    <w:rsid w:val="008862F1"/>
    <w:rsid w:val="0088755A"/>
    <w:rsid w:val="00887AFA"/>
    <w:rsid w:val="008905F0"/>
    <w:rsid w:val="0089099B"/>
    <w:rsid w:val="0089364C"/>
    <w:rsid w:val="00893E75"/>
    <w:rsid w:val="008950E8"/>
    <w:rsid w:val="0089524A"/>
    <w:rsid w:val="00895BB1"/>
    <w:rsid w:val="00895BBB"/>
    <w:rsid w:val="00896991"/>
    <w:rsid w:val="00897136"/>
    <w:rsid w:val="0089728B"/>
    <w:rsid w:val="008A006F"/>
    <w:rsid w:val="008A0D6A"/>
    <w:rsid w:val="008A1968"/>
    <w:rsid w:val="008A19A5"/>
    <w:rsid w:val="008A2548"/>
    <w:rsid w:val="008A2EDE"/>
    <w:rsid w:val="008A412D"/>
    <w:rsid w:val="008A5178"/>
    <w:rsid w:val="008A75B4"/>
    <w:rsid w:val="008B097D"/>
    <w:rsid w:val="008B13AF"/>
    <w:rsid w:val="008B16A2"/>
    <w:rsid w:val="008B19C7"/>
    <w:rsid w:val="008B27F6"/>
    <w:rsid w:val="008B343B"/>
    <w:rsid w:val="008B3A74"/>
    <w:rsid w:val="008B3D05"/>
    <w:rsid w:val="008B3DA9"/>
    <w:rsid w:val="008B4671"/>
    <w:rsid w:val="008B4F78"/>
    <w:rsid w:val="008B553B"/>
    <w:rsid w:val="008B5837"/>
    <w:rsid w:val="008B60A8"/>
    <w:rsid w:val="008B688D"/>
    <w:rsid w:val="008C31C6"/>
    <w:rsid w:val="008C4D9B"/>
    <w:rsid w:val="008C644A"/>
    <w:rsid w:val="008C64DE"/>
    <w:rsid w:val="008C6B38"/>
    <w:rsid w:val="008C73B0"/>
    <w:rsid w:val="008D04E6"/>
    <w:rsid w:val="008D0F2C"/>
    <w:rsid w:val="008D2C2A"/>
    <w:rsid w:val="008D35C1"/>
    <w:rsid w:val="008D39E1"/>
    <w:rsid w:val="008D4145"/>
    <w:rsid w:val="008D67A6"/>
    <w:rsid w:val="008D6D8B"/>
    <w:rsid w:val="008D7E17"/>
    <w:rsid w:val="008E0632"/>
    <w:rsid w:val="008E1CB0"/>
    <w:rsid w:val="008E337B"/>
    <w:rsid w:val="008E33E1"/>
    <w:rsid w:val="008E4319"/>
    <w:rsid w:val="008E4737"/>
    <w:rsid w:val="008E4E68"/>
    <w:rsid w:val="008E5730"/>
    <w:rsid w:val="008E5900"/>
    <w:rsid w:val="008E7EC5"/>
    <w:rsid w:val="008F177B"/>
    <w:rsid w:val="008F1956"/>
    <w:rsid w:val="008F1BAC"/>
    <w:rsid w:val="008F2EB7"/>
    <w:rsid w:val="008F31A4"/>
    <w:rsid w:val="008F4A1E"/>
    <w:rsid w:val="008F53C9"/>
    <w:rsid w:val="008F5563"/>
    <w:rsid w:val="008F5921"/>
    <w:rsid w:val="008F6ADB"/>
    <w:rsid w:val="008F7B1F"/>
    <w:rsid w:val="009003FF"/>
    <w:rsid w:val="00900C05"/>
    <w:rsid w:val="00900E36"/>
    <w:rsid w:val="00901D68"/>
    <w:rsid w:val="00902093"/>
    <w:rsid w:val="00903639"/>
    <w:rsid w:val="00904057"/>
    <w:rsid w:val="009041C3"/>
    <w:rsid w:val="009056B0"/>
    <w:rsid w:val="00906045"/>
    <w:rsid w:val="009102FF"/>
    <w:rsid w:val="009122B2"/>
    <w:rsid w:val="009158A1"/>
    <w:rsid w:val="00915EF0"/>
    <w:rsid w:val="00916297"/>
    <w:rsid w:val="009170D2"/>
    <w:rsid w:val="009174A7"/>
    <w:rsid w:val="009218BC"/>
    <w:rsid w:val="00921EB8"/>
    <w:rsid w:val="009224D8"/>
    <w:rsid w:val="00922D68"/>
    <w:rsid w:val="00922EE9"/>
    <w:rsid w:val="00922FEC"/>
    <w:rsid w:val="009232F0"/>
    <w:rsid w:val="00924148"/>
    <w:rsid w:val="00924C83"/>
    <w:rsid w:val="00925096"/>
    <w:rsid w:val="0092509E"/>
    <w:rsid w:val="009253B8"/>
    <w:rsid w:val="009260DD"/>
    <w:rsid w:val="00926C9B"/>
    <w:rsid w:val="0092735C"/>
    <w:rsid w:val="00927A31"/>
    <w:rsid w:val="00930969"/>
    <w:rsid w:val="00930FD2"/>
    <w:rsid w:val="00931871"/>
    <w:rsid w:val="00931AFB"/>
    <w:rsid w:val="009344F4"/>
    <w:rsid w:val="0093466E"/>
    <w:rsid w:val="00934F59"/>
    <w:rsid w:val="00936EDE"/>
    <w:rsid w:val="009373E1"/>
    <w:rsid w:val="00937456"/>
    <w:rsid w:val="00937728"/>
    <w:rsid w:val="00941180"/>
    <w:rsid w:val="0094206B"/>
    <w:rsid w:val="00942DB7"/>
    <w:rsid w:val="00943173"/>
    <w:rsid w:val="0094486D"/>
    <w:rsid w:val="00944E1B"/>
    <w:rsid w:val="00946574"/>
    <w:rsid w:val="009475D1"/>
    <w:rsid w:val="0095091F"/>
    <w:rsid w:val="0095231F"/>
    <w:rsid w:val="00952603"/>
    <w:rsid w:val="00953670"/>
    <w:rsid w:val="00953BB8"/>
    <w:rsid w:val="00953E3D"/>
    <w:rsid w:val="00955130"/>
    <w:rsid w:val="00955479"/>
    <w:rsid w:val="00955593"/>
    <w:rsid w:val="00955DF6"/>
    <w:rsid w:val="00956098"/>
    <w:rsid w:val="009562AD"/>
    <w:rsid w:val="0095796D"/>
    <w:rsid w:val="009610C2"/>
    <w:rsid w:val="00963515"/>
    <w:rsid w:val="00964FDA"/>
    <w:rsid w:val="009659D3"/>
    <w:rsid w:val="00965AD1"/>
    <w:rsid w:val="0096609A"/>
    <w:rsid w:val="009679C9"/>
    <w:rsid w:val="009705FB"/>
    <w:rsid w:val="00970F3B"/>
    <w:rsid w:val="00970F90"/>
    <w:rsid w:val="009716B5"/>
    <w:rsid w:val="00971D7E"/>
    <w:rsid w:val="00972BCA"/>
    <w:rsid w:val="00975273"/>
    <w:rsid w:val="009800E4"/>
    <w:rsid w:val="00983105"/>
    <w:rsid w:val="00983E85"/>
    <w:rsid w:val="00985934"/>
    <w:rsid w:val="00986384"/>
    <w:rsid w:val="00986437"/>
    <w:rsid w:val="00987CCC"/>
    <w:rsid w:val="00987CDF"/>
    <w:rsid w:val="0099025F"/>
    <w:rsid w:val="00991496"/>
    <w:rsid w:val="00991811"/>
    <w:rsid w:val="00992B40"/>
    <w:rsid w:val="00993468"/>
    <w:rsid w:val="00994DDF"/>
    <w:rsid w:val="00995380"/>
    <w:rsid w:val="00995918"/>
    <w:rsid w:val="00995B57"/>
    <w:rsid w:val="0099632F"/>
    <w:rsid w:val="009965D7"/>
    <w:rsid w:val="00996981"/>
    <w:rsid w:val="00996F19"/>
    <w:rsid w:val="009A0C27"/>
    <w:rsid w:val="009A2BE9"/>
    <w:rsid w:val="009A3FBA"/>
    <w:rsid w:val="009A7E8F"/>
    <w:rsid w:val="009B0482"/>
    <w:rsid w:val="009B0E00"/>
    <w:rsid w:val="009B0F15"/>
    <w:rsid w:val="009B2BFA"/>
    <w:rsid w:val="009B53FC"/>
    <w:rsid w:val="009B6273"/>
    <w:rsid w:val="009C0479"/>
    <w:rsid w:val="009C25A0"/>
    <w:rsid w:val="009C29E3"/>
    <w:rsid w:val="009C2B6E"/>
    <w:rsid w:val="009C2D64"/>
    <w:rsid w:val="009C334E"/>
    <w:rsid w:val="009C3744"/>
    <w:rsid w:val="009C4D32"/>
    <w:rsid w:val="009C52CF"/>
    <w:rsid w:val="009C58A2"/>
    <w:rsid w:val="009D1462"/>
    <w:rsid w:val="009D3CAC"/>
    <w:rsid w:val="009D44A6"/>
    <w:rsid w:val="009D44AF"/>
    <w:rsid w:val="009D5AAD"/>
    <w:rsid w:val="009D5DA6"/>
    <w:rsid w:val="009D5E8E"/>
    <w:rsid w:val="009D7203"/>
    <w:rsid w:val="009D7353"/>
    <w:rsid w:val="009E1F8B"/>
    <w:rsid w:val="009E20E5"/>
    <w:rsid w:val="009E311C"/>
    <w:rsid w:val="009E31F0"/>
    <w:rsid w:val="009E3349"/>
    <w:rsid w:val="009E3781"/>
    <w:rsid w:val="009E39F2"/>
    <w:rsid w:val="009E4572"/>
    <w:rsid w:val="009E49A7"/>
    <w:rsid w:val="009F1858"/>
    <w:rsid w:val="009F274C"/>
    <w:rsid w:val="009F2A09"/>
    <w:rsid w:val="009F4689"/>
    <w:rsid w:val="009F5113"/>
    <w:rsid w:val="009F5BD8"/>
    <w:rsid w:val="009F76D2"/>
    <w:rsid w:val="009F7B50"/>
    <w:rsid w:val="009F7CB0"/>
    <w:rsid w:val="009F7EC0"/>
    <w:rsid w:val="00A00195"/>
    <w:rsid w:val="00A00E93"/>
    <w:rsid w:val="00A01B46"/>
    <w:rsid w:val="00A021A6"/>
    <w:rsid w:val="00A03392"/>
    <w:rsid w:val="00A033B7"/>
    <w:rsid w:val="00A03702"/>
    <w:rsid w:val="00A039DB"/>
    <w:rsid w:val="00A043AB"/>
    <w:rsid w:val="00A043DA"/>
    <w:rsid w:val="00A0502C"/>
    <w:rsid w:val="00A06487"/>
    <w:rsid w:val="00A06C15"/>
    <w:rsid w:val="00A0711F"/>
    <w:rsid w:val="00A10CB6"/>
    <w:rsid w:val="00A1183B"/>
    <w:rsid w:val="00A11B47"/>
    <w:rsid w:val="00A11D57"/>
    <w:rsid w:val="00A127D2"/>
    <w:rsid w:val="00A12FD8"/>
    <w:rsid w:val="00A132DE"/>
    <w:rsid w:val="00A15397"/>
    <w:rsid w:val="00A167CF"/>
    <w:rsid w:val="00A16835"/>
    <w:rsid w:val="00A16EF8"/>
    <w:rsid w:val="00A174F1"/>
    <w:rsid w:val="00A200D1"/>
    <w:rsid w:val="00A21D6E"/>
    <w:rsid w:val="00A2226A"/>
    <w:rsid w:val="00A22C43"/>
    <w:rsid w:val="00A22E7B"/>
    <w:rsid w:val="00A240A4"/>
    <w:rsid w:val="00A25005"/>
    <w:rsid w:val="00A26AC4"/>
    <w:rsid w:val="00A26B82"/>
    <w:rsid w:val="00A27AE8"/>
    <w:rsid w:val="00A30670"/>
    <w:rsid w:val="00A31864"/>
    <w:rsid w:val="00A31E16"/>
    <w:rsid w:val="00A31E2C"/>
    <w:rsid w:val="00A322AF"/>
    <w:rsid w:val="00A34D9C"/>
    <w:rsid w:val="00A34F2C"/>
    <w:rsid w:val="00A35B5B"/>
    <w:rsid w:val="00A3618C"/>
    <w:rsid w:val="00A373E7"/>
    <w:rsid w:val="00A37D54"/>
    <w:rsid w:val="00A40DB7"/>
    <w:rsid w:val="00A419AA"/>
    <w:rsid w:val="00A41FED"/>
    <w:rsid w:val="00A424B5"/>
    <w:rsid w:val="00A42EBF"/>
    <w:rsid w:val="00A433D6"/>
    <w:rsid w:val="00A435EC"/>
    <w:rsid w:val="00A43C18"/>
    <w:rsid w:val="00A445AB"/>
    <w:rsid w:val="00A44DAC"/>
    <w:rsid w:val="00A45CAF"/>
    <w:rsid w:val="00A470A2"/>
    <w:rsid w:val="00A50123"/>
    <w:rsid w:val="00A51658"/>
    <w:rsid w:val="00A51D2F"/>
    <w:rsid w:val="00A5251B"/>
    <w:rsid w:val="00A530B0"/>
    <w:rsid w:val="00A5315B"/>
    <w:rsid w:val="00A5367F"/>
    <w:rsid w:val="00A53BD1"/>
    <w:rsid w:val="00A540F9"/>
    <w:rsid w:val="00A54255"/>
    <w:rsid w:val="00A544DD"/>
    <w:rsid w:val="00A545D1"/>
    <w:rsid w:val="00A54663"/>
    <w:rsid w:val="00A548AD"/>
    <w:rsid w:val="00A57C77"/>
    <w:rsid w:val="00A57DB1"/>
    <w:rsid w:val="00A609F8"/>
    <w:rsid w:val="00A60BE5"/>
    <w:rsid w:val="00A6157D"/>
    <w:rsid w:val="00A62FA7"/>
    <w:rsid w:val="00A65238"/>
    <w:rsid w:val="00A664D6"/>
    <w:rsid w:val="00A66E52"/>
    <w:rsid w:val="00A67E11"/>
    <w:rsid w:val="00A70E87"/>
    <w:rsid w:val="00A71EDD"/>
    <w:rsid w:val="00A72238"/>
    <w:rsid w:val="00A722AE"/>
    <w:rsid w:val="00A726A7"/>
    <w:rsid w:val="00A72F41"/>
    <w:rsid w:val="00A737EC"/>
    <w:rsid w:val="00A7393A"/>
    <w:rsid w:val="00A739C7"/>
    <w:rsid w:val="00A7471F"/>
    <w:rsid w:val="00A74881"/>
    <w:rsid w:val="00A74D5B"/>
    <w:rsid w:val="00A75108"/>
    <w:rsid w:val="00A7529C"/>
    <w:rsid w:val="00A75D97"/>
    <w:rsid w:val="00A7609D"/>
    <w:rsid w:val="00A7709A"/>
    <w:rsid w:val="00A77802"/>
    <w:rsid w:val="00A80732"/>
    <w:rsid w:val="00A81C83"/>
    <w:rsid w:val="00A81CC2"/>
    <w:rsid w:val="00A8273C"/>
    <w:rsid w:val="00A82998"/>
    <w:rsid w:val="00A82B76"/>
    <w:rsid w:val="00A82D04"/>
    <w:rsid w:val="00A83121"/>
    <w:rsid w:val="00A83FC1"/>
    <w:rsid w:val="00A841B2"/>
    <w:rsid w:val="00A84C23"/>
    <w:rsid w:val="00A85658"/>
    <w:rsid w:val="00A85CDC"/>
    <w:rsid w:val="00A8710F"/>
    <w:rsid w:val="00A87889"/>
    <w:rsid w:val="00A900AF"/>
    <w:rsid w:val="00A90855"/>
    <w:rsid w:val="00A91E4A"/>
    <w:rsid w:val="00A928E2"/>
    <w:rsid w:val="00A92B5D"/>
    <w:rsid w:val="00A930C0"/>
    <w:rsid w:val="00A93A0A"/>
    <w:rsid w:val="00A940AC"/>
    <w:rsid w:val="00A94389"/>
    <w:rsid w:val="00A94B43"/>
    <w:rsid w:val="00A95004"/>
    <w:rsid w:val="00A95DCC"/>
    <w:rsid w:val="00A966FF"/>
    <w:rsid w:val="00A96780"/>
    <w:rsid w:val="00A968EE"/>
    <w:rsid w:val="00AA05F4"/>
    <w:rsid w:val="00AA06E5"/>
    <w:rsid w:val="00AA12B4"/>
    <w:rsid w:val="00AA2FF8"/>
    <w:rsid w:val="00AA317C"/>
    <w:rsid w:val="00AA31D3"/>
    <w:rsid w:val="00AA48E0"/>
    <w:rsid w:val="00AA4F93"/>
    <w:rsid w:val="00AA557E"/>
    <w:rsid w:val="00AA647F"/>
    <w:rsid w:val="00AA6B89"/>
    <w:rsid w:val="00AB0266"/>
    <w:rsid w:val="00AB22F5"/>
    <w:rsid w:val="00AB2381"/>
    <w:rsid w:val="00AB37D3"/>
    <w:rsid w:val="00AB3868"/>
    <w:rsid w:val="00AB4520"/>
    <w:rsid w:val="00AB543A"/>
    <w:rsid w:val="00AB557C"/>
    <w:rsid w:val="00AB5710"/>
    <w:rsid w:val="00AB61BA"/>
    <w:rsid w:val="00AB7A5A"/>
    <w:rsid w:val="00AC0210"/>
    <w:rsid w:val="00AC24D5"/>
    <w:rsid w:val="00AC37FA"/>
    <w:rsid w:val="00AC3935"/>
    <w:rsid w:val="00AC42CA"/>
    <w:rsid w:val="00AC485B"/>
    <w:rsid w:val="00AC4B0F"/>
    <w:rsid w:val="00AC50A3"/>
    <w:rsid w:val="00AC61FD"/>
    <w:rsid w:val="00AD02B8"/>
    <w:rsid w:val="00AD08D1"/>
    <w:rsid w:val="00AD0AC8"/>
    <w:rsid w:val="00AD122D"/>
    <w:rsid w:val="00AD1B26"/>
    <w:rsid w:val="00AD2EAF"/>
    <w:rsid w:val="00AD648A"/>
    <w:rsid w:val="00AD6877"/>
    <w:rsid w:val="00AE09BA"/>
    <w:rsid w:val="00AE0B09"/>
    <w:rsid w:val="00AE1827"/>
    <w:rsid w:val="00AE1938"/>
    <w:rsid w:val="00AE2025"/>
    <w:rsid w:val="00AE2145"/>
    <w:rsid w:val="00AE318B"/>
    <w:rsid w:val="00AE356C"/>
    <w:rsid w:val="00AE4FC0"/>
    <w:rsid w:val="00AE5547"/>
    <w:rsid w:val="00AE5782"/>
    <w:rsid w:val="00AE66F8"/>
    <w:rsid w:val="00AE69C5"/>
    <w:rsid w:val="00AE7537"/>
    <w:rsid w:val="00AF06D0"/>
    <w:rsid w:val="00AF0CEC"/>
    <w:rsid w:val="00AF0E44"/>
    <w:rsid w:val="00AF2B91"/>
    <w:rsid w:val="00AF2C26"/>
    <w:rsid w:val="00AF3A44"/>
    <w:rsid w:val="00AF434A"/>
    <w:rsid w:val="00AF6494"/>
    <w:rsid w:val="00AF6BAC"/>
    <w:rsid w:val="00AF6C5C"/>
    <w:rsid w:val="00AF7103"/>
    <w:rsid w:val="00AF79A8"/>
    <w:rsid w:val="00AF7C40"/>
    <w:rsid w:val="00B0152A"/>
    <w:rsid w:val="00B01EF7"/>
    <w:rsid w:val="00B02193"/>
    <w:rsid w:val="00B02703"/>
    <w:rsid w:val="00B02A21"/>
    <w:rsid w:val="00B0306C"/>
    <w:rsid w:val="00B03544"/>
    <w:rsid w:val="00B03702"/>
    <w:rsid w:val="00B05A66"/>
    <w:rsid w:val="00B05B64"/>
    <w:rsid w:val="00B064F1"/>
    <w:rsid w:val="00B10AB9"/>
    <w:rsid w:val="00B111C0"/>
    <w:rsid w:val="00B11414"/>
    <w:rsid w:val="00B12711"/>
    <w:rsid w:val="00B13AA8"/>
    <w:rsid w:val="00B13F42"/>
    <w:rsid w:val="00B140B9"/>
    <w:rsid w:val="00B1563E"/>
    <w:rsid w:val="00B156B4"/>
    <w:rsid w:val="00B158EC"/>
    <w:rsid w:val="00B165CE"/>
    <w:rsid w:val="00B16B00"/>
    <w:rsid w:val="00B16E20"/>
    <w:rsid w:val="00B171D1"/>
    <w:rsid w:val="00B17758"/>
    <w:rsid w:val="00B20198"/>
    <w:rsid w:val="00B20DD6"/>
    <w:rsid w:val="00B2121E"/>
    <w:rsid w:val="00B21613"/>
    <w:rsid w:val="00B21950"/>
    <w:rsid w:val="00B23031"/>
    <w:rsid w:val="00B23D08"/>
    <w:rsid w:val="00B249BA"/>
    <w:rsid w:val="00B26584"/>
    <w:rsid w:val="00B305FE"/>
    <w:rsid w:val="00B3166E"/>
    <w:rsid w:val="00B316B2"/>
    <w:rsid w:val="00B327AE"/>
    <w:rsid w:val="00B33FC0"/>
    <w:rsid w:val="00B34177"/>
    <w:rsid w:val="00B34755"/>
    <w:rsid w:val="00B36F0F"/>
    <w:rsid w:val="00B370CB"/>
    <w:rsid w:val="00B3789E"/>
    <w:rsid w:val="00B3799F"/>
    <w:rsid w:val="00B40395"/>
    <w:rsid w:val="00B4118B"/>
    <w:rsid w:val="00B41CA7"/>
    <w:rsid w:val="00B4351B"/>
    <w:rsid w:val="00B4391D"/>
    <w:rsid w:val="00B44171"/>
    <w:rsid w:val="00B441D6"/>
    <w:rsid w:val="00B44406"/>
    <w:rsid w:val="00B45429"/>
    <w:rsid w:val="00B4610E"/>
    <w:rsid w:val="00B479A7"/>
    <w:rsid w:val="00B50D58"/>
    <w:rsid w:val="00B50EB1"/>
    <w:rsid w:val="00B517D6"/>
    <w:rsid w:val="00B51961"/>
    <w:rsid w:val="00B52825"/>
    <w:rsid w:val="00B53404"/>
    <w:rsid w:val="00B53778"/>
    <w:rsid w:val="00B53E8D"/>
    <w:rsid w:val="00B54FEE"/>
    <w:rsid w:val="00B55D18"/>
    <w:rsid w:val="00B57189"/>
    <w:rsid w:val="00B57B86"/>
    <w:rsid w:val="00B57E7C"/>
    <w:rsid w:val="00B609FC"/>
    <w:rsid w:val="00B626F1"/>
    <w:rsid w:val="00B62FB7"/>
    <w:rsid w:val="00B630A5"/>
    <w:rsid w:val="00B635C3"/>
    <w:rsid w:val="00B64377"/>
    <w:rsid w:val="00B64386"/>
    <w:rsid w:val="00B6610B"/>
    <w:rsid w:val="00B671DE"/>
    <w:rsid w:val="00B6721D"/>
    <w:rsid w:val="00B67628"/>
    <w:rsid w:val="00B6785B"/>
    <w:rsid w:val="00B70D2E"/>
    <w:rsid w:val="00B726B6"/>
    <w:rsid w:val="00B7273A"/>
    <w:rsid w:val="00B74EC4"/>
    <w:rsid w:val="00B75A26"/>
    <w:rsid w:val="00B76135"/>
    <w:rsid w:val="00B76AEA"/>
    <w:rsid w:val="00B76B1D"/>
    <w:rsid w:val="00B76E27"/>
    <w:rsid w:val="00B76F9C"/>
    <w:rsid w:val="00B76FC1"/>
    <w:rsid w:val="00B7767E"/>
    <w:rsid w:val="00B7768C"/>
    <w:rsid w:val="00B8109B"/>
    <w:rsid w:val="00B834B5"/>
    <w:rsid w:val="00B8490D"/>
    <w:rsid w:val="00B84C32"/>
    <w:rsid w:val="00B85C3E"/>
    <w:rsid w:val="00B86F49"/>
    <w:rsid w:val="00B87B13"/>
    <w:rsid w:val="00B90696"/>
    <w:rsid w:val="00B90C39"/>
    <w:rsid w:val="00B9121A"/>
    <w:rsid w:val="00B915DF"/>
    <w:rsid w:val="00B9187D"/>
    <w:rsid w:val="00B9448C"/>
    <w:rsid w:val="00B9458E"/>
    <w:rsid w:val="00B94A2A"/>
    <w:rsid w:val="00B96071"/>
    <w:rsid w:val="00B96D5F"/>
    <w:rsid w:val="00B97645"/>
    <w:rsid w:val="00BA0CE7"/>
    <w:rsid w:val="00BA0EDC"/>
    <w:rsid w:val="00BA2559"/>
    <w:rsid w:val="00BA299A"/>
    <w:rsid w:val="00BA3BED"/>
    <w:rsid w:val="00BA423C"/>
    <w:rsid w:val="00BA562A"/>
    <w:rsid w:val="00BA5EBF"/>
    <w:rsid w:val="00BA6717"/>
    <w:rsid w:val="00BB000F"/>
    <w:rsid w:val="00BB089B"/>
    <w:rsid w:val="00BB16FC"/>
    <w:rsid w:val="00BB1CFE"/>
    <w:rsid w:val="00BB3956"/>
    <w:rsid w:val="00BB3963"/>
    <w:rsid w:val="00BB4E3C"/>
    <w:rsid w:val="00BB6481"/>
    <w:rsid w:val="00BC0904"/>
    <w:rsid w:val="00BC0958"/>
    <w:rsid w:val="00BC0B32"/>
    <w:rsid w:val="00BC0EFA"/>
    <w:rsid w:val="00BC1C5F"/>
    <w:rsid w:val="00BC1EFF"/>
    <w:rsid w:val="00BC3FE9"/>
    <w:rsid w:val="00BC4024"/>
    <w:rsid w:val="00BC50DC"/>
    <w:rsid w:val="00BC52C4"/>
    <w:rsid w:val="00BC6033"/>
    <w:rsid w:val="00BC6B35"/>
    <w:rsid w:val="00BC75B9"/>
    <w:rsid w:val="00BC761C"/>
    <w:rsid w:val="00BC77B3"/>
    <w:rsid w:val="00BC7D1B"/>
    <w:rsid w:val="00BD0944"/>
    <w:rsid w:val="00BD1854"/>
    <w:rsid w:val="00BD5D29"/>
    <w:rsid w:val="00BD6914"/>
    <w:rsid w:val="00BD7574"/>
    <w:rsid w:val="00BD7A61"/>
    <w:rsid w:val="00BE1601"/>
    <w:rsid w:val="00BE1858"/>
    <w:rsid w:val="00BE18C2"/>
    <w:rsid w:val="00BE208A"/>
    <w:rsid w:val="00BE2E42"/>
    <w:rsid w:val="00BE3073"/>
    <w:rsid w:val="00BE4C98"/>
    <w:rsid w:val="00BE5248"/>
    <w:rsid w:val="00BE56D8"/>
    <w:rsid w:val="00BE5C14"/>
    <w:rsid w:val="00BE6E3D"/>
    <w:rsid w:val="00BE78AD"/>
    <w:rsid w:val="00BF0486"/>
    <w:rsid w:val="00BF1A63"/>
    <w:rsid w:val="00BF2C38"/>
    <w:rsid w:val="00BF438A"/>
    <w:rsid w:val="00BF47F6"/>
    <w:rsid w:val="00BF537A"/>
    <w:rsid w:val="00BF6CA4"/>
    <w:rsid w:val="00BF6F64"/>
    <w:rsid w:val="00BF716B"/>
    <w:rsid w:val="00BF7DFC"/>
    <w:rsid w:val="00BF7E1C"/>
    <w:rsid w:val="00C00A2C"/>
    <w:rsid w:val="00C017F3"/>
    <w:rsid w:val="00C01F25"/>
    <w:rsid w:val="00C02334"/>
    <w:rsid w:val="00C025FE"/>
    <w:rsid w:val="00C02B85"/>
    <w:rsid w:val="00C04057"/>
    <w:rsid w:val="00C05203"/>
    <w:rsid w:val="00C06111"/>
    <w:rsid w:val="00C07F03"/>
    <w:rsid w:val="00C07FC4"/>
    <w:rsid w:val="00C10E87"/>
    <w:rsid w:val="00C13AEB"/>
    <w:rsid w:val="00C13C6F"/>
    <w:rsid w:val="00C143EB"/>
    <w:rsid w:val="00C147DF"/>
    <w:rsid w:val="00C15501"/>
    <w:rsid w:val="00C15BD6"/>
    <w:rsid w:val="00C15C9C"/>
    <w:rsid w:val="00C16E12"/>
    <w:rsid w:val="00C17039"/>
    <w:rsid w:val="00C17249"/>
    <w:rsid w:val="00C1736C"/>
    <w:rsid w:val="00C17641"/>
    <w:rsid w:val="00C17A6C"/>
    <w:rsid w:val="00C17AC2"/>
    <w:rsid w:val="00C17EA5"/>
    <w:rsid w:val="00C208A6"/>
    <w:rsid w:val="00C20C62"/>
    <w:rsid w:val="00C20CC9"/>
    <w:rsid w:val="00C20E3D"/>
    <w:rsid w:val="00C218BC"/>
    <w:rsid w:val="00C2195F"/>
    <w:rsid w:val="00C2254F"/>
    <w:rsid w:val="00C23E9B"/>
    <w:rsid w:val="00C2412A"/>
    <w:rsid w:val="00C25D6D"/>
    <w:rsid w:val="00C26E79"/>
    <w:rsid w:val="00C278C1"/>
    <w:rsid w:val="00C31E6D"/>
    <w:rsid w:val="00C32225"/>
    <w:rsid w:val="00C3298F"/>
    <w:rsid w:val="00C339DF"/>
    <w:rsid w:val="00C33E3D"/>
    <w:rsid w:val="00C3454B"/>
    <w:rsid w:val="00C34BEF"/>
    <w:rsid w:val="00C3595F"/>
    <w:rsid w:val="00C361BD"/>
    <w:rsid w:val="00C36528"/>
    <w:rsid w:val="00C366D9"/>
    <w:rsid w:val="00C36EE5"/>
    <w:rsid w:val="00C3792F"/>
    <w:rsid w:val="00C404CC"/>
    <w:rsid w:val="00C4127E"/>
    <w:rsid w:val="00C41730"/>
    <w:rsid w:val="00C43015"/>
    <w:rsid w:val="00C4311C"/>
    <w:rsid w:val="00C433D2"/>
    <w:rsid w:val="00C43708"/>
    <w:rsid w:val="00C43DF2"/>
    <w:rsid w:val="00C446E8"/>
    <w:rsid w:val="00C44853"/>
    <w:rsid w:val="00C44C64"/>
    <w:rsid w:val="00C45323"/>
    <w:rsid w:val="00C455FE"/>
    <w:rsid w:val="00C459FD"/>
    <w:rsid w:val="00C46EFF"/>
    <w:rsid w:val="00C474D1"/>
    <w:rsid w:val="00C47EA1"/>
    <w:rsid w:val="00C520BA"/>
    <w:rsid w:val="00C525FF"/>
    <w:rsid w:val="00C54260"/>
    <w:rsid w:val="00C544EA"/>
    <w:rsid w:val="00C555DF"/>
    <w:rsid w:val="00C56D70"/>
    <w:rsid w:val="00C56F5B"/>
    <w:rsid w:val="00C57AB8"/>
    <w:rsid w:val="00C57F9E"/>
    <w:rsid w:val="00C607CC"/>
    <w:rsid w:val="00C60816"/>
    <w:rsid w:val="00C608CD"/>
    <w:rsid w:val="00C61482"/>
    <w:rsid w:val="00C61A23"/>
    <w:rsid w:val="00C61B12"/>
    <w:rsid w:val="00C61D30"/>
    <w:rsid w:val="00C6271A"/>
    <w:rsid w:val="00C62F27"/>
    <w:rsid w:val="00C63AAB"/>
    <w:rsid w:val="00C63B20"/>
    <w:rsid w:val="00C66AF4"/>
    <w:rsid w:val="00C66DDB"/>
    <w:rsid w:val="00C6712B"/>
    <w:rsid w:val="00C67ECE"/>
    <w:rsid w:val="00C67EEA"/>
    <w:rsid w:val="00C704BA"/>
    <w:rsid w:val="00C70C62"/>
    <w:rsid w:val="00C721CB"/>
    <w:rsid w:val="00C72525"/>
    <w:rsid w:val="00C73A27"/>
    <w:rsid w:val="00C73A8E"/>
    <w:rsid w:val="00C741F2"/>
    <w:rsid w:val="00C7493B"/>
    <w:rsid w:val="00C75445"/>
    <w:rsid w:val="00C75C30"/>
    <w:rsid w:val="00C75E87"/>
    <w:rsid w:val="00C761C7"/>
    <w:rsid w:val="00C7681C"/>
    <w:rsid w:val="00C76DCF"/>
    <w:rsid w:val="00C77385"/>
    <w:rsid w:val="00C77649"/>
    <w:rsid w:val="00C779B8"/>
    <w:rsid w:val="00C77AA5"/>
    <w:rsid w:val="00C77D05"/>
    <w:rsid w:val="00C8084C"/>
    <w:rsid w:val="00C80CD9"/>
    <w:rsid w:val="00C80EC0"/>
    <w:rsid w:val="00C817FB"/>
    <w:rsid w:val="00C81871"/>
    <w:rsid w:val="00C82281"/>
    <w:rsid w:val="00C839F6"/>
    <w:rsid w:val="00C849D7"/>
    <w:rsid w:val="00C84F69"/>
    <w:rsid w:val="00C85330"/>
    <w:rsid w:val="00C8602E"/>
    <w:rsid w:val="00C86195"/>
    <w:rsid w:val="00C87F25"/>
    <w:rsid w:val="00C905E9"/>
    <w:rsid w:val="00C9082A"/>
    <w:rsid w:val="00C91227"/>
    <w:rsid w:val="00C9132E"/>
    <w:rsid w:val="00C91349"/>
    <w:rsid w:val="00C91A63"/>
    <w:rsid w:val="00C91F3F"/>
    <w:rsid w:val="00C9222D"/>
    <w:rsid w:val="00C92AD4"/>
    <w:rsid w:val="00C93E92"/>
    <w:rsid w:val="00C94246"/>
    <w:rsid w:val="00C946A3"/>
    <w:rsid w:val="00C96092"/>
    <w:rsid w:val="00C96817"/>
    <w:rsid w:val="00C97356"/>
    <w:rsid w:val="00C97639"/>
    <w:rsid w:val="00CA1859"/>
    <w:rsid w:val="00CA1CD1"/>
    <w:rsid w:val="00CA1F01"/>
    <w:rsid w:val="00CA2503"/>
    <w:rsid w:val="00CA357B"/>
    <w:rsid w:val="00CA36F4"/>
    <w:rsid w:val="00CA39A2"/>
    <w:rsid w:val="00CA5F1F"/>
    <w:rsid w:val="00CA774E"/>
    <w:rsid w:val="00CB1797"/>
    <w:rsid w:val="00CB1A5F"/>
    <w:rsid w:val="00CB1CB5"/>
    <w:rsid w:val="00CB1D90"/>
    <w:rsid w:val="00CB22A3"/>
    <w:rsid w:val="00CB28BE"/>
    <w:rsid w:val="00CB3F83"/>
    <w:rsid w:val="00CB3FF6"/>
    <w:rsid w:val="00CB7329"/>
    <w:rsid w:val="00CC032A"/>
    <w:rsid w:val="00CC0A52"/>
    <w:rsid w:val="00CC1972"/>
    <w:rsid w:val="00CC29D6"/>
    <w:rsid w:val="00CC3D31"/>
    <w:rsid w:val="00CC59F4"/>
    <w:rsid w:val="00CC6922"/>
    <w:rsid w:val="00CC7174"/>
    <w:rsid w:val="00CC7452"/>
    <w:rsid w:val="00CC745C"/>
    <w:rsid w:val="00CC7AA8"/>
    <w:rsid w:val="00CD000D"/>
    <w:rsid w:val="00CD05EB"/>
    <w:rsid w:val="00CD27BB"/>
    <w:rsid w:val="00CD3DA5"/>
    <w:rsid w:val="00CD4CB2"/>
    <w:rsid w:val="00CD55EA"/>
    <w:rsid w:val="00CD71CC"/>
    <w:rsid w:val="00CD7749"/>
    <w:rsid w:val="00CD7761"/>
    <w:rsid w:val="00CE056E"/>
    <w:rsid w:val="00CE0AE1"/>
    <w:rsid w:val="00CE1C5A"/>
    <w:rsid w:val="00CE1FD9"/>
    <w:rsid w:val="00CE2874"/>
    <w:rsid w:val="00CE4370"/>
    <w:rsid w:val="00CE50E2"/>
    <w:rsid w:val="00CE5AA1"/>
    <w:rsid w:val="00CE67B6"/>
    <w:rsid w:val="00CE67EA"/>
    <w:rsid w:val="00CE75F1"/>
    <w:rsid w:val="00CE78DA"/>
    <w:rsid w:val="00CF05CE"/>
    <w:rsid w:val="00CF1016"/>
    <w:rsid w:val="00CF127F"/>
    <w:rsid w:val="00CF1AB1"/>
    <w:rsid w:val="00CF1AE8"/>
    <w:rsid w:val="00CF1CAD"/>
    <w:rsid w:val="00CF3CAD"/>
    <w:rsid w:val="00CF3E1D"/>
    <w:rsid w:val="00CF4066"/>
    <w:rsid w:val="00CF47A0"/>
    <w:rsid w:val="00CF5A38"/>
    <w:rsid w:val="00CF5D00"/>
    <w:rsid w:val="00CF6B50"/>
    <w:rsid w:val="00CF72C6"/>
    <w:rsid w:val="00CF7381"/>
    <w:rsid w:val="00D008B4"/>
    <w:rsid w:val="00D01235"/>
    <w:rsid w:val="00D01619"/>
    <w:rsid w:val="00D033C3"/>
    <w:rsid w:val="00D03B33"/>
    <w:rsid w:val="00D04B89"/>
    <w:rsid w:val="00D062C0"/>
    <w:rsid w:val="00D06C89"/>
    <w:rsid w:val="00D06CFF"/>
    <w:rsid w:val="00D1031B"/>
    <w:rsid w:val="00D1087C"/>
    <w:rsid w:val="00D10F0F"/>
    <w:rsid w:val="00D111DD"/>
    <w:rsid w:val="00D11EE7"/>
    <w:rsid w:val="00D13716"/>
    <w:rsid w:val="00D1426B"/>
    <w:rsid w:val="00D148D3"/>
    <w:rsid w:val="00D14A64"/>
    <w:rsid w:val="00D15B31"/>
    <w:rsid w:val="00D16981"/>
    <w:rsid w:val="00D20B50"/>
    <w:rsid w:val="00D217ED"/>
    <w:rsid w:val="00D21931"/>
    <w:rsid w:val="00D2202F"/>
    <w:rsid w:val="00D26230"/>
    <w:rsid w:val="00D263BC"/>
    <w:rsid w:val="00D277E9"/>
    <w:rsid w:val="00D27D6C"/>
    <w:rsid w:val="00D31268"/>
    <w:rsid w:val="00D313C0"/>
    <w:rsid w:val="00D3278D"/>
    <w:rsid w:val="00D32BA2"/>
    <w:rsid w:val="00D3314B"/>
    <w:rsid w:val="00D3317E"/>
    <w:rsid w:val="00D361DF"/>
    <w:rsid w:val="00D366DF"/>
    <w:rsid w:val="00D36B97"/>
    <w:rsid w:val="00D404E1"/>
    <w:rsid w:val="00D41A39"/>
    <w:rsid w:val="00D42161"/>
    <w:rsid w:val="00D43645"/>
    <w:rsid w:val="00D4497C"/>
    <w:rsid w:val="00D45CAC"/>
    <w:rsid w:val="00D4627A"/>
    <w:rsid w:val="00D4652C"/>
    <w:rsid w:val="00D46C46"/>
    <w:rsid w:val="00D472E8"/>
    <w:rsid w:val="00D50510"/>
    <w:rsid w:val="00D50651"/>
    <w:rsid w:val="00D50B08"/>
    <w:rsid w:val="00D52B7C"/>
    <w:rsid w:val="00D53061"/>
    <w:rsid w:val="00D539F5"/>
    <w:rsid w:val="00D53F25"/>
    <w:rsid w:val="00D53FC7"/>
    <w:rsid w:val="00D54F1E"/>
    <w:rsid w:val="00D55451"/>
    <w:rsid w:val="00D55DCF"/>
    <w:rsid w:val="00D56DFE"/>
    <w:rsid w:val="00D57F8C"/>
    <w:rsid w:val="00D60A57"/>
    <w:rsid w:val="00D619E7"/>
    <w:rsid w:val="00D6239D"/>
    <w:rsid w:val="00D62535"/>
    <w:rsid w:val="00D6404F"/>
    <w:rsid w:val="00D64B33"/>
    <w:rsid w:val="00D64E23"/>
    <w:rsid w:val="00D65296"/>
    <w:rsid w:val="00D660CA"/>
    <w:rsid w:val="00D661B6"/>
    <w:rsid w:val="00D67BA4"/>
    <w:rsid w:val="00D67E3B"/>
    <w:rsid w:val="00D70436"/>
    <w:rsid w:val="00D70C68"/>
    <w:rsid w:val="00D717ED"/>
    <w:rsid w:val="00D7185A"/>
    <w:rsid w:val="00D71BB6"/>
    <w:rsid w:val="00D71DBF"/>
    <w:rsid w:val="00D74A79"/>
    <w:rsid w:val="00D74AD5"/>
    <w:rsid w:val="00D74AF5"/>
    <w:rsid w:val="00D74B28"/>
    <w:rsid w:val="00D75ACF"/>
    <w:rsid w:val="00D773B4"/>
    <w:rsid w:val="00D7792D"/>
    <w:rsid w:val="00D8018E"/>
    <w:rsid w:val="00D82158"/>
    <w:rsid w:val="00D83D65"/>
    <w:rsid w:val="00D8491E"/>
    <w:rsid w:val="00D8515C"/>
    <w:rsid w:val="00D85B73"/>
    <w:rsid w:val="00D85DDF"/>
    <w:rsid w:val="00D8646E"/>
    <w:rsid w:val="00D870BF"/>
    <w:rsid w:val="00D87A6D"/>
    <w:rsid w:val="00D92D94"/>
    <w:rsid w:val="00D93C27"/>
    <w:rsid w:val="00D9447E"/>
    <w:rsid w:val="00D946F5"/>
    <w:rsid w:val="00D94B3C"/>
    <w:rsid w:val="00D9629E"/>
    <w:rsid w:val="00D97137"/>
    <w:rsid w:val="00D97E0A"/>
    <w:rsid w:val="00D97FED"/>
    <w:rsid w:val="00DA0CDE"/>
    <w:rsid w:val="00DA11A2"/>
    <w:rsid w:val="00DA20B7"/>
    <w:rsid w:val="00DA3B81"/>
    <w:rsid w:val="00DA44E6"/>
    <w:rsid w:val="00DA5C3B"/>
    <w:rsid w:val="00DA6006"/>
    <w:rsid w:val="00DA63F5"/>
    <w:rsid w:val="00DA6890"/>
    <w:rsid w:val="00DA6F7A"/>
    <w:rsid w:val="00DA713B"/>
    <w:rsid w:val="00DB0139"/>
    <w:rsid w:val="00DB06DA"/>
    <w:rsid w:val="00DB076E"/>
    <w:rsid w:val="00DB0BE4"/>
    <w:rsid w:val="00DB0E08"/>
    <w:rsid w:val="00DB1FFC"/>
    <w:rsid w:val="00DB217C"/>
    <w:rsid w:val="00DB2311"/>
    <w:rsid w:val="00DB284C"/>
    <w:rsid w:val="00DB5ECD"/>
    <w:rsid w:val="00DB6386"/>
    <w:rsid w:val="00DB75B5"/>
    <w:rsid w:val="00DC065F"/>
    <w:rsid w:val="00DC0A54"/>
    <w:rsid w:val="00DC10D1"/>
    <w:rsid w:val="00DC12A2"/>
    <w:rsid w:val="00DC1663"/>
    <w:rsid w:val="00DC1CB9"/>
    <w:rsid w:val="00DC2311"/>
    <w:rsid w:val="00DC2A12"/>
    <w:rsid w:val="00DC31E3"/>
    <w:rsid w:val="00DC36F3"/>
    <w:rsid w:val="00DC45A7"/>
    <w:rsid w:val="00DC4F22"/>
    <w:rsid w:val="00DC55C4"/>
    <w:rsid w:val="00DC7BB0"/>
    <w:rsid w:val="00DD15CF"/>
    <w:rsid w:val="00DD16BB"/>
    <w:rsid w:val="00DD1C1C"/>
    <w:rsid w:val="00DD1EB8"/>
    <w:rsid w:val="00DD20B2"/>
    <w:rsid w:val="00DD3255"/>
    <w:rsid w:val="00DD35E0"/>
    <w:rsid w:val="00DD385D"/>
    <w:rsid w:val="00DD5237"/>
    <w:rsid w:val="00DD524D"/>
    <w:rsid w:val="00DE1867"/>
    <w:rsid w:val="00DE1E38"/>
    <w:rsid w:val="00DE2602"/>
    <w:rsid w:val="00DE3333"/>
    <w:rsid w:val="00DE3E4B"/>
    <w:rsid w:val="00DE4690"/>
    <w:rsid w:val="00DE4692"/>
    <w:rsid w:val="00DE4C55"/>
    <w:rsid w:val="00DE4CC0"/>
    <w:rsid w:val="00DE681B"/>
    <w:rsid w:val="00DE7EFF"/>
    <w:rsid w:val="00DF0137"/>
    <w:rsid w:val="00DF0407"/>
    <w:rsid w:val="00DF0720"/>
    <w:rsid w:val="00DF07D5"/>
    <w:rsid w:val="00DF0AEA"/>
    <w:rsid w:val="00DF1E08"/>
    <w:rsid w:val="00DF2201"/>
    <w:rsid w:val="00DF29D0"/>
    <w:rsid w:val="00DF2F37"/>
    <w:rsid w:val="00DF3B17"/>
    <w:rsid w:val="00DF3D68"/>
    <w:rsid w:val="00DF3F27"/>
    <w:rsid w:val="00DF43E4"/>
    <w:rsid w:val="00DF44E1"/>
    <w:rsid w:val="00DF53BD"/>
    <w:rsid w:val="00DF6047"/>
    <w:rsid w:val="00DF62C8"/>
    <w:rsid w:val="00DF7857"/>
    <w:rsid w:val="00DF7A50"/>
    <w:rsid w:val="00E007F9"/>
    <w:rsid w:val="00E00FAD"/>
    <w:rsid w:val="00E02B2A"/>
    <w:rsid w:val="00E03D1A"/>
    <w:rsid w:val="00E04122"/>
    <w:rsid w:val="00E0419E"/>
    <w:rsid w:val="00E054A3"/>
    <w:rsid w:val="00E0675C"/>
    <w:rsid w:val="00E06859"/>
    <w:rsid w:val="00E10205"/>
    <w:rsid w:val="00E12595"/>
    <w:rsid w:val="00E125B3"/>
    <w:rsid w:val="00E125F6"/>
    <w:rsid w:val="00E146A0"/>
    <w:rsid w:val="00E14EC0"/>
    <w:rsid w:val="00E17529"/>
    <w:rsid w:val="00E179DE"/>
    <w:rsid w:val="00E17A9E"/>
    <w:rsid w:val="00E2000C"/>
    <w:rsid w:val="00E2177D"/>
    <w:rsid w:val="00E222E8"/>
    <w:rsid w:val="00E233C9"/>
    <w:rsid w:val="00E240B7"/>
    <w:rsid w:val="00E24A2E"/>
    <w:rsid w:val="00E24C2A"/>
    <w:rsid w:val="00E25737"/>
    <w:rsid w:val="00E26DA3"/>
    <w:rsid w:val="00E27943"/>
    <w:rsid w:val="00E27F22"/>
    <w:rsid w:val="00E30056"/>
    <w:rsid w:val="00E30891"/>
    <w:rsid w:val="00E30F0F"/>
    <w:rsid w:val="00E322C0"/>
    <w:rsid w:val="00E334AA"/>
    <w:rsid w:val="00E33616"/>
    <w:rsid w:val="00E3376F"/>
    <w:rsid w:val="00E338A6"/>
    <w:rsid w:val="00E342F8"/>
    <w:rsid w:val="00E348B9"/>
    <w:rsid w:val="00E36F3D"/>
    <w:rsid w:val="00E37D9D"/>
    <w:rsid w:val="00E4002F"/>
    <w:rsid w:val="00E40703"/>
    <w:rsid w:val="00E4091B"/>
    <w:rsid w:val="00E40AE5"/>
    <w:rsid w:val="00E414EA"/>
    <w:rsid w:val="00E427B7"/>
    <w:rsid w:val="00E43248"/>
    <w:rsid w:val="00E436AE"/>
    <w:rsid w:val="00E43E1F"/>
    <w:rsid w:val="00E44BD9"/>
    <w:rsid w:val="00E4501B"/>
    <w:rsid w:val="00E4564E"/>
    <w:rsid w:val="00E46F3C"/>
    <w:rsid w:val="00E4743E"/>
    <w:rsid w:val="00E47697"/>
    <w:rsid w:val="00E47BF8"/>
    <w:rsid w:val="00E50AAE"/>
    <w:rsid w:val="00E514F4"/>
    <w:rsid w:val="00E524A1"/>
    <w:rsid w:val="00E52B03"/>
    <w:rsid w:val="00E531B6"/>
    <w:rsid w:val="00E53538"/>
    <w:rsid w:val="00E55953"/>
    <w:rsid w:val="00E61A61"/>
    <w:rsid w:val="00E61AC9"/>
    <w:rsid w:val="00E6252B"/>
    <w:rsid w:val="00E6293C"/>
    <w:rsid w:val="00E62FE2"/>
    <w:rsid w:val="00E63514"/>
    <w:rsid w:val="00E63D76"/>
    <w:rsid w:val="00E64283"/>
    <w:rsid w:val="00E66276"/>
    <w:rsid w:val="00E662FE"/>
    <w:rsid w:val="00E70727"/>
    <w:rsid w:val="00E712B2"/>
    <w:rsid w:val="00E725BE"/>
    <w:rsid w:val="00E731BF"/>
    <w:rsid w:val="00E731DB"/>
    <w:rsid w:val="00E73AEF"/>
    <w:rsid w:val="00E7417D"/>
    <w:rsid w:val="00E742C1"/>
    <w:rsid w:val="00E74574"/>
    <w:rsid w:val="00E74873"/>
    <w:rsid w:val="00E76D0C"/>
    <w:rsid w:val="00E773F7"/>
    <w:rsid w:val="00E7740A"/>
    <w:rsid w:val="00E80E9F"/>
    <w:rsid w:val="00E81D9B"/>
    <w:rsid w:val="00E81FC7"/>
    <w:rsid w:val="00E836E7"/>
    <w:rsid w:val="00E837DE"/>
    <w:rsid w:val="00E83835"/>
    <w:rsid w:val="00E839B7"/>
    <w:rsid w:val="00E83ED9"/>
    <w:rsid w:val="00E8571D"/>
    <w:rsid w:val="00E866FC"/>
    <w:rsid w:val="00E86FE3"/>
    <w:rsid w:val="00E870EF"/>
    <w:rsid w:val="00E87E38"/>
    <w:rsid w:val="00E87E5F"/>
    <w:rsid w:val="00E90176"/>
    <w:rsid w:val="00E907D1"/>
    <w:rsid w:val="00E910AA"/>
    <w:rsid w:val="00E92AB1"/>
    <w:rsid w:val="00E92BF4"/>
    <w:rsid w:val="00E93041"/>
    <w:rsid w:val="00E930F1"/>
    <w:rsid w:val="00E9328B"/>
    <w:rsid w:val="00E941E5"/>
    <w:rsid w:val="00E9477B"/>
    <w:rsid w:val="00E94E66"/>
    <w:rsid w:val="00E94E95"/>
    <w:rsid w:val="00E95603"/>
    <w:rsid w:val="00E956DD"/>
    <w:rsid w:val="00E95CED"/>
    <w:rsid w:val="00E96117"/>
    <w:rsid w:val="00E9790A"/>
    <w:rsid w:val="00EA0B97"/>
    <w:rsid w:val="00EA14F2"/>
    <w:rsid w:val="00EA33A0"/>
    <w:rsid w:val="00EA37F1"/>
    <w:rsid w:val="00EA3BBA"/>
    <w:rsid w:val="00EA3C86"/>
    <w:rsid w:val="00EA42E1"/>
    <w:rsid w:val="00EA499C"/>
    <w:rsid w:val="00EA7967"/>
    <w:rsid w:val="00EA7E57"/>
    <w:rsid w:val="00EB0826"/>
    <w:rsid w:val="00EB0836"/>
    <w:rsid w:val="00EB0E6F"/>
    <w:rsid w:val="00EB5646"/>
    <w:rsid w:val="00EB73EC"/>
    <w:rsid w:val="00EB7C27"/>
    <w:rsid w:val="00EB7E90"/>
    <w:rsid w:val="00EB7FD0"/>
    <w:rsid w:val="00EC0BF2"/>
    <w:rsid w:val="00EC11DC"/>
    <w:rsid w:val="00EC15C6"/>
    <w:rsid w:val="00EC1ADD"/>
    <w:rsid w:val="00EC256F"/>
    <w:rsid w:val="00EC291D"/>
    <w:rsid w:val="00EC2EB5"/>
    <w:rsid w:val="00EC30C2"/>
    <w:rsid w:val="00EC32BA"/>
    <w:rsid w:val="00EC3338"/>
    <w:rsid w:val="00EC354F"/>
    <w:rsid w:val="00EC4482"/>
    <w:rsid w:val="00EC5B3F"/>
    <w:rsid w:val="00EC7CF9"/>
    <w:rsid w:val="00EC7F1E"/>
    <w:rsid w:val="00ED0D56"/>
    <w:rsid w:val="00ED1B2D"/>
    <w:rsid w:val="00ED1B4F"/>
    <w:rsid w:val="00ED2DBE"/>
    <w:rsid w:val="00ED37EC"/>
    <w:rsid w:val="00ED3E86"/>
    <w:rsid w:val="00ED3F9A"/>
    <w:rsid w:val="00ED43BD"/>
    <w:rsid w:val="00ED47FA"/>
    <w:rsid w:val="00ED60D0"/>
    <w:rsid w:val="00ED707A"/>
    <w:rsid w:val="00EE1A09"/>
    <w:rsid w:val="00EE2840"/>
    <w:rsid w:val="00EE4456"/>
    <w:rsid w:val="00EE796D"/>
    <w:rsid w:val="00EF07AC"/>
    <w:rsid w:val="00EF0ADE"/>
    <w:rsid w:val="00EF0CB0"/>
    <w:rsid w:val="00EF1285"/>
    <w:rsid w:val="00EF2EF8"/>
    <w:rsid w:val="00EF368A"/>
    <w:rsid w:val="00EF4801"/>
    <w:rsid w:val="00EF4A37"/>
    <w:rsid w:val="00EF5314"/>
    <w:rsid w:val="00EF59F4"/>
    <w:rsid w:val="00EF5FB9"/>
    <w:rsid w:val="00EF6FE4"/>
    <w:rsid w:val="00F007FC"/>
    <w:rsid w:val="00F015B9"/>
    <w:rsid w:val="00F01C8B"/>
    <w:rsid w:val="00F01FED"/>
    <w:rsid w:val="00F0242A"/>
    <w:rsid w:val="00F025FA"/>
    <w:rsid w:val="00F036FD"/>
    <w:rsid w:val="00F04CA4"/>
    <w:rsid w:val="00F04D90"/>
    <w:rsid w:val="00F05F33"/>
    <w:rsid w:val="00F0697C"/>
    <w:rsid w:val="00F06DD1"/>
    <w:rsid w:val="00F076DC"/>
    <w:rsid w:val="00F07B2B"/>
    <w:rsid w:val="00F10E33"/>
    <w:rsid w:val="00F11DC2"/>
    <w:rsid w:val="00F12A67"/>
    <w:rsid w:val="00F12AD0"/>
    <w:rsid w:val="00F12F57"/>
    <w:rsid w:val="00F13F8D"/>
    <w:rsid w:val="00F16890"/>
    <w:rsid w:val="00F16B61"/>
    <w:rsid w:val="00F17B0F"/>
    <w:rsid w:val="00F17BF0"/>
    <w:rsid w:val="00F2064D"/>
    <w:rsid w:val="00F20B7B"/>
    <w:rsid w:val="00F21A06"/>
    <w:rsid w:val="00F22D74"/>
    <w:rsid w:val="00F23951"/>
    <w:rsid w:val="00F240FE"/>
    <w:rsid w:val="00F24293"/>
    <w:rsid w:val="00F2444E"/>
    <w:rsid w:val="00F24D2A"/>
    <w:rsid w:val="00F24ECF"/>
    <w:rsid w:val="00F25135"/>
    <w:rsid w:val="00F27079"/>
    <w:rsid w:val="00F279E5"/>
    <w:rsid w:val="00F27C0F"/>
    <w:rsid w:val="00F3090E"/>
    <w:rsid w:val="00F319B0"/>
    <w:rsid w:val="00F319CA"/>
    <w:rsid w:val="00F35542"/>
    <w:rsid w:val="00F3647B"/>
    <w:rsid w:val="00F36547"/>
    <w:rsid w:val="00F36CB7"/>
    <w:rsid w:val="00F374F7"/>
    <w:rsid w:val="00F41E40"/>
    <w:rsid w:val="00F42632"/>
    <w:rsid w:val="00F42D92"/>
    <w:rsid w:val="00F43B22"/>
    <w:rsid w:val="00F44178"/>
    <w:rsid w:val="00F45627"/>
    <w:rsid w:val="00F466DD"/>
    <w:rsid w:val="00F466E6"/>
    <w:rsid w:val="00F51141"/>
    <w:rsid w:val="00F52B2E"/>
    <w:rsid w:val="00F52B4D"/>
    <w:rsid w:val="00F53519"/>
    <w:rsid w:val="00F550A6"/>
    <w:rsid w:val="00F577D6"/>
    <w:rsid w:val="00F579BF"/>
    <w:rsid w:val="00F60359"/>
    <w:rsid w:val="00F60C59"/>
    <w:rsid w:val="00F61709"/>
    <w:rsid w:val="00F626D1"/>
    <w:rsid w:val="00F62A96"/>
    <w:rsid w:val="00F641F9"/>
    <w:rsid w:val="00F644D0"/>
    <w:rsid w:val="00F64ADC"/>
    <w:rsid w:val="00F64D16"/>
    <w:rsid w:val="00F662B6"/>
    <w:rsid w:val="00F668AE"/>
    <w:rsid w:val="00F70516"/>
    <w:rsid w:val="00F70A80"/>
    <w:rsid w:val="00F70BEE"/>
    <w:rsid w:val="00F721C1"/>
    <w:rsid w:val="00F72CC4"/>
    <w:rsid w:val="00F72FDC"/>
    <w:rsid w:val="00F73A97"/>
    <w:rsid w:val="00F7554F"/>
    <w:rsid w:val="00F76602"/>
    <w:rsid w:val="00F76B52"/>
    <w:rsid w:val="00F77F3F"/>
    <w:rsid w:val="00F80206"/>
    <w:rsid w:val="00F8278E"/>
    <w:rsid w:val="00F850B6"/>
    <w:rsid w:val="00F85C3F"/>
    <w:rsid w:val="00F86E93"/>
    <w:rsid w:val="00F9065E"/>
    <w:rsid w:val="00F92B5B"/>
    <w:rsid w:val="00F93938"/>
    <w:rsid w:val="00F94EB3"/>
    <w:rsid w:val="00F950C2"/>
    <w:rsid w:val="00F9568F"/>
    <w:rsid w:val="00F95ADA"/>
    <w:rsid w:val="00F95ED7"/>
    <w:rsid w:val="00F9772E"/>
    <w:rsid w:val="00FA0191"/>
    <w:rsid w:val="00FA0B97"/>
    <w:rsid w:val="00FA13A0"/>
    <w:rsid w:val="00FA3007"/>
    <w:rsid w:val="00FA422A"/>
    <w:rsid w:val="00FA6FAB"/>
    <w:rsid w:val="00FA732E"/>
    <w:rsid w:val="00FA7EB3"/>
    <w:rsid w:val="00FB1015"/>
    <w:rsid w:val="00FB1572"/>
    <w:rsid w:val="00FB3532"/>
    <w:rsid w:val="00FB4509"/>
    <w:rsid w:val="00FB4A0E"/>
    <w:rsid w:val="00FB4DFC"/>
    <w:rsid w:val="00FB5290"/>
    <w:rsid w:val="00FB5584"/>
    <w:rsid w:val="00FB5606"/>
    <w:rsid w:val="00FB650C"/>
    <w:rsid w:val="00FB654B"/>
    <w:rsid w:val="00FB6CAF"/>
    <w:rsid w:val="00FB76A2"/>
    <w:rsid w:val="00FC19CD"/>
    <w:rsid w:val="00FC1EA4"/>
    <w:rsid w:val="00FC2EB2"/>
    <w:rsid w:val="00FC3C34"/>
    <w:rsid w:val="00FC40DB"/>
    <w:rsid w:val="00FC42E1"/>
    <w:rsid w:val="00FC5010"/>
    <w:rsid w:val="00FC53E9"/>
    <w:rsid w:val="00FC5998"/>
    <w:rsid w:val="00FC6486"/>
    <w:rsid w:val="00FC66E2"/>
    <w:rsid w:val="00FC6E97"/>
    <w:rsid w:val="00FC7B7D"/>
    <w:rsid w:val="00FC7C9E"/>
    <w:rsid w:val="00FD0FC0"/>
    <w:rsid w:val="00FD42D2"/>
    <w:rsid w:val="00FD44B9"/>
    <w:rsid w:val="00FD46DC"/>
    <w:rsid w:val="00FD4939"/>
    <w:rsid w:val="00FD580A"/>
    <w:rsid w:val="00FD5A90"/>
    <w:rsid w:val="00FD6686"/>
    <w:rsid w:val="00FD69C8"/>
    <w:rsid w:val="00FD79BE"/>
    <w:rsid w:val="00FE2007"/>
    <w:rsid w:val="00FE2CE6"/>
    <w:rsid w:val="00FE2E15"/>
    <w:rsid w:val="00FE3D64"/>
    <w:rsid w:val="00FE4F24"/>
    <w:rsid w:val="00FE4F91"/>
    <w:rsid w:val="00FE5AC5"/>
    <w:rsid w:val="00FE5AEA"/>
    <w:rsid w:val="00FE5C23"/>
    <w:rsid w:val="00FE5D6B"/>
    <w:rsid w:val="00FE5EE3"/>
    <w:rsid w:val="00FE67C0"/>
    <w:rsid w:val="00FE78C0"/>
    <w:rsid w:val="00FE78FE"/>
    <w:rsid w:val="00FF1013"/>
    <w:rsid w:val="00FF1E87"/>
    <w:rsid w:val="00FF29B2"/>
    <w:rsid w:val="00FF3595"/>
    <w:rsid w:val="00FF4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83F97E"/>
  <w15:docId w15:val="{032FB15D-F0ED-4161-A312-4ADA26BB3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B2891"/>
    <w:pPr>
      <w:keepNext/>
      <w:keepLines/>
      <w:spacing w:before="340" w:after="330" w:line="578" w:lineRule="auto"/>
      <w:outlineLvl w:val="0"/>
    </w:pPr>
    <w:rPr>
      <w:b/>
      <w:bCs/>
      <w:kern w:val="44"/>
      <w:sz w:val="5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B289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44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308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05903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C143EB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unhideWhenUsed/>
    <w:qFormat/>
    <w:rsid w:val="00BD7574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76750E"/>
    <w:pPr>
      <w:keepNext/>
      <w:keepLines/>
      <w:spacing w:before="240" w:after="64" w:line="320" w:lineRule="auto"/>
      <w:outlineLvl w:val="6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B2891"/>
    <w:rPr>
      <w:b/>
      <w:bCs/>
      <w:kern w:val="44"/>
      <w:sz w:val="52"/>
      <w:szCs w:val="44"/>
    </w:rPr>
  </w:style>
  <w:style w:type="character" w:customStyle="1" w:styleId="20">
    <w:name w:val="标题 2 字符"/>
    <w:basedOn w:val="a0"/>
    <w:link w:val="2"/>
    <w:uiPriority w:val="9"/>
    <w:rsid w:val="006B2891"/>
    <w:rPr>
      <w:rFonts w:asciiTheme="majorHAnsi" w:eastAsiaTheme="majorEastAsia" w:hAnsiTheme="majorHAnsi" w:cstheme="majorBidi"/>
      <w:b/>
      <w:bCs/>
      <w:sz w:val="44"/>
      <w:szCs w:val="32"/>
    </w:rPr>
  </w:style>
  <w:style w:type="character" w:customStyle="1" w:styleId="30">
    <w:name w:val="标题 3 字符"/>
    <w:basedOn w:val="a0"/>
    <w:link w:val="3"/>
    <w:uiPriority w:val="9"/>
    <w:rsid w:val="00E30891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2E48B5"/>
    <w:pPr>
      <w:ind w:firstLineChars="200" w:firstLine="420"/>
    </w:pPr>
  </w:style>
  <w:style w:type="character" w:customStyle="1" w:styleId="40">
    <w:name w:val="标题 4 字符"/>
    <w:basedOn w:val="a0"/>
    <w:link w:val="4"/>
    <w:uiPriority w:val="9"/>
    <w:rsid w:val="00305903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a4">
    <w:name w:val="Hyperlink"/>
    <w:basedOn w:val="a0"/>
    <w:uiPriority w:val="99"/>
    <w:unhideWhenUsed/>
    <w:rsid w:val="00DA5C3B"/>
    <w:rPr>
      <w:color w:val="0563C1" w:themeColor="hyperlink"/>
      <w:u w:val="single"/>
    </w:rPr>
  </w:style>
  <w:style w:type="paragraph" w:styleId="a5">
    <w:name w:val="Normal (Web)"/>
    <w:basedOn w:val="a"/>
    <w:uiPriority w:val="99"/>
    <w:semiHidden/>
    <w:unhideWhenUsed/>
    <w:rsid w:val="00BF47F6"/>
    <w:pPr>
      <w:widowControl/>
      <w:spacing w:before="180" w:after="1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2342A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2342A7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2342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2342A7"/>
    <w:rPr>
      <w:sz w:val="18"/>
      <w:szCs w:val="18"/>
    </w:rPr>
  </w:style>
  <w:style w:type="character" w:customStyle="1" w:styleId="input">
    <w:name w:val="input"/>
    <w:basedOn w:val="a0"/>
    <w:rsid w:val="0009636E"/>
    <w:rPr>
      <w:b/>
      <w:bCs/>
    </w:rPr>
  </w:style>
  <w:style w:type="character" w:customStyle="1" w:styleId="50">
    <w:name w:val="标题 5 字符"/>
    <w:basedOn w:val="a0"/>
    <w:link w:val="5"/>
    <w:uiPriority w:val="9"/>
    <w:rsid w:val="00C143E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rsid w:val="00BD7574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490A91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490A91"/>
    <w:rPr>
      <w:sz w:val="18"/>
      <w:szCs w:val="18"/>
    </w:rPr>
  </w:style>
  <w:style w:type="character" w:customStyle="1" w:styleId="apple-converted-space">
    <w:name w:val="apple-converted-space"/>
    <w:basedOn w:val="a0"/>
    <w:rsid w:val="00ED3E86"/>
  </w:style>
  <w:style w:type="paragraph" w:styleId="HTML">
    <w:name w:val="HTML Preformatted"/>
    <w:basedOn w:val="a"/>
    <w:link w:val="HTML0"/>
    <w:uiPriority w:val="99"/>
    <w:unhideWhenUsed/>
    <w:rsid w:val="0078173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78173B"/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5144E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5144EE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5144EE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5144EE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ac">
    <w:name w:val="Strong"/>
    <w:basedOn w:val="a0"/>
    <w:uiPriority w:val="22"/>
    <w:qFormat/>
    <w:rsid w:val="00E12595"/>
    <w:rPr>
      <w:b/>
      <w:bCs/>
    </w:rPr>
  </w:style>
  <w:style w:type="character" w:customStyle="1" w:styleId="kwrd">
    <w:name w:val="kwrd"/>
    <w:basedOn w:val="a0"/>
    <w:rsid w:val="00804823"/>
  </w:style>
  <w:style w:type="character" w:styleId="ad">
    <w:name w:val="FollowedHyperlink"/>
    <w:basedOn w:val="a0"/>
    <w:uiPriority w:val="99"/>
    <w:semiHidden/>
    <w:unhideWhenUsed/>
    <w:rsid w:val="00CF3CAD"/>
    <w:rPr>
      <w:color w:val="954F72" w:themeColor="followedHyperlink"/>
      <w:u w:val="single"/>
    </w:rPr>
  </w:style>
  <w:style w:type="character" w:styleId="HTML1">
    <w:name w:val="HTML Code"/>
    <w:basedOn w:val="a0"/>
    <w:uiPriority w:val="99"/>
    <w:semiHidden/>
    <w:unhideWhenUsed/>
    <w:rsid w:val="00FA0B97"/>
    <w:rPr>
      <w:rFonts w:ascii="宋体" w:eastAsia="宋体" w:hAnsi="宋体" w:cs="宋体"/>
      <w:sz w:val="24"/>
      <w:szCs w:val="24"/>
    </w:rPr>
  </w:style>
  <w:style w:type="paragraph" w:customStyle="1" w:styleId="md-end-block">
    <w:name w:val="md-end-block"/>
    <w:basedOn w:val="a"/>
    <w:rsid w:val="00A043D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md-expand">
    <w:name w:val="md-expand"/>
    <w:basedOn w:val="a0"/>
    <w:rsid w:val="00A043DA"/>
  </w:style>
  <w:style w:type="character" w:customStyle="1" w:styleId="md-softbreak">
    <w:name w:val="md-softbreak"/>
    <w:basedOn w:val="a0"/>
    <w:rsid w:val="00492588"/>
  </w:style>
  <w:style w:type="character" w:customStyle="1" w:styleId="70">
    <w:name w:val="标题 7 字符"/>
    <w:basedOn w:val="a0"/>
    <w:link w:val="7"/>
    <w:uiPriority w:val="9"/>
    <w:rsid w:val="0076750E"/>
    <w:rPr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1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9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67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none" w:sz="0" w:space="0" w:color="auto"/>
                <w:right w:val="none" w:sz="0" w:space="0" w:color="auto"/>
              </w:divBdr>
              <w:divsChild>
                <w:div w:id="59715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17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7491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8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501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3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77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1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none" w:sz="0" w:space="0" w:color="auto"/>
                <w:right w:val="none" w:sz="0" w:space="0" w:color="auto"/>
              </w:divBdr>
              <w:divsChild>
                <w:div w:id="178318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86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909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0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2995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19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234075">
          <w:marLeft w:val="40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01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92089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7688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6356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62087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20501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2827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7888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3640">
          <w:marLeft w:val="252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1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3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5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1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5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none" w:sz="0" w:space="0" w:color="auto"/>
                <w:right w:val="none" w:sz="0" w:space="0" w:color="auto"/>
              </w:divBdr>
              <w:divsChild>
                <w:div w:id="721906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84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391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69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20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none" w:sz="0" w:space="0" w:color="auto"/>
                <w:right w:val="none" w:sz="0" w:space="0" w:color="auto"/>
              </w:divBdr>
              <w:divsChild>
                <w:div w:id="1157191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54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07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00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1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none" w:sz="0" w:space="0" w:color="auto"/>
                <w:right w:val="none" w:sz="0" w:space="0" w:color="auto"/>
              </w:divBdr>
              <w:divsChild>
                <w:div w:id="457801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143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1199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37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3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01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none" w:sz="0" w:space="0" w:color="auto"/>
                <w:right w:val="none" w:sz="0" w:space="0" w:color="auto"/>
              </w:divBdr>
              <w:divsChild>
                <w:div w:id="9084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1284785">
                  <w:marLeft w:val="195"/>
                  <w:marRight w:val="195"/>
                  <w:marTop w:val="195"/>
                  <w:marBottom w:val="19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755263">
                      <w:marLeft w:val="-195"/>
                      <w:marRight w:val="-19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612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746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154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651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3150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439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9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22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7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1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63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BBBBBB"/>
                <w:bottom w:val="none" w:sz="0" w:space="0" w:color="auto"/>
                <w:right w:val="none" w:sz="0" w:space="0" w:color="auto"/>
              </w:divBdr>
              <w:divsChild>
                <w:div w:id="1108626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792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141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86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106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5120">
          <w:marLeft w:val="0"/>
          <w:marRight w:val="0"/>
          <w:marTop w:val="0"/>
          <w:marBottom w:val="45"/>
          <w:divBdr>
            <w:top w:val="single" w:sz="6" w:space="0" w:color="E0E0E0"/>
            <w:left w:val="single" w:sz="6" w:space="0" w:color="E0E0E0"/>
            <w:bottom w:val="single" w:sz="6" w:space="0" w:color="E0E0E0"/>
            <w:right w:val="single" w:sz="6" w:space="0" w:color="E0E0E0"/>
          </w:divBdr>
        </w:div>
      </w:divsChild>
    </w:div>
    <w:div w:id="204736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jp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A95E8-1DA6-4555-A135-E81B2DAD8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78</TotalTime>
  <Pages>30</Pages>
  <Words>2445</Words>
  <Characters>13943</Characters>
  <Application>Microsoft Office Word</Application>
  <DocSecurity>0</DocSecurity>
  <Lines>116</Lines>
  <Paragraphs>32</Paragraphs>
  <ScaleCrop>false</ScaleCrop>
  <Company>Www.SangSan.Cn</Company>
  <LinksUpToDate>false</LinksUpToDate>
  <CharactersWithSpaces>16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桑三博客</dc:creator>
  <cp:keywords/>
  <dc:description/>
  <cp:lastModifiedBy>汪 奇</cp:lastModifiedBy>
  <cp:revision>3972</cp:revision>
  <dcterms:created xsi:type="dcterms:W3CDTF">2015-09-28T01:15:00Z</dcterms:created>
  <dcterms:modified xsi:type="dcterms:W3CDTF">2019-07-15T08:27:00Z</dcterms:modified>
</cp:coreProperties>
</file>